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93EC3D" w14:textId="091697EF" w:rsidR="00307A02" w:rsidRPr="005C3317" w:rsidRDefault="000E6643">
      <w:pPr>
        <w:spacing w:before="960" w:after="240"/>
        <w:jc w:val="center"/>
        <w:rPr>
          <w:rFonts w:ascii="Garamond" w:hAnsi="Garamond"/>
          <w:b/>
          <w:color w:val="auto"/>
          <w:sz w:val="40"/>
          <w:szCs w:val="20"/>
          <w:shd w:val="clear" w:color="auto" w:fill="FFFFFF"/>
        </w:rPr>
      </w:pPr>
      <w:r w:rsidRPr="005C3317">
        <w:rPr>
          <w:rFonts w:ascii="Garamond" w:hAnsi="Garamond"/>
          <w:b/>
          <w:color w:val="auto"/>
          <w:sz w:val="40"/>
          <w:szCs w:val="20"/>
          <w:shd w:val="clear" w:color="auto" w:fill="FFFFFF"/>
        </w:rPr>
        <w:t xml:space="preserve">SMLOUVA O </w:t>
      </w:r>
      <w:r w:rsidR="000B44F5" w:rsidRPr="005C3317">
        <w:rPr>
          <w:rFonts w:ascii="Garamond" w:hAnsi="Garamond"/>
          <w:b/>
          <w:color w:val="auto"/>
          <w:sz w:val="40"/>
          <w:szCs w:val="20"/>
          <w:shd w:val="clear" w:color="auto" w:fill="FFFFFF"/>
        </w:rPr>
        <w:t>DÍLO</w:t>
      </w:r>
    </w:p>
    <w:p w14:paraId="41C210CA" w14:textId="7C35EE13" w:rsidR="00307A02" w:rsidRPr="005C3317" w:rsidRDefault="000F7044">
      <w:pPr>
        <w:spacing w:after="960"/>
        <w:jc w:val="center"/>
        <w:rPr>
          <w:rFonts w:ascii="Garamond" w:hAnsi="Garamond"/>
          <w:bCs/>
          <w:color w:val="auto"/>
          <w:sz w:val="28"/>
          <w:szCs w:val="20"/>
        </w:rPr>
      </w:pPr>
      <w:r w:rsidRPr="005C3317">
        <w:rPr>
          <w:rFonts w:ascii="Garamond" w:hAnsi="Garamond"/>
          <w:bCs/>
          <w:color w:val="auto"/>
          <w:sz w:val="28"/>
          <w:szCs w:val="20"/>
          <w:shd w:val="clear" w:color="auto" w:fill="FFFFFF"/>
        </w:rPr>
        <w:t xml:space="preserve">mezi </w:t>
      </w:r>
    </w:p>
    <w:p w14:paraId="20995959" w14:textId="77777777" w:rsidR="00A973F8" w:rsidRDefault="00A973F8">
      <w:pPr>
        <w:jc w:val="center"/>
        <w:rPr>
          <w:rFonts w:ascii="Garamond" w:hAnsi="Garamond"/>
          <w:b/>
          <w:color w:val="auto"/>
          <w:sz w:val="40"/>
          <w:szCs w:val="40"/>
          <w:shd w:val="clear" w:color="auto" w:fill="FFFFFF"/>
        </w:rPr>
      </w:pPr>
    </w:p>
    <w:p w14:paraId="06F91E0A" w14:textId="77777777" w:rsidR="00A973F8" w:rsidRDefault="00A973F8">
      <w:pPr>
        <w:jc w:val="center"/>
        <w:rPr>
          <w:rFonts w:ascii="Garamond" w:hAnsi="Garamond"/>
          <w:b/>
          <w:color w:val="auto"/>
          <w:sz w:val="40"/>
          <w:szCs w:val="40"/>
          <w:shd w:val="clear" w:color="auto" w:fill="FFFFFF"/>
        </w:rPr>
      </w:pPr>
    </w:p>
    <w:p w14:paraId="4D0AFAE9" w14:textId="36055E22" w:rsidR="00307A02" w:rsidRPr="005C3317" w:rsidRDefault="000B44F5">
      <w:pPr>
        <w:jc w:val="center"/>
        <w:rPr>
          <w:rFonts w:ascii="Garamond" w:hAnsi="Garamond"/>
          <w:b/>
          <w:color w:val="auto"/>
          <w:sz w:val="40"/>
          <w:szCs w:val="40"/>
          <w:shd w:val="clear" w:color="auto" w:fill="FFFFFF"/>
        </w:rPr>
      </w:pPr>
      <w:r w:rsidRPr="005C3317">
        <w:rPr>
          <w:rFonts w:ascii="Garamond" w:hAnsi="Garamond"/>
          <w:b/>
          <w:color w:val="auto"/>
          <w:sz w:val="40"/>
          <w:szCs w:val="40"/>
          <w:shd w:val="clear" w:color="auto" w:fill="FFFFFF"/>
        </w:rPr>
        <w:t>KULTURNÍ JIŽNÍ MĚSTO o.p.s.</w:t>
      </w:r>
    </w:p>
    <w:p w14:paraId="39489B34" w14:textId="77777777" w:rsidR="00307A02" w:rsidRPr="005C3317" w:rsidRDefault="000F7044">
      <w:pPr>
        <w:spacing w:before="960" w:after="960"/>
        <w:jc w:val="center"/>
        <w:rPr>
          <w:rFonts w:ascii="Garamond" w:hAnsi="Garamond"/>
          <w:bCs/>
          <w:color w:val="auto"/>
          <w:sz w:val="28"/>
          <w:szCs w:val="28"/>
          <w:shd w:val="clear" w:color="auto" w:fill="FFFFFF"/>
        </w:rPr>
      </w:pPr>
      <w:r w:rsidRPr="005C3317">
        <w:rPr>
          <w:rFonts w:ascii="Garamond" w:hAnsi="Garamond"/>
          <w:bCs/>
          <w:color w:val="auto"/>
          <w:sz w:val="28"/>
          <w:szCs w:val="28"/>
          <w:shd w:val="clear" w:color="auto" w:fill="FFFFFF"/>
        </w:rPr>
        <w:t>a</w:t>
      </w:r>
    </w:p>
    <w:p w14:paraId="3CC44F58" w14:textId="79BC72A3" w:rsidR="00307A02" w:rsidRPr="005C3317" w:rsidRDefault="00D32ABF" w:rsidP="00D32ABF">
      <w:pPr>
        <w:tabs>
          <w:tab w:val="left" w:pos="7676"/>
        </w:tabs>
        <w:spacing w:after="120"/>
        <w:jc w:val="center"/>
        <w:rPr>
          <w:rFonts w:ascii="Garamond" w:hAnsi="Garamond"/>
          <w:b/>
          <w:color w:val="auto"/>
          <w:shd w:val="clear" w:color="auto" w:fill="FFFFFF"/>
        </w:rPr>
      </w:pPr>
      <w:r w:rsidRPr="00D32ABF">
        <w:rPr>
          <w:rFonts w:ascii="Garamond" w:hAnsi="Garamond"/>
          <w:b/>
          <w:color w:val="auto"/>
          <w:sz w:val="40"/>
          <w:szCs w:val="40"/>
          <w:shd w:val="clear" w:color="auto" w:fill="FFFFFF"/>
        </w:rPr>
        <w:t xml:space="preserve">Online </w:t>
      </w:r>
      <w:proofErr w:type="spellStart"/>
      <w:r w:rsidRPr="00D32ABF">
        <w:rPr>
          <w:rFonts w:ascii="Garamond" w:hAnsi="Garamond"/>
          <w:b/>
          <w:color w:val="auto"/>
          <w:sz w:val="40"/>
          <w:szCs w:val="40"/>
          <w:shd w:val="clear" w:color="auto" w:fill="FFFFFF"/>
        </w:rPr>
        <w:t>Refresh</w:t>
      </w:r>
      <w:proofErr w:type="spellEnd"/>
      <w:r w:rsidRPr="00D32ABF">
        <w:rPr>
          <w:rFonts w:ascii="Garamond" w:hAnsi="Garamond"/>
          <w:b/>
          <w:color w:val="auto"/>
          <w:sz w:val="40"/>
          <w:szCs w:val="40"/>
          <w:shd w:val="clear" w:color="auto" w:fill="FFFFFF"/>
        </w:rPr>
        <w:t xml:space="preserve"> s.r.o.</w:t>
      </w:r>
      <w:r w:rsidRPr="005C3317">
        <w:rPr>
          <w:rFonts w:ascii="Garamond" w:hAnsi="Garamond"/>
          <w:color w:val="auto"/>
        </w:rPr>
        <w:br w:type="page"/>
      </w:r>
      <w:r w:rsidRPr="005C3317">
        <w:rPr>
          <w:rFonts w:ascii="Garamond" w:hAnsi="Garamond"/>
          <w:b/>
          <w:color w:val="auto"/>
        </w:rPr>
        <w:lastRenderedPageBreak/>
        <w:t xml:space="preserve">TATO </w:t>
      </w:r>
      <w:r w:rsidR="000E6643" w:rsidRPr="005C3317">
        <w:rPr>
          <w:rFonts w:ascii="Garamond" w:hAnsi="Garamond"/>
          <w:b/>
          <w:color w:val="auto"/>
        </w:rPr>
        <w:t>SMLOUVA</w:t>
      </w:r>
      <w:r w:rsidRPr="005C3317">
        <w:rPr>
          <w:rFonts w:ascii="Garamond" w:hAnsi="Garamond"/>
          <w:color w:val="auto"/>
        </w:rPr>
        <w:t xml:space="preserve"> </w:t>
      </w:r>
      <w:r w:rsidR="003E5FA9" w:rsidRPr="005C3317">
        <w:rPr>
          <w:rFonts w:ascii="Garamond" w:hAnsi="Garamond"/>
          <w:b/>
          <w:bCs/>
          <w:color w:val="auto"/>
        </w:rPr>
        <w:t>O DÍLO</w:t>
      </w:r>
      <w:r w:rsidR="003E5FA9" w:rsidRPr="005C3317">
        <w:rPr>
          <w:rFonts w:ascii="Garamond" w:hAnsi="Garamond"/>
          <w:color w:val="auto"/>
        </w:rPr>
        <w:t xml:space="preserve"> </w:t>
      </w:r>
      <w:r w:rsidRPr="005C3317">
        <w:rPr>
          <w:rFonts w:ascii="Garamond" w:hAnsi="Garamond"/>
          <w:color w:val="auto"/>
        </w:rPr>
        <w:t>(„</w:t>
      </w:r>
      <w:r w:rsidR="000E6643" w:rsidRPr="005C3317">
        <w:rPr>
          <w:rFonts w:ascii="Garamond" w:hAnsi="Garamond"/>
          <w:b/>
          <w:bCs/>
          <w:color w:val="auto"/>
        </w:rPr>
        <w:t>Smlouva</w:t>
      </w:r>
      <w:r w:rsidRPr="005C3317">
        <w:rPr>
          <w:rFonts w:ascii="Garamond" w:hAnsi="Garamond"/>
          <w:color w:val="auto"/>
        </w:rPr>
        <w:t>“)</w:t>
      </w:r>
      <w:r w:rsidR="00AA603F" w:rsidRPr="005C3317">
        <w:rPr>
          <w:rFonts w:ascii="Garamond" w:hAnsi="Garamond"/>
          <w:color w:val="auto"/>
        </w:rPr>
        <w:t xml:space="preserve"> </w:t>
      </w:r>
      <w:r w:rsidR="000B44F5" w:rsidRPr="005C3317">
        <w:rPr>
          <w:rFonts w:ascii="Garamond" w:hAnsi="Garamond"/>
          <w:color w:val="auto"/>
        </w:rPr>
        <w:t xml:space="preserve">ve smyslu </w:t>
      </w:r>
      <w:r w:rsidR="001E1458" w:rsidRPr="005C3317">
        <w:rPr>
          <w:rFonts w:ascii="Garamond" w:hAnsi="Garamond"/>
          <w:color w:val="auto"/>
        </w:rPr>
        <w:t>příslušných ustanovení občanského zákoníku</w:t>
      </w:r>
      <w:r w:rsidR="009F4F21" w:rsidRPr="005C3317">
        <w:rPr>
          <w:rFonts w:ascii="Garamond" w:hAnsi="Garamond"/>
          <w:color w:val="auto"/>
        </w:rPr>
        <w:t xml:space="preserve"> a autorského zákona</w:t>
      </w:r>
      <w:r w:rsidR="000B44F5" w:rsidRPr="005C3317">
        <w:rPr>
          <w:rFonts w:ascii="Garamond" w:hAnsi="Garamond"/>
          <w:color w:val="auto"/>
        </w:rPr>
        <w:t xml:space="preserve"> </w:t>
      </w:r>
      <w:r w:rsidRPr="005C3317">
        <w:rPr>
          <w:rFonts w:ascii="Garamond" w:hAnsi="Garamond"/>
          <w:color w:val="auto"/>
        </w:rPr>
        <w:t>je uzavřena mezi:</w:t>
      </w:r>
    </w:p>
    <w:p w14:paraId="551103C2" w14:textId="77777777" w:rsidR="00457B3A" w:rsidRPr="005C3317" w:rsidRDefault="001E1458" w:rsidP="001E1458">
      <w:pPr>
        <w:pStyle w:val="Odstavecseseznamem"/>
        <w:numPr>
          <w:ilvl w:val="0"/>
          <w:numId w:val="10"/>
        </w:numPr>
        <w:pBdr>
          <w:top w:val="none" w:sz="0" w:space="0" w:color="auto"/>
          <w:left w:val="none" w:sz="0" w:space="0" w:color="auto"/>
          <w:bottom w:val="none" w:sz="0" w:space="0" w:color="auto"/>
          <w:right w:val="none" w:sz="0" w:space="0" w:color="auto"/>
          <w:between w:val="none" w:sz="0" w:space="0" w:color="auto"/>
        </w:pBdr>
        <w:suppressAutoHyphens/>
        <w:spacing w:after="0"/>
        <w:ind w:left="284" w:hanging="284"/>
        <w:rPr>
          <w:rFonts w:ascii="Garamond" w:hAnsi="Garamond"/>
          <w:color w:val="auto"/>
        </w:rPr>
      </w:pPr>
      <w:r w:rsidRPr="005C3317">
        <w:rPr>
          <w:rFonts w:ascii="Garamond" w:hAnsi="Garamond"/>
          <w:b/>
          <w:bCs/>
          <w:color w:val="auto"/>
        </w:rPr>
        <w:t>KULTURNÍ JIŽNÍ MĚSTO o.p.s.</w:t>
      </w:r>
    </w:p>
    <w:p w14:paraId="05F82FDF" w14:textId="4036CD5E" w:rsidR="000E6643" w:rsidRPr="005C3317" w:rsidRDefault="000E6643" w:rsidP="00457B3A">
      <w:pPr>
        <w:pStyle w:val="Odstavecseseznamem"/>
        <w:pBdr>
          <w:top w:val="none" w:sz="0" w:space="0" w:color="auto"/>
          <w:left w:val="none" w:sz="0" w:space="0" w:color="auto"/>
          <w:bottom w:val="none" w:sz="0" w:space="0" w:color="auto"/>
          <w:right w:val="none" w:sz="0" w:space="0" w:color="auto"/>
          <w:between w:val="none" w:sz="0" w:space="0" w:color="auto"/>
        </w:pBdr>
        <w:suppressAutoHyphens/>
        <w:spacing w:after="0"/>
        <w:ind w:left="284"/>
        <w:rPr>
          <w:rFonts w:ascii="Garamond" w:hAnsi="Garamond"/>
          <w:color w:val="auto"/>
        </w:rPr>
      </w:pPr>
      <w:r w:rsidRPr="005C3317">
        <w:rPr>
          <w:rFonts w:ascii="Garamond" w:hAnsi="Garamond"/>
          <w:color w:val="auto"/>
        </w:rPr>
        <w:t>IČO</w:t>
      </w:r>
      <w:r w:rsidR="00457B3A" w:rsidRPr="005C3317">
        <w:rPr>
          <w:rFonts w:ascii="Garamond" w:hAnsi="Garamond"/>
          <w:color w:val="auto"/>
        </w:rPr>
        <w:t xml:space="preserve"> 27911225</w:t>
      </w:r>
    </w:p>
    <w:p w14:paraId="34718943" w14:textId="1ED0ED8C" w:rsidR="000E6643" w:rsidRPr="005C3317" w:rsidRDefault="000E6643" w:rsidP="00457B3A">
      <w:pPr>
        <w:pStyle w:val="Odstavecseseznamem"/>
        <w:pBdr>
          <w:top w:val="none" w:sz="0" w:space="0" w:color="auto"/>
          <w:left w:val="none" w:sz="0" w:space="0" w:color="auto"/>
          <w:bottom w:val="none" w:sz="0" w:space="0" w:color="auto"/>
          <w:right w:val="none" w:sz="0" w:space="0" w:color="auto"/>
          <w:between w:val="none" w:sz="0" w:space="0" w:color="auto"/>
        </w:pBdr>
        <w:suppressAutoHyphens/>
        <w:spacing w:after="0"/>
        <w:ind w:left="284"/>
        <w:rPr>
          <w:rFonts w:ascii="Garamond" w:hAnsi="Garamond"/>
          <w:color w:val="auto"/>
        </w:rPr>
      </w:pPr>
      <w:r w:rsidRPr="005C3317">
        <w:rPr>
          <w:rFonts w:ascii="Garamond" w:hAnsi="Garamond"/>
          <w:color w:val="auto"/>
        </w:rPr>
        <w:t xml:space="preserve">sídlem </w:t>
      </w:r>
      <w:r w:rsidR="00457B3A" w:rsidRPr="005C3317">
        <w:rPr>
          <w:rFonts w:ascii="Garamond" w:hAnsi="Garamond"/>
          <w:color w:val="auto"/>
        </w:rPr>
        <w:t>Praha 4, Malenická 1784, PSČ 14800</w:t>
      </w:r>
    </w:p>
    <w:p w14:paraId="180E8F5C" w14:textId="525DE0A7" w:rsidR="000E6643" w:rsidRPr="005C3317" w:rsidRDefault="000E6643" w:rsidP="000E6643">
      <w:pPr>
        <w:pStyle w:val="Odstavecseseznamem"/>
        <w:pBdr>
          <w:top w:val="none" w:sz="0" w:space="0" w:color="auto"/>
          <w:left w:val="none" w:sz="0" w:space="0" w:color="auto"/>
          <w:bottom w:val="none" w:sz="0" w:space="0" w:color="auto"/>
          <w:right w:val="none" w:sz="0" w:space="0" w:color="auto"/>
          <w:between w:val="none" w:sz="0" w:space="0" w:color="auto"/>
        </w:pBdr>
        <w:suppressAutoHyphens/>
        <w:spacing w:after="0"/>
        <w:ind w:left="284"/>
        <w:rPr>
          <w:rFonts w:ascii="Garamond" w:hAnsi="Garamond"/>
          <w:color w:val="auto"/>
        </w:rPr>
      </w:pPr>
      <w:r w:rsidRPr="005C3317">
        <w:rPr>
          <w:rFonts w:ascii="Garamond" w:hAnsi="Garamond"/>
          <w:color w:val="auto"/>
        </w:rPr>
        <w:t xml:space="preserve">zapsaná v rejstříku </w:t>
      </w:r>
      <w:r w:rsidR="00457B3A" w:rsidRPr="005C3317">
        <w:rPr>
          <w:rFonts w:ascii="Garamond" w:hAnsi="Garamond"/>
          <w:color w:val="auto"/>
        </w:rPr>
        <w:t xml:space="preserve">obecně prospěšných společností </w:t>
      </w:r>
      <w:r w:rsidRPr="005C3317">
        <w:rPr>
          <w:rFonts w:ascii="Garamond" w:hAnsi="Garamond"/>
          <w:color w:val="auto"/>
        </w:rPr>
        <w:t xml:space="preserve">vedeném Městským soudem v Praze, </w:t>
      </w:r>
      <w:proofErr w:type="spellStart"/>
      <w:r w:rsidRPr="005C3317">
        <w:rPr>
          <w:rFonts w:ascii="Garamond" w:hAnsi="Garamond"/>
          <w:color w:val="auto"/>
        </w:rPr>
        <w:t>sp</w:t>
      </w:r>
      <w:proofErr w:type="spellEnd"/>
      <w:r w:rsidRPr="005C3317">
        <w:rPr>
          <w:rFonts w:ascii="Garamond" w:hAnsi="Garamond"/>
          <w:color w:val="auto"/>
        </w:rPr>
        <w:t xml:space="preserve">. zn. </w:t>
      </w:r>
      <w:r w:rsidR="00457B3A" w:rsidRPr="005C3317">
        <w:rPr>
          <w:rFonts w:ascii="Garamond" w:hAnsi="Garamond"/>
          <w:color w:val="auto"/>
        </w:rPr>
        <w:t>O 497</w:t>
      </w:r>
    </w:p>
    <w:p w14:paraId="2E1432A3" w14:textId="66F0D7F3" w:rsidR="000E6643" w:rsidRDefault="00457B3A" w:rsidP="000E6643">
      <w:pPr>
        <w:pStyle w:val="Odstavecseseznamem"/>
        <w:pBdr>
          <w:top w:val="none" w:sz="0" w:space="0" w:color="auto"/>
          <w:left w:val="none" w:sz="0" w:space="0" w:color="auto"/>
          <w:bottom w:val="none" w:sz="0" w:space="0" w:color="auto"/>
          <w:right w:val="none" w:sz="0" w:space="0" w:color="auto"/>
          <w:between w:val="none" w:sz="0" w:space="0" w:color="auto"/>
        </w:pBdr>
        <w:suppressAutoHyphens/>
        <w:spacing w:after="0"/>
        <w:ind w:left="284"/>
        <w:rPr>
          <w:rFonts w:ascii="Garamond" w:hAnsi="Garamond"/>
          <w:color w:val="auto"/>
        </w:rPr>
      </w:pPr>
      <w:r w:rsidRPr="005C3317">
        <w:rPr>
          <w:rFonts w:ascii="Garamond" w:hAnsi="Garamond"/>
          <w:color w:val="auto"/>
        </w:rPr>
        <w:t>zast</w:t>
      </w:r>
      <w:r w:rsidR="00E07E91" w:rsidRPr="005C3317">
        <w:rPr>
          <w:rFonts w:ascii="Garamond" w:hAnsi="Garamond"/>
          <w:color w:val="auto"/>
        </w:rPr>
        <w:t>oupená</w:t>
      </w:r>
      <w:r w:rsidR="000E6643" w:rsidRPr="005C3317">
        <w:rPr>
          <w:rFonts w:ascii="Garamond" w:hAnsi="Garamond"/>
          <w:color w:val="auto"/>
        </w:rPr>
        <w:t xml:space="preserve"> </w:t>
      </w:r>
      <w:r w:rsidRPr="005C3317">
        <w:rPr>
          <w:rFonts w:ascii="Garamond" w:hAnsi="Garamond"/>
          <w:color w:val="auto"/>
        </w:rPr>
        <w:t>Mgr. Petr</w:t>
      </w:r>
      <w:r w:rsidR="00E07E91" w:rsidRPr="005C3317">
        <w:rPr>
          <w:rFonts w:ascii="Garamond" w:hAnsi="Garamond"/>
          <w:color w:val="auto"/>
        </w:rPr>
        <w:t>em</w:t>
      </w:r>
      <w:r w:rsidRPr="005C3317">
        <w:rPr>
          <w:rFonts w:ascii="Garamond" w:hAnsi="Garamond"/>
          <w:color w:val="auto"/>
        </w:rPr>
        <w:t xml:space="preserve"> Přenosil</w:t>
      </w:r>
      <w:r w:rsidR="00E07E91" w:rsidRPr="005C3317">
        <w:rPr>
          <w:rFonts w:ascii="Garamond" w:hAnsi="Garamond"/>
          <w:color w:val="auto"/>
        </w:rPr>
        <w:t>em</w:t>
      </w:r>
      <w:r w:rsidRPr="005C3317">
        <w:rPr>
          <w:rFonts w:ascii="Garamond" w:hAnsi="Garamond"/>
          <w:color w:val="auto"/>
        </w:rPr>
        <w:t>, ředitel</w:t>
      </w:r>
      <w:r w:rsidR="005C3317">
        <w:rPr>
          <w:rFonts w:ascii="Garamond" w:hAnsi="Garamond"/>
          <w:color w:val="auto"/>
        </w:rPr>
        <w:t>em</w:t>
      </w:r>
    </w:p>
    <w:p w14:paraId="0076F57B" w14:textId="5506A3D9" w:rsidR="00EB57E6" w:rsidRPr="00973976" w:rsidRDefault="00EB57E6" w:rsidP="000E6643">
      <w:pPr>
        <w:pStyle w:val="Odstavecseseznamem"/>
        <w:pBdr>
          <w:top w:val="none" w:sz="0" w:space="0" w:color="auto"/>
          <w:left w:val="none" w:sz="0" w:space="0" w:color="auto"/>
          <w:bottom w:val="none" w:sz="0" w:space="0" w:color="auto"/>
          <w:right w:val="none" w:sz="0" w:space="0" w:color="auto"/>
          <w:between w:val="none" w:sz="0" w:space="0" w:color="auto"/>
        </w:pBdr>
        <w:suppressAutoHyphens/>
        <w:spacing w:after="0"/>
        <w:ind w:left="284"/>
        <w:rPr>
          <w:rFonts w:ascii="Garamond" w:hAnsi="Garamond"/>
          <w:color w:val="auto"/>
        </w:rPr>
      </w:pPr>
      <w:r w:rsidRPr="00973976">
        <w:rPr>
          <w:rFonts w:ascii="Garamond" w:hAnsi="Garamond"/>
          <w:color w:val="auto"/>
        </w:rPr>
        <w:t xml:space="preserve">tel: </w:t>
      </w:r>
    </w:p>
    <w:p w14:paraId="384F2305" w14:textId="5147E948" w:rsidR="00EB57E6" w:rsidRPr="00973976" w:rsidRDefault="00EB57E6" w:rsidP="000E6643">
      <w:pPr>
        <w:pStyle w:val="Odstavecseseznamem"/>
        <w:pBdr>
          <w:top w:val="none" w:sz="0" w:space="0" w:color="auto"/>
          <w:left w:val="none" w:sz="0" w:space="0" w:color="auto"/>
          <w:bottom w:val="none" w:sz="0" w:space="0" w:color="auto"/>
          <w:right w:val="none" w:sz="0" w:space="0" w:color="auto"/>
          <w:between w:val="none" w:sz="0" w:space="0" w:color="auto"/>
        </w:pBdr>
        <w:suppressAutoHyphens/>
        <w:spacing w:after="0"/>
        <w:ind w:left="284"/>
        <w:rPr>
          <w:rFonts w:ascii="Garamond" w:hAnsi="Garamond"/>
          <w:color w:val="auto"/>
        </w:rPr>
      </w:pPr>
      <w:r w:rsidRPr="00973976">
        <w:rPr>
          <w:rFonts w:ascii="Garamond" w:hAnsi="Garamond"/>
          <w:color w:val="auto"/>
        </w:rPr>
        <w:t xml:space="preserve">e-mail: </w:t>
      </w:r>
    </w:p>
    <w:p w14:paraId="06B5C417" w14:textId="1629CDEA" w:rsidR="00307A02" w:rsidRPr="005C3317" w:rsidRDefault="00816046">
      <w:pPr>
        <w:pStyle w:val="Odstavecseseznamem"/>
        <w:spacing w:before="120" w:after="120"/>
        <w:ind w:left="284"/>
        <w:contextualSpacing w:val="0"/>
        <w:jc w:val="both"/>
        <w:rPr>
          <w:rFonts w:ascii="Garamond" w:hAnsi="Garamond"/>
          <w:color w:val="auto"/>
        </w:rPr>
      </w:pPr>
      <w:r>
        <w:rPr>
          <w:rFonts w:ascii="Garamond" w:hAnsi="Garamond"/>
          <w:color w:val="auto"/>
        </w:rPr>
        <w:t xml:space="preserve">(dále také jen </w:t>
      </w:r>
      <w:r w:rsidRPr="005C3317">
        <w:rPr>
          <w:rFonts w:ascii="Garamond" w:hAnsi="Garamond"/>
          <w:color w:val="auto"/>
        </w:rPr>
        <w:t>„</w:t>
      </w:r>
      <w:r w:rsidR="00CB183A" w:rsidRPr="005C3317">
        <w:rPr>
          <w:rFonts w:ascii="Garamond" w:hAnsi="Garamond"/>
          <w:b/>
          <w:color w:val="auto"/>
        </w:rPr>
        <w:t>Objednatel</w:t>
      </w:r>
      <w:r w:rsidRPr="005C3317">
        <w:rPr>
          <w:rFonts w:ascii="Garamond" w:hAnsi="Garamond"/>
          <w:b/>
          <w:color w:val="auto"/>
        </w:rPr>
        <w:t>“</w:t>
      </w:r>
      <w:r>
        <w:rPr>
          <w:rFonts w:ascii="Garamond" w:hAnsi="Garamond"/>
          <w:b/>
          <w:color w:val="auto"/>
        </w:rPr>
        <w:t>)</w:t>
      </w:r>
    </w:p>
    <w:p w14:paraId="063057BD" w14:textId="77777777" w:rsidR="00307A02" w:rsidRPr="005C3317" w:rsidRDefault="000F7044">
      <w:pPr>
        <w:tabs>
          <w:tab w:val="left" w:pos="5577"/>
        </w:tabs>
        <w:spacing w:before="240" w:after="240"/>
        <w:ind w:left="284"/>
        <w:jc w:val="both"/>
        <w:rPr>
          <w:rFonts w:ascii="Garamond" w:hAnsi="Garamond"/>
          <w:color w:val="auto"/>
        </w:rPr>
      </w:pPr>
      <w:r w:rsidRPr="005C3317">
        <w:rPr>
          <w:rFonts w:ascii="Garamond" w:hAnsi="Garamond"/>
          <w:color w:val="auto"/>
        </w:rPr>
        <w:t>a</w:t>
      </w:r>
    </w:p>
    <w:p w14:paraId="06F428A2" w14:textId="44050155" w:rsidR="00457B3A" w:rsidRPr="005C3317" w:rsidRDefault="00A973F8" w:rsidP="00457B3A">
      <w:pPr>
        <w:pStyle w:val="Odstavecseseznamem"/>
        <w:numPr>
          <w:ilvl w:val="0"/>
          <w:numId w:val="10"/>
        </w:numPr>
        <w:pBdr>
          <w:top w:val="none" w:sz="0" w:space="0" w:color="auto"/>
          <w:left w:val="none" w:sz="0" w:space="0" w:color="auto"/>
          <w:bottom w:val="none" w:sz="0" w:space="0" w:color="auto"/>
          <w:right w:val="none" w:sz="0" w:space="0" w:color="auto"/>
          <w:between w:val="none" w:sz="0" w:space="0" w:color="auto"/>
        </w:pBdr>
        <w:suppressAutoHyphens/>
        <w:spacing w:after="0"/>
        <w:ind w:left="284" w:hanging="284"/>
        <w:rPr>
          <w:rFonts w:ascii="Garamond" w:hAnsi="Garamond"/>
          <w:color w:val="auto"/>
        </w:rPr>
      </w:pPr>
      <w:r w:rsidRPr="00A973F8">
        <w:t xml:space="preserve"> </w:t>
      </w:r>
      <w:r w:rsidRPr="00A973F8">
        <w:rPr>
          <w:rFonts w:ascii="Garamond" w:hAnsi="Garamond"/>
          <w:b/>
          <w:bCs/>
          <w:color w:val="auto"/>
        </w:rPr>
        <w:t xml:space="preserve">Online </w:t>
      </w:r>
      <w:proofErr w:type="spellStart"/>
      <w:r w:rsidRPr="00A973F8">
        <w:rPr>
          <w:rFonts w:ascii="Garamond" w:hAnsi="Garamond"/>
          <w:b/>
          <w:bCs/>
          <w:color w:val="auto"/>
        </w:rPr>
        <w:t>Refresh</w:t>
      </w:r>
      <w:proofErr w:type="spellEnd"/>
      <w:r w:rsidRPr="00A973F8">
        <w:rPr>
          <w:rFonts w:ascii="Garamond" w:hAnsi="Garamond"/>
          <w:b/>
          <w:bCs/>
          <w:color w:val="auto"/>
        </w:rPr>
        <w:t xml:space="preserve"> s.r.o.</w:t>
      </w:r>
    </w:p>
    <w:p w14:paraId="28A4BE30" w14:textId="333A5778" w:rsidR="000E6643" w:rsidRPr="005C3317" w:rsidRDefault="000E6643" w:rsidP="00457B3A">
      <w:pPr>
        <w:pStyle w:val="Odstavecseseznamem"/>
        <w:pBdr>
          <w:top w:val="none" w:sz="0" w:space="0" w:color="auto"/>
          <w:left w:val="none" w:sz="0" w:space="0" w:color="auto"/>
          <w:bottom w:val="none" w:sz="0" w:space="0" w:color="auto"/>
          <w:right w:val="none" w:sz="0" w:space="0" w:color="auto"/>
          <w:between w:val="none" w:sz="0" w:space="0" w:color="auto"/>
        </w:pBdr>
        <w:suppressAutoHyphens/>
        <w:spacing w:after="0"/>
        <w:ind w:left="284"/>
        <w:rPr>
          <w:rFonts w:ascii="Garamond" w:hAnsi="Garamond"/>
          <w:color w:val="auto"/>
        </w:rPr>
      </w:pPr>
      <w:r w:rsidRPr="005C3317">
        <w:rPr>
          <w:rFonts w:ascii="Garamond" w:hAnsi="Garamond"/>
          <w:color w:val="auto"/>
        </w:rPr>
        <w:t>IČO</w:t>
      </w:r>
      <w:r w:rsidR="00457B3A" w:rsidRPr="005C3317">
        <w:rPr>
          <w:rFonts w:ascii="Garamond" w:hAnsi="Garamond"/>
          <w:color w:val="auto"/>
        </w:rPr>
        <w:t xml:space="preserve"> </w:t>
      </w:r>
      <w:r w:rsidR="00A973F8" w:rsidRPr="00A973F8">
        <w:rPr>
          <w:rFonts w:ascii="Garamond" w:hAnsi="Garamond"/>
          <w:color w:val="auto"/>
        </w:rPr>
        <w:t>10938982</w:t>
      </w:r>
    </w:p>
    <w:p w14:paraId="048300C4" w14:textId="12FC8670" w:rsidR="00457B3A" w:rsidRPr="005C3317" w:rsidRDefault="00457B3A" w:rsidP="00457B3A">
      <w:pPr>
        <w:pStyle w:val="Odstavecseseznamem"/>
        <w:pBdr>
          <w:top w:val="none" w:sz="0" w:space="0" w:color="auto"/>
          <w:left w:val="none" w:sz="0" w:space="0" w:color="auto"/>
          <w:bottom w:val="none" w:sz="0" w:space="0" w:color="auto"/>
          <w:right w:val="none" w:sz="0" w:space="0" w:color="auto"/>
          <w:between w:val="none" w:sz="0" w:space="0" w:color="auto"/>
        </w:pBdr>
        <w:suppressAutoHyphens/>
        <w:spacing w:after="0"/>
        <w:ind w:left="284"/>
        <w:rPr>
          <w:rFonts w:ascii="Garamond" w:hAnsi="Garamond"/>
          <w:color w:val="auto"/>
        </w:rPr>
      </w:pPr>
      <w:r w:rsidRPr="005C3317">
        <w:rPr>
          <w:rFonts w:ascii="Garamond" w:hAnsi="Garamond"/>
          <w:color w:val="auto"/>
        </w:rPr>
        <w:t>sídlem Rybná 716/24, Staré Město, 110 00 Praha 1</w:t>
      </w:r>
    </w:p>
    <w:p w14:paraId="0BA75BCC" w14:textId="38AC395E" w:rsidR="00457B3A" w:rsidRPr="005C3317" w:rsidRDefault="00457B3A" w:rsidP="00457B3A">
      <w:pPr>
        <w:pStyle w:val="Odstavecseseznamem"/>
        <w:pBdr>
          <w:top w:val="none" w:sz="0" w:space="0" w:color="auto"/>
          <w:left w:val="none" w:sz="0" w:space="0" w:color="auto"/>
          <w:bottom w:val="none" w:sz="0" w:space="0" w:color="auto"/>
          <w:right w:val="none" w:sz="0" w:space="0" w:color="auto"/>
          <w:between w:val="none" w:sz="0" w:space="0" w:color="auto"/>
        </w:pBdr>
        <w:suppressAutoHyphens/>
        <w:spacing w:after="0"/>
        <w:ind w:left="284"/>
        <w:rPr>
          <w:rFonts w:ascii="Garamond" w:hAnsi="Garamond"/>
          <w:color w:val="auto"/>
        </w:rPr>
      </w:pPr>
      <w:r w:rsidRPr="005C3317">
        <w:rPr>
          <w:rFonts w:ascii="Garamond" w:hAnsi="Garamond"/>
          <w:color w:val="auto"/>
        </w:rPr>
        <w:t xml:space="preserve">zapsaná v obchodním rejstříku vedeném Městským soudem v Praze, </w:t>
      </w:r>
      <w:proofErr w:type="spellStart"/>
      <w:r w:rsidRPr="005C3317">
        <w:rPr>
          <w:rFonts w:ascii="Garamond" w:hAnsi="Garamond"/>
          <w:color w:val="auto"/>
        </w:rPr>
        <w:t>sp</w:t>
      </w:r>
      <w:proofErr w:type="spellEnd"/>
      <w:r w:rsidRPr="005C3317">
        <w:rPr>
          <w:rFonts w:ascii="Garamond" w:hAnsi="Garamond"/>
          <w:color w:val="auto"/>
        </w:rPr>
        <w:t>. zn. C</w:t>
      </w:r>
      <w:r w:rsidR="00A973F8">
        <w:rPr>
          <w:rFonts w:ascii="Garamond" w:hAnsi="Garamond"/>
          <w:color w:val="auto"/>
        </w:rPr>
        <w:t xml:space="preserve"> </w:t>
      </w:r>
      <w:r w:rsidR="00A973F8" w:rsidRPr="00A973F8">
        <w:rPr>
          <w:rFonts w:ascii="Garamond" w:hAnsi="Garamond"/>
          <w:color w:val="auto"/>
        </w:rPr>
        <w:t>351009</w:t>
      </w:r>
    </w:p>
    <w:p w14:paraId="04926507" w14:textId="4E73FB6D" w:rsidR="00E07E91" w:rsidRPr="005C3317" w:rsidRDefault="00E07E91" w:rsidP="00457B3A">
      <w:pPr>
        <w:pStyle w:val="Odstavecseseznamem"/>
        <w:pBdr>
          <w:top w:val="none" w:sz="0" w:space="0" w:color="auto"/>
          <w:left w:val="none" w:sz="0" w:space="0" w:color="auto"/>
          <w:bottom w:val="none" w:sz="0" w:space="0" w:color="auto"/>
          <w:right w:val="none" w:sz="0" w:space="0" w:color="auto"/>
          <w:between w:val="none" w:sz="0" w:space="0" w:color="auto"/>
        </w:pBdr>
        <w:suppressAutoHyphens/>
        <w:spacing w:after="0"/>
        <w:ind w:left="284"/>
        <w:rPr>
          <w:rFonts w:ascii="Garamond" w:hAnsi="Garamond"/>
          <w:color w:val="auto"/>
        </w:rPr>
      </w:pPr>
      <w:r w:rsidRPr="005C3317">
        <w:rPr>
          <w:rFonts w:ascii="Garamond" w:hAnsi="Garamond"/>
          <w:color w:val="auto"/>
        </w:rPr>
        <w:t xml:space="preserve">zastoupená </w:t>
      </w:r>
      <w:r w:rsidR="00A973F8">
        <w:rPr>
          <w:rFonts w:ascii="Garamond" w:hAnsi="Garamond"/>
          <w:color w:val="auto"/>
        </w:rPr>
        <w:t>Tomášem Boňkem</w:t>
      </w:r>
      <w:r w:rsidRPr="005C3317">
        <w:rPr>
          <w:rFonts w:ascii="Garamond" w:hAnsi="Garamond"/>
          <w:color w:val="auto"/>
        </w:rPr>
        <w:t>, jednatel</w:t>
      </w:r>
      <w:r w:rsidR="00A973F8">
        <w:rPr>
          <w:rFonts w:ascii="Garamond" w:hAnsi="Garamond"/>
          <w:color w:val="auto"/>
        </w:rPr>
        <w:t>em</w:t>
      </w:r>
    </w:p>
    <w:p w14:paraId="2E92BDEC" w14:textId="23B61055" w:rsidR="00A973F8" w:rsidRPr="005C3317" w:rsidRDefault="004B135A" w:rsidP="00A973F8">
      <w:pPr>
        <w:pStyle w:val="Odstavecseseznamem"/>
        <w:pBdr>
          <w:top w:val="none" w:sz="0" w:space="0" w:color="auto"/>
          <w:left w:val="none" w:sz="0" w:space="0" w:color="auto"/>
          <w:bottom w:val="none" w:sz="0" w:space="0" w:color="auto"/>
          <w:right w:val="none" w:sz="0" w:space="0" w:color="auto"/>
          <w:between w:val="none" w:sz="0" w:space="0" w:color="auto"/>
        </w:pBdr>
        <w:suppressAutoHyphens/>
        <w:spacing w:after="0"/>
        <w:ind w:left="284"/>
        <w:rPr>
          <w:rFonts w:ascii="Garamond" w:hAnsi="Garamond"/>
          <w:color w:val="auto"/>
        </w:rPr>
      </w:pPr>
      <w:r w:rsidRPr="005C3317">
        <w:rPr>
          <w:rFonts w:ascii="Garamond" w:hAnsi="Garamond"/>
          <w:color w:val="auto"/>
        </w:rPr>
        <w:t>tel</w:t>
      </w:r>
      <w:r w:rsidR="00A973F8">
        <w:rPr>
          <w:rFonts w:ascii="Garamond" w:hAnsi="Garamond"/>
          <w:color w:val="auto"/>
        </w:rPr>
        <w:t>:</w:t>
      </w:r>
      <w:r w:rsidRPr="005C3317">
        <w:rPr>
          <w:rFonts w:ascii="Garamond" w:hAnsi="Garamond"/>
          <w:color w:val="auto"/>
        </w:rPr>
        <w:t xml:space="preserve"> </w:t>
      </w:r>
    </w:p>
    <w:p w14:paraId="6AF48D1C" w14:textId="60DB7FA4" w:rsidR="004B135A" w:rsidRPr="005C3317" w:rsidRDefault="004B135A" w:rsidP="00457B3A">
      <w:pPr>
        <w:pStyle w:val="Odstavecseseznamem"/>
        <w:pBdr>
          <w:top w:val="none" w:sz="0" w:space="0" w:color="auto"/>
          <w:left w:val="none" w:sz="0" w:space="0" w:color="auto"/>
          <w:bottom w:val="none" w:sz="0" w:space="0" w:color="auto"/>
          <w:right w:val="none" w:sz="0" w:space="0" w:color="auto"/>
          <w:between w:val="none" w:sz="0" w:space="0" w:color="auto"/>
        </w:pBdr>
        <w:suppressAutoHyphens/>
        <w:spacing w:after="0"/>
        <w:ind w:left="284"/>
        <w:rPr>
          <w:rFonts w:ascii="Garamond" w:hAnsi="Garamond"/>
          <w:color w:val="auto"/>
        </w:rPr>
      </w:pPr>
      <w:r w:rsidRPr="005C3317">
        <w:rPr>
          <w:rFonts w:ascii="Garamond" w:hAnsi="Garamond"/>
          <w:color w:val="auto"/>
        </w:rPr>
        <w:t>e-mail</w:t>
      </w:r>
      <w:r w:rsidR="00A973F8">
        <w:rPr>
          <w:rFonts w:ascii="Garamond" w:hAnsi="Garamond"/>
          <w:color w:val="auto"/>
        </w:rPr>
        <w:t>:</w:t>
      </w:r>
      <w:r w:rsidRPr="005C3317">
        <w:rPr>
          <w:rFonts w:ascii="Garamond" w:hAnsi="Garamond"/>
          <w:color w:val="auto"/>
        </w:rPr>
        <w:t xml:space="preserve"> </w:t>
      </w:r>
    </w:p>
    <w:p w14:paraId="057ACA44" w14:textId="6DF1BC90" w:rsidR="00307A02" w:rsidRPr="005C3317" w:rsidRDefault="00816046">
      <w:pPr>
        <w:pStyle w:val="Odstavecseseznamem"/>
        <w:spacing w:before="120" w:after="120"/>
        <w:ind w:left="284"/>
        <w:contextualSpacing w:val="0"/>
        <w:jc w:val="both"/>
        <w:rPr>
          <w:rFonts w:ascii="Garamond" w:hAnsi="Garamond"/>
          <w:color w:val="auto"/>
        </w:rPr>
      </w:pPr>
      <w:r>
        <w:rPr>
          <w:rFonts w:ascii="Garamond" w:hAnsi="Garamond"/>
          <w:color w:val="auto"/>
        </w:rPr>
        <w:t xml:space="preserve">(dále také jen </w:t>
      </w:r>
      <w:r w:rsidRPr="005C3317">
        <w:rPr>
          <w:rFonts w:ascii="Garamond" w:hAnsi="Garamond"/>
          <w:color w:val="auto"/>
        </w:rPr>
        <w:t>„</w:t>
      </w:r>
      <w:r w:rsidR="000E6643" w:rsidRPr="005C3317">
        <w:rPr>
          <w:rFonts w:ascii="Garamond" w:hAnsi="Garamond"/>
          <w:b/>
          <w:color w:val="auto"/>
        </w:rPr>
        <w:t>Zhotovitel</w:t>
      </w:r>
      <w:r w:rsidRPr="005C3317">
        <w:rPr>
          <w:rFonts w:ascii="Garamond" w:hAnsi="Garamond"/>
          <w:color w:val="auto"/>
        </w:rPr>
        <w:t>“</w:t>
      </w:r>
      <w:r>
        <w:rPr>
          <w:rFonts w:ascii="Garamond" w:hAnsi="Garamond"/>
          <w:color w:val="auto"/>
        </w:rPr>
        <w:t>)</w:t>
      </w:r>
    </w:p>
    <w:p w14:paraId="52AE50D1" w14:textId="4376E93C" w:rsidR="00307A02" w:rsidRPr="005C3317" w:rsidRDefault="000E6643" w:rsidP="00457B3A">
      <w:pPr>
        <w:spacing w:before="120" w:after="120"/>
        <w:jc w:val="both"/>
        <w:rPr>
          <w:rFonts w:ascii="Garamond" w:hAnsi="Garamond"/>
          <w:color w:val="auto"/>
        </w:rPr>
      </w:pPr>
      <w:r w:rsidRPr="005C3317">
        <w:rPr>
          <w:rFonts w:ascii="Garamond" w:hAnsi="Garamond"/>
          <w:color w:val="auto"/>
        </w:rPr>
        <w:t>Objednatel a Zhotovitel společně také jako „</w:t>
      </w:r>
      <w:r w:rsidRPr="005C3317">
        <w:rPr>
          <w:rFonts w:ascii="Garamond" w:hAnsi="Garamond"/>
          <w:b/>
          <w:bCs/>
          <w:color w:val="auto"/>
        </w:rPr>
        <w:t>Strany</w:t>
      </w:r>
      <w:r w:rsidRPr="005C3317">
        <w:rPr>
          <w:rFonts w:ascii="Garamond" w:hAnsi="Garamond"/>
          <w:color w:val="auto"/>
        </w:rPr>
        <w:t>“, každý z nich jednotlivě pak „</w:t>
      </w:r>
      <w:r w:rsidRPr="005C3317">
        <w:rPr>
          <w:rFonts w:ascii="Garamond" w:hAnsi="Garamond"/>
          <w:b/>
          <w:bCs/>
          <w:color w:val="auto"/>
        </w:rPr>
        <w:t>Strana</w:t>
      </w:r>
      <w:r w:rsidRPr="005C3317">
        <w:rPr>
          <w:rFonts w:ascii="Garamond" w:hAnsi="Garamond"/>
          <w:color w:val="auto"/>
        </w:rPr>
        <w:t>“.</w:t>
      </w:r>
    </w:p>
    <w:p w14:paraId="045F5206" w14:textId="77777777" w:rsidR="00307A02" w:rsidRPr="005C3317" w:rsidRDefault="000F7044">
      <w:pPr>
        <w:keepLines/>
        <w:spacing w:before="240" w:after="120"/>
        <w:jc w:val="both"/>
        <w:rPr>
          <w:rFonts w:ascii="Garamond" w:hAnsi="Garamond"/>
          <w:b/>
          <w:color w:val="auto"/>
        </w:rPr>
      </w:pPr>
      <w:r w:rsidRPr="005C3317">
        <w:rPr>
          <w:rFonts w:ascii="Garamond" w:hAnsi="Garamond"/>
          <w:b/>
          <w:color w:val="auto"/>
        </w:rPr>
        <w:t>VZHLEDEM K TOMU, ŽE</w:t>
      </w:r>
    </w:p>
    <w:p w14:paraId="060248CA" w14:textId="5DAB6144" w:rsidR="00891F89" w:rsidRDefault="004B135A" w:rsidP="00AA603F">
      <w:pPr>
        <w:pStyle w:val="Odstavecseseznamem"/>
        <w:keepLines/>
        <w:numPr>
          <w:ilvl w:val="0"/>
          <w:numId w:val="3"/>
        </w:numPr>
        <w:spacing w:after="120"/>
        <w:ind w:left="284" w:hanging="284"/>
        <w:contextualSpacing w:val="0"/>
        <w:jc w:val="both"/>
        <w:rPr>
          <w:rFonts w:ascii="Garamond" w:hAnsi="Garamond"/>
          <w:color w:val="auto"/>
        </w:rPr>
      </w:pPr>
      <w:r w:rsidRPr="005C3317">
        <w:rPr>
          <w:rFonts w:ascii="Garamond" w:hAnsi="Garamond"/>
          <w:color w:val="auto"/>
        </w:rPr>
        <w:t>Objednatel v řízení o zadání veřejné zakázky malého rozsahu s názvem „</w:t>
      </w:r>
      <w:r w:rsidR="00A973F8" w:rsidRPr="00A973F8">
        <w:rPr>
          <w:rFonts w:ascii="Garamond" w:hAnsi="Garamond"/>
          <w:color w:val="auto"/>
        </w:rPr>
        <w:t>Tvorba nového webu a migrace stávajících</w:t>
      </w:r>
      <w:r w:rsidRPr="005C3317">
        <w:rPr>
          <w:rFonts w:ascii="Garamond" w:hAnsi="Garamond"/>
          <w:color w:val="auto"/>
        </w:rPr>
        <w:t>“ jako nejvýhodnější nabídku vybral nabídku Zhotovitele</w:t>
      </w:r>
      <w:r w:rsidR="00891F89">
        <w:rPr>
          <w:rFonts w:ascii="Garamond" w:hAnsi="Garamond"/>
          <w:color w:val="auto"/>
        </w:rPr>
        <w:t>;</w:t>
      </w:r>
    </w:p>
    <w:p w14:paraId="18CF92A7" w14:textId="2BCFDFAC" w:rsidR="00307A02" w:rsidRPr="005C3317" w:rsidRDefault="00891F89" w:rsidP="00AA603F">
      <w:pPr>
        <w:pStyle w:val="Odstavecseseznamem"/>
        <w:keepLines/>
        <w:numPr>
          <w:ilvl w:val="0"/>
          <w:numId w:val="3"/>
        </w:numPr>
        <w:spacing w:after="120"/>
        <w:ind w:left="284" w:hanging="284"/>
        <w:contextualSpacing w:val="0"/>
        <w:jc w:val="both"/>
        <w:rPr>
          <w:rFonts w:ascii="Garamond" w:hAnsi="Garamond"/>
          <w:color w:val="auto"/>
        </w:rPr>
      </w:pPr>
      <w:r w:rsidRPr="00891F89">
        <w:rPr>
          <w:rFonts w:ascii="Garamond" w:hAnsi="Garamond"/>
          <w:color w:val="auto"/>
        </w:rPr>
        <w:t xml:space="preserve">Objednatel má zájem o zhotovení </w:t>
      </w:r>
      <w:r w:rsidR="00863CE5">
        <w:rPr>
          <w:rFonts w:ascii="Garamond" w:hAnsi="Garamond"/>
          <w:color w:val="auto"/>
        </w:rPr>
        <w:t>d</w:t>
      </w:r>
      <w:r w:rsidRPr="00891F89">
        <w:rPr>
          <w:rFonts w:ascii="Garamond" w:hAnsi="Garamond"/>
          <w:color w:val="auto"/>
        </w:rPr>
        <w:t>íla,  jak je definováno níže a bylo specifikováno v zadávací dokumentaci</w:t>
      </w:r>
      <w:r>
        <w:rPr>
          <w:rFonts w:ascii="Garamond" w:hAnsi="Garamond"/>
          <w:color w:val="auto"/>
        </w:rPr>
        <w:t xml:space="preserve">; </w:t>
      </w:r>
      <w:r w:rsidR="0035446D" w:rsidRPr="005C3317">
        <w:rPr>
          <w:rFonts w:ascii="Garamond" w:hAnsi="Garamond"/>
          <w:color w:val="auto"/>
        </w:rPr>
        <w:t>a</w:t>
      </w:r>
    </w:p>
    <w:p w14:paraId="13356A25" w14:textId="20D72A7D" w:rsidR="004B135A" w:rsidRPr="005C3317" w:rsidRDefault="00353C9E" w:rsidP="00AA603F">
      <w:pPr>
        <w:pStyle w:val="Odstavecseseznamem"/>
        <w:keepLines/>
        <w:numPr>
          <w:ilvl w:val="0"/>
          <w:numId w:val="3"/>
        </w:numPr>
        <w:spacing w:after="120"/>
        <w:ind w:left="284" w:hanging="284"/>
        <w:contextualSpacing w:val="0"/>
        <w:jc w:val="both"/>
        <w:rPr>
          <w:rFonts w:ascii="Garamond" w:hAnsi="Garamond"/>
          <w:color w:val="auto"/>
        </w:rPr>
      </w:pPr>
      <w:r w:rsidRPr="005C3317">
        <w:rPr>
          <w:rFonts w:ascii="Garamond" w:hAnsi="Garamond"/>
          <w:color w:val="auto"/>
        </w:rPr>
        <w:t>Strany si přejí vymezit rozsah a obsah vzájemných práv a povinností pro dodání požadovaného díla</w:t>
      </w:r>
    </w:p>
    <w:p w14:paraId="3B48B88B" w14:textId="7939B1E9" w:rsidR="00307A02" w:rsidRPr="005C3317" w:rsidRDefault="000F7044" w:rsidP="00AA603F">
      <w:pPr>
        <w:pStyle w:val="Odstavecseseznamem"/>
        <w:keepLines/>
        <w:spacing w:before="240" w:after="120"/>
        <w:ind w:left="0"/>
        <w:contextualSpacing w:val="0"/>
        <w:jc w:val="both"/>
        <w:rPr>
          <w:rFonts w:ascii="Garamond" w:hAnsi="Garamond"/>
          <w:b/>
          <w:color w:val="auto"/>
        </w:rPr>
      </w:pPr>
      <w:r w:rsidRPr="005C3317">
        <w:rPr>
          <w:rFonts w:ascii="Garamond" w:hAnsi="Garamond"/>
          <w:b/>
          <w:color w:val="auto"/>
        </w:rPr>
        <w:t>SE STRANY DOHODLY NA NÁSLEDUJÍCÍM</w:t>
      </w:r>
    </w:p>
    <w:p w14:paraId="1B77BD14" w14:textId="5D4CD987" w:rsidR="00307A02" w:rsidRPr="005C3317" w:rsidRDefault="000F7044" w:rsidP="00146555">
      <w:pPr>
        <w:pStyle w:val="Nzev"/>
        <w:widowControl w:val="0"/>
        <w:numPr>
          <w:ilvl w:val="0"/>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5C3317">
        <w:rPr>
          <w:color w:val="auto"/>
        </w:rPr>
        <w:t xml:space="preserve">PŘEDMĚT A ÚČEL </w:t>
      </w:r>
      <w:r w:rsidR="000E6643" w:rsidRPr="005C3317">
        <w:rPr>
          <w:color w:val="auto"/>
        </w:rPr>
        <w:t>SMLOUVY</w:t>
      </w:r>
    </w:p>
    <w:p w14:paraId="478CA190" w14:textId="47E26F86" w:rsidR="00353C9E" w:rsidRPr="005C3317" w:rsidRDefault="00C04D02" w:rsidP="00C04D02">
      <w:pPr>
        <w:pStyle w:val="Nzev"/>
        <w:numPr>
          <w:ilvl w:val="1"/>
          <w:numId w:val="4"/>
        </w:numPr>
        <w:ind w:left="567" w:hanging="567"/>
        <w:contextualSpacing w:val="0"/>
        <w:jc w:val="left"/>
        <w:rPr>
          <w:b w:val="0"/>
          <w:bCs/>
          <w:color w:val="auto"/>
        </w:rPr>
      </w:pPr>
      <w:r w:rsidRPr="00C04D02">
        <w:rPr>
          <w:b w:val="0"/>
          <w:bCs/>
          <w:color w:val="auto"/>
        </w:rPr>
        <w:t>Účelem této Smlouvy je zhotovení jednoho jednotného webového řešení (dále jen „Web“) provozovaného na doméně kulturnijiznimesto.cz, a to sloučením a migrací obsahu ze stávajících webů Objednatele umístěných na doménách kczahrada.cz, chodovskatvrz.cz a mistniknihovnachodov.cz do jednoho CMS. Jednotlivé části původních webů budou v rámci výsledného Webu řešeny formou sekcí/podsložek, nikoli jako samostatné weby/domény, není-li Stranami písemně dohodnuto jinak (změnovým řízením).</w:t>
      </w:r>
      <w:r w:rsidR="00C278A8" w:rsidRPr="005C3317">
        <w:rPr>
          <w:b w:val="0"/>
          <w:bCs/>
          <w:color w:val="auto"/>
        </w:rPr>
        <w:t xml:space="preserve"> </w:t>
      </w:r>
      <w:r>
        <w:rPr>
          <w:b w:val="0"/>
          <w:bCs/>
          <w:color w:val="auto"/>
        </w:rPr>
        <w:t>V</w:t>
      </w:r>
      <w:r w:rsidR="00C278A8" w:rsidRPr="005C3317">
        <w:rPr>
          <w:b w:val="0"/>
          <w:bCs/>
          <w:color w:val="auto"/>
        </w:rPr>
        <w:t> </w:t>
      </w:r>
      <w:r w:rsidR="00265F55" w:rsidRPr="005C3317">
        <w:rPr>
          <w:b w:val="0"/>
          <w:bCs/>
          <w:color w:val="auto"/>
        </w:rPr>
        <w:t>návaznosti na</w:t>
      </w:r>
      <w:r w:rsidR="00C278A8" w:rsidRPr="005C3317">
        <w:rPr>
          <w:b w:val="0"/>
          <w:bCs/>
          <w:color w:val="auto"/>
        </w:rPr>
        <w:t xml:space="preserve"> výzvu Objednatele a nabídku Zhotovitele k veřejné zakázce malého rozsahu </w:t>
      </w:r>
      <w:r w:rsidR="00A973F8" w:rsidRPr="00A973F8">
        <w:rPr>
          <w:color w:val="auto"/>
        </w:rPr>
        <w:t>Tvorba nového webu a migrace stávajících</w:t>
      </w:r>
      <w:r w:rsidR="0077655D" w:rsidRPr="005C3317">
        <w:rPr>
          <w:b w:val="0"/>
          <w:bCs/>
          <w:color w:val="auto"/>
        </w:rPr>
        <w:t>, přičemž dílo je blíže specifikováno ve výzvě bude vycházet z nabídky Zhotovitele na tuto veřejnou zakázku</w:t>
      </w:r>
      <w:r w:rsidR="00A973F8">
        <w:rPr>
          <w:b w:val="0"/>
          <w:bCs/>
          <w:color w:val="auto"/>
        </w:rPr>
        <w:t xml:space="preserve"> </w:t>
      </w:r>
      <w:r w:rsidR="00A973F8" w:rsidRPr="00C04D02">
        <w:rPr>
          <w:b w:val="0"/>
          <w:bCs/>
          <w:color w:val="auto"/>
        </w:rPr>
        <w:t>a dále s</w:t>
      </w:r>
      <w:r w:rsidRPr="00C04D02">
        <w:rPr>
          <w:b w:val="0"/>
          <w:bCs/>
          <w:color w:val="auto"/>
        </w:rPr>
        <w:t>upport</w:t>
      </w:r>
      <w:r w:rsidR="00A973F8" w:rsidRPr="00C04D02">
        <w:rPr>
          <w:b w:val="0"/>
          <w:bCs/>
          <w:color w:val="auto"/>
        </w:rPr>
        <w:t xml:space="preserve"> vzniklých webových stránek Zhotovitelem po dobu tří let</w:t>
      </w:r>
      <w:r w:rsidR="00D32ABF" w:rsidRPr="00C04D02">
        <w:rPr>
          <w:b w:val="0"/>
          <w:bCs/>
          <w:color w:val="auto"/>
        </w:rPr>
        <w:t xml:space="preserve"> v rozsahu 80 hodin.</w:t>
      </w:r>
    </w:p>
    <w:p w14:paraId="73E69A8A" w14:textId="4567780F" w:rsidR="000E6643" w:rsidRPr="005C3317" w:rsidRDefault="000E6643" w:rsidP="001D6DCE">
      <w:pPr>
        <w:pStyle w:val="Nzev"/>
        <w:numPr>
          <w:ilvl w:val="1"/>
          <w:numId w:val="4"/>
        </w:numPr>
        <w:ind w:left="567" w:hanging="567"/>
        <w:contextualSpacing w:val="0"/>
        <w:rPr>
          <w:b w:val="0"/>
          <w:bCs/>
          <w:color w:val="auto"/>
        </w:rPr>
      </w:pPr>
      <w:r w:rsidRPr="005C3317">
        <w:rPr>
          <w:b w:val="0"/>
          <w:bCs/>
          <w:color w:val="auto"/>
        </w:rPr>
        <w:t>Předmětem</w:t>
      </w:r>
      <w:r w:rsidRPr="005C3317">
        <w:rPr>
          <w:color w:val="auto"/>
        </w:rPr>
        <w:t xml:space="preserve"> </w:t>
      </w:r>
      <w:r w:rsidRPr="005C3317">
        <w:rPr>
          <w:b w:val="0"/>
          <w:bCs/>
          <w:color w:val="auto"/>
        </w:rPr>
        <w:t>Smlouvy je</w:t>
      </w:r>
      <w:r w:rsidR="00AA603F" w:rsidRPr="005C3317">
        <w:rPr>
          <w:b w:val="0"/>
          <w:bCs/>
          <w:color w:val="auto"/>
        </w:rPr>
        <w:t xml:space="preserve"> úprava vzájemných práv a povinností a závazek na společném postupu při plnění povinností upravených Smlouvou, v souladu s ní a s respektem vůči veškerým právům a </w:t>
      </w:r>
      <w:r w:rsidR="00AA603F" w:rsidRPr="005C3317">
        <w:rPr>
          <w:b w:val="0"/>
          <w:bCs/>
          <w:color w:val="auto"/>
        </w:rPr>
        <w:lastRenderedPageBreak/>
        <w:t>povinnostem Stran</w:t>
      </w:r>
      <w:r w:rsidR="0027235A" w:rsidRPr="005C3317">
        <w:rPr>
          <w:b w:val="0"/>
          <w:bCs/>
          <w:color w:val="auto"/>
        </w:rPr>
        <w:t xml:space="preserve">, zejména závazek Zhotovitele </w:t>
      </w:r>
      <w:r w:rsidR="0077655D" w:rsidRPr="005C3317">
        <w:rPr>
          <w:b w:val="0"/>
          <w:bCs/>
          <w:color w:val="auto"/>
        </w:rPr>
        <w:t>provést</w:t>
      </w:r>
      <w:r w:rsidR="0027235A" w:rsidRPr="005C3317">
        <w:rPr>
          <w:b w:val="0"/>
          <w:bCs/>
          <w:color w:val="auto"/>
        </w:rPr>
        <w:t xml:space="preserve"> </w:t>
      </w:r>
      <w:r w:rsidR="001D6DCE" w:rsidRPr="005C3317">
        <w:rPr>
          <w:b w:val="0"/>
          <w:bCs/>
          <w:color w:val="auto"/>
        </w:rPr>
        <w:t xml:space="preserve">dílo </w:t>
      </w:r>
      <w:r w:rsidR="0077655D" w:rsidRPr="005C3317">
        <w:rPr>
          <w:b w:val="0"/>
          <w:bCs/>
          <w:color w:val="auto"/>
        </w:rPr>
        <w:t xml:space="preserve">v ujednaném čase </w:t>
      </w:r>
      <w:r w:rsidR="0027235A" w:rsidRPr="005C3317">
        <w:rPr>
          <w:b w:val="0"/>
          <w:bCs/>
          <w:color w:val="auto"/>
        </w:rPr>
        <w:t xml:space="preserve">a závazek </w:t>
      </w:r>
      <w:r w:rsidR="00CB183A" w:rsidRPr="005C3317">
        <w:rPr>
          <w:b w:val="0"/>
          <w:bCs/>
          <w:color w:val="auto"/>
        </w:rPr>
        <w:t>Objednatele</w:t>
      </w:r>
      <w:r w:rsidR="0077655D" w:rsidRPr="005C3317">
        <w:rPr>
          <w:b w:val="0"/>
          <w:bCs/>
          <w:color w:val="auto"/>
        </w:rPr>
        <w:t xml:space="preserve"> řádně provedené dílo převzít a</w:t>
      </w:r>
      <w:r w:rsidR="0027235A" w:rsidRPr="005C3317">
        <w:rPr>
          <w:b w:val="0"/>
          <w:bCs/>
          <w:color w:val="auto"/>
        </w:rPr>
        <w:t xml:space="preserve"> zaplatit Zhotoviteli sjednanou </w:t>
      </w:r>
      <w:r w:rsidR="00265F55" w:rsidRPr="005C3317">
        <w:rPr>
          <w:b w:val="0"/>
          <w:bCs/>
          <w:color w:val="auto"/>
        </w:rPr>
        <w:t>odměnu.</w:t>
      </w:r>
    </w:p>
    <w:p w14:paraId="0F7B60A8" w14:textId="2E730E17" w:rsidR="000E6643" w:rsidRPr="005C3317" w:rsidRDefault="000E6643" w:rsidP="00146555">
      <w:pPr>
        <w:pStyle w:val="Nzev"/>
        <w:widowControl w:val="0"/>
        <w:numPr>
          <w:ilvl w:val="0"/>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bookmarkStart w:id="0" w:name="_Ref202170701"/>
      <w:r w:rsidRPr="005C3317">
        <w:rPr>
          <w:color w:val="auto"/>
        </w:rPr>
        <w:t>OBSAH PLNĚNÍ</w:t>
      </w:r>
      <w:bookmarkEnd w:id="0"/>
    </w:p>
    <w:p w14:paraId="60AFFCA2" w14:textId="42FBC611" w:rsidR="000E6643" w:rsidRPr="005C3317" w:rsidRDefault="000E6643" w:rsidP="000E6643">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5C3317">
        <w:rPr>
          <w:color w:val="auto"/>
        </w:rPr>
        <w:t xml:space="preserve">Zhotovitel </w:t>
      </w:r>
      <w:r w:rsidR="00AA603F" w:rsidRPr="005C3317">
        <w:rPr>
          <w:color w:val="auto"/>
        </w:rPr>
        <w:t>se zavazuje</w:t>
      </w:r>
      <w:r w:rsidRPr="005C3317">
        <w:rPr>
          <w:color w:val="auto"/>
        </w:rPr>
        <w:t xml:space="preserve"> pro </w:t>
      </w:r>
      <w:r w:rsidR="00CB183A" w:rsidRPr="005C3317">
        <w:rPr>
          <w:color w:val="auto"/>
        </w:rPr>
        <w:t>Objednatele</w:t>
      </w:r>
      <w:r w:rsidRPr="005C3317">
        <w:rPr>
          <w:color w:val="auto"/>
        </w:rPr>
        <w:t xml:space="preserve"> </w:t>
      </w:r>
      <w:r w:rsidR="00C278A8" w:rsidRPr="005C3317">
        <w:rPr>
          <w:color w:val="auto"/>
        </w:rPr>
        <w:t>provést</w:t>
      </w:r>
      <w:r w:rsidR="00AA603F" w:rsidRPr="005C3317">
        <w:rPr>
          <w:color w:val="auto"/>
        </w:rPr>
        <w:t xml:space="preserve"> </w:t>
      </w:r>
      <w:r w:rsidR="00265F55" w:rsidRPr="005C3317">
        <w:rPr>
          <w:color w:val="auto"/>
        </w:rPr>
        <w:t>dílo,</w:t>
      </w:r>
      <w:r w:rsidR="001D6DCE" w:rsidRPr="005C3317">
        <w:rPr>
          <w:color w:val="auto"/>
        </w:rPr>
        <w:t xml:space="preserve"> a to v následujícím rozsahu</w:t>
      </w:r>
      <w:r w:rsidR="00C4045E" w:rsidRPr="005C3317">
        <w:rPr>
          <w:color w:val="auto"/>
        </w:rPr>
        <w:t xml:space="preserve"> a obsahu</w:t>
      </w:r>
      <w:r w:rsidRPr="005C3317">
        <w:rPr>
          <w:color w:val="auto"/>
        </w:rPr>
        <w:t>:</w:t>
      </w:r>
    </w:p>
    <w:p w14:paraId="6E2B0B90" w14:textId="45BD2D49" w:rsidR="00644270" w:rsidRDefault="00CA1380" w:rsidP="0095104B">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contextualSpacing w:val="0"/>
        <w:rPr>
          <w:color w:val="auto"/>
        </w:rPr>
      </w:pPr>
      <w:bookmarkStart w:id="1" w:name="_Ref202170984"/>
      <w:r w:rsidRPr="00700506">
        <w:rPr>
          <w:b/>
          <w:bCs/>
          <w:color w:val="auto"/>
        </w:rPr>
        <w:t>kompletní přestavba</w:t>
      </w:r>
      <w:r w:rsidR="00644270" w:rsidRPr="00700506">
        <w:rPr>
          <w:b/>
          <w:bCs/>
          <w:color w:val="auto"/>
        </w:rPr>
        <w:t xml:space="preserve"> stávajících</w:t>
      </w:r>
      <w:r w:rsidRPr="00700506">
        <w:rPr>
          <w:b/>
          <w:bCs/>
          <w:color w:val="auto"/>
        </w:rPr>
        <w:t xml:space="preserve"> webových stránek</w:t>
      </w:r>
      <w:r w:rsidR="00644270" w:rsidRPr="00700506">
        <w:rPr>
          <w:b/>
          <w:bCs/>
          <w:color w:val="auto"/>
        </w:rPr>
        <w:t xml:space="preserve"> Objednatele</w:t>
      </w:r>
      <w:r w:rsidR="00700506">
        <w:rPr>
          <w:color w:val="auto"/>
        </w:rPr>
        <w:t xml:space="preserve"> umístěných na</w:t>
      </w:r>
      <w:r w:rsidR="00644270" w:rsidRPr="00644270">
        <w:rPr>
          <w:color w:val="auto"/>
        </w:rPr>
        <w:t xml:space="preserve"> </w:t>
      </w:r>
      <w:hyperlink r:id="rId9" w:history="1">
        <w:r w:rsidR="00644270" w:rsidRPr="00644270">
          <w:rPr>
            <w:rStyle w:val="Hypertextovodkaz"/>
            <w:color w:val="auto"/>
            <w:u w:val="none"/>
          </w:rPr>
          <w:t>https://kczahrada.cz/</w:t>
        </w:r>
      </w:hyperlink>
      <w:r w:rsidR="00644270" w:rsidRPr="00644270">
        <w:rPr>
          <w:color w:val="auto"/>
        </w:rPr>
        <w:t>,</w:t>
      </w:r>
      <w:hyperlink r:id="rId10" w:history="1">
        <w:r w:rsidR="00700506" w:rsidRPr="00644270">
          <w:rPr>
            <w:rStyle w:val="Hypertextovodkaz"/>
          </w:rPr>
          <w:t>https://chodovskatvrz.cz/</w:t>
        </w:r>
      </w:hyperlink>
      <w:r w:rsidR="00644270" w:rsidRPr="00644270">
        <w:rPr>
          <w:color w:val="auto"/>
        </w:rPr>
        <w:t xml:space="preserve">, </w:t>
      </w:r>
      <w:hyperlink r:id="rId11" w:history="1">
        <w:r w:rsidR="00644270" w:rsidRPr="00644270">
          <w:rPr>
            <w:rStyle w:val="Hypertextovodkaz"/>
            <w:color w:val="auto"/>
            <w:u w:val="none"/>
          </w:rPr>
          <w:t>https://www.mistniknihovnachodov.cz/</w:t>
        </w:r>
      </w:hyperlink>
      <w:r w:rsidR="00644270">
        <w:rPr>
          <w:color w:val="auto"/>
        </w:rPr>
        <w:t xml:space="preserve"> </w:t>
      </w:r>
      <w:r w:rsidRPr="00644270">
        <w:rPr>
          <w:color w:val="auto"/>
        </w:rPr>
        <w:t xml:space="preserve">a </w:t>
      </w:r>
      <w:r w:rsidR="00644270">
        <w:rPr>
          <w:color w:val="auto"/>
        </w:rPr>
        <w:t xml:space="preserve">jejich </w:t>
      </w:r>
      <w:r w:rsidRPr="00644270">
        <w:rPr>
          <w:color w:val="auto"/>
        </w:rPr>
        <w:t>sjednocení do jednoho přehledného webu</w:t>
      </w:r>
      <w:r w:rsidR="00644270">
        <w:rPr>
          <w:color w:val="auto"/>
        </w:rPr>
        <w:t xml:space="preserve"> umístěného na doméně </w:t>
      </w:r>
      <w:r w:rsidR="00644270" w:rsidRPr="00C04D02">
        <w:rPr>
          <w:color w:val="auto"/>
        </w:rPr>
        <w:t>https:</w:t>
      </w:r>
      <w:r w:rsidR="00C04D02" w:rsidRPr="00C04D02">
        <w:rPr>
          <w:color w:val="auto"/>
        </w:rPr>
        <w:t>//</w:t>
      </w:r>
      <w:r w:rsidR="00644270" w:rsidRPr="00C04D02">
        <w:rPr>
          <w:color w:val="auto"/>
        </w:rPr>
        <w:t xml:space="preserve">kulturnijiznimesto.cz </w:t>
      </w:r>
      <w:r w:rsidR="00644270">
        <w:rPr>
          <w:color w:val="auto"/>
        </w:rPr>
        <w:t xml:space="preserve">(dále také </w:t>
      </w:r>
      <w:r w:rsidR="00644270">
        <w:rPr>
          <w:b/>
          <w:bCs/>
          <w:color w:val="auto"/>
        </w:rPr>
        <w:t>„Web“</w:t>
      </w:r>
      <w:r w:rsidR="00644270">
        <w:rPr>
          <w:color w:val="auto"/>
        </w:rPr>
        <w:t>)</w:t>
      </w:r>
    </w:p>
    <w:p w14:paraId="26789207" w14:textId="4BA6CBB1" w:rsidR="00C4045E" w:rsidRPr="00700506" w:rsidRDefault="00191FF5" w:rsidP="0095104B">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contextualSpacing w:val="0"/>
        <w:rPr>
          <w:b/>
          <w:bCs/>
          <w:color w:val="auto"/>
        </w:rPr>
      </w:pPr>
      <w:r>
        <w:rPr>
          <w:b/>
          <w:bCs/>
          <w:color w:val="auto"/>
        </w:rPr>
        <w:t xml:space="preserve">Vytvoření </w:t>
      </w:r>
      <w:r w:rsidR="00644270" w:rsidRPr="00700506">
        <w:rPr>
          <w:b/>
          <w:bCs/>
          <w:color w:val="auto"/>
        </w:rPr>
        <w:t>Web</w:t>
      </w:r>
      <w:r>
        <w:rPr>
          <w:b/>
          <w:bCs/>
          <w:color w:val="auto"/>
        </w:rPr>
        <w:t xml:space="preserve">u, který </w:t>
      </w:r>
      <w:r w:rsidR="00644270" w:rsidRPr="00700506">
        <w:rPr>
          <w:b/>
          <w:bCs/>
          <w:color w:val="auto"/>
        </w:rPr>
        <w:t xml:space="preserve">musí: </w:t>
      </w:r>
    </w:p>
    <w:p w14:paraId="7367A0E9" w14:textId="0851C19D" w:rsidR="00C4045E" w:rsidRDefault="00644270" w:rsidP="00C4045E">
      <w:pPr>
        <w:pStyle w:val="Podnadpis"/>
        <w:widowControl w:val="0"/>
        <w:numPr>
          <w:ilvl w:val="3"/>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contextualSpacing w:val="0"/>
        <w:rPr>
          <w:color w:val="auto"/>
        </w:rPr>
      </w:pPr>
      <w:r>
        <w:rPr>
          <w:color w:val="auto"/>
        </w:rPr>
        <w:t>Umožňovat zobrazení ve dvou plnohodnotných jazykových verzích, a to české a anglické, které budou jednoduše spravovatelné;</w:t>
      </w:r>
    </w:p>
    <w:p w14:paraId="3F937394" w14:textId="20B2442C" w:rsidR="00644270" w:rsidRDefault="00644270" w:rsidP="00C4045E">
      <w:pPr>
        <w:pStyle w:val="Podnadpis"/>
        <w:widowControl w:val="0"/>
        <w:numPr>
          <w:ilvl w:val="3"/>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contextualSpacing w:val="0"/>
        <w:rPr>
          <w:color w:val="auto"/>
        </w:rPr>
      </w:pPr>
      <w:r>
        <w:rPr>
          <w:color w:val="auto"/>
        </w:rPr>
        <w:t>Mít připravenou možnost pro rozšíření dalších jazykových variant v budoucnu;</w:t>
      </w:r>
    </w:p>
    <w:p w14:paraId="5692EB86" w14:textId="3876598A" w:rsidR="00644270" w:rsidRPr="005C3317" w:rsidRDefault="00FC4675" w:rsidP="00C4045E">
      <w:pPr>
        <w:pStyle w:val="Podnadpis"/>
        <w:widowControl w:val="0"/>
        <w:numPr>
          <w:ilvl w:val="3"/>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contextualSpacing w:val="0"/>
        <w:rPr>
          <w:color w:val="auto"/>
        </w:rPr>
      </w:pPr>
      <w:r>
        <w:rPr>
          <w:color w:val="auto"/>
        </w:rPr>
        <w:t>Být provozovatelný na běžném hostingu veřejné instituce, bez závislosti na konkrétním jednotlivci, či firmě.</w:t>
      </w:r>
    </w:p>
    <w:p w14:paraId="51089CE0" w14:textId="728F3E24" w:rsidR="00C04D02" w:rsidRPr="00C04D02" w:rsidRDefault="00C04D02" w:rsidP="00C04D02">
      <w:pPr>
        <w:pStyle w:val="Podnadpis"/>
        <w:widowControl w:val="0"/>
        <w:numPr>
          <w:ilvl w:val="3"/>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rPr>
          <w:color w:val="auto"/>
        </w:rPr>
      </w:pPr>
      <w:r w:rsidRPr="00C04D02">
        <w:rPr>
          <w:color w:val="auto"/>
        </w:rPr>
        <w:t>Zhotovitel provede migraci obsahu ze stávajících webových stránek Objednatele (</w:t>
      </w:r>
      <w:hyperlink r:id="rId12" w:history="1">
        <w:r w:rsidRPr="00C04D02">
          <w:rPr>
            <w:rStyle w:val="Hypertextovodkaz"/>
            <w:color w:val="auto"/>
          </w:rPr>
          <w:t>https://kczahrada.cz/</w:t>
        </w:r>
      </w:hyperlink>
      <w:r w:rsidRPr="00C04D02">
        <w:rPr>
          <w:color w:val="auto"/>
        </w:rPr>
        <w:t xml:space="preserve">, </w:t>
      </w:r>
      <w:hyperlink r:id="rId13" w:history="1">
        <w:r w:rsidRPr="00C04D02">
          <w:rPr>
            <w:rStyle w:val="Hypertextovodkaz"/>
            <w:color w:val="auto"/>
          </w:rPr>
          <w:t>https://chodovskatvrz.cz/</w:t>
        </w:r>
      </w:hyperlink>
      <w:r w:rsidRPr="00C04D02">
        <w:rPr>
          <w:color w:val="auto"/>
        </w:rPr>
        <w:t xml:space="preserve">, </w:t>
      </w:r>
      <w:hyperlink r:id="rId14" w:history="1">
        <w:r w:rsidRPr="00C04D02">
          <w:rPr>
            <w:rStyle w:val="Hypertextovodkaz"/>
            <w:color w:val="auto"/>
          </w:rPr>
          <w:t>https://www.mistniknihovnachodov.cz/</w:t>
        </w:r>
      </w:hyperlink>
      <w:r w:rsidRPr="00C04D02">
        <w:rPr>
          <w:color w:val="auto"/>
        </w:rPr>
        <w:t>) a zajistí vytvoření technické zálohy původních webů před migrací.</w:t>
      </w:r>
    </w:p>
    <w:p w14:paraId="52771C02" w14:textId="77777777" w:rsidR="00C04D02" w:rsidRPr="00C04D02" w:rsidRDefault="00C04D02" w:rsidP="00C04D02">
      <w:pPr>
        <w:pStyle w:val="Podnadpis"/>
        <w:widowControl w:val="0"/>
        <w:numPr>
          <w:ilvl w:val="3"/>
          <w:numId w:val="4"/>
        </w:numPr>
        <w:suppressAutoHyphens/>
        <w:rPr>
          <w:color w:val="auto"/>
        </w:rPr>
      </w:pPr>
      <w:r w:rsidRPr="00C04D02">
        <w:rPr>
          <w:color w:val="auto"/>
        </w:rPr>
        <w:t>Migrací se rozumí převod relevantního obsahu do nového Webu.</w:t>
      </w:r>
    </w:p>
    <w:p w14:paraId="3E7A6260" w14:textId="77777777" w:rsidR="00C04D02" w:rsidRPr="00C04D02" w:rsidRDefault="00C04D02" w:rsidP="00C04D02">
      <w:pPr>
        <w:pStyle w:val="Podnadpis"/>
        <w:widowControl w:val="0"/>
        <w:numPr>
          <w:ilvl w:val="3"/>
          <w:numId w:val="4"/>
        </w:numPr>
        <w:suppressAutoHyphens/>
        <w:rPr>
          <w:color w:val="auto"/>
        </w:rPr>
      </w:pPr>
      <w:r w:rsidRPr="00C04D02">
        <w:rPr>
          <w:color w:val="auto"/>
        </w:rPr>
        <w:t>Zhotovitel není povinen zachovávat provoz, dostupnost ani aktualizaci původních webových stránek na jejich stávajících doménách po spuštění nového Webu.</w:t>
      </w:r>
    </w:p>
    <w:p w14:paraId="26677AD4" w14:textId="781CDB0F" w:rsidR="00C4045E" w:rsidRPr="00091077" w:rsidRDefault="00C4045E" w:rsidP="00C04D02">
      <w:pPr>
        <w:pStyle w:val="Podnadpis"/>
        <w:widowControl w:val="0"/>
        <w:pBdr>
          <w:top w:val="none" w:sz="0" w:space="0" w:color="auto"/>
          <w:left w:val="none" w:sz="0" w:space="0" w:color="auto"/>
          <w:bottom w:val="none" w:sz="0" w:space="0" w:color="auto"/>
          <w:right w:val="none" w:sz="0" w:space="0" w:color="auto"/>
          <w:between w:val="none" w:sz="0" w:space="0" w:color="auto"/>
        </w:pBdr>
        <w:suppressAutoHyphens/>
        <w:spacing w:line="240" w:lineRule="auto"/>
        <w:ind w:left="1080"/>
        <w:contextualSpacing w:val="0"/>
        <w:rPr>
          <w:color w:val="EE0000"/>
        </w:rPr>
      </w:pPr>
    </w:p>
    <w:p w14:paraId="6873A34D" w14:textId="6571592D" w:rsidR="00191FF5" w:rsidRDefault="00191FF5" w:rsidP="00C4045E">
      <w:pPr>
        <w:pStyle w:val="Podnadpis"/>
        <w:widowControl w:val="0"/>
        <w:numPr>
          <w:ilvl w:val="3"/>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contextualSpacing w:val="0"/>
        <w:rPr>
          <w:color w:val="auto"/>
        </w:rPr>
      </w:pPr>
      <w:r>
        <w:rPr>
          <w:color w:val="auto"/>
        </w:rPr>
        <w:t>Umožňovat implementaci automatizovaných nástrojů.</w:t>
      </w:r>
    </w:p>
    <w:p w14:paraId="61D6D0A2" w14:textId="788DE8A1" w:rsidR="001D6DCE" w:rsidRPr="00146F9C" w:rsidRDefault="00700506" w:rsidP="00E6753D">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contextualSpacing w:val="0"/>
        <w:rPr>
          <w:color w:val="auto"/>
        </w:rPr>
      </w:pPr>
      <w:r w:rsidRPr="00146F9C">
        <w:rPr>
          <w:b/>
          <w:bCs/>
          <w:color w:val="auto"/>
        </w:rPr>
        <w:t>O</w:t>
      </w:r>
      <w:r w:rsidR="00644270" w:rsidRPr="00146F9C">
        <w:rPr>
          <w:b/>
          <w:bCs/>
          <w:color w:val="auto"/>
        </w:rPr>
        <w:t>ptimaliz</w:t>
      </w:r>
      <w:r w:rsidRPr="00146F9C">
        <w:rPr>
          <w:b/>
          <w:bCs/>
          <w:color w:val="auto"/>
        </w:rPr>
        <w:t>ace Webu</w:t>
      </w:r>
      <w:r w:rsidR="00C4045E" w:rsidRPr="00146F9C">
        <w:rPr>
          <w:b/>
          <w:bCs/>
          <w:color w:val="auto"/>
        </w:rPr>
        <w:t xml:space="preserve"> pro</w:t>
      </w:r>
      <w:r w:rsidRPr="00146F9C">
        <w:rPr>
          <w:b/>
          <w:bCs/>
          <w:color w:val="auto"/>
        </w:rPr>
        <w:t xml:space="preserve"> přístup</w:t>
      </w:r>
      <w:r w:rsidR="00C4045E" w:rsidRPr="00146F9C">
        <w:rPr>
          <w:b/>
          <w:bCs/>
          <w:color w:val="auto"/>
        </w:rPr>
        <w:t xml:space="preserve"> mobilní</w:t>
      </w:r>
      <w:r w:rsidRPr="00146F9C">
        <w:rPr>
          <w:b/>
          <w:bCs/>
          <w:color w:val="auto"/>
        </w:rPr>
        <w:t>ch</w:t>
      </w:r>
      <w:r w:rsidR="00C4045E" w:rsidRPr="00146F9C">
        <w:rPr>
          <w:b/>
          <w:bCs/>
          <w:color w:val="auto"/>
        </w:rPr>
        <w:t xml:space="preserve"> zařízení</w:t>
      </w:r>
      <w:r w:rsidR="005A7499" w:rsidRPr="00146F9C">
        <w:rPr>
          <w:b/>
          <w:bCs/>
          <w:color w:val="auto"/>
        </w:rPr>
        <w:t xml:space="preserve"> i stolní</w:t>
      </w:r>
      <w:r w:rsidRPr="00146F9C">
        <w:rPr>
          <w:b/>
          <w:bCs/>
          <w:color w:val="auto"/>
        </w:rPr>
        <w:t>ch</w:t>
      </w:r>
      <w:r w:rsidR="005A7499" w:rsidRPr="00146F9C">
        <w:rPr>
          <w:b/>
          <w:bCs/>
          <w:color w:val="auto"/>
        </w:rPr>
        <w:t xml:space="preserve"> počítač</w:t>
      </w:r>
      <w:r w:rsidRPr="00146F9C">
        <w:rPr>
          <w:b/>
          <w:bCs/>
          <w:color w:val="auto"/>
        </w:rPr>
        <w:t>ů</w:t>
      </w:r>
      <w:r w:rsidRPr="00146F9C">
        <w:rPr>
          <w:color w:val="auto"/>
        </w:rPr>
        <w:t xml:space="preserve"> </w:t>
      </w:r>
      <w:r w:rsidR="00C27892" w:rsidRPr="00146F9C">
        <w:rPr>
          <w:color w:val="auto"/>
        </w:rPr>
        <w:t>na moderním redakčním systému (CMS) umožňující správu obsahu (úkoly, otázky, výsledky) skrze CMS</w:t>
      </w:r>
      <w:r w:rsidR="00C04D02">
        <w:rPr>
          <w:color w:val="auto"/>
        </w:rPr>
        <w:t>.</w:t>
      </w:r>
    </w:p>
    <w:p w14:paraId="4F9893DC" w14:textId="66B1718F" w:rsidR="00A50EC9" w:rsidRPr="00A50EC9" w:rsidRDefault="00A50EC9" w:rsidP="00A50EC9">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rPr>
          <w:color w:val="auto"/>
        </w:rPr>
      </w:pPr>
      <w:r w:rsidRPr="00A50EC9">
        <w:rPr>
          <w:color w:val="auto"/>
        </w:rPr>
        <w:t>Web bude obsahovat odkazy na sociální sítě Objednatele, přičemž uživatel bude po kliknutí přesměrován na příslušnou sociální síť.</w:t>
      </w:r>
    </w:p>
    <w:p w14:paraId="1F9D459C" w14:textId="0A776A81" w:rsidR="00C4045E" w:rsidRPr="00A50EC9" w:rsidRDefault="00A50EC9" w:rsidP="00A50EC9">
      <w:pPr>
        <w:pStyle w:val="Podnadpis"/>
        <w:widowControl w:val="0"/>
        <w:numPr>
          <w:ilvl w:val="2"/>
          <w:numId w:val="4"/>
        </w:numPr>
        <w:suppressAutoHyphens/>
        <w:rPr>
          <w:color w:val="auto"/>
        </w:rPr>
      </w:pPr>
      <w:r w:rsidRPr="00A50EC9">
        <w:rPr>
          <w:color w:val="auto"/>
        </w:rPr>
        <w:t>Součástí plnění není obousměrná integrace, automatické publikování obsahu, synchronizace dat ani jiné API napojení sociálních sítí</w:t>
      </w:r>
    </w:p>
    <w:p w14:paraId="0357DB6E" w14:textId="77777777" w:rsidR="00B55F35" w:rsidRPr="00B55F35" w:rsidRDefault="00700506" w:rsidP="00B55F35">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rPr>
          <w:color w:val="auto"/>
        </w:rPr>
      </w:pPr>
      <w:r w:rsidRPr="00700506">
        <w:rPr>
          <w:b/>
          <w:bCs/>
          <w:color w:val="auto"/>
        </w:rPr>
        <w:t>Migrace obsahu</w:t>
      </w:r>
      <w:r w:rsidRPr="00700506">
        <w:rPr>
          <w:color w:val="auto"/>
        </w:rPr>
        <w:t xml:space="preserve"> </w:t>
      </w:r>
      <w:r w:rsidR="00B55F35" w:rsidRPr="00B55F35">
        <w:rPr>
          <w:color w:val="auto"/>
        </w:rPr>
        <w:t>Zhotovitel provede migraci obsahu ze stávajících webových stránek Objednatele.</w:t>
      </w:r>
    </w:p>
    <w:p w14:paraId="5C89B60B" w14:textId="77777777" w:rsidR="00B55F35" w:rsidRPr="00B55F35" w:rsidRDefault="00B55F35" w:rsidP="00B55F35">
      <w:pPr>
        <w:pStyle w:val="Podnadpis"/>
        <w:widowControl w:val="0"/>
        <w:numPr>
          <w:ilvl w:val="2"/>
          <w:numId w:val="4"/>
        </w:numPr>
        <w:suppressAutoHyphens/>
        <w:rPr>
          <w:color w:val="auto"/>
        </w:rPr>
      </w:pPr>
      <w:r w:rsidRPr="00B55F35">
        <w:rPr>
          <w:color w:val="auto"/>
        </w:rPr>
        <w:t>Zhotovitel je oprávněn navrhnout úpravu logiky URL struktury s cílem zlepšení přehlednosti, technické udržitelnosti nebo optimalizace pro vyhledávače, a to po předchozím projednání a odsouhlasení Objednatelem.</w:t>
      </w:r>
    </w:p>
    <w:p w14:paraId="5699C8EB" w14:textId="03CD8E0C" w:rsidR="00700506" w:rsidRPr="006066B9" w:rsidRDefault="00B55F35" w:rsidP="007E58BA">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1224"/>
        <w:rPr>
          <w:color w:val="auto"/>
        </w:rPr>
      </w:pPr>
      <w:r w:rsidRPr="00B55F35">
        <w:rPr>
          <w:color w:val="auto"/>
        </w:rPr>
        <w:t xml:space="preserve">V případě změny URL struktury Zhotovitel zajistí odpovídající přesměrování (zejména 301 </w:t>
      </w:r>
      <w:proofErr w:type="spellStart"/>
      <w:r w:rsidRPr="00B55F35">
        <w:rPr>
          <w:color w:val="auto"/>
        </w:rPr>
        <w:t>redirect</w:t>
      </w:r>
      <w:proofErr w:type="spellEnd"/>
      <w:r w:rsidRPr="00B55F35">
        <w:rPr>
          <w:color w:val="auto"/>
        </w:rPr>
        <w:t>) v rozsahu technických možností hostingu a přístupů poskytnutých Objednatelem.</w:t>
      </w:r>
    </w:p>
    <w:p w14:paraId="3E1584A7" w14:textId="4C58235D" w:rsidR="00E6753D" w:rsidRPr="00410653" w:rsidRDefault="005A7499" w:rsidP="000E6643">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contextualSpacing w:val="0"/>
        <w:rPr>
          <w:color w:val="auto"/>
        </w:rPr>
      </w:pPr>
      <w:r>
        <w:rPr>
          <w:b/>
          <w:bCs/>
          <w:color w:val="auto"/>
        </w:rPr>
        <w:t xml:space="preserve">Příprava </w:t>
      </w:r>
      <w:r w:rsidR="00082A34">
        <w:rPr>
          <w:b/>
          <w:bCs/>
          <w:color w:val="auto"/>
        </w:rPr>
        <w:t>u</w:t>
      </w:r>
      <w:r w:rsidR="00E6753D" w:rsidRPr="005C3317">
        <w:rPr>
          <w:b/>
          <w:bCs/>
          <w:color w:val="auto"/>
        </w:rPr>
        <w:t>živatelsk</w:t>
      </w:r>
      <w:r>
        <w:rPr>
          <w:b/>
          <w:bCs/>
          <w:color w:val="auto"/>
        </w:rPr>
        <w:t>é</w:t>
      </w:r>
      <w:r w:rsidR="00E6753D" w:rsidRPr="005C3317">
        <w:rPr>
          <w:b/>
          <w:bCs/>
          <w:color w:val="auto"/>
        </w:rPr>
        <w:t xml:space="preserve"> a administrátorsk</w:t>
      </w:r>
      <w:r w:rsidR="00700506">
        <w:rPr>
          <w:b/>
          <w:bCs/>
          <w:color w:val="auto"/>
        </w:rPr>
        <w:t>é</w:t>
      </w:r>
      <w:r w:rsidR="00E6753D" w:rsidRPr="005C3317">
        <w:rPr>
          <w:b/>
          <w:bCs/>
          <w:color w:val="auto"/>
        </w:rPr>
        <w:t xml:space="preserve"> dokumentace</w:t>
      </w:r>
      <w:r w:rsidR="00191FF5">
        <w:rPr>
          <w:b/>
          <w:bCs/>
          <w:color w:val="auto"/>
        </w:rPr>
        <w:t>;</w:t>
      </w:r>
    </w:p>
    <w:p w14:paraId="3CF5909E" w14:textId="4E5FCD69" w:rsidR="00410653" w:rsidRPr="00191FF5" w:rsidRDefault="00191FF5" w:rsidP="000E6643">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contextualSpacing w:val="0"/>
        <w:rPr>
          <w:b/>
          <w:bCs/>
          <w:color w:val="auto"/>
        </w:rPr>
      </w:pPr>
      <w:r w:rsidRPr="00191FF5">
        <w:rPr>
          <w:b/>
          <w:bCs/>
          <w:color w:val="auto"/>
        </w:rPr>
        <w:t xml:space="preserve"> </w:t>
      </w:r>
      <w:r>
        <w:rPr>
          <w:b/>
          <w:bCs/>
          <w:color w:val="auto"/>
        </w:rPr>
        <w:t xml:space="preserve">Vyhotovení </w:t>
      </w:r>
      <w:r w:rsidRPr="006066B9">
        <w:rPr>
          <w:b/>
          <w:bCs/>
          <w:color w:val="auto"/>
        </w:rPr>
        <w:t xml:space="preserve">automatizovaných nástrojů </w:t>
      </w:r>
      <w:r>
        <w:rPr>
          <w:b/>
          <w:bCs/>
          <w:color w:val="auto"/>
        </w:rPr>
        <w:t>a zaškolení pracovníků Objednatele;</w:t>
      </w:r>
    </w:p>
    <w:p w14:paraId="141AEC58" w14:textId="2FEA96F8" w:rsidR="00410653" w:rsidRPr="00410653" w:rsidRDefault="00410653" w:rsidP="000E6643">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contextualSpacing w:val="0"/>
        <w:rPr>
          <w:b/>
          <w:bCs/>
          <w:color w:val="auto"/>
        </w:rPr>
      </w:pPr>
      <w:r w:rsidRPr="00410653">
        <w:rPr>
          <w:b/>
          <w:bCs/>
          <w:color w:val="auto"/>
        </w:rPr>
        <w:t>Spuštění Webu.</w:t>
      </w:r>
    </w:p>
    <w:p w14:paraId="6695E3D3" w14:textId="2FE01578" w:rsidR="00FC4675" w:rsidRPr="006066B9" w:rsidRDefault="00410653" w:rsidP="008F67F9">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contextualSpacing w:val="0"/>
        <w:rPr>
          <w:color w:val="auto"/>
        </w:rPr>
      </w:pPr>
      <w:r w:rsidRPr="006066B9">
        <w:rPr>
          <w:b/>
          <w:bCs/>
          <w:color w:val="auto"/>
        </w:rPr>
        <w:t>P</w:t>
      </w:r>
      <w:r w:rsidR="00E6753D" w:rsidRPr="006066B9">
        <w:rPr>
          <w:b/>
          <w:bCs/>
          <w:color w:val="auto"/>
        </w:rPr>
        <w:t>odpora</w:t>
      </w:r>
      <w:r w:rsidRPr="006066B9">
        <w:rPr>
          <w:b/>
          <w:bCs/>
          <w:color w:val="auto"/>
        </w:rPr>
        <w:t xml:space="preserve"> a služby uvedené v odst. 2.3 tohoto článku</w:t>
      </w:r>
      <w:r w:rsidR="00E6753D" w:rsidRPr="006066B9">
        <w:rPr>
          <w:color w:val="auto"/>
        </w:rPr>
        <w:t xml:space="preserve"> po dobu </w:t>
      </w:r>
      <w:r w:rsidR="00700506" w:rsidRPr="006066B9">
        <w:rPr>
          <w:color w:val="auto"/>
        </w:rPr>
        <w:t>tří let v rozsahu 80 hodin od</w:t>
      </w:r>
      <w:r w:rsidR="00E6753D" w:rsidRPr="006066B9">
        <w:rPr>
          <w:color w:val="auto"/>
        </w:rPr>
        <w:t xml:space="preserve"> spuštění díla</w:t>
      </w:r>
      <w:r w:rsidR="005C3317" w:rsidRPr="006066B9">
        <w:rPr>
          <w:color w:val="auto"/>
        </w:rPr>
        <w:t xml:space="preserve"> v produkčním prostředí</w:t>
      </w:r>
      <w:r w:rsidR="00E6753D" w:rsidRPr="006066B9">
        <w:rPr>
          <w:color w:val="auto"/>
        </w:rPr>
        <w:t xml:space="preserve"> </w:t>
      </w:r>
      <w:bookmarkEnd w:id="1"/>
    </w:p>
    <w:p w14:paraId="0D1D8F80" w14:textId="311E6E6F" w:rsidR="00AA603F" w:rsidRPr="005C3317" w:rsidRDefault="00C27892" w:rsidP="00146555">
      <w:pPr>
        <w:pStyle w:val="Nzev"/>
        <w:numPr>
          <w:ilvl w:val="1"/>
          <w:numId w:val="4"/>
        </w:numPr>
        <w:ind w:left="567" w:hanging="567"/>
        <w:contextualSpacing w:val="0"/>
        <w:rPr>
          <w:b w:val="0"/>
          <w:bCs/>
          <w:color w:val="auto"/>
        </w:rPr>
      </w:pPr>
      <w:r w:rsidRPr="005C3317">
        <w:rPr>
          <w:b w:val="0"/>
          <w:bCs/>
          <w:color w:val="auto"/>
        </w:rPr>
        <w:t>Dílo bude splňovat následující parametry</w:t>
      </w:r>
      <w:r w:rsidR="00AA603F" w:rsidRPr="005C3317">
        <w:rPr>
          <w:b w:val="0"/>
          <w:bCs/>
          <w:color w:val="auto"/>
        </w:rPr>
        <w:t>:</w:t>
      </w:r>
    </w:p>
    <w:p w14:paraId="39E74CEF" w14:textId="441F4BFC" w:rsidR="00C27892" w:rsidRPr="005C3317" w:rsidRDefault="00082A34" w:rsidP="00C27892">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contextualSpacing w:val="0"/>
        <w:rPr>
          <w:color w:val="auto"/>
        </w:rPr>
      </w:pPr>
      <w:r>
        <w:rPr>
          <w:color w:val="auto"/>
        </w:rPr>
        <w:t>g</w:t>
      </w:r>
      <w:r w:rsidR="00C27892" w:rsidRPr="005C3317">
        <w:rPr>
          <w:color w:val="auto"/>
        </w:rPr>
        <w:t xml:space="preserve">rafické a technické řešení odpovídající </w:t>
      </w:r>
      <w:r w:rsidR="00FA5F62" w:rsidRPr="005C3317">
        <w:rPr>
          <w:color w:val="auto"/>
        </w:rPr>
        <w:t xml:space="preserve">Objednatelem poskytnuté </w:t>
      </w:r>
      <w:r w:rsidR="00C27892" w:rsidRPr="005C3317">
        <w:rPr>
          <w:color w:val="auto"/>
        </w:rPr>
        <w:t>vizuální identitě</w:t>
      </w:r>
      <w:r w:rsidR="00700506">
        <w:rPr>
          <w:color w:val="auto"/>
        </w:rPr>
        <w:t xml:space="preserve"> a požadavkům</w:t>
      </w:r>
      <w:r w:rsidR="00CA1380">
        <w:rPr>
          <w:color w:val="auto"/>
        </w:rPr>
        <w:t xml:space="preserve"> určen</w:t>
      </w:r>
      <w:r w:rsidR="00700506">
        <w:rPr>
          <w:color w:val="auto"/>
        </w:rPr>
        <w:t>ých</w:t>
      </w:r>
      <w:r w:rsidR="00CA1380">
        <w:rPr>
          <w:color w:val="auto"/>
        </w:rPr>
        <w:t xml:space="preserve"> Objednatelem ;</w:t>
      </w:r>
    </w:p>
    <w:p w14:paraId="39B5CDE4" w14:textId="48D54963" w:rsidR="00C27892" w:rsidRDefault="00082A34" w:rsidP="00C27892">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contextualSpacing w:val="0"/>
        <w:rPr>
          <w:color w:val="auto"/>
        </w:rPr>
      </w:pPr>
      <w:r>
        <w:rPr>
          <w:color w:val="auto"/>
        </w:rPr>
        <w:t>z</w:t>
      </w:r>
      <w:r w:rsidR="00C27892" w:rsidRPr="005C3317">
        <w:rPr>
          <w:color w:val="auto"/>
        </w:rPr>
        <w:t>ákladní úroveň přístupnosti dle WCAG 2.1.</w:t>
      </w:r>
      <w:r w:rsidR="007D4CDC">
        <w:rPr>
          <w:color w:val="auto"/>
        </w:rPr>
        <w:t xml:space="preserve"> </w:t>
      </w:r>
      <w:r w:rsidR="00CA1380">
        <w:rPr>
          <w:color w:val="auto"/>
        </w:rPr>
        <w:t>minimálně na úrovni AA</w:t>
      </w:r>
      <w:r w:rsidR="00C27892" w:rsidRPr="005C3317">
        <w:rPr>
          <w:color w:val="auto"/>
        </w:rPr>
        <w:t xml:space="preserve"> (mobil, desktop, čitelnost)</w:t>
      </w:r>
      <w:r w:rsidR="00CA1380">
        <w:rPr>
          <w:color w:val="auto"/>
        </w:rPr>
        <w:t>;</w:t>
      </w:r>
    </w:p>
    <w:p w14:paraId="6D4FC881" w14:textId="12E031E0" w:rsidR="00CA1380" w:rsidRPr="003B563B" w:rsidRDefault="00191FF5" w:rsidP="00C27892">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contextualSpacing w:val="0"/>
        <w:rPr>
          <w:color w:val="auto"/>
        </w:rPr>
      </w:pPr>
      <w:r w:rsidRPr="003B563B">
        <w:rPr>
          <w:color w:val="auto"/>
        </w:rPr>
        <w:lastRenderedPageBreak/>
        <w:t xml:space="preserve">bude </w:t>
      </w:r>
      <w:r w:rsidR="00CA1380" w:rsidRPr="003B563B">
        <w:rPr>
          <w:color w:val="auto"/>
        </w:rPr>
        <w:t xml:space="preserve">propojeno se službami třetích osob umožňujících objednávání a hrazení služeb poskytovaných Objednatelem třetím stranám (např. </w:t>
      </w:r>
      <w:proofErr w:type="spellStart"/>
      <w:r w:rsidR="00CA1380" w:rsidRPr="003B563B">
        <w:rPr>
          <w:color w:val="auto"/>
        </w:rPr>
        <w:t>Collosseum</w:t>
      </w:r>
      <w:proofErr w:type="spellEnd"/>
      <w:r w:rsidR="00CA1380" w:rsidRPr="003B563B">
        <w:rPr>
          <w:color w:val="auto"/>
        </w:rPr>
        <w:t xml:space="preserve">, či jiné služby umožňující rezervaci a uhrazení platby třetí osobou), </w:t>
      </w:r>
    </w:p>
    <w:p w14:paraId="1B09D3FD" w14:textId="33B49E1E" w:rsidR="00700506" w:rsidRPr="00D7519B" w:rsidRDefault="008621C2" w:rsidP="00700506">
      <w:pPr>
        <w:pStyle w:val="Nzev"/>
        <w:numPr>
          <w:ilvl w:val="1"/>
          <w:numId w:val="4"/>
        </w:numPr>
        <w:ind w:left="567" w:hanging="567"/>
        <w:contextualSpacing w:val="0"/>
        <w:rPr>
          <w:b w:val="0"/>
          <w:bCs/>
          <w:color w:val="auto"/>
        </w:rPr>
      </w:pPr>
      <w:r w:rsidRPr="00D7519B">
        <w:rPr>
          <w:b w:val="0"/>
          <w:bCs/>
          <w:color w:val="auto"/>
        </w:rPr>
        <w:t>Zhotovitel se zavazuje zajišťovat po celou dobu trvání této Smlouvy</w:t>
      </w:r>
      <w:r w:rsidR="00410653" w:rsidRPr="00D7519B">
        <w:rPr>
          <w:b w:val="0"/>
          <w:bCs/>
          <w:color w:val="auto"/>
        </w:rPr>
        <w:t xml:space="preserve"> následující služby</w:t>
      </w:r>
      <w:r w:rsidRPr="00D7519B">
        <w:rPr>
          <w:b w:val="0"/>
          <w:bCs/>
          <w:color w:val="auto"/>
        </w:rPr>
        <w:t>:</w:t>
      </w:r>
    </w:p>
    <w:p w14:paraId="195B8E4C" w14:textId="5BD2EA6C" w:rsidR="00700506" w:rsidRPr="00D7519B" w:rsidRDefault="00FC4675" w:rsidP="00700506">
      <w:pPr>
        <w:pStyle w:val="Nzev"/>
        <w:numPr>
          <w:ilvl w:val="2"/>
          <w:numId w:val="4"/>
        </w:numPr>
        <w:contextualSpacing w:val="0"/>
        <w:rPr>
          <w:b w:val="0"/>
          <w:bCs/>
          <w:color w:val="auto"/>
        </w:rPr>
      </w:pPr>
      <w:r w:rsidRPr="00D7519B">
        <w:rPr>
          <w:b w:val="0"/>
          <w:bCs/>
          <w:color w:val="auto"/>
        </w:rPr>
        <w:t xml:space="preserve">zabezpečení proti běžným typům útoků </w:t>
      </w:r>
      <w:r w:rsidR="00700506" w:rsidRPr="00D7519B">
        <w:rPr>
          <w:b w:val="0"/>
          <w:bCs/>
          <w:color w:val="auto"/>
        </w:rPr>
        <w:t>,</w:t>
      </w:r>
    </w:p>
    <w:p w14:paraId="5B2DC264" w14:textId="41F7D5D3" w:rsidR="00700506" w:rsidRPr="00D7519B" w:rsidRDefault="00FC4675" w:rsidP="00700506">
      <w:pPr>
        <w:pStyle w:val="Nzev"/>
        <w:numPr>
          <w:ilvl w:val="2"/>
          <w:numId w:val="4"/>
        </w:numPr>
        <w:contextualSpacing w:val="0"/>
        <w:rPr>
          <w:b w:val="0"/>
          <w:bCs/>
          <w:color w:val="auto"/>
        </w:rPr>
      </w:pPr>
      <w:r w:rsidRPr="00D7519B">
        <w:rPr>
          <w:b w:val="0"/>
          <w:bCs/>
          <w:color w:val="auto"/>
        </w:rPr>
        <w:t xml:space="preserve"> pravidelné aktualizace systému </w:t>
      </w:r>
      <w:r w:rsidR="00700506" w:rsidRPr="00D7519B">
        <w:rPr>
          <w:b w:val="0"/>
          <w:bCs/>
          <w:color w:val="auto"/>
        </w:rPr>
        <w:t>,</w:t>
      </w:r>
    </w:p>
    <w:p w14:paraId="3E6FC13B" w14:textId="086009C6" w:rsidR="00700506" w:rsidRPr="00D7519B" w:rsidRDefault="00FC4675" w:rsidP="00700506">
      <w:pPr>
        <w:pStyle w:val="Nzev"/>
        <w:numPr>
          <w:ilvl w:val="2"/>
          <w:numId w:val="4"/>
        </w:numPr>
        <w:contextualSpacing w:val="0"/>
        <w:rPr>
          <w:b w:val="0"/>
          <w:bCs/>
          <w:color w:val="auto"/>
        </w:rPr>
      </w:pPr>
      <w:r w:rsidRPr="00D7519B">
        <w:rPr>
          <w:b w:val="0"/>
          <w:bCs/>
          <w:color w:val="auto"/>
        </w:rPr>
        <w:t>oddělení uživatelských rolí</w:t>
      </w:r>
      <w:r w:rsidR="00700506" w:rsidRPr="00D7519B">
        <w:rPr>
          <w:b w:val="0"/>
          <w:bCs/>
          <w:color w:val="auto"/>
        </w:rPr>
        <w:t>,</w:t>
      </w:r>
    </w:p>
    <w:p w14:paraId="3F724A19" w14:textId="74D21983" w:rsidR="00700506" w:rsidRPr="00D7519B" w:rsidRDefault="00FC4675" w:rsidP="00700506">
      <w:pPr>
        <w:pStyle w:val="Nzev"/>
        <w:numPr>
          <w:ilvl w:val="2"/>
          <w:numId w:val="4"/>
        </w:numPr>
        <w:contextualSpacing w:val="0"/>
        <w:rPr>
          <w:b w:val="0"/>
          <w:bCs/>
          <w:color w:val="auto"/>
        </w:rPr>
      </w:pPr>
      <w:r w:rsidRPr="00D7519B">
        <w:rPr>
          <w:b w:val="0"/>
          <w:bCs/>
          <w:color w:val="auto"/>
        </w:rPr>
        <w:t xml:space="preserve">zabezpečený přístup do administrace </w:t>
      </w:r>
      <w:r w:rsidR="00700506" w:rsidRPr="00D7519B">
        <w:rPr>
          <w:b w:val="0"/>
          <w:bCs/>
          <w:color w:val="auto"/>
        </w:rPr>
        <w:t>,</w:t>
      </w:r>
    </w:p>
    <w:p w14:paraId="3D5506AE" w14:textId="46C164AC" w:rsidR="00644270" w:rsidRPr="00D7519B" w:rsidRDefault="00FC4675" w:rsidP="00700506">
      <w:pPr>
        <w:pStyle w:val="Nzev"/>
        <w:numPr>
          <w:ilvl w:val="2"/>
          <w:numId w:val="4"/>
        </w:numPr>
        <w:contextualSpacing w:val="0"/>
        <w:rPr>
          <w:b w:val="0"/>
          <w:bCs/>
          <w:color w:val="auto"/>
        </w:rPr>
      </w:pPr>
      <w:r w:rsidRPr="00D7519B">
        <w:rPr>
          <w:b w:val="0"/>
          <w:bCs/>
          <w:color w:val="auto"/>
        </w:rPr>
        <w:t>zálohování dat</w:t>
      </w:r>
      <w:r w:rsidR="00700506" w:rsidRPr="00D7519B">
        <w:rPr>
          <w:b w:val="0"/>
          <w:bCs/>
          <w:color w:val="auto"/>
        </w:rPr>
        <w:t>,</w:t>
      </w:r>
    </w:p>
    <w:p w14:paraId="37FC60B0" w14:textId="30EABE1A" w:rsidR="00C27892" w:rsidRPr="00D7519B" w:rsidRDefault="00082A34" w:rsidP="00AA603F">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contextualSpacing w:val="0"/>
        <w:rPr>
          <w:color w:val="auto"/>
        </w:rPr>
      </w:pPr>
      <w:r w:rsidRPr="00D7519B">
        <w:rPr>
          <w:color w:val="auto"/>
        </w:rPr>
        <w:t>b</w:t>
      </w:r>
      <w:r w:rsidR="00C27892" w:rsidRPr="00D7519B">
        <w:rPr>
          <w:color w:val="auto"/>
        </w:rPr>
        <w:t>ezpečnostní opatření v souladu s platnou legislativou a</w:t>
      </w:r>
      <w:r w:rsidR="00816046" w:rsidRPr="00D7519B">
        <w:rPr>
          <w:color w:val="auto"/>
        </w:rPr>
        <w:t xml:space="preserve"> Nařízením Evropského parlamentu a Rady (EU) 2016/679 ze dne 27. dubna 2016 o ochraně fyzických osob v souvislosti se zpracováním osobních údajů a o volném pohybu těchto údajů</w:t>
      </w:r>
      <w:r w:rsidR="00C27892" w:rsidRPr="00D7519B">
        <w:rPr>
          <w:color w:val="auto"/>
        </w:rPr>
        <w:t xml:space="preserve"> </w:t>
      </w:r>
      <w:r w:rsidR="00816046" w:rsidRPr="00D7519B">
        <w:rPr>
          <w:color w:val="auto"/>
        </w:rPr>
        <w:t>(dále jen „</w:t>
      </w:r>
      <w:r w:rsidR="00C27892" w:rsidRPr="00D7519B">
        <w:rPr>
          <w:b/>
          <w:bCs/>
          <w:color w:val="auto"/>
        </w:rPr>
        <w:t>GDPR</w:t>
      </w:r>
      <w:r w:rsidR="00816046" w:rsidRPr="00D7519B">
        <w:rPr>
          <w:color w:val="auto"/>
        </w:rPr>
        <w:t>“)</w:t>
      </w:r>
      <w:r w:rsidR="00700506" w:rsidRPr="00D7519B">
        <w:rPr>
          <w:color w:val="auto"/>
        </w:rPr>
        <w:t>;,</w:t>
      </w:r>
    </w:p>
    <w:p w14:paraId="4B68F731" w14:textId="3D0B699B" w:rsidR="00700506" w:rsidRPr="00D7519B" w:rsidRDefault="00410653" w:rsidP="00AA603F">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contextualSpacing w:val="0"/>
        <w:rPr>
          <w:color w:val="auto"/>
        </w:rPr>
      </w:pPr>
      <w:r w:rsidRPr="00D7519B">
        <w:rPr>
          <w:color w:val="auto"/>
        </w:rPr>
        <w:t>poskytování technické podpory Objednateli</w:t>
      </w:r>
      <w:r w:rsidR="00121508" w:rsidRPr="00D7519B">
        <w:rPr>
          <w:color w:val="auto"/>
        </w:rPr>
        <w:t xml:space="preserve"> a zajištění drobných úprav Webu dle požadavků Objednatele</w:t>
      </w:r>
      <w:r w:rsidR="00700506" w:rsidRPr="00D7519B">
        <w:rPr>
          <w:color w:val="auto"/>
        </w:rPr>
        <w:t>,</w:t>
      </w:r>
    </w:p>
    <w:p w14:paraId="1DBF2511" w14:textId="154CB8F8" w:rsidR="00700506" w:rsidRPr="00D7519B" w:rsidRDefault="00700506" w:rsidP="00AA603F">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contextualSpacing w:val="0"/>
        <w:rPr>
          <w:color w:val="auto"/>
        </w:rPr>
      </w:pPr>
      <w:r w:rsidRPr="00D7519B">
        <w:rPr>
          <w:color w:val="auto"/>
        </w:rPr>
        <w:t>poskytování uživatelské podpory</w:t>
      </w:r>
      <w:r w:rsidR="00121508" w:rsidRPr="00D7519B">
        <w:rPr>
          <w:color w:val="auto"/>
        </w:rPr>
        <w:t xml:space="preserve"> a konzultací</w:t>
      </w:r>
      <w:r w:rsidRPr="00D7519B">
        <w:rPr>
          <w:color w:val="auto"/>
        </w:rPr>
        <w:t xml:space="preserve"> Objednateli,</w:t>
      </w:r>
    </w:p>
    <w:p w14:paraId="2E1ED218" w14:textId="66088417" w:rsidR="00700506" w:rsidRPr="00D7519B" w:rsidRDefault="00700506" w:rsidP="00D7519B">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360" w:lineRule="auto"/>
        <w:contextualSpacing w:val="0"/>
        <w:rPr>
          <w:color w:val="auto"/>
        </w:rPr>
      </w:pPr>
      <w:r w:rsidRPr="00D7519B">
        <w:rPr>
          <w:color w:val="auto"/>
        </w:rPr>
        <w:t xml:space="preserve">Odstranění </w:t>
      </w:r>
      <w:r w:rsidR="00410653" w:rsidRPr="00D7519B">
        <w:rPr>
          <w:color w:val="auto"/>
        </w:rPr>
        <w:t xml:space="preserve">vytknutých </w:t>
      </w:r>
      <w:r w:rsidRPr="00D7519B">
        <w:rPr>
          <w:color w:val="auto"/>
        </w:rPr>
        <w:t>závad</w:t>
      </w:r>
      <w:r w:rsidR="00410653" w:rsidRPr="00D7519B">
        <w:rPr>
          <w:color w:val="auto"/>
        </w:rPr>
        <w:t xml:space="preserve"> Zhotovitelem</w:t>
      </w:r>
      <w:r w:rsidRPr="00D7519B">
        <w:rPr>
          <w:color w:val="auto"/>
        </w:rPr>
        <w:t xml:space="preserve"> jež nemají vliv na funkčnost </w:t>
      </w:r>
      <w:r w:rsidR="00410653" w:rsidRPr="00D7519B">
        <w:rPr>
          <w:color w:val="auto"/>
        </w:rPr>
        <w:t>W</w:t>
      </w:r>
      <w:r w:rsidRPr="00D7519B">
        <w:rPr>
          <w:color w:val="auto"/>
        </w:rPr>
        <w:t xml:space="preserve">ebu, nebo objednávkových, či platebních funkcí </w:t>
      </w:r>
      <w:r w:rsidR="00410653" w:rsidRPr="00D7519B">
        <w:rPr>
          <w:color w:val="auto"/>
        </w:rPr>
        <w:t xml:space="preserve">do </w:t>
      </w:r>
      <w:r w:rsidR="00D7519B" w:rsidRPr="00D7519B">
        <w:rPr>
          <w:color w:val="auto"/>
        </w:rPr>
        <w:t>96</w:t>
      </w:r>
      <w:r w:rsidR="00410653" w:rsidRPr="00D7519B">
        <w:rPr>
          <w:color w:val="auto"/>
        </w:rPr>
        <w:t xml:space="preserve"> hodin od vytknutí Zhotovitelem</w:t>
      </w:r>
    </w:p>
    <w:p w14:paraId="63A44233" w14:textId="64F4A8B4" w:rsidR="00410653" w:rsidRPr="000E407A" w:rsidRDefault="00410653" w:rsidP="00410653">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contextualSpacing w:val="0"/>
        <w:rPr>
          <w:color w:val="auto"/>
        </w:rPr>
      </w:pPr>
      <w:r w:rsidRPr="000E407A">
        <w:rPr>
          <w:color w:val="auto"/>
        </w:rPr>
        <w:t>Odstranění vytknutých závad, které mají vliv na funkčnost Webu, nebo funkčnosti objednávkových systémů, či platebních terminálů umístěných na Webu, a to do 6 hodin od vytknutí vady Zhotovitelem.</w:t>
      </w:r>
      <w:r w:rsidR="00216100" w:rsidRPr="000E407A">
        <w:rPr>
          <w:color w:val="auto"/>
        </w:rPr>
        <w:t xml:space="preserve"> V případě vady vyžadující </w:t>
      </w:r>
      <w:r w:rsidR="00834CAB" w:rsidRPr="000E407A">
        <w:rPr>
          <w:color w:val="auto"/>
        </w:rPr>
        <w:t xml:space="preserve">delší čas pro odstranění vady, může Zhotovitel dočasně odstranit vadu </w:t>
      </w:r>
      <w:r w:rsidR="000E407A" w:rsidRPr="000E407A">
        <w:rPr>
          <w:color w:val="auto"/>
        </w:rPr>
        <w:t>aktualizací poslední zálohy webu.</w:t>
      </w:r>
    </w:p>
    <w:p w14:paraId="3C1CF8BC" w14:textId="77777777" w:rsidR="00FC4675" w:rsidRPr="005C3317" w:rsidRDefault="00FC4675" w:rsidP="00FC4675">
      <w:pPr>
        <w:pStyle w:val="Podnadpis"/>
        <w:widowControl w:val="0"/>
        <w:pBdr>
          <w:top w:val="none" w:sz="0" w:space="0" w:color="auto"/>
          <w:left w:val="none" w:sz="0" w:space="0" w:color="auto"/>
          <w:bottom w:val="none" w:sz="0" w:space="0" w:color="auto"/>
          <w:right w:val="none" w:sz="0" w:space="0" w:color="auto"/>
          <w:between w:val="none" w:sz="0" w:space="0" w:color="auto"/>
        </w:pBdr>
        <w:suppressAutoHyphens/>
        <w:spacing w:line="240" w:lineRule="auto"/>
        <w:ind w:left="0"/>
        <w:contextualSpacing w:val="0"/>
        <w:rPr>
          <w:color w:val="auto"/>
        </w:rPr>
      </w:pPr>
    </w:p>
    <w:p w14:paraId="0B61E8B9" w14:textId="77777777" w:rsidR="00775461" w:rsidRPr="005C3317" w:rsidRDefault="00775461" w:rsidP="00775461">
      <w:pPr>
        <w:pStyle w:val="Nzev"/>
        <w:widowControl w:val="0"/>
        <w:numPr>
          <w:ilvl w:val="0"/>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bookmarkStart w:id="2" w:name="_Ref203902996"/>
      <w:r w:rsidRPr="005C3317">
        <w:rPr>
          <w:color w:val="auto"/>
        </w:rPr>
        <w:t>TERMÍNY PLNĚNÍ</w:t>
      </w:r>
    </w:p>
    <w:p w14:paraId="4629C83D" w14:textId="5BC77F78" w:rsidR="00775461" w:rsidRPr="005C3317" w:rsidRDefault="00775461" w:rsidP="00775461">
      <w:pPr>
        <w:pStyle w:val="Nzev"/>
        <w:numPr>
          <w:ilvl w:val="1"/>
          <w:numId w:val="4"/>
        </w:numPr>
        <w:ind w:left="567" w:hanging="567"/>
        <w:contextualSpacing w:val="0"/>
        <w:rPr>
          <w:b w:val="0"/>
          <w:bCs/>
          <w:color w:val="auto"/>
        </w:rPr>
      </w:pPr>
      <w:r w:rsidRPr="005C3317">
        <w:rPr>
          <w:b w:val="0"/>
          <w:bCs/>
          <w:color w:val="auto"/>
        </w:rPr>
        <w:t xml:space="preserve">Plnění bude realizováno </w:t>
      </w:r>
      <w:r w:rsidR="00CA1380">
        <w:rPr>
          <w:b w:val="0"/>
          <w:bCs/>
          <w:color w:val="auto"/>
        </w:rPr>
        <w:t>následovně</w:t>
      </w:r>
      <w:r w:rsidRPr="005C3317">
        <w:rPr>
          <w:b w:val="0"/>
          <w:bCs/>
          <w:color w:val="auto"/>
        </w:rPr>
        <w:t>:</w:t>
      </w:r>
    </w:p>
    <w:p w14:paraId="4BF3AD7E" w14:textId="523B6030" w:rsidR="00775461" w:rsidRPr="005C3317" w:rsidRDefault="00CA1380" w:rsidP="00775461">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contextualSpacing w:val="0"/>
        <w:rPr>
          <w:color w:val="auto"/>
        </w:rPr>
      </w:pPr>
      <w:r>
        <w:rPr>
          <w:color w:val="auto"/>
        </w:rPr>
        <w:t>Zahájení činnosti Objednatelem ode dne uzavření smlouvy.</w:t>
      </w:r>
    </w:p>
    <w:p w14:paraId="476ECDE0" w14:textId="2DE33EC0" w:rsidR="00775461" w:rsidRPr="00EA3B61" w:rsidRDefault="00082A34" w:rsidP="00775461">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contextualSpacing w:val="0"/>
        <w:rPr>
          <w:color w:val="auto"/>
        </w:rPr>
      </w:pPr>
      <w:r w:rsidRPr="00EA3B61">
        <w:rPr>
          <w:color w:val="auto"/>
        </w:rPr>
        <w:t>s</w:t>
      </w:r>
      <w:r w:rsidR="00775461" w:rsidRPr="00EA3B61">
        <w:rPr>
          <w:color w:val="auto"/>
        </w:rPr>
        <w:t xml:space="preserve">puštění </w:t>
      </w:r>
      <w:r w:rsidR="007A0AE5" w:rsidRPr="00EA3B61">
        <w:rPr>
          <w:color w:val="auto"/>
        </w:rPr>
        <w:t xml:space="preserve">domény nejpozději </w:t>
      </w:r>
      <w:r w:rsidR="007A0AE5" w:rsidRPr="00EA3B61">
        <w:rPr>
          <w:b/>
          <w:bCs/>
          <w:color w:val="auto"/>
        </w:rPr>
        <w:t>30</w:t>
      </w:r>
      <w:r w:rsidR="00775461" w:rsidRPr="00EA3B61">
        <w:rPr>
          <w:b/>
          <w:bCs/>
          <w:color w:val="auto"/>
        </w:rPr>
        <w:t>.0</w:t>
      </w:r>
      <w:r w:rsidR="007A0AE5" w:rsidRPr="00EA3B61">
        <w:rPr>
          <w:b/>
          <w:bCs/>
          <w:color w:val="auto"/>
        </w:rPr>
        <w:t>4</w:t>
      </w:r>
      <w:r w:rsidR="00775461" w:rsidRPr="00EA3B61">
        <w:rPr>
          <w:b/>
          <w:bCs/>
          <w:color w:val="auto"/>
        </w:rPr>
        <w:t>.2026</w:t>
      </w:r>
      <w:r w:rsidR="007A0AE5" w:rsidRPr="00EA3B61">
        <w:rPr>
          <w:b/>
          <w:bCs/>
          <w:color w:val="auto"/>
        </w:rPr>
        <w:t>.</w:t>
      </w:r>
    </w:p>
    <w:p w14:paraId="2EC8BF67" w14:textId="2E943163" w:rsidR="00EA3B61" w:rsidRPr="00EA3B61" w:rsidRDefault="00EA3B61" w:rsidP="00EA3B61">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rPr>
          <w:color w:val="auto"/>
        </w:rPr>
      </w:pPr>
      <w:r w:rsidRPr="00EA3B61">
        <w:rPr>
          <w:color w:val="auto"/>
        </w:rPr>
        <w:t>V případě prodlení Objednatele s poskytnutím součinnosti, podkladů, přístupů, rozhodnutí nebo schválení, případně v případě jiných překážek na straně Objednatele, se termín dokončení a spuštění Webu automaticky prodlužuje o dobu odpovídající délce takového prodlení, a to bez nároku Objednatele na uplatnění sankcí.</w:t>
      </w:r>
    </w:p>
    <w:p w14:paraId="00DCF59A" w14:textId="778D0EA7" w:rsidR="00775461" w:rsidRPr="005C3317" w:rsidRDefault="00775461" w:rsidP="00775461">
      <w:pPr>
        <w:pStyle w:val="Nzev"/>
        <w:numPr>
          <w:ilvl w:val="1"/>
          <w:numId w:val="4"/>
        </w:numPr>
        <w:ind w:left="567" w:hanging="567"/>
        <w:contextualSpacing w:val="0"/>
        <w:rPr>
          <w:b w:val="0"/>
          <w:bCs/>
          <w:color w:val="auto"/>
        </w:rPr>
      </w:pPr>
      <w:r w:rsidRPr="005C3317">
        <w:rPr>
          <w:b w:val="0"/>
          <w:bCs/>
          <w:color w:val="auto"/>
        </w:rPr>
        <w:t>Řádné provedení, předání a převzetí konkrétních díla bude potvrzeno akceptačním protokol</w:t>
      </w:r>
      <w:r w:rsidR="007A0AE5">
        <w:rPr>
          <w:b w:val="0"/>
          <w:bCs/>
          <w:color w:val="auto"/>
        </w:rPr>
        <w:t>em</w:t>
      </w:r>
      <w:r w:rsidRPr="005C3317">
        <w:rPr>
          <w:b w:val="0"/>
          <w:bCs/>
          <w:color w:val="auto"/>
        </w:rPr>
        <w:t>.</w:t>
      </w:r>
    </w:p>
    <w:p w14:paraId="37C6C5A6" w14:textId="77777777" w:rsidR="00775461" w:rsidRPr="005C3317" w:rsidRDefault="00775461" w:rsidP="00775461">
      <w:pPr>
        <w:pStyle w:val="Nzev"/>
        <w:numPr>
          <w:ilvl w:val="1"/>
          <w:numId w:val="4"/>
        </w:numPr>
        <w:ind w:left="567" w:hanging="567"/>
        <w:contextualSpacing w:val="0"/>
        <w:rPr>
          <w:b w:val="0"/>
          <w:color w:val="auto"/>
        </w:rPr>
      </w:pPr>
      <w:r w:rsidRPr="005C3317">
        <w:rPr>
          <w:b w:val="0"/>
          <w:color w:val="auto"/>
        </w:rPr>
        <w:t xml:space="preserve">Strany berou na vědomí, že předpokládané termíny jsou nezbytně závislé na poskytnutí součinnosti Stran, zejména na včasném a řádném splnění povinností </w:t>
      </w:r>
      <w:r w:rsidRPr="00EA3B61">
        <w:rPr>
          <w:b w:val="0"/>
          <w:color w:val="auto"/>
        </w:rPr>
        <w:t>Objednatele.</w:t>
      </w:r>
    </w:p>
    <w:p w14:paraId="4F754442" w14:textId="77777777" w:rsidR="00146F9C" w:rsidRDefault="00775461" w:rsidP="00146F9C">
      <w:pPr>
        <w:pStyle w:val="Nzev"/>
        <w:numPr>
          <w:ilvl w:val="1"/>
          <w:numId w:val="4"/>
        </w:numPr>
        <w:ind w:left="567" w:hanging="567"/>
        <w:contextualSpacing w:val="0"/>
        <w:rPr>
          <w:b w:val="0"/>
          <w:color w:val="auto"/>
        </w:rPr>
      </w:pPr>
      <w:r w:rsidRPr="005C3317">
        <w:rPr>
          <w:b w:val="0"/>
          <w:color w:val="auto"/>
        </w:rPr>
        <w:t xml:space="preserve">Zhotovitel ujišťuje Objednatele, že v případě poskytnutí potřebné součinnosti je připraven dílo </w:t>
      </w:r>
      <w:r w:rsidR="005C3317">
        <w:rPr>
          <w:b w:val="0"/>
          <w:color w:val="auto"/>
        </w:rPr>
        <w:t xml:space="preserve">řádně a včas </w:t>
      </w:r>
      <w:r w:rsidRPr="005C3317">
        <w:rPr>
          <w:b w:val="0"/>
          <w:color w:val="auto"/>
        </w:rPr>
        <w:t>dodat.</w:t>
      </w:r>
    </w:p>
    <w:p w14:paraId="489EB3BB" w14:textId="2E636496" w:rsidR="00775461" w:rsidRPr="004E6E6D" w:rsidRDefault="00775461" w:rsidP="00146F9C">
      <w:pPr>
        <w:pStyle w:val="Nzev"/>
        <w:numPr>
          <w:ilvl w:val="1"/>
          <w:numId w:val="4"/>
        </w:numPr>
        <w:ind w:left="567" w:hanging="567"/>
        <w:contextualSpacing w:val="0"/>
        <w:rPr>
          <w:b w:val="0"/>
          <w:color w:val="auto"/>
        </w:rPr>
      </w:pPr>
      <w:r w:rsidRPr="004E6E6D">
        <w:rPr>
          <w:b w:val="0"/>
          <w:bCs/>
          <w:color w:val="auto"/>
        </w:rPr>
        <w:t>Strany berou na vědomí, že</w:t>
      </w:r>
      <w:r w:rsidR="007A0AE5" w:rsidRPr="004E6E6D">
        <w:rPr>
          <w:b w:val="0"/>
          <w:bCs/>
          <w:color w:val="auto"/>
        </w:rPr>
        <w:t xml:space="preserve"> součástí</w:t>
      </w:r>
      <w:r w:rsidRPr="004E6E6D">
        <w:rPr>
          <w:b w:val="0"/>
          <w:bCs/>
          <w:color w:val="auto"/>
        </w:rPr>
        <w:t xml:space="preserve"> díl</w:t>
      </w:r>
      <w:r w:rsidR="007A0AE5" w:rsidRPr="004E6E6D">
        <w:rPr>
          <w:b w:val="0"/>
          <w:bCs/>
          <w:color w:val="auto"/>
        </w:rPr>
        <w:t>a</w:t>
      </w:r>
      <w:r w:rsidRPr="004E6E6D">
        <w:rPr>
          <w:b w:val="0"/>
          <w:bCs/>
          <w:color w:val="auto"/>
        </w:rPr>
        <w:t xml:space="preserve"> je poskytován</w:t>
      </w:r>
      <w:r w:rsidR="007A0AE5" w:rsidRPr="004E6E6D">
        <w:rPr>
          <w:b w:val="0"/>
          <w:bCs/>
          <w:color w:val="auto"/>
        </w:rPr>
        <w:t>í support</w:t>
      </w:r>
      <w:r w:rsidRPr="004E6E6D">
        <w:rPr>
          <w:b w:val="0"/>
          <w:bCs/>
          <w:color w:val="auto"/>
        </w:rPr>
        <w:t xml:space="preserve"> služ</w:t>
      </w:r>
      <w:r w:rsidR="007A0AE5" w:rsidRPr="004E6E6D">
        <w:rPr>
          <w:b w:val="0"/>
          <w:bCs/>
          <w:color w:val="auto"/>
        </w:rPr>
        <w:t>e</w:t>
      </w:r>
      <w:r w:rsidRPr="004E6E6D">
        <w:rPr>
          <w:b w:val="0"/>
          <w:bCs/>
          <w:color w:val="auto"/>
        </w:rPr>
        <w:t>b</w:t>
      </w:r>
      <w:r w:rsidR="00FC4675" w:rsidRPr="004E6E6D">
        <w:rPr>
          <w:b w:val="0"/>
          <w:bCs/>
          <w:color w:val="auto"/>
        </w:rPr>
        <w:t xml:space="preserve"> k zabezpečení správy Webu</w:t>
      </w:r>
      <w:r w:rsidR="00847F39" w:rsidRPr="004E6E6D">
        <w:rPr>
          <w:b w:val="0"/>
          <w:bCs/>
          <w:color w:val="auto"/>
        </w:rPr>
        <w:t xml:space="preserve"> dle čl. 2 odst. 2.3</w:t>
      </w:r>
      <w:r w:rsidR="00FC4675" w:rsidRPr="004E6E6D">
        <w:rPr>
          <w:b w:val="0"/>
          <w:bCs/>
          <w:color w:val="auto"/>
        </w:rPr>
        <w:t>, a to po</w:t>
      </w:r>
      <w:r w:rsidR="007A0AE5" w:rsidRPr="004E6E6D">
        <w:rPr>
          <w:b w:val="0"/>
          <w:bCs/>
          <w:color w:val="auto"/>
        </w:rPr>
        <w:t xml:space="preserve"> dobu </w:t>
      </w:r>
      <w:r w:rsidR="00847F39" w:rsidRPr="004E6E6D">
        <w:rPr>
          <w:b w:val="0"/>
          <w:bCs/>
          <w:color w:val="auto"/>
        </w:rPr>
        <w:t xml:space="preserve">maximálně </w:t>
      </w:r>
      <w:r w:rsidR="007A0AE5" w:rsidRPr="004E6E6D">
        <w:rPr>
          <w:b w:val="0"/>
          <w:bCs/>
          <w:color w:val="auto"/>
        </w:rPr>
        <w:t>tří let</w:t>
      </w:r>
      <w:r w:rsidR="00FC4675" w:rsidRPr="004E6E6D">
        <w:rPr>
          <w:b w:val="0"/>
          <w:bCs/>
          <w:color w:val="auto"/>
        </w:rPr>
        <w:t xml:space="preserve"> v maximálním rozsahu 80 hodin</w:t>
      </w:r>
      <w:r w:rsidR="007A0AE5" w:rsidRPr="004E6E6D">
        <w:rPr>
          <w:b w:val="0"/>
          <w:bCs/>
          <w:color w:val="auto"/>
        </w:rPr>
        <w:t>.</w:t>
      </w:r>
      <w:r w:rsidRPr="004E6E6D">
        <w:rPr>
          <w:b w:val="0"/>
          <w:bCs/>
          <w:color w:val="auto"/>
        </w:rPr>
        <w:t xml:space="preserve"> Poskytování</w:t>
      </w:r>
      <w:r w:rsidR="00FC4675" w:rsidRPr="004E6E6D">
        <w:rPr>
          <w:b w:val="0"/>
          <w:bCs/>
          <w:color w:val="auto"/>
        </w:rPr>
        <w:t xml:space="preserve"> support</w:t>
      </w:r>
      <w:r w:rsidRPr="004E6E6D">
        <w:rPr>
          <w:b w:val="0"/>
          <w:bCs/>
          <w:color w:val="auto"/>
        </w:rPr>
        <w:t xml:space="preserve"> </w:t>
      </w:r>
      <w:r w:rsidR="00FC4675" w:rsidRPr="004E6E6D">
        <w:rPr>
          <w:b w:val="0"/>
          <w:bCs/>
          <w:color w:val="auto"/>
        </w:rPr>
        <w:t>služeb Objednatelem</w:t>
      </w:r>
      <w:r w:rsidRPr="004E6E6D">
        <w:rPr>
          <w:b w:val="0"/>
          <w:bCs/>
          <w:color w:val="auto"/>
        </w:rPr>
        <w:t xml:space="preserve"> </w:t>
      </w:r>
      <w:r w:rsidR="00847F39" w:rsidRPr="004E6E6D">
        <w:rPr>
          <w:b w:val="0"/>
          <w:bCs/>
          <w:color w:val="auto"/>
        </w:rPr>
        <w:t>nad stanovený rozsah bude Zhotovitelem poskytováno za částku 960</w:t>
      </w:r>
      <w:r w:rsidRPr="004E6E6D">
        <w:rPr>
          <w:b w:val="0"/>
          <w:bCs/>
          <w:color w:val="auto"/>
        </w:rPr>
        <w:t xml:space="preserve"> </w:t>
      </w:r>
      <w:r w:rsidR="00847F39" w:rsidRPr="004E6E6D">
        <w:rPr>
          <w:b w:val="0"/>
          <w:bCs/>
          <w:color w:val="auto"/>
        </w:rPr>
        <w:t>Kč/hod včetně DPH na základě samostatné servisní smlouvě . Zhotovitel je povinen uzavřít na výzvu Objednatele servisní smlouvu, která bude v obdobném rozsahu upravovat vzájemná práva a povinnosti, a to ve znění předloženém Zhotovitelem.</w:t>
      </w:r>
    </w:p>
    <w:p w14:paraId="54E464B2" w14:textId="7E316939" w:rsidR="0035446D" w:rsidRPr="005C3317" w:rsidRDefault="0035446D" w:rsidP="0035446D">
      <w:pPr>
        <w:pStyle w:val="Nzev"/>
        <w:widowControl w:val="0"/>
        <w:numPr>
          <w:ilvl w:val="0"/>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5C3317">
        <w:rPr>
          <w:color w:val="auto"/>
        </w:rPr>
        <w:t>ODMĚNA</w:t>
      </w:r>
      <w:bookmarkEnd w:id="2"/>
    </w:p>
    <w:p w14:paraId="58F7D93A" w14:textId="12D05EA7" w:rsidR="0035446D" w:rsidRPr="005C3317" w:rsidRDefault="0035446D" w:rsidP="0035446D">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5C3317">
        <w:rPr>
          <w:color w:val="auto"/>
        </w:rPr>
        <w:lastRenderedPageBreak/>
        <w:t xml:space="preserve">Za provedení díla náleží Zhotoviteli odměna ve výši </w:t>
      </w:r>
      <w:r w:rsidR="00383355" w:rsidRPr="00383355">
        <w:rPr>
          <w:b/>
          <w:bCs/>
          <w:color w:val="auto"/>
        </w:rPr>
        <w:t>300</w:t>
      </w:r>
      <w:r w:rsidRPr="005C3317">
        <w:rPr>
          <w:b/>
          <w:bCs/>
          <w:color w:val="auto"/>
        </w:rPr>
        <w:t>.000,- Kč (</w:t>
      </w:r>
      <w:r w:rsidR="00EA3B61" w:rsidRPr="00EA3B61">
        <w:rPr>
          <w:b/>
          <w:bCs/>
          <w:color w:val="auto"/>
        </w:rPr>
        <w:t>tři sta tisíc</w:t>
      </w:r>
      <w:r w:rsidRPr="005C3317">
        <w:rPr>
          <w:b/>
          <w:bCs/>
          <w:color w:val="auto"/>
        </w:rPr>
        <w:t>)</w:t>
      </w:r>
      <w:r w:rsidRPr="005C3317">
        <w:rPr>
          <w:color w:val="auto"/>
        </w:rPr>
        <w:t xml:space="preserve"> </w:t>
      </w:r>
      <w:r w:rsidR="00383355">
        <w:rPr>
          <w:color w:val="auto"/>
        </w:rPr>
        <w:t>včetně</w:t>
      </w:r>
      <w:r w:rsidRPr="005C3317">
        <w:rPr>
          <w:color w:val="auto"/>
        </w:rPr>
        <w:t xml:space="preserve"> DPH v zákonné výši.</w:t>
      </w:r>
    </w:p>
    <w:p w14:paraId="37557ABC" w14:textId="77777777" w:rsidR="0035446D" w:rsidRPr="005C3317" w:rsidRDefault="0035446D" w:rsidP="0035446D">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5C3317">
        <w:rPr>
          <w:color w:val="auto"/>
        </w:rPr>
        <w:t>Odměna bude uhrazena následujícím způsobem:</w:t>
      </w:r>
    </w:p>
    <w:p w14:paraId="65525104" w14:textId="3391938A" w:rsidR="0035446D" w:rsidRDefault="00082A34" w:rsidP="0035446D">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1276" w:hanging="709"/>
        <w:contextualSpacing w:val="0"/>
        <w:rPr>
          <w:color w:val="auto"/>
        </w:rPr>
      </w:pPr>
      <w:r w:rsidRPr="00B40CB8">
        <w:rPr>
          <w:color w:val="auto"/>
        </w:rPr>
        <w:t>p</w:t>
      </w:r>
      <w:r w:rsidR="0035446D" w:rsidRPr="00B40CB8">
        <w:rPr>
          <w:color w:val="auto"/>
        </w:rPr>
        <w:t xml:space="preserve">rvní část odměny ve výši </w:t>
      </w:r>
      <w:r w:rsidR="00CD4984" w:rsidRPr="00B40CB8">
        <w:rPr>
          <w:b/>
          <w:bCs/>
          <w:color w:val="auto"/>
        </w:rPr>
        <w:t>290</w:t>
      </w:r>
      <w:r w:rsidR="00256061" w:rsidRPr="00B40CB8">
        <w:rPr>
          <w:b/>
          <w:bCs/>
          <w:color w:val="auto"/>
        </w:rPr>
        <w:t>.000</w:t>
      </w:r>
      <w:r w:rsidR="0035446D" w:rsidRPr="00B40CB8">
        <w:rPr>
          <w:b/>
          <w:bCs/>
          <w:color w:val="auto"/>
        </w:rPr>
        <w:t>,- Kč</w:t>
      </w:r>
      <w:r w:rsidR="00146F9C" w:rsidRPr="00B40CB8">
        <w:rPr>
          <w:color w:val="auto"/>
        </w:rPr>
        <w:t xml:space="preserve"> </w:t>
      </w:r>
      <w:r w:rsidR="00146F9C" w:rsidRPr="00146F9C">
        <w:rPr>
          <w:color w:val="auto"/>
        </w:rPr>
        <w:t>včetně DPH</w:t>
      </w:r>
      <w:r w:rsidR="0035446D" w:rsidRPr="00146F9C">
        <w:rPr>
          <w:b/>
          <w:bCs/>
          <w:color w:val="auto"/>
        </w:rPr>
        <w:t xml:space="preserve"> </w:t>
      </w:r>
      <w:r w:rsidR="0035446D" w:rsidRPr="00146F9C">
        <w:rPr>
          <w:color w:val="auto"/>
        </w:rPr>
        <w:t xml:space="preserve">bude uhrazena Zhotoviteli do </w:t>
      </w:r>
      <w:r w:rsidR="00CD4984">
        <w:rPr>
          <w:color w:val="auto"/>
        </w:rPr>
        <w:t>14</w:t>
      </w:r>
      <w:r w:rsidR="00383355" w:rsidRPr="00146F9C">
        <w:rPr>
          <w:color w:val="auto"/>
        </w:rPr>
        <w:t xml:space="preserve"> dnů od předání díla Zhotoviteli</w:t>
      </w:r>
      <w:r w:rsidR="00F76482" w:rsidRPr="00146F9C">
        <w:rPr>
          <w:color w:val="auto"/>
        </w:rPr>
        <w:t xml:space="preserve"> na základě řádně vystavené faktury.</w:t>
      </w:r>
    </w:p>
    <w:p w14:paraId="1038866E" w14:textId="7B8C7FAC" w:rsidR="00CD4984" w:rsidRPr="00B40CB8" w:rsidRDefault="00CD4984" w:rsidP="0035446D">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1276" w:hanging="709"/>
        <w:contextualSpacing w:val="0"/>
        <w:rPr>
          <w:color w:val="auto"/>
        </w:rPr>
      </w:pPr>
      <w:r w:rsidRPr="00B40CB8">
        <w:rPr>
          <w:color w:val="auto"/>
        </w:rPr>
        <w:t>druhá část odměny ve výši 10.000,- Kč. bude uhrazena Zhotoviteli dle faktického výkazu práce v délce trvání 80 hod za poskytnutý support a služby uvedené v článku 2 odst. 2.3 dle hodinové sazby ve výši 960 Kč, včetně DPH.</w:t>
      </w:r>
    </w:p>
    <w:p w14:paraId="6E21A850" w14:textId="369E8EC3" w:rsidR="005C634C" w:rsidRPr="00BA6F70" w:rsidRDefault="005C634C" w:rsidP="00A64247">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BA6F70">
        <w:rPr>
          <w:color w:val="auto"/>
        </w:rPr>
        <w:t xml:space="preserve">Odměna uvedená v předchozím odstavci je pevnou a konečnou cenou za </w:t>
      </w:r>
      <w:r w:rsidR="00863CE5" w:rsidRPr="00BA6F70">
        <w:rPr>
          <w:color w:val="auto"/>
        </w:rPr>
        <w:t>d</w:t>
      </w:r>
      <w:r w:rsidRPr="00BA6F70">
        <w:rPr>
          <w:color w:val="auto"/>
        </w:rPr>
        <w:t xml:space="preserve">ílo, není-li některý náklad vyžadovaný </w:t>
      </w:r>
      <w:r w:rsidR="00863CE5" w:rsidRPr="00BA6F70">
        <w:rPr>
          <w:color w:val="auto"/>
        </w:rPr>
        <w:t>S</w:t>
      </w:r>
      <w:r w:rsidRPr="00BA6F70">
        <w:rPr>
          <w:color w:val="auto"/>
        </w:rPr>
        <w:t xml:space="preserve">mlouvou a podklady pro realizaci </w:t>
      </w:r>
      <w:r w:rsidR="00863CE5" w:rsidRPr="00BA6F70">
        <w:rPr>
          <w:color w:val="auto"/>
        </w:rPr>
        <w:t>d</w:t>
      </w:r>
      <w:r w:rsidRPr="00BA6F70">
        <w:rPr>
          <w:color w:val="auto"/>
        </w:rPr>
        <w:t>íla zahrnut v odměně a nestanoví-li tato Smlouva výslovně jinak, jde takový náklad k tíži Zhotovitele. Odměna zahrnuje i veškeré náklady Zhotovitele, které bude nutné vynaložit za účelem provedení Díla, a to zejména:</w:t>
      </w:r>
    </w:p>
    <w:p w14:paraId="1C42F322" w14:textId="0416B50D" w:rsidR="005C634C" w:rsidRPr="00BA6F70" w:rsidRDefault="005C634C" w:rsidP="005C634C">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rPr>
          <w:color w:val="auto"/>
        </w:rPr>
      </w:pPr>
      <w:r w:rsidRPr="00BA6F70">
        <w:rPr>
          <w:color w:val="auto"/>
        </w:rPr>
        <w:t xml:space="preserve">Cestovní náhrady; </w:t>
      </w:r>
    </w:p>
    <w:p w14:paraId="4F7632BF" w14:textId="74C757B5" w:rsidR="005C634C" w:rsidRPr="00BA6F70" w:rsidRDefault="005C634C" w:rsidP="005C634C">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rPr>
          <w:color w:val="auto"/>
        </w:rPr>
      </w:pPr>
      <w:r w:rsidRPr="00BA6F70">
        <w:rPr>
          <w:color w:val="auto"/>
        </w:rPr>
        <w:t xml:space="preserve">Veškeré náklady spojené s provedením </w:t>
      </w:r>
      <w:r w:rsidR="00863CE5" w:rsidRPr="00BA6F70">
        <w:rPr>
          <w:color w:val="auto"/>
        </w:rPr>
        <w:t>d</w:t>
      </w:r>
      <w:r w:rsidRPr="00BA6F70">
        <w:rPr>
          <w:color w:val="auto"/>
        </w:rPr>
        <w:t>íla dle Smlouvy (tj. zejména tel. hovorné, poštovné včetně kurýrních poplatků, jazykové překlady, notářské a jiné úřední poplatky a náklady na kopírování, technické nosiče a kancelářské potřeby, poplatky třetích osob souvisejících s provozem domény a aplikace); a</w:t>
      </w:r>
    </w:p>
    <w:p w14:paraId="0485A999" w14:textId="0720034C" w:rsidR="005C634C" w:rsidRPr="00BA6F70" w:rsidRDefault="005C634C" w:rsidP="005C634C">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rPr>
          <w:color w:val="auto"/>
        </w:rPr>
      </w:pPr>
      <w:r w:rsidRPr="00BA6F70">
        <w:rPr>
          <w:color w:val="auto"/>
        </w:rPr>
        <w:t xml:space="preserve">Náklady potřebné k provedení </w:t>
      </w:r>
      <w:r w:rsidR="00863CE5" w:rsidRPr="00BA6F70">
        <w:rPr>
          <w:color w:val="auto"/>
        </w:rPr>
        <w:t>d</w:t>
      </w:r>
      <w:r w:rsidRPr="00BA6F70">
        <w:rPr>
          <w:color w:val="auto"/>
        </w:rPr>
        <w:t>íla, jeho vyzkoušení, předání a uvedení do užívání.</w:t>
      </w:r>
    </w:p>
    <w:p w14:paraId="3A849B66" w14:textId="462741F0" w:rsidR="005C634C" w:rsidRPr="00BA6F70" w:rsidRDefault="005C634C" w:rsidP="001C2DBC">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contextualSpacing w:val="0"/>
        <w:rPr>
          <w:color w:val="auto"/>
        </w:rPr>
      </w:pPr>
      <w:r w:rsidRPr="00BA6F70">
        <w:rPr>
          <w:color w:val="auto"/>
        </w:rPr>
        <w:t xml:space="preserve">Náklady na poskytování služeb souvisejících s provozem </w:t>
      </w:r>
      <w:r w:rsidR="00863CE5" w:rsidRPr="00BA6F70">
        <w:rPr>
          <w:color w:val="auto"/>
        </w:rPr>
        <w:t>d</w:t>
      </w:r>
      <w:r w:rsidRPr="00BA6F70">
        <w:rPr>
          <w:color w:val="auto"/>
        </w:rPr>
        <w:t xml:space="preserve">íla </w:t>
      </w:r>
      <w:r w:rsidR="00863CE5" w:rsidRPr="00BA6F70">
        <w:rPr>
          <w:color w:val="auto"/>
        </w:rPr>
        <w:t>do 31.</w:t>
      </w:r>
      <w:r w:rsidR="00613E1A" w:rsidRPr="00BA6F70">
        <w:rPr>
          <w:color w:val="auto"/>
        </w:rPr>
        <w:t>4</w:t>
      </w:r>
      <w:r w:rsidR="00863CE5" w:rsidRPr="00BA6F70">
        <w:rPr>
          <w:color w:val="auto"/>
        </w:rPr>
        <w:t>.202</w:t>
      </w:r>
      <w:r w:rsidR="004001AC" w:rsidRPr="00BA6F70">
        <w:rPr>
          <w:color w:val="auto"/>
        </w:rPr>
        <w:t>6</w:t>
      </w:r>
      <w:r w:rsidRPr="00BA6F70">
        <w:rPr>
          <w:color w:val="auto"/>
        </w:rPr>
        <w:t>.</w:t>
      </w:r>
    </w:p>
    <w:p w14:paraId="088CA497" w14:textId="6AFE4D41" w:rsidR="00BA6F70" w:rsidRPr="00BA6F70" w:rsidRDefault="00BA6F70" w:rsidP="00BA6F70">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rPr>
          <w:color w:val="auto"/>
        </w:rPr>
      </w:pPr>
      <w:r w:rsidRPr="00BA6F70">
        <w:rPr>
          <w:color w:val="auto"/>
        </w:rPr>
        <w:t xml:space="preserve">Veškeré provozní náklady vznikající </w:t>
      </w:r>
      <w:r w:rsidRPr="00BA6F70">
        <w:rPr>
          <w:b/>
          <w:bCs/>
          <w:color w:val="auto"/>
        </w:rPr>
        <w:t>po předání díla</w:t>
      </w:r>
      <w:r w:rsidRPr="00BA6F70">
        <w:rPr>
          <w:color w:val="auto"/>
        </w:rPr>
        <w:t>, zejména náklady na hosting, doménové služby, licence třetích stran, platební brány, externí služby, komerční pluginy, API služby, jazykové překlady, bezpečnostní certifikáty a jiné obdobné služby, hradí Objednatel, není-li mezi Stranami výslovně písemně dohodnuto jinak.</w:t>
      </w:r>
    </w:p>
    <w:p w14:paraId="49684DAD" w14:textId="298C8621" w:rsidR="00613E1A" w:rsidRPr="00BA6F70" w:rsidRDefault="00BA6F70" w:rsidP="00BA6F70">
      <w:pPr>
        <w:pStyle w:val="Podnadpis"/>
        <w:widowControl w:val="0"/>
        <w:numPr>
          <w:ilvl w:val="2"/>
          <w:numId w:val="4"/>
        </w:numPr>
        <w:suppressAutoHyphens/>
        <w:rPr>
          <w:color w:val="auto"/>
        </w:rPr>
      </w:pPr>
      <w:r w:rsidRPr="00BA6F70">
        <w:rPr>
          <w:color w:val="auto"/>
        </w:rPr>
        <w:t>Jakékoliv plnění nad rámec sjednaného rozsahu díla bude považováno za vícepráce a bude realizováno na základě samostatné dohody Stran.</w:t>
      </w:r>
    </w:p>
    <w:p w14:paraId="60F0BF0E" w14:textId="5FFA6824" w:rsidR="00F76482" w:rsidRDefault="00F76482" w:rsidP="00775461">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F76482">
        <w:rPr>
          <w:color w:val="auto"/>
        </w:rPr>
        <w:t>V případě změny daňového statusu Zhotovitele v průběhu plnění smlouvy zůstává sjednaná cena díla beze změny.</w:t>
      </w:r>
    </w:p>
    <w:p w14:paraId="52F18203" w14:textId="3611B8F1" w:rsidR="00FC5DBF" w:rsidRDefault="0035446D" w:rsidP="00775461">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5C3317">
        <w:rPr>
          <w:color w:val="auto"/>
        </w:rPr>
        <w:t>Odměna, respektive její příslušná část, bude uhrazena bezhotovostním převodem na bankovní účet Zhotovitele na základě faktury vystavené Zhotovitelem, kdy faktura musí obsahovat náležitosti stanovené zákonem</w:t>
      </w:r>
      <w:r w:rsidR="00FC5DBF" w:rsidRPr="00FC5DBF">
        <w:rPr>
          <w:color w:val="auto"/>
        </w:rPr>
        <w:t xml:space="preserve"> č. 235/2004 Sb., o dani z přidané hodnoty v platném znění. </w:t>
      </w:r>
    </w:p>
    <w:p w14:paraId="18A34E17" w14:textId="32BF839A" w:rsidR="00C4045E" w:rsidRDefault="00FC5DBF" w:rsidP="00775461">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FC5DBF">
        <w:rPr>
          <w:color w:val="auto"/>
        </w:rPr>
        <w:t xml:space="preserve">V případě, že faktura obsahuje nesprávné náležitosti nebo v ní některé náležitosti chybí, je Objednatel oprávněn fakturu vrátit zpět Zhotoviteli. V takovém případě je Zhotovitel povinen vystavit novou fakturu a poskytnout Objednateli k její úhradě novou lhůtu splatnosti ve smyslu </w:t>
      </w:r>
      <w:r w:rsidR="00863CE5">
        <w:rPr>
          <w:color w:val="auto"/>
        </w:rPr>
        <w:t>čl. 5.2 Smlouvy</w:t>
      </w:r>
      <w:r w:rsidRPr="00FC5DBF">
        <w:rPr>
          <w:color w:val="auto"/>
        </w:rPr>
        <w:t>.</w:t>
      </w:r>
    </w:p>
    <w:p w14:paraId="17C04516" w14:textId="2F096C5B" w:rsidR="00B84C8D" w:rsidRDefault="00B84C8D" w:rsidP="00775461">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B84C8D">
        <w:rPr>
          <w:color w:val="auto"/>
        </w:rPr>
        <w:t>Zhotovitel dále prohlašuje a potvrzuje, že k datu podpisu Smlouvy není označen správcem daně za nespolehlivého plátce a současně prohlašuje a zavazuje se za to, že veškeré bankovní účty jím uváděné při Smluvním styku s Objednatelem, již byly správci daně řádně oznámeny a jsou řádně zveřejněny v Registru plátců DPH v souladu se zákonem o dani z přidané hodnoty (dále jen „</w:t>
      </w:r>
      <w:r w:rsidRPr="00A64247">
        <w:rPr>
          <w:b/>
          <w:bCs/>
          <w:color w:val="auto"/>
        </w:rPr>
        <w:t>spolehlivý bankovní účet</w:t>
      </w:r>
      <w:r w:rsidRPr="00B84C8D">
        <w:rPr>
          <w:color w:val="auto"/>
        </w:rPr>
        <w:t>“).</w:t>
      </w:r>
    </w:p>
    <w:p w14:paraId="23841E80" w14:textId="3A32A955" w:rsidR="00FC5DBF" w:rsidRDefault="00B84C8D" w:rsidP="00775461">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B84C8D">
        <w:rPr>
          <w:color w:val="auto"/>
        </w:rPr>
        <w:t xml:space="preserve">V případě, že se účet Zhotovitele ukáže být jiným než spolehlivým bankovním účtem, nejedná se v případě vystavení faktury dle dohody </w:t>
      </w:r>
      <w:r w:rsidR="00863CE5">
        <w:rPr>
          <w:color w:val="auto"/>
        </w:rPr>
        <w:t>S</w:t>
      </w:r>
      <w:r w:rsidRPr="00B84C8D">
        <w:rPr>
          <w:color w:val="auto"/>
        </w:rPr>
        <w:t>tran o řádně vystavený daňový doklad ve smyslu Smlouvy a Objednatel je oprávněn takový daňový doklad odeslat zpět Zhotoviteli k vystavení nového řádného dokladu.</w:t>
      </w:r>
    </w:p>
    <w:p w14:paraId="76EADC51" w14:textId="0ADB88DD" w:rsidR="00B84C8D" w:rsidRDefault="00B84C8D" w:rsidP="00775461">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B84C8D">
        <w:rPr>
          <w:color w:val="auto"/>
        </w:rPr>
        <w:t>Zhotovitel se zavazuje v případě, kdy nastane či se projeví jakákoli změna v prohlášení uvedeném v bodě 7. tohoto článku nebo nastane či se projeví jakákoli okolnost zakládající potenciální riziko ručení Objednatele za Zhotovitelem nezaplacenou daň ve smyslu zákona o DPH, bez zbytečného odkladu o takovéto skutečnosti písemně informovat Objednatele a dále se zavazuje zjednat co možná nejdříve nápravu tak, aby správce daně Objednatele z titulu ručení nevyzval k poskytnutí plnění za Zhotovitele.</w:t>
      </w:r>
    </w:p>
    <w:p w14:paraId="3FE04A9A" w14:textId="7F16C90A" w:rsidR="00B84C8D" w:rsidRDefault="00863CE5" w:rsidP="00775461">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Pr>
          <w:color w:val="auto"/>
        </w:rPr>
        <w:t>S</w:t>
      </w:r>
      <w:r w:rsidR="00B84C8D" w:rsidRPr="00B84C8D">
        <w:rPr>
          <w:color w:val="auto"/>
        </w:rPr>
        <w:t xml:space="preserve">trany se dohodly, že pokud nastane jakákoli okolnost zakládající riziko vzniku ručení za nezaplacenou daň Zhotovitele předpokládaná zákonem o dani z přidané hodnoty, zejména že Zhotovitel bude označen v Registru plátců DPH správcem daně jako nespolehlivý plátce či </w:t>
      </w:r>
      <w:r w:rsidR="00B84C8D" w:rsidRPr="00B84C8D">
        <w:rPr>
          <w:color w:val="auto"/>
        </w:rPr>
        <w:lastRenderedPageBreak/>
        <w:t xml:space="preserve">Zhotovitel bude žádat splnění závazku na jiný než spolehlivý bankovní účet, Objednatel je oprávněn nikoli však povinen využít institutu zvláštního způsobu zajištění daně ve smyslu </w:t>
      </w:r>
      <w:proofErr w:type="spellStart"/>
      <w:r w:rsidR="00B84C8D" w:rsidRPr="00B84C8D">
        <w:rPr>
          <w:color w:val="auto"/>
        </w:rPr>
        <w:t>ust</w:t>
      </w:r>
      <w:proofErr w:type="spellEnd"/>
      <w:r w:rsidR="00B84C8D" w:rsidRPr="00B84C8D">
        <w:rPr>
          <w:color w:val="auto"/>
        </w:rPr>
        <w:t xml:space="preserve">. § 109a zákona o dani z přidané hodnoty (či jakéhokoli jiného shodného či obdobného nahrazujícího institutu obsaženého v budoucích změnách příslušného právního předpisu) a zaplatit část svého závazku odpovídající výši daně z přidané hodnoty z konkrétního zdanitelného plnění na příslušný depozitní účet správce daně Zhotovitele. Postup dle tohoto odstavce se považuje za řádné splnění závazků Objednatele uhradit sjednanou </w:t>
      </w:r>
      <w:r w:rsidR="004001AC">
        <w:rPr>
          <w:color w:val="auto"/>
        </w:rPr>
        <w:t>odměnu</w:t>
      </w:r>
      <w:r w:rsidR="00B84C8D" w:rsidRPr="00B84C8D">
        <w:rPr>
          <w:color w:val="auto"/>
        </w:rPr>
        <w:t xml:space="preserve"> </w:t>
      </w:r>
      <w:r w:rsidR="004001AC">
        <w:rPr>
          <w:color w:val="auto"/>
        </w:rPr>
        <w:t>dle</w:t>
      </w:r>
      <w:r w:rsidR="00B84C8D" w:rsidRPr="00B84C8D">
        <w:rPr>
          <w:color w:val="auto"/>
        </w:rPr>
        <w:t xml:space="preserve"> Smlouvy.</w:t>
      </w:r>
    </w:p>
    <w:p w14:paraId="04B3F454" w14:textId="7944A345" w:rsidR="00B84C8D" w:rsidRPr="00B450A9" w:rsidRDefault="00B84C8D" w:rsidP="00775461">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B450A9">
        <w:rPr>
          <w:color w:val="auto"/>
        </w:rPr>
        <w:t>Povinnost uhradit odměnu je splněna dnem vydání platného příkazu peněžnímu ústavu k odepsání částky z účtu Objednatele na účet Zhotovitele. V případě prodlení Objednatele s úhradou ceny Díla je Objednatel povinen zaplatit Zhotoviteli zákonný úrok z prodlení.</w:t>
      </w:r>
    </w:p>
    <w:p w14:paraId="3079D4E5" w14:textId="10BC457D" w:rsidR="00AA603F" w:rsidRPr="005C3317" w:rsidRDefault="00AA603F" w:rsidP="00146555">
      <w:pPr>
        <w:pStyle w:val="Nzev"/>
        <w:widowControl w:val="0"/>
        <w:numPr>
          <w:ilvl w:val="0"/>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5C3317">
        <w:rPr>
          <w:color w:val="auto"/>
        </w:rPr>
        <w:t>PRÁVA A POVINNOSTI STRAN</w:t>
      </w:r>
    </w:p>
    <w:p w14:paraId="6FA1C498" w14:textId="1AF7340A" w:rsidR="00AA603F" w:rsidRPr="003F512F" w:rsidRDefault="00AA603F" w:rsidP="00AA603F">
      <w:pPr>
        <w:pStyle w:val="Nzev"/>
        <w:numPr>
          <w:ilvl w:val="1"/>
          <w:numId w:val="4"/>
        </w:numPr>
        <w:ind w:left="567" w:hanging="567"/>
        <w:contextualSpacing w:val="0"/>
        <w:rPr>
          <w:b w:val="0"/>
          <w:bCs/>
          <w:color w:val="auto"/>
        </w:rPr>
      </w:pPr>
      <w:r w:rsidRPr="003F512F">
        <w:rPr>
          <w:b w:val="0"/>
          <w:bCs/>
          <w:color w:val="auto"/>
        </w:rPr>
        <w:t xml:space="preserve">Strany se zavazují poskytnout si vzájemnou součinnost při </w:t>
      </w:r>
      <w:r w:rsidR="00C27892" w:rsidRPr="003F512F">
        <w:rPr>
          <w:b w:val="0"/>
          <w:bCs/>
          <w:color w:val="auto"/>
        </w:rPr>
        <w:t>poskytování plnění Zhotovitelem</w:t>
      </w:r>
      <w:r w:rsidRPr="003F512F">
        <w:rPr>
          <w:b w:val="0"/>
          <w:bCs/>
          <w:color w:val="auto"/>
        </w:rPr>
        <w:t>.</w:t>
      </w:r>
    </w:p>
    <w:p w14:paraId="5BB58D99" w14:textId="5026C2AF" w:rsidR="00B75BEE" w:rsidRPr="007160F6" w:rsidRDefault="00B75BEE" w:rsidP="00B75BEE">
      <w:pPr>
        <w:pStyle w:val="Nzev"/>
        <w:numPr>
          <w:ilvl w:val="1"/>
          <w:numId w:val="4"/>
        </w:numPr>
        <w:ind w:left="567" w:hanging="567"/>
        <w:contextualSpacing w:val="0"/>
        <w:rPr>
          <w:b w:val="0"/>
          <w:color w:val="EE0000"/>
        </w:rPr>
      </w:pPr>
      <w:r w:rsidRPr="00183117">
        <w:rPr>
          <w:b w:val="0"/>
          <w:color w:val="auto"/>
        </w:rPr>
        <w:t xml:space="preserve">Objednatel bere na vědomí, že úroveň kvality díla </w:t>
      </w:r>
      <w:r w:rsidR="00082A34" w:rsidRPr="00183117">
        <w:rPr>
          <w:b w:val="0"/>
          <w:color w:val="auto"/>
        </w:rPr>
        <w:t xml:space="preserve">a možnost splnění termínů plnění </w:t>
      </w:r>
      <w:r w:rsidRPr="00183117">
        <w:rPr>
          <w:b w:val="0"/>
          <w:color w:val="auto"/>
        </w:rPr>
        <w:t xml:space="preserve">je závislá mj. na úrovni Objednatelem poskytovaných informací a </w:t>
      </w:r>
      <w:r w:rsidR="00082A34" w:rsidRPr="00183117">
        <w:rPr>
          <w:b w:val="0"/>
          <w:color w:val="auto"/>
        </w:rPr>
        <w:t xml:space="preserve">včasné a řádné </w:t>
      </w:r>
      <w:r w:rsidRPr="00183117">
        <w:rPr>
          <w:b w:val="0"/>
          <w:color w:val="auto"/>
        </w:rPr>
        <w:t xml:space="preserve">součinnosti a to zejména </w:t>
      </w:r>
    </w:p>
    <w:p w14:paraId="72F04B21" w14:textId="77777777" w:rsidR="00FC4675" w:rsidRDefault="00B75BEE" w:rsidP="00FC4675">
      <w:pPr>
        <w:pStyle w:val="Nzev"/>
        <w:numPr>
          <w:ilvl w:val="2"/>
          <w:numId w:val="4"/>
        </w:numPr>
        <w:contextualSpacing w:val="0"/>
        <w:rPr>
          <w:b w:val="0"/>
          <w:color w:val="auto"/>
        </w:rPr>
      </w:pPr>
      <w:r w:rsidRPr="00FC4675">
        <w:rPr>
          <w:b w:val="0"/>
          <w:color w:val="auto"/>
        </w:rPr>
        <w:t>předání veškerých potřebných informací a podkladů pro plnění Smlouvy Zhotovitelem</w:t>
      </w:r>
      <w:r w:rsidR="0062123F" w:rsidRPr="00FC4675">
        <w:rPr>
          <w:b w:val="0"/>
          <w:color w:val="auto"/>
        </w:rPr>
        <w:t xml:space="preserve"> včetně </w:t>
      </w:r>
      <w:r w:rsidR="00FC4675" w:rsidRPr="00FC4675">
        <w:rPr>
          <w:b w:val="0"/>
          <w:color w:val="auto"/>
        </w:rPr>
        <w:t>přístupu k současným webovým stránkám Zhotovitele.</w:t>
      </w:r>
    </w:p>
    <w:p w14:paraId="083B4840" w14:textId="77777777" w:rsidR="00FC4675" w:rsidRDefault="00D0559A" w:rsidP="00FC4675">
      <w:pPr>
        <w:pStyle w:val="Nzev"/>
        <w:numPr>
          <w:ilvl w:val="2"/>
          <w:numId w:val="4"/>
        </w:numPr>
        <w:contextualSpacing w:val="0"/>
        <w:rPr>
          <w:b w:val="0"/>
          <w:color w:val="auto"/>
        </w:rPr>
      </w:pPr>
      <w:r w:rsidRPr="00FC4675">
        <w:rPr>
          <w:b w:val="0"/>
          <w:color w:val="auto"/>
        </w:rPr>
        <w:t xml:space="preserve">určení obsahu, jež bude předmětem migrace na </w:t>
      </w:r>
      <w:r w:rsidR="00FC4675" w:rsidRPr="00FC4675">
        <w:rPr>
          <w:b w:val="0"/>
          <w:color w:val="auto"/>
        </w:rPr>
        <w:t>Web</w:t>
      </w:r>
    </w:p>
    <w:p w14:paraId="649F8D15" w14:textId="7A3617C8" w:rsidR="0062123F" w:rsidRPr="00FC4675" w:rsidRDefault="00FC4675" w:rsidP="00FC4675">
      <w:pPr>
        <w:pStyle w:val="Nzev"/>
        <w:numPr>
          <w:ilvl w:val="2"/>
          <w:numId w:val="4"/>
        </w:numPr>
        <w:contextualSpacing w:val="0"/>
        <w:rPr>
          <w:b w:val="0"/>
          <w:color w:val="auto"/>
        </w:rPr>
      </w:pPr>
      <w:r w:rsidRPr="00FC4675">
        <w:rPr>
          <w:b w:val="0"/>
          <w:color w:val="auto"/>
        </w:rPr>
        <w:t xml:space="preserve">Předání </w:t>
      </w:r>
      <w:r w:rsidR="0062123F" w:rsidRPr="00FC4675">
        <w:rPr>
          <w:b w:val="0"/>
          <w:color w:val="auto"/>
        </w:rPr>
        <w:t xml:space="preserve">veškerých materiálů, které budou předmětem obsahu </w:t>
      </w:r>
      <w:r w:rsidRPr="00FC4675">
        <w:rPr>
          <w:b w:val="0"/>
          <w:color w:val="auto"/>
        </w:rPr>
        <w:t>Webu</w:t>
      </w:r>
    </w:p>
    <w:p w14:paraId="5F6AEB21" w14:textId="0CFC889C" w:rsidR="00756BFA" w:rsidRPr="00CD4984" w:rsidRDefault="00CD4984" w:rsidP="00CD4984">
      <w:pPr>
        <w:pStyle w:val="Nzev"/>
        <w:numPr>
          <w:ilvl w:val="3"/>
          <w:numId w:val="4"/>
        </w:numPr>
        <w:contextualSpacing w:val="0"/>
        <w:rPr>
          <w:b w:val="0"/>
          <w:color w:val="auto"/>
        </w:rPr>
      </w:pPr>
      <w:r w:rsidRPr="00CD4984">
        <w:rPr>
          <w:b w:val="0"/>
          <w:color w:val="auto"/>
        </w:rPr>
        <w:t>Objednatel se zavazuje dodávat veškeré podklady potřebné pro tvorbu Webu (zejména texty, grafiku, přístupy a další materiály) průběžně dle požadavků Zhotovitele a v souladu se zadáním tvorby Webu, a to na základě vzájemné domluvy, zpravidla nejpozději do 2 pracovních dnů od vyžádání.</w:t>
      </w:r>
    </w:p>
    <w:p w14:paraId="48437E39" w14:textId="6DBDAA68" w:rsidR="00B75BEE" w:rsidRPr="005C3317" w:rsidRDefault="00B75BEE" w:rsidP="00B75BEE">
      <w:pPr>
        <w:pStyle w:val="Nzev"/>
        <w:numPr>
          <w:ilvl w:val="2"/>
          <w:numId w:val="4"/>
        </w:numPr>
        <w:contextualSpacing w:val="0"/>
        <w:rPr>
          <w:b w:val="0"/>
          <w:color w:val="auto"/>
        </w:rPr>
      </w:pPr>
      <w:r w:rsidRPr="005C3317">
        <w:rPr>
          <w:b w:val="0"/>
          <w:color w:val="auto"/>
        </w:rPr>
        <w:t>zajištění součinnosti odborných útvarů a zaměstnanců Objednatele a jejich aktivní účast při plnění Smlouvy v potřebném rozsahu</w:t>
      </w:r>
    </w:p>
    <w:p w14:paraId="6A85AB8F" w14:textId="77777777" w:rsidR="00D30C7D" w:rsidRDefault="00B75BEE" w:rsidP="0062123F">
      <w:pPr>
        <w:pStyle w:val="Nzev"/>
        <w:numPr>
          <w:ilvl w:val="1"/>
          <w:numId w:val="4"/>
        </w:numPr>
        <w:ind w:left="567" w:hanging="567"/>
        <w:contextualSpacing w:val="0"/>
        <w:rPr>
          <w:b w:val="0"/>
          <w:color w:val="auto"/>
        </w:rPr>
      </w:pPr>
      <w:r w:rsidRPr="005C3317">
        <w:rPr>
          <w:b w:val="0"/>
          <w:color w:val="auto"/>
        </w:rPr>
        <w:t xml:space="preserve">V případě, že se při realizaci plnění vyskytne potřeba </w:t>
      </w:r>
      <w:r w:rsidR="009743BC" w:rsidRPr="005C3317">
        <w:rPr>
          <w:b w:val="0"/>
          <w:color w:val="auto"/>
        </w:rPr>
        <w:t xml:space="preserve">doplnit či upřesnit podklady nebo </w:t>
      </w:r>
      <w:r w:rsidRPr="005C3317">
        <w:rPr>
          <w:b w:val="0"/>
          <w:color w:val="auto"/>
        </w:rPr>
        <w:t xml:space="preserve">konzultovat některé údaje s odpovědnými osobami Objednatele nebo zajistit určité činnosti ze strany Objednatele, zavazuje se Objednatel </w:t>
      </w:r>
      <w:r w:rsidR="009743BC" w:rsidRPr="005C3317">
        <w:rPr>
          <w:b w:val="0"/>
          <w:color w:val="auto"/>
        </w:rPr>
        <w:t>zajistit</w:t>
      </w:r>
      <w:r w:rsidRPr="005C3317">
        <w:rPr>
          <w:b w:val="0"/>
          <w:color w:val="auto"/>
        </w:rPr>
        <w:t xml:space="preserve"> Zhotoviteli veškerou vyžádanou součinnost na základě specifikace zástupce Zhotovitele</w:t>
      </w:r>
      <w:r w:rsidR="009743BC" w:rsidRPr="005C3317">
        <w:rPr>
          <w:b w:val="0"/>
          <w:color w:val="auto"/>
        </w:rPr>
        <w:t xml:space="preserve"> v takovém termínu, aby nebyl ohrožen termín plnění Zhotovitele</w:t>
      </w:r>
    </w:p>
    <w:p w14:paraId="1D9BB521" w14:textId="0FF73797" w:rsidR="00B75BEE" w:rsidRDefault="00D30C7D" w:rsidP="0062123F">
      <w:pPr>
        <w:pStyle w:val="Nzev"/>
        <w:numPr>
          <w:ilvl w:val="1"/>
          <w:numId w:val="4"/>
        </w:numPr>
        <w:ind w:left="567" w:hanging="567"/>
        <w:contextualSpacing w:val="0"/>
        <w:rPr>
          <w:b w:val="0"/>
          <w:color w:val="auto"/>
        </w:rPr>
      </w:pPr>
      <w:r w:rsidRPr="00D30C7D">
        <w:rPr>
          <w:b w:val="0"/>
          <w:color w:val="auto"/>
        </w:rPr>
        <w:t>Objednatel je oprávněn kontrolovat provádění</w:t>
      </w:r>
      <w:r w:rsidR="00041223">
        <w:rPr>
          <w:b w:val="0"/>
          <w:color w:val="auto"/>
        </w:rPr>
        <w:t xml:space="preserve"> a kvalitu</w:t>
      </w:r>
      <w:r w:rsidRPr="00D30C7D">
        <w:rPr>
          <w:b w:val="0"/>
          <w:color w:val="auto"/>
        </w:rPr>
        <w:t xml:space="preserve"> </w:t>
      </w:r>
      <w:r w:rsidR="004001AC">
        <w:rPr>
          <w:b w:val="0"/>
          <w:color w:val="auto"/>
        </w:rPr>
        <w:t>d</w:t>
      </w:r>
      <w:r w:rsidRPr="00D30C7D">
        <w:rPr>
          <w:b w:val="0"/>
          <w:color w:val="auto"/>
        </w:rPr>
        <w:t>íla</w:t>
      </w:r>
      <w:r w:rsidR="004228DB">
        <w:rPr>
          <w:b w:val="0"/>
          <w:color w:val="auto"/>
        </w:rPr>
        <w:t>. Strany si dohodnou vzájemné informační kanály dle obvyklých zvyklostí</w:t>
      </w:r>
      <w:r w:rsidR="00041223">
        <w:rPr>
          <w:b w:val="0"/>
          <w:color w:val="auto"/>
        </w:rPr>
        <w:t>.</w:t>
      </w:r>
      <w:r w:rsidRPr="00D30C7D">
        <w:rPr>
          <w:b w:val="0"/>
          <w:color w:val="auto"/>
        </w:rPr>
        <w:t xml:space="preserve"> Smluvní strany pro vyloučení jakýchkoliv pochybností uvádějí, že konzultace a poskytování informací o průběhu realizace </w:t>
      </w:r>
      <w:r w:rsidR="004001AC">
        <w:rPr>
          <w:b w:val="0"/>
          <w:color w:val="auto"/>
        </w:rPr>
        <w:t>d</w:t>
      </w:r>
      <w:r w:rsidRPr="00D30C7D">
        <w:rPr>
          <w:b w:val="0"/>
          <w:color w:val="auto"/>
        </w:rPr>
        <w:t xml:space="preserve">íla je součástí provádění </w:t>
      </w:r>
      <w:r w:rsidR="004001AC">
        <w:rPr>
          <w:b w:val="0"/>
          <w:color w:val="auto"/>
        </w:rPr>
        <w:t>d</w:t>
      </w:r>
      <w:r w:rsidRPr="00D30C7D">
        <w:rPr>
          <w:b w:val="0"/>
          <w:color w:val="auto"/>
        </w:rPr>
        <w:t>íla.</w:t>
      </w:r>
    </w:p>
    <w:p w14:paraId="3FBB0CB8" w14:textId="6557A1EE" w:rsidR="00AA603F" w:rsidRPr="005C3317" w:rsidRDefault="00AA603F" w:rsidP="00AA603F">
      <w:pPr>
        <w:pStyle w:val="Nzev"/>
        <w:numPr>
          <w:ilvl w:val="1"/>
          <w:numId w:val="4"/>
        </w:numPr>
        <w:ind w:left="567" w:hanging="567"/>
        <w:contextualSpacing w:val="0"/>
        <w:rPr>
          <w:b w:val="0"/>
          <w:bCs/>
          <w:color w:val="auto"/>
        </w:rPr>
      </w:pPr>
      <w:r w:rsidRPr="005C3317">
        <w:rPr>
          <w:b w:val="0"/>
          <w:bCs/>
          <w:color w:val="auto"/>
        </w:rPr>
        <w:t>Zhotovitel se zavazuje:</w:t>
      </w:r>
    </w:p>
    <w:p w14:paraId="7DF2F7ED" w14:textId="1A1C4512" w:rsidR="00AA603F" w:rsidRPr="005C3317" w:rsidRDefault="00D30C7D" w:rsidP="00AA603F">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contextualSpacing w:val="0"/>
        <w:rPr>
          <w:color w:val="auto"/>
        </w:rPr>
      </w:pPr>
      <w:r>
        <w:rPr>
          <w:color w:val="auto"/>
        </w:rPr>
        <w:t>Ř</w:t>
      </w:r>
      <w:r w:rsidR="003E5FA9" w:rsidRPr="005C3317">
        <w:rPr>
          <w:color w:val="auto"/>
        </w:rPr>
        <w:t>ádně plnit závazky vyplývající ze Smlouvy</w:t>
      </w:r>
      <w:r>
        <w:rPr>
          <w:color w:val="auto"/>
        </w:rPr>
        <w:t>;</w:t>
      </w:r>
    </w:p>
    <w:p w14:paraId="33F31F23" w14:textId="4EF16265" w:rsidR="003E5FA9" w:rsidRPr="005C3317" w:rsidRDefault="00D30C7D" w:rsidP="00AA603F">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contextualSpacing w:val="0"/>
        <w:rPr>
          <w:color w:val="auto"/>
        </w:rPr>
      </w:pPr>
      <w:r>
        <w:rPr>
          <w:color w:val="auto"/>
        </w:rPr>
        <w:t>v</w:t>
      </w:r>
      <w:r w:rsidR="003E5FA9" w:rsidRPr="005C3317">
        <w:rPr>
          <w:color w:val="auto"/>
        </w:rPr>
        <w:t>čas informovat Objednatele o skutečnostech, které by mohli vést k nedodržení závazků ze Smlouvou. Včasným informováním se rozumí bezprostředně po zjištění takové skutečnosti</w:t>
      </w:r>
      <w:r>
        <w:rPr>
          <w:color w:val="auto"/>
        </w:rPr>
        <w:t>;</w:t>
      </w:r>
      <w:r w:rsidR="004B2959">
        <w:rPr>
          <w:color w:val="auto"/>
        </w:rPr>
        <w:t xml:space="preserve"> nejpozději však do dvou hodin, </w:t>
      </w:r>
    </w:p>
    <w:p w14:paraId="542FD6BE" w14:textId="11ED447C" w:rsidR="003E5FA9" w:rsidRDefault="00D30C7D" w:rsidP="003E5FA9">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contextualSpacing w:val="0"/>
        <w:rPr>
          <w:color w:val="auto"/>
        </w:rPr>
      </w:pPr>
      <w:r>
        <w:rPr>
          <w:color w:val="auto"/>
        </w:rPr>
        <w:t>v</w:t>
      </w:r>
      <w:r w:rsidR="003E5FA9" w:rsidRPr="005C3317">
        <w:rPr>
          <w:color w:val="auto"/>
        </w:rPr>
        <w:t>čas a řádně řešit podněty Objednatele týkající se obsahu díla nepřesahující obsah sjednaného plnění</w:t>
      </w:r>
      <w:r>
        <w:rPr>
          <w:color w:val="auto"/>
        </w:rPr>
        <w:t>;</w:t>
      </w:r>
    </w:p>
    <w:p w14:paraId="1A23977F" w14:textId="13820CC3" w:rsidR="00D30C7D" w:rsidRDefault="00D30C7D" w:rsidP="004228DB">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contextualSpacing w:val="0"/>
        <w:rPr>
          <w:color w:val="auto"/>
        </w:rPr>
      </w:pPr>
      <w:r>
        <w:rPr>
          <w:color w:val="auto"/>
        </w:rPr>
        <w:t>D</w:t>
      </w:r>
      <w:r w:rsidRPr="00D30C7D">
        <w:rPr>
          <w:color w:val="auto"/>
        </w:rPr>
        <w:t>održovat všechny relevantní právní předpisy,  všechny standardy ve svém oboru a vnitřní předpisy a etické normy Objednatele, které mu poskytl Objednatel</w:t>
      </w:r>
      <w:r w:rsidR="004228DB">
        <w:rPr>
          <w:color w:val="auto"/>
        </w:rPr>
        <w:t>.</w:t>
      </w:r>
    </w:p>
    <w:p w14:paraId="4DC4358D" w14:textId="4D400D52" w:rsidR="00FC4675" w:rsidRPr="004228DB" w:rsidRDefault="00FC4675" w:rsidP="004228DB">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contextualSpacing w:val="0"/>
        <w:rPr>
          <w:color w:val="auto"/>
        </w:rPr>
      </w:pPr>
      <w:r>
        <w:rPr>
          <w:color w:val="auto"/>
        </w:rPr>
        <w:t>Předat Objednateli zdrojové kódy a přístupy k dílu</w:t>
      </w:r>
    </w:p>
    <w:p w14:paraId="04B69AF9" w14:textId="23B12E92" w:rsidR="00AA603F" w:rsidRPr="005C3317" w:rsidRDefault="00CB183A" w:rsidP="00AA603F">
      <w:pPr>
        <w:pStyle w:val="Nzev"/>
        <w:numPr>
          <w:ilvl w:val="1"/>
          <w:numId w:val="4"/>
        </w:numPr>
        <w:ind w:left="567" w:hanging="567"/>
        <w:contextualSpacing w:val="0"/>
        <w:rPr>
          <w:b w:val="0"/>
          <w:bCs/>
          <w:color w:val="auto"/>
        </w:rPr>
      </w:pPr>
      <w:r w:rsidRPr="005C3317">
        <w:rPr>
          <w:b w:val="0"/>
          <w:bCs/>
          <w:color w:val="auto"/>
        </w:rPr>
        <w:t>Objednatel</w:t>
      </w:r>
      <w:r w:rsidR="00AA603F" w:rsidRPr="005C3317">
        <w:rPr>
          <w:b w:val="0"/>
          <w:bCs/>
          <w:color w:val="auto"/>
        </w:rPr>
        <w:t xml:space="preserve"> se zavazuje:</w:t>
      </w:r>
    </w:p>
    <w:p w14:paraId="05B242CA" w14:textId="5669048A" w:rsidR="00AA603F" w:rsidRPr="005C3317" w:rsidRDefault="00D30C7D" w:rsidP="00AA603F">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contextualSpacing w:val="0"/>
        <w:rPr>
          <w:bCs/>
          <w:color w:val="auto"/>
        </w:rPr>
      </w:pPr>
      <w:r>
        <w:rPr>
          <w:bCs/>
          <w:color w:val="auto"/>
        </w:rPr>
        <w:t>U</w:t>
      </w:r>
      <w:r w:rsidR="00AA603F" w:rsidRPr="005C3317">
        <w:rPr>
          <w:bCs/>
          <w:color w:val="auto"/>
        </w:rPr>
        <w:t xml:space="preserve">hradit Zhotoviteli za činnost dle Smlouvy sjednanou </w:t>
      </w:r>
      <w:r w:rsidR="0051719E" w:rsidRPr="005C3317">
        <w:rPr>
          <w:bCs/>
          <w:color w:val="auto"/>
        </w:rPr>
        <w:t>odměnu</w:t>
      </w:r>
      <w:r>
        <w:rPr>
          <w:bCs/>
          <w:color w:val="auto"/>
        </w:rPr>
        <w:t>;</w:t>
      </w:r>
    </w:p>
    <w:p w14:paraId="181B969F" w14:textId="15E00484" w:rsidR="000071AE" w:rsidRDefault="00D30C7D" w:rsidP="000071AE">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contextualSpacing w:val="0"/>
        <w:rPr>
          <w:bCs/>
          <w:color w:val="auto"/>
        </w:rPr>
      </w:pPr>
      <w:r>
        <w:rPr>
          <w:bCs/>
          <w:color w:val="auto"/>
        </w:rPr>
        <w:lastRenderedPageBreak/>
        <w:t>U</w:t>
      </w:r>
      <w:r w:rsidR="00AA603F" w:rsidRPr="005C3317">
        <w:rPr>
          <w:bCs/>
          <w:color w:val="auto"/>
        </w:rPr>
        <w:t>možnit Zhotoviteli řádné plnění jeho povinností dle Smlouvy a poskytnout mu k tomu veškerou potřebnou součinnost, kterou po něm lze rozumně požadovat</w:t>
      </w:r>
      <w:r>
        <w:rPr>
          <w:bCs/>
          <w:color w:val="auto"/>
        </w:rPr>
        <w:t>;</w:t>
      </w:r>
    </w:p>
    <w:p w14:paraId="0D30BD0D" w14:textId="4403D39D" w:rsidR="000071AE" w:rsidRDefault="000071AE" w:rsidP="000071AE">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contextualSpacing w:val="0"/>
        <w:rPr>
          <w:bCs/>
          <w:color w:val="auto"/>
        </w:rPr>
      </w:pPr>
      <w:r>
        <w:rPr>
          <w:bCs/>
          <w:color w:val="auto"/>
        </w:rPr>
        <w:t>Strany berou na vědomí, že prodlení jedné ze Stran s plněním povinností prodlužuje termín pro plnění druhé Strany.</w:t>
      </w:r>
      <w:r w:rsidR="00041223" w:rsidRPr="00041223">
        <w:t xml:space="preserve"> </w:t>
      </w:r>
      <w:r w:rsidR="00041223" w:rsidRPr="00041223">
        <w:rPr>
          <w:bCs/>
          <w:color w:val="auto"/>
        </w:rPr>
        <w:t>Zhotovitel je povinen neprodleně oznámit písemnou formou Objednateli překážky, které mu brání v</w:t>
      </w:r>
      <w:r w:rsidR="00041223">
        <w:rPr>
          <w:bCs/>
          <w:color w:val="auto"/>
        </w:rPr>
        <w:t> </w:t>
      </w:r>
      <w:r w:rsidR="00041223" w:rsidRPr="00041223">
        <w:rPr>
          <w:bCs/>
          <w:color w:val="auto"/>
        </w:rPr>
        <w:t>provádění</w:t>
      </w:r>
      <w:r w:rsidR="00041223">
        <w:rPr>
          <w:bCs/>
          <w:color w:val="auto"/>
        </w:rPr>
        <w:t>.</w:t>
      </w:r>
      <w:r w:rsidR="00041223" w:rsidRPr="00041223">
        <w:rPr>
          <w:bCs/>
          <w:color w:val="auto"/>
        </w:rPr>
        <w:t xml:space="preserve"> Za písemnou formu bude pro tento účel považována výměna e-mailových či jiných elektronických zpráv.</w:t>
      </w:r>
    </w:p>
    <w:p w14:paraId="7958F34A" w14:textId="607D9B84" w:rsidR="00E74F0A" w:rsidRPr="00E74F0A" w:rsidRDefault="00E74F0A" w:rsidP="00E74F0A">
      <w:pPr>
        <w:pStyle w:val="Podnadpis"/>
        <w:widowControl w:val="0"/>
        <w:numPr>
          <w:ilvl w:val="1"/>
          <w:numId w:val="4"/>
        </w:numPr>
        <w:suppressAutoHyphens/>
        <w:rPr>
          <w:bCs/>
          <w:color w:val="auto"/>
        </w:rPr>
      </w:pPr>
      <w:r w:rsidRPr="00490700">
        <w:rPr>
          <w:bCs/>
          <w:color w:val="auto"/>
        </w:rPr>
        <w:t xml:space="preserve">Objednatel je povinen poskytnout zpětnou vazbu ke každé dokončené etapě plnění do 2 pracovních dnů od jejího předání, pokud se Strany nedohodnou jinak. </w:t>
      </w:r>
      <w:r w:rsidRPr="00E74F0A">
        <w:rPr>
          <w:bCs/>
          <w:color w:val="auto"/>
        </w:rPr>
        <w:t xml:space="preserve">Neposkytne-li Objednatel vyjádření ve stanovené lhůtě, </w:t>
      </w:r>
      <w:r w:rsidR="00B31BB2" w:rsidRPr="00490700">
        <w:rPr>
          <w:bCs/>
          <w:color w:val="auto"/>
        </w:rPr>
        <w:t xml:space="preserve">prodlužuje se termín dodání díla o </w:t>
      </w:r>
      <w:r w:rsidR="002152C8" w:rsidRPr="00490700">
        <w:rPr>
          <w:bCs/>
          <w:color w:val="auto"/>
        </w:rPr>
        <w:t>každý započatý den prodlení Objednatele.</w:t>
      </w:r>
    </w:p>
    <w:p w14:paraId="082F504A" w14:textId="647A50AC" w:rsidR="00C13336" w:rsidRDefault="00C13336" w:rsidP="00E74F0A">
      <w:pPr>
        <w:pStyle w:val="Podnadpis"/>
        <w:widowControl w:val="0"/>
        <w:pBdr>
          <w:top w:val="none" w:sz="0" w:space="0" w:color="auto"/>
          <w:left w:val="none" w:sz="0" w:space="0" w:color="auto"/>
          <w:bottom w:val="none" w:sz="0" w:space="0" w:color="auto"/>
          <w:right w:val="none" w:sz="0" w:space="0" w:color="auto"/>
          <w:between w:val="none" w:sz="0" w:space="0" w:color="auto"/>
        </w:pBdr>
        <w:suppressAutoHyphens/>
        <w:spacing w:line="240" w:lineRule="auto"/>
        <w:ind w:left="792"/>
        <w:contextualSpacing w:val="0"/>
        <w:rPr>
          <w:bCs/>
          <w:color w:val="auto"/>
        </w:rPr>
      </w:pPr>
    </w:p>
    <w:p w14:paraId="3072D641" w14:textId="7FAC30F2" w:rsidR="000E6643" w:rsidRPr="005C3317" w:rsidRDefault="000E6643" w:rsidP="00146555">
      <w:pPr>
        <w:pStyle w:val="Nzev"/>
        <w:widowControl w:val="0"/>
        <w:numPr>
          <w:ilvl w:val="0"/>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5C3317">
        <w:rPr>
          <w:color w:val="auto"/>
        </w:rPr>
        <w:t>SCHVALOVACÍ PROCES</w:t>
      </w:r>
    </w:p>
    <w:p w14:paraId="53808A51" w14:textId="563B7ED2" w:rsidR="00146555" w:rsidRPr="00C94A63" w:rsidRDefault="00146555" w:rsidP="00146555">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C94A63">
        <w:rPr>
          <w:color w:val="auto"/>
        </w:rPr>
        <w:t xml:space="preserve">Všechen zveřejňovaný obsah musí projít schvalovacím procese u </w:t>
      </w:r>
      <w:r w:rsidR="00CB183A" w:rsidRPr="00C94A63">
        <w:rPr>
          <w:color w:val="auto"/>
        </w:rPr>
        <w:t>Objednatele</w:t>
      </w:r>
      <w:r w:rsidRPr="00C94A63">
        <w:rPr>
          <w:color w:val="auto"/>
        </w:rPr>
        <w:t xml:space="preserve">. Za tímto účelem je Zhotovitel povinen dodat finální </w:t>
      </w:r>
      <w:r w:rsidR="00B75BEE" w:rsidRPr="00C94A63">
        <w:rPr>
          <w:color w:val="auto"/>
        </w:rPr>
        <w:t xml:space="preserve">stav testovacího prostředí před spuštěním produkčního prostředí nejpozději </w:t>
      </w:r>
      <w:r w:rsidR="004B2959" w:rsidRPr="00C94A63">
        <w:rPr>
          <w:color w:val="auto"/>
        </w:rPr>
        <w:t>10</w:t>
      </w:r>
      <w:r w:rsidR="00B75BEE" w:rsidRPr="00C94A63">
        <w:rPr>
          <w:color w:val="auto"/>
        </w:rPr>
        <w:t xml:space="preserve"> dnů</w:t>
      </w:r>
      <w:r w:rsidRPr="00C94A63">
        <w:rPr>
          <w:color w:val="auto"/>
        </w:rPr>
        <w:t xml:space="preserve"> před plánovaným zveřejněním.</w:t>
      </w:r>
    </w:p>
    <w:p w14:paraId="5A43B529" w14:textId="7CAD6964" w:rsidR="00082A34" w:rsidRPr="00490700" w:rsidRDefault="00146555" w:rsidP="00082A34">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490700">
        <w:rPr>
          <w:color w:val="auto"/>
        </w:rPr>
        <w:t xml:space="preserve">Obsah bude </w:t>
      </w:r>
      <w:r w:rsidR="00CB183A" w:rsidRPr="00490700">
        <w:rPr>
          <w:color w:val="auto"/>
        </w:rPr>
        <w:t>Objednateli</w:t>
      </w:r>
      <w:r w:rsidRPr="00490700">
        <w:rPr>
          <w:color w:val="auto"/>
        </w:rPr>
        <w:t xml:space="preserve"> předáván ke schválení skrze </w:t>
      </w:r>
      <w:r w:rsidR="00B22C94" w:rsidRPr="00490700">
        <w:rPr>
          <w:color w:val="auto"/>
        </w:rPr>
        <w:t xml:space="preserve">přístup do </w:t>
      </w:r>
      <w:r w:rsidR="00D0559A" w:rsidRPr="00490700">
        <w:rPr>
          <w:color w:val="auto"/>
        </w:rPr>
        <w:t>webového prostředí</w:t>
      </w:r>
      <w:r w:rsidRPr="00490700">
        <w:rPr>
          <w:color w:val="auto"/>
        </w:rPr>
        <w:t xml:space="preserve">. </w:t>
      </w:r>
      <w:r w:rsidR="00CB183A" w:rsidRPr="00490700">
        <w:rPr>
          <w:color w:val="auto"/>
        </w:rPr>
        <w:t>Objednatel</w:t>
      </w:r>
      <w:r w:rsidRPr="00490700">
        <w:rPr>
          <w:color w:val="auto"/>
        </w:rPr>
        <w:t xml:space="preserve"> je povinen obsah odsouhlasit nebo vznést své připomínky do </w:t>
      </w:r>
      <w:r w:rsidR="004B2959" w:rsidRPr="00490700">
        <w:rPr>
          <w:color w:val="auto"/>
        </w:rPr>
        <w:t>1</w:t>
      </w:r>
      <w:r w:rsidR="00D30C7D" w:rsidRPr="00490700">
        <w:rPr>
          <w:color w:val="auto"/>
        </w:rPr>
        <w:t>5 pracovních</w:t>
      </w:r>
      <w:r w:rsidRPr="00490700">
        <w:rPr>
          <w:color w:val="auto"/>
        </w:rPr>
        <w:t xml:space="preserve"> dní od obdržení </w:t>
      </w:r>
      <w:r w:rsidR="00B22C94" w:rsidRPr="00490700">
        <w:rPr>
          <w:color w:val="auto"/>
        </w:rPr>
        <w:t>obsahu</w:t>
      </w:r>
      <w:r w:rsidRPr="00490700">
        <w:rPr>
          <w:color w:val="auto"/>
        </w:rPr>
        <w:t>.</w:t>
      </w:r>
    </w:p>
    <w:p w14:paraId="1A119942" w14:textId="0F110A23" w:rsidR="00265A69" w:rsidRPr="00082A34" w:rsidRDefault="000071AE" w:rsidP="00082A34">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Pr>
          <w:bCs/>
          <w:color w:val="auto"/>
        </w:rPr>
        <w:t>Strany</w:t>
      </w:r>
      <w:r w:rsidR="00265A69" w:rsidRPr="00082A34">
        <w:rPr>
          <w:bCs/>
          <w:color w:val="auto"/>
        </w:rPr>
        <w:t xml:space="preserve"> sjednávají, že plnění </w:t>
      </w:r>
      <w:r w:rsidR="00646A07">
        <w:rPr>
          <w:bCs/>
          <w:color w:val="auto"/>
        </w:rPr>
        <w:t xml:space="preserve">dle Smlouvy </w:t>
      </w:r>
      <w:r w:rsidR="00265A69" w:rsidRPr="00082A34">
        <w:rPr>
          <w:bCs/>
          <w:color w:val="auto"/>
        </w:rPr>
        <w:t xml:space="preserve">poskytnuté </w:t>
      </w:r>
      <w:r w:rsidR="00265F55" w:rsidRPr="00082A34">
        <w:rPr>
          <w:bCs/>
          <w:color w:val="auto"/>
        </w:rPr>
        <w:t>Zhotovitelem bude</w:t>
      </w:r>
      <w:r w:rsidR="00265A69" w:rsidRPr="00082A34">
        <w:rPr>
          <w:bCs/>
          <w:color w:val="auto"/>
        </w:rPr>
        <w:t xml:space="preserve"> podrobeno tzv. akceptačnímu řízení.</w:t>
      </w:r>
      <w:r w:rsidR="00082A34">
        <w:rPr>
          <w:bCs/>
          <w:color w:val="auto"/>
        </w:rPr>
        <w:t xml:space="preserve"> </w:t>
      </w:r>
      <w:r w:rsidR="00265A69" w:rsidRPr="00082A34">
        <w:rPr>
          <w:bCs/>
          <w:color w:val="auto"/>
        </w:rPr>
        <w:t xml:space="preserve">Akceptační řízení je zahájeno okamžikem, kdy Zhotovitel poskytne Objednateli plnění a oznámí mu zahájení akceptačního řízení. </w:t>
      </w:r>
    </w:p>
    <w:p w14:paraId="6B1E3D51" w14:textId="3C93AE78" w:rsidR="00265A69" w:rsidRPr="00E6753D" w:rsidRDefault="00265A69" w:rsidP="00265A69">
      <w:pPr>
        <w:pStyle w:val="Nzev"/>
        <w:numPr>
          <w:ilvl w:val="1"/>
          <w:numId w:val="4"/>
        </w:numPr>
        <w:ind w:left="567" w:hanging="567"/>
        <w:contextualSpacing w:val="0"/>
        <w:rPr>
          <w:b w:val="0"/>
          <w:bCs/>
          <w:color w:val="auto"/>
        </w:rPr>
      </w:pPr>
      <w:r w:rsidRPr="005C3317">
        <w:rPr>
          <w:b w:val="0"/>
          <w:bCs/>
          <w:color w:val="auto"/>
        </w:rPr>
        <w:t>Objednatel</w:t>
      </w:r>
      <w:r w:rsidRPr="00E6753D">
        <w:rPr>
          <w:b w:val="0"/>
          <w:bCs/>
          <w:color w:val="auto"/>
        </w:rPr>
        <w:t xml:space="preserve"> je povinen se v dohodnuté lhůtě nepřesahující </w:t>
      </w:r>
      <w:r w:rsidR="004B2959" w:rsidRPr="00C94A63">
        <w:rPr>
          <w:b w:val="0"/>
          <w:bCs/>
          <w:color w:val="auto"/>
        </w:rPr>
        <w:t>15</w:t>
      </w:r>
      <w:r w:rsidR="00D30C7D" w:rsidRPr="00C94A63">
        <w:rPr>
          <w:b w:val="0"/>
          <w:bCs/>
          <w:color w:val="auto"/>
        </w:rPr>
        <w:t xml:space="preserve"> pracovních</w:t>
      </w:r>
      <w:r w:rsidRPr="00C94A63">
        <w:rPr>
          <w:b w:val="0"/>
          <w:bCs/>
          <w:color w:val="auto"/>
        </w:rPr>
        <w:t xml:space="preserve"> </w:t>
      </w:r>
      <w:r w:rsidR="00082A34" w:rsidRPr="00C94A63">
        <w:rPr>
          <w:b w:val="0"/>
          <w:bCs/>
          <w:color w:val="auto"/>
        </w:rPr>
        <w:t>dn</w:t>
      </w:r>
      <w:r w:rsidR="00D30C7D" w:rsidRPr="00C94A63">
        <w:rPr>
          <w:b w:val="0"/>
          <w:bCs/>
          <w:color w:val="auto"/>
        </w:rPr>
        <w:t>ů</w:t>
      </w:r>
      <w:r w:rsidRPr="00C94A63">
        <w:rPr>
          <w:b w:val="0"/>
          <w:bCs/>
          <w:color w:val="auto"/>
        </w:rPr>
        <w:t xml:space="preserve"> </w:t>
      </w:r>
      <w:r w:rsidRPr="00E6753D">
        <w:rPr>
          <w:b w:val="0"/>
          <w:bCs/>
          <w:color w:val="auto"/>
        </w:rPr>
        <w:t xml:space="preserve">od zahájení akceptačního řízení vyjádřit k poskytnutému plnění. </w:t>
      </w:r>
      <w:r w:rsidRPr="005C3317">
        <w:rPr>
          <w:b w:val="0"/>
          <w:bCs/>
          <w:color w:val="auto"/>
        </w:rPr>
        <w:t>Objednatel</w:t>
      </w:r>
      <w:r w:rsidRPr="00E6753D">
        <w:rPr>
          <w:b w:val="0"/>
          <w:bCs/>
          <w:color w:val="auto"/>
        </w:rPr>
        <w:t xml:space="preserve"> má právo provést akceptaci s výhradou v případě, že se vyskytnou v plnění nepodstatné </w:t>
      </w:r>
      <w:r w:rsidR="00265F55">
        <w:rPr>
          <w:b w:val="0"/>
          <w:bCs/>
          <w:color w:val="auto"/>
        </w:rPr>
        <w:t xml:space="preserve">vady nebo </w:t>
      </w:r>
      <w:r w:rsidRPr="00E6753D">
        <w:rPr>
          <w:b w:val="0"/>
          <w:bCs/>
          <w:color w:val="auto"/>
        </w:rPr>
        <w:t xml:space="preserve">nedodělky, které budou následně </w:t>
      </w:r>
      <w:r w:rsidRPr="005C3317">
        <w:rPr>
          <w:b w:val="0"/>
          <w:bCs/>
          <w:color w:val="auto"/>
        </w:rPr>
        <w:t>Zhotovitelem</w:t>
      </w:r>
      <w:r w:rsidRPr="00E6753D">
        <w:rPr>
          <w:b w:val="0"/>
          <w:bCs/>
          <w:color w:val="auto"/>
        </w:rPr>
        <w:t xml:space="preserve"> odstraněny v dohodnutém termínu. Nevznese-li </w:t>
      </w:r>
      <w:r w:rsidRPr="005C3317">
        <w:rPr>
          <w:b w:val="0"/>
          <w:bCs/>
          <w:color w:val="auto"/>
        </w:rPr>
        <w:t>Objednatel</w:t>
      </w:r>
      <w:r w:rsidRPr="00E6753D">
        <w:rPr>
          <w:b w:val="0"/>
          <w:bCs/>
          <w:color w:val="auto"/>
        </w:rPr>
        <w:t xml:space="preserve"> v dohodnuté lhůtě nepřesahující</w:t>
      </w:r>
      <w:r w:rsidRPr="00C94A63">
        <w:rPr>
          <w:b w:val="0"/>
          <w:bCs/>
          <w:color w:val="auto"/>
        </w:rPr>
        <w:t xml:space="preserve"> </w:t>
      </w:r>
      <w:r w:rsidR="004B2959" w:rsidRPr="00C94A63">
        <w:rPr>
          <w:b w:val="0"/>
          <w:bCs/>
          <w:color w:val="auto"/>
        </w:rPr>
        <w:t>1</w:t>
      </w:r>
      <w:r w:rsidRPr="00C94A63">
        <w:rPr>
          <w:b w:val="0"/>
          <w:bCs/>
          <w:color w:val="auto"/>
        </w:rPr>
        <w:t xml:space="preserve">5 </w:t>
      </w:r>
      <w:r w:rsidR="00D30C7D" w:rsidRPr="00C94A63">
        <w:rPr>
          <w:b w:val="0"/>
          <w:bCs/>
          <w:color w:val="auto"/>
        </w:rPr>
        <w:t xml:space="preserve">pracovních </w:t>
      </w:r>
      <w:r w:rsidRPr="00C94A63">
        <w:rPr>
          <w:b w:val="0"/>
          <w:bCs/>
          <w:color w:val="auto"/>
        </w:rPr>
        <w:t xml:space="preserve">dnů </w:t>
      </w:r>
      <w:r w:rsidRPr="00E6753D">
        <w:rPr>
          <w:b w:val="0"/>
          <w:bCs/>
          <w:color w:val="auto"/>
        </w:rPr>
        <w:t xml:space="preserve">písemně podstatné připomínky ke kvalitě a rozsahu poskytnutého plnění, považují se veškerá plnění za akceptovaná a </w:t>
      </w:r>
      <w:r w:rsidRPr="005C3317">
        <w:rPr>
          <w:b w:val="0"/>
          <w:bCs/>
          <w:color w:val="auto"/>
        </w:rPr>
        <w:t>Objednatel</w:t>
      </w:r>
      <w:r w:rsidRPr="00E6753D">
        <w:rPr>
          <w:b w:val="0"/>
          <w:bCs/>
          <w:color w:val="auto"/>
        </w:rPr>
        <w:t xml:space="preserve"> je povinen bez zbytečného odkladu podepsat akceptační protokol, který je potvrzením o předání a převzetí plnění. Za nepodstatné vady se považují takové vady, které zásadním způsobem neomezují nebo nevylučují užití poskytnutého plnění</w:t>
      </w:r>
      <w:r w:rsidRPr="005C3317">
        <w:rPr>
          <w:b w:val="0"/>
          <w:bCs/>
          <w:color w:val="auto"/>
        </w:rPr>
        <w:t>.</w:t>
      </w:r>
    </w:p>
    <w:p w14:paraId="02233E52" w14:textId="3B3DB297" w:rsidR="00265A69" w:rsidRPr="00E6753D" w:rsidRDefault="00265A69" w:rsidP="00265A69">
      <w:pPr>
        <w:pStyle w:val="Nzev"/>
        <w:numPr>
          <w:ilvl w:val="1"/>
          <w:numId w:val="4"/>
        </w:numPr>
        <w:ind w:left="567" w:hanging="567"/>
        <w:contextualSpacing w:val="0"/>
        <w:rPr>
          <w:b w:val="0"/>
          <w:bCs/>
          <w:color w:val="auto"/>
        </w:rPr>
      </w:pPr>
      <w:r w:rsidRPr="00E6753D">
        <w:rPr>
          <w:b w:val="0"/>
          <w:bCs/>
          <w:color w:val="auto"/>
        </w:rPr>
        <w:t xml:space="preserve">Pokud </w:t>
      </w:r>
      <w:r w:rsidRPr="005C3317">
        <w:rPr>
          <w:b w:val="0"/>
          <w:bCs/>
          <w:color w:val="auto"/>
        </w:rPr>
        <w:t>Objednatelem</w:t>
      </w:r>
      <w:r w:rsidRPr="00E6753D">
        <w:rPr>
          <w:b w:val="0"/>
          <w:bCs/>
          <w:color w:val="auto"/>
        </w:rPr>
        <w:t xml:space="preserve"> zjištěné a písemně </w:t>
      </w:r>
      <w:r w:rsidR="00265F55">
        <w:rPr>
          <w:b w:val="0"/>
          <w:bCs/>
          <w:color w:val="auto"/>
        </w:rPr>
        <w:t>uplatněné</w:t>
      </w:r>
      <w:r w:rsidRPr="00E6753D">
        <w:rPr>
          <w:b w:val="0"/>
          <w:bCs/>
          <w:color w:val="auto"/>
        </w:rPr>
        <w:t xml:space="preserve"> vady poskytnutého plnění nebrání dalšímu plnění ze strany </w:t>
      </w:r>
      <w:r w:rsidRPr="005C3317">
        <w:rPr>
          <w:b w:val="0"/>
          <w:bCs/>
          <w:color w:val="auto"/>
        </w:rPr>
        <w:t>Zhotovitele</w:t>
      </w:r>
      <w:r w:rsidRPr="00E6753D">
        <w:rPr>
          <w:b w:val="0"/>
          <w:bCs/>
          <w:color w:val="auto"/>
        </w:rPr>
        <w:t xml:space="preserve">, bude </w:t>
      </w:r>
      <w:r w:rsidRPr="005C3317">
        <w:rPr>
          <w:b w:val="0"/>
          <w:bCs/>
          <w:color w:val="auto"/>
        </w:rPr>
        <w:t>Zhotovitel</w:t>
      </w:r>
      <w:r w:rsidRPr="00E6753D">
        <w:rPr>
          <w:b w:val="0"/>
          <w:bCs/>
          <w:color w:val="auto"/>
        </w:rPr>
        <w:t xml:space="preserve"> bez přerušení pokračovat v poskytování dalších plnění za souběžného odstraňování zjištěných vad.</w:t>
      </w:r>
    </w:p>
    <w:p w14:paraId="1D1A86DD" w14:textId="376C9272" w:rsidR="00265A69" w:rsidRPr="00370BD6" w:rsidRDefault="00265A69" w:rsidP="00265A69">
      <w:pPr>
        <w:pStyle w:val="Nzev"/>
        <w:numPr>
          <w:ilvl w:val="1"/>
          <w:numId w:val="4"/>
        </w:numPr>
        <w:ind w:left="567" w:hanging="567"/>
        <w:contextualSpacing w:val="0"/>
        <w:rPr>
          <w:b w:val="0"/>
          <w:bCs/>
          <w:color w:val="auto"/>
        </w:rPr>
      </w:pPr>
      <w:r w:rsidRPr="00370BD6">
        <w:rPr>
          <w:b w:val="0"/>
          <w:bCs/>
          <w:color w:val="auto"/>
        </w:rPr>
        <w:t xml:space="preserve">Pokud Objednatelem zjištěné a písemně </w:t>
      </w:r>
      <w:r w:rsidR="00265F55" w:rsidRPr="00370BD6">
        <w:rPr>
          <w:b w:val="0"/>
          <w:bCs/>
          <w:color w:val="auto"/>
        </w:rPr>
        <w:t>uplatněné</w:t>
      </w:r>
      <w:r w:rsidRPr="00370BD6">
        <w:rPr>
          <w:b w:val="0"/>
          <w:bCs/>
          <w:color w:val="auto"/>
        </w:rPr>
        <w:t xml:space="preserve"> vady poskytnutého plnění brání dalšímu postupu plnění ze strany Zhotovitele, je tento povinen tyto vady odstranit, a to v přiměřené lhůtě dohodnuté v protokolu o zjištění vady. V takovém případě je plnění akceptováno odstraněním písemně uvedených vad.</w:t>
      </w:r>
      <w:r w:rsidR="00041223" w:rsidRPr="00370BD6">
        <w:rPr>
          <w:b w:val="0"/>
          <w:bCs/>
          <w:color w:val="auto"/>
        </w:rPr>
        <w:t xml:space="preserve"> Prodlení vzniklé v důsledku vad vytčených Objednatelem, které je Zhotovitel povinen odstranit, se přičítá k tíži Zhotovitele a má účinky prodlení Zhotovitele podle </w:t>
      </w:r>
      <w:r w:rsidR="004228DB" w:rsidRPr="00370BD6">
        <w:rPr>
          <w:b w:val="0"/>
          <w:bCs/>
          <w:color w:val="auto"/>
        </w:rPr>
        <w:t>S</w:t>
      </w:r>
      <w:r w:rsidR="00041223" w:rsidRPr="00370BD6">
        <w:rPr>
          <w:b w:val="0"/>
          <w:bCs/>
          <w:color w:val="auto"/>
        </w:rPr>
        <w:t>mlouvy i příslušných právních předpisů.</w:t>
      </w:r>
    </w:p>
    <w:p w14:paraId="1DB4932C" w14:textId="77777777" w:rsidR="00265A69" w:rsidRPr="00E6753D" w:rsidRDefault="00265A69" w:rsidP="00265A69">
      <w:pPr>
        <w:pStyle w:val="Nzev"/>
        <w:numPr>
          <w:ilvl w:val="1"/>
          <w:numId w:val="4"/>
        </w:numPr>
        <w:ind w:left="567" w:hanging="567"/>
        <w:contextualSpacing w:val="0"/>
        <w:rPr>
          <w:b w:val="0"/>
          <w:bCs/>
          <w:color w:val="auto"/>
        </w:rPr>
      </w:pPr>
      <w:r w:rsidRPr="00E6753D">
        <w:rPr>
          <w:b w:val="0"/>
          <w:bCs/>
          <w:color w:val="auto"/>
        </w:rPr>
        <w:t xml:space="preserve">V případě, že </w:t>
      </w:r>
      <w:r w:rsidRPr="005C3317">
        <w:rPr>
          <w:b w:val="0"/>
          <w:bCs/>
          <w:color w:val="auto"/>
        </w:rPr>
        <w:t>Objednatel</w:t>
      </w:r>
      <w:r w:rsidRPr="00E6753D">
        <w:rPr>
          <w:b w:val="0"/>
          <w:bCs/>
          <w:color w:val="auto"/>
        </w:rPr>
        <w:t xml:space="preserve"> bezdůvodně odmítne akceptovat plnění</w:t>
      </w:r>
      <w:r w:rsidRPr="005C3317">
        <w:rPr>
          <w:b w:val="0"/>
          <w:bCs/>
          <w:color w:val="auto"/>
        </w:rPr>
        <w:t>,</w:t>
      </w:r>
      <w:r w:rsidRPr="00E6753D">
        <w:rPr>
          <w:b w:val="0"/>
          <w:bCs/>
          <w:color w:val="auto"/>
        </w:rPr>
        <w:t xml:space="preserve"> je </w:t>
      </w:r>
      <w:r w:rsidRPr="005C3317">
        <w:rPr>
          <w:b w:val="0"/>
          <w:bCs/>
          <w:color w:val="auto"/>
        </w:rPr>
        <w:t>Zhotovitel</w:t>
      </w:r>
      <w:r w:rsidRPr="00E6753D">
        <w:rPr>
          <w:b w:val="0"/>
          <w:bCs/>
          <w:color w:val="auto"/>
        </w:rPr>
        <w:t xml:space="preserve"> oprávněn, přerušit poskytování plnění, a to až do doby, kdy bude dosaženo akceptace poskytnutého plnění. Současně v takovém případě vzniká </w:t>
      </w:r>
      <w:r w:rsidRPr="005C3317">
        <w:rPr>
          <w:b w:val="0"/>
          <w:bCs/>
          <w:color w:val="auto"/>
        </w:rPr>
        <w:t>Zhotoviteli</w:t>
      </w:r>
      <w:r w:rsidRPr="00E6753D">
        <w:rPr>
          <w:b w:val="0"/>
          <w:bCs/>
          <w:color w:val="auto"/>
        </w:rPr>
        <w:t xml:space="preserve"> nárok na úhradu ceny poskytnutého plnění, a to dnem bezdůvodného odmítnutí akceptace již poskytnutého plnění. Přerušení poskytování plnění ze strany </w:t>
      </w:r>
      <w:r w:rsidRPr="005C3317">
        <w:rPr>
          <w:b w:val="0"/>
          <w:bCs/>
          <w:color w:val="auto"/>
        </w:rPr>
        <w:t>Zhotovitele</w:t>
      </w:r>
      <w:r w:rsidRPr="00E6753D">
        <w:rPr>
          <w:b w:val="0"/>
          <w:bCs/>
          <w:color w:val="auto"/>
        </w:rPr>
        <w:t xml:space="preserve"> dle tohoto odstavce může být důvodem ke vzniku zpoždění na jeho straně.</w:t>
      </w:r>
    </w:p>
    <w:p w14:paraId="018165D2" w14:textId="24110020" w:rsidR="00265A69" w:rsidRPr="00490700" w:rsidRDefault="00265A69" w:rsidP="00265F55">
      <w:pPr>
        <w:pStyle w:val="Nzev"/>
        <w:numPr>
          <w:ilvl w:val="1"/>
          <w:numId w:val="4"/>
        </w:numPr>
        <w:ind w:left="567" w:hanging="567"/>
        <w:contextualSpacing w:val="0"/>
        <w:rPr>
          <w:b w:val="0"/>
          <w:bCs/>
          <w:color w:val="auto"/>
        </w:rPr>
      </w:pPr>
      <w:r w:rsidRPr="00490700">
        <w:rPr>
          <w:b w:val="0"/>
          <w:bCs/>
          <w:color w:val="auto"/>
        </w:rPr>
        <w:t xml:space="preserve">Pro účely výkladu Smlouvy se </w:t>
      </w:r>
      <w:r w:rsidR="004228DB" w:rsidRPr="00490700">
        <w:rPr>
          <w:b w:val="0"/>
          <w:bCs/>
          <w:color w:val="auto"/>
        </w:rPr>
        <w:t>d</w:t>
      </w:r>
      <w:r w:rsidR="00646A07" w:rsidRPr="00490700">
        <w:rPr>
          <w:b w:val="0"/>
          <w:bCs/>
          <w:color w:val="auto"/>
        </w:rPr>
        <w:t xml:space="preserve">ílo či jeho část </w:t>
      </w:r>
      <w:r w:rsidRPr="00490700">
        <w:rPr>
          <w:b w:val="0"/>
          <w:bCs/>
          <w:color w:val="auto"/>
        </w:rPr>
        <w:t>považuje za Zhotovitelem předané a Objednatelem převzaté</w:t>
      </w:r>
      <w:r w:rsidR="00265F55" w:rsidRPr="00490700">
        <w:rPr>
          <w:b w:val="0"/>
          <w:bCs/>
          <w:color w:val="auto"/>
        </w:rPr>
        <w:t xml:space="preserve"> </w:t>
      </w:r>
      <w:r w:rsidRPr="00490700">
        <w:rPr>
          <w:b w:val="0"/>
          <w:bCs/>
          <w:color w:val="auto"/>
        </w:rPr>
        <w:t>okamžikem úspěšného provedení akceptace plnění</w:t>
      </w:r>
      <w:r w:rsidR="00646A07" w:rsidRPr="00490700">
        <w:rPr>
          <w:b w:val="0"/>
          <w:bCs/>
          <w:color w:val="auto"/>
        </w:rPr>
        <w:t xml:space="preserve"> Zhotovitele</w:t>
      </w:r>
      <w:r w:rsidR="00265F55" w:rsidRPr="00490700">
        <w:rPr>
          <w:b w:val="0"/>
          <w:bCs/>
          <w:color w:val="auto"/>
        </w:rPr>
        <w:t xml:space="preserve"> </w:t>
      </w:r>
      <w:r w:rsidRPr="00490700">
        <w:rPr>
          <w:b w:val="0"/>
          <w:bCs/>
          <w:color w:val="auto"/>
        </w:rPr>
        <w:t>nebo</w:t>
      </w:r>
      <w:r w:rsidR="00265F55" w:rsidRPr="00490700">
        <w:rPr>
          <w:b w:val="0"/>
          <w:bCs/>
          <w:color w:val="auto"/>
        </w:rPr>
        <w:t xml:space="preserve"> </w:t>
      </w:r>
      <w:r w:rsidRPr="00490700">
        <w:rPr>
          <w:b w:val="0"/>
          <w:bCs/>
          <w:color w:val="auto"/>
        </w:rPr>
        <w:t xml:space="preserve">okamžikem marného uplynutí lhůty pro akceptaci, došlo-li k marnému uplynutí lhůty z důvodů nestojících na straně </w:t>
      </w:r>
      <w:r w:rsidRPr="00490700">
        <w:rPr>
          <w:b w:val="0"/>
          <w:bCs/>
          <w:color w:val="auto"/>
        </w:rPr>
        <w:lastRenderedPageBreak/>
        <w:t xml:space="preserve">Zhotovitele </w:t>
      </w:r>
      <w:r w:rsidR="00A64247" w:rsidRPr="00490700">
        <w:rPr>
          <w:b w:val="0"/>
          <w:bCs/>
          <w:color w:val="auto"/>
        </w:rPr>
        <w:t>nebo okamžikem</w:t>
      </w:r>
      <w:r w:rsidRPr="00490700">
        <w:rPr>
          <w:b w:val="0"/>
          <w:bCs/>
          <w:color w:val="auto"/>
        </w:rPr>
        <w:t xml:space="preserve">, kdy Objednatel začne užívat </w:t>
      </w:r>
      <w:r w:rsidR="004228DB" w:rsidRPr="00490700">
        <w:rPr>
          <w:b w:val="0"/>
          <w:bCs/>
          <w:color w:val="auto"/>
        </w:rPr>
        <w:t>dílo</w:t>
      </w:r>
      <w:r w:rsidRPr="00490700">
        <w:rPr>
          <w:b w:val="0"/>
          <w:bCs/>
          <w:color w:val="auto"/>
        </w:rPr>
        <w:t xml:space="preserve"> v produkčním prostředí nebo jinak pro své účely před úspěšnou akceptací (mimo užití v rámci akceptačního řízení)</w:t>
      </w:r>
      <w:r w:rsidR="00646A07" w:rsidRPr="00490700">
        <w:rPr>
          <w:b w:val="0"/>
          <w:bCs/>
          <w:color w:val="auto"/>
        </w:rPr>
        <w:t>.</w:t>
      </w:r>
      <w:r w:rsidR="00646A07" w:rsidRPr="00490700">
        <w:rPr>
          <w:color w:val="auto"/>
        </w:rPr>
        <w:t xml:space="preserve"> </w:t>
      </w:r>
      <w:r w:rsidR="00646A07" w:rsidRPr="00490700">
        <w:rPr>
          <w:b w:val="0"/>
          <w:bCs/>
          <w:color w:val="auto"/>
        </w:rPr>
        <w:t xml:space="preserve">Bez ohledu na výše uvedené je Objednatel </w:t>
      </w:r>
      <w:r w:rsidR="00A64247" w:rsidRPr="00490700">
        <w:rPr>
          <w:b w:val="0"/>
          <w:bCs/>
          <w:color w:val="auto"/>
        </w:rPr>
        <w:t xml:space="preserve">oprávněn </w:t>
      </w:r>
      <w:r w:rsidR="00C81651" w:rsidRPr="00490700">
        <w:rPr>
          <w:b w:val="0"/>
          <w:bCs/>
          <w:color w:val="auto"/>
        </w:rPr>
        <w:t xml:space="preserve">jakkoliv užít </w:t>
      </w:r>
      <w:r w:rsidR="004228DB" w:rsidRPr="00490700">
        <w:rPr>
          <w:b w:val="0"/>
          <w:bCs/>
          <w:color w:val="auto"/>
        </w:rPr>
        <w:t>d</w:t>
      </w:r>
      <w:r w:rsidR="00C81651" w:rsidRPr="00490700">
        <w:rPr>
          <w:b w:val="0"/>
          <w:bCs/>
          <w:color w:val="auto"/>
        </w:rPr>
        <w:t>ílo, či jeho část</w:t>
      </w:r>
      <w:r w:rsidR="00646A07" w:rsidRPr="00490700">
        <w:rPr>
          <w:b w:val="0"/>
          <w:bCs/>
          <w:color w:val="auto"/>
        </w:rPr>
        <w:t xml:space="preserve"> v produkčním prostředí </w:t>
      </w:r>
      <w:r w:rsidR="00C81651" w:rsidRPr="00490700">
        <w:rPr>
          <w:b w:val="0"/>
          <w:bCs/>
          <w:color w:val="auto"/>
        </w:rPr>
        <w:t>nebo</w:t>
      </w:r>
      <w:r w:rsidR="00646A07" w:rsidRPr="00490700">
        <w:rPr>
          <w:b w:val="0"/>
          <w:bCs/>
          <w:color w:val="auto"/>
        </w:rPr>
        <w:t xml:space="preserve"> jinak pro </w:t>
      </w:r>
      <w:r w:rsidR="00C81651" w:rsidRPr="00490700">
        <w:rPr>
          <w:b w:val="0"/>
          <w:bCs/>
          <w:color w:val="auto"/>
        </w:rPr>
        <w:t>své</w:t>
      </w:r>
      <w:r w:rsidR="00646A07" w:rsidRPr="00490700">
        <w:rPr>
          <w:b w:val="0"/>
          <w:bCs/>
          <w:color w:val="auto"/>
        </w:rPr>
        <w:t xml:space="preserve"> účely před úspěšnou akceptac</w:t>
      </w:r>
      <w:r w:rsidR="00C81651" w:rsidRPr="00490700">
        <w:rPr>
          <w:b w:val="0"/>
          <w:bCs/>
          <w:color w:val="auto"/>
        </w:rPr>
        <w:t xml:space="preserve">í, a to pouze </w:t>
      </w:r>
      <w:r w:rsidR="00646A07" w:rsidRPr="00490700">
        <w:rPr>
          <w:b w:val="0"/>
          <w:bCs/>
          <w:color w:val="auto"/>
        </w:rPr>
        <w:t>v případě, kdy Zhotovitel odmítne odstranit vytknuté vady</w:t>
      </w:r>
      <w:r w:rsidR="00C81651" w:rsidRPr="00490700">
        <w:rPr>
          <w:b w:val="0"/>
          <w:bCs/>
          <w:color w:val="auto"/>
        </w:rPr>
        <w:t xml:space="preserve"> Objednatelem</w:t>
      </w:r>
      <w:r w:rsidR="00646A07" w:rsidRPr="00490700">
        <w:rPr>
          <w:b w:val="0"/>
          <w:bCs/>
          <w:color w:val="auto"/>
        </w:rPr>
        <w:t>.</w:t>
      </w:r>
    </w:p>
    <w:p w14:paraId="74BD9BAF" w14:textId="0874B502" w:rsidR="000E6643" w:rsidRPr="005C3317" w:rsidRDefault="00265A69" w:rsidP="00146555">
      <w:pPr>
        <w:pStyle w:val="Nzev"/>
        <w:widowControl w:val="0"/>
        <w:numPr>
          <w:ilvl w:val="0"/>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5C3317">
        <w:rPr>
          <w:color w:val="auto"/>
        </w:rPr>
        <w:t>PRÁVA DUŠEVNÍHO VLASTNICTVÍ</w:t>
      </w:r>
    </w:p>
    <w:p w14:paraId="21DAADA6" w14:textId="13DEECB9" w:rsidR="00775461" w:rsidRPr="005C3317" w:rsidRDefault="00C81651" w:rsidP="00775461">
      <w:pPr>
        <w:pStyle w:val="Nzev"/>
        <w:numPr>
          <w:ilvl w:val="1"/>
          <w:numId w:val="4"/>
        </w:numPr>
        <w:ind w:left="567" w:hanging="567"/>
        <w:contextualSpacing w:val="0"/>
        <w:rPr>
          <w:b w:val="0"/>
          <w:bCs/>
          <w:color w:val="auto"/>
        </w:rPr>
      </w:pPr>
      <w:r w:rsidRPr="00C81651">
        <w:t xml:space="preserve"> </w:t>
      </w:r>
      <w:r w:rsidRPr="00C81651">
        <w:rPr>
          <w:b w:val="0"/>
          <w:bCs/>
          <w:color w:val="auto"/>
        </w:rPr>
        <w:t xml:space="preserve">Zhotovitel prohlašuje, že k </w:t>
      </w:r>
      <w:r w:rsidR="004228DB">
        <w:rPr>
          <w:b w:val="0"/>
          <w:bCs/>
          <w:color w:val="auto"/>
        </w:rPr>
        <w:t>d</w:t>
      </w:r>
      <w:r w:rsidRPr="00C81651">
        <w:rPr>
          <w:b w:val="0"/>
          <w:bCs/>
          <w:color w:val="auto"/>
        </w:rPr>
        <w:t xml:space="preserve">ílu disponuje veškerými oprávněními k jeho užití, vykonává k tomuto </w:t>
      </w:r>
      <w:r w:rsidR="004228DB">
        <w:rPr>
          <w:b w:val="0"/>
          <w:bCs/>
          <w:color w:val="auto"/>
        </w:rPr>
        <w:t>d</w:t>
      </w:r>
      <w:r w:rsidRPr="00C81651">
        <w:rPr>
          <w:b w:val="0"/>
          <w:bCs/>
          <w:color w:val="auto"/>
        </w:rPr>
        <w:t xml:space="preserve">ílu bez omezení majetková autorská práva a zajistil si výslovný souhlas autora, popř. autorů </w:t>
      </w:r>
      <w:r w:rsidR="004228DB">
        <w:rPr>
          <w:b w:val="0"/>
          <w:bCs/>
          <w:color w:val="auto"/>
        </w:rPr>
        <w:t>d</w:t>
      </w:r>
      <w:r w:rsidRPr="00C81651">
        <w:rPr>
          <w:b w:val="0"/>
          <w:bCs/>
          <w:color w:val="auto"/>
        </w:rPr>
        <w:t xml:space="preserve">íla nebo jeho části s postoupením výkonu majetkových práv k </w:t>
      </w:r>
      <w:r w:rsidR="004228DB">
        <w:rPr>
          <w:b w:val="0"/>
          <w:bCs/>
          <w:color w:val="auto"/>
        </w:rPr>
        <w:t>d</w:t>
      </w:r>
      <w:r w:rsidRPr="00C81651">
        <w:rPr>
          <w:b w:val="0"/>
          <w:bCs/>
          <w:color w:val="auto"/>
        </w:rPr>
        <w:t xml:space="preserve">ílu nebo jeho části na Objednatele, popř. další osoby, eventuelně pokud nelze z důvodu zákonných omezení zajistit souhlas s postoupením výkonu majetkových práv zajistil od autora množstevně, časově a teritoriálně neomezenou bezúplatnou exkluzivní licenci k jakémukoliv užití </w:t>
      </w:r>
      <w:r w:rsidR="007916E9">
        <w:rPr>
          <w:b w:val="0"/>
          <w:bCs/>
          <w:color w:val="auto"/>
        </w:rPr>
        <w:t>d</w:t>
      </w:r>
      <w:r w:rsidRPr="00C81651">
        <w:rPr>
          <w:b w:val="0"/>
          <w:bCs/>
          <w:color w:val="auto"/>
        </w:rPr>
        <w:t>íla (dále jen „</w:t>
      </w:r>
      <w:r w:rsidRPr="00A64247">
        <w:rPr>
          <w:color w:val="auto"/>
        </w:rPr>
        <w:t>Souhlas s postoupením majetkových práv</w:t>
      </w:r>
      <w:r w:rsidRPr="00C81651">
        <w:rPr>
          <w:b w:val="0"/>
          <w:bCs/>
          <w:color w:val="auto"/>
        </w:rPr>
        <w:t>“ nebo „</w:t>
      </w:r>
      <w:r w:rsidRPr="00A64247">
        <w:rPr>
          <w:color w:val="auto"/>
        </w:rPr>
        <w:t>Licence</w:t>
      </w:r>
      <w:r w:rsidRPr="00C81651">
        <w:rPr>
          <w:b w:val="0"/>
          <w:bCs/>
          <w:color w:val="auto"/>
        </w:rPr>
        <w:t>“). Zhotovitel se zavazuje, že předá Objednateli všechny Souhlasy s postoupením majetkových práv (originály a kopie)</w:t>
      </w:r>
      <w:r w:rsidR="000B1895">
        <w:rPr>
          <w:b w:val="0"/>
          <w:bCs/>
          <w:color w:val="auto"/>
        </w:rPr>
        <w:t xml:space="preserve">. </w:t>
      </w:r>
      <w:r w:rsidR="000B1895" w:rsidRPr="000B1895">
        <w:rPr>
          <w:b w:val="0"/>
          <w:bCs/>
          <w:color w:val="auto"/>
        </w:rPr>
        <w:t xml:space="preserve">Zhotovitel </w:t>
      </w:r>
      <w:r w:rsidR="00BA2795">
        <w:rPr>
          <w:b w:val="0"/>
          <w:bCs/>
          <w:color w:val="auto"/>
        </w:rPr>
        <w:t>uděluje</w:t>
      </w:r>
      <w:r w:rsidR="000B1895" w:rsidRPr="000B1895">
        <w:rPr>
          <w:b w:val="0"/>
          <w:bCs/>
          <w:color w:val="auto"/>
        </w:rPr>
        <w:t xml:space="preserve"> Licenc</w:t>
      </w:r>
      <w:r w:rsidR="00BA2795">
        <w:rPr>
          <w:b w:val="0"/>
          <w:bCs/>
          <w:color w:val="auto"/>
        </w:rPr>
        <w:t>i</w:t>
      </w:r>
      <w:r w:rsidR="000B1895" w:rsidRPr="000B1895">
        <w:rPr>
          <w:b w:val="0"/>
          <w:bCs/>
          <w:color w:val="auto"/>
        </w:rPr>
        <w:t xml:space="preserve"> dle odst. </w:t>
      </w:r>
      <w:r w:rsidR="00847F39">
        <w:rPr>
          <w:b w:val="0"/>
          <w:bCs/>
          <w:color w:val="auto"/>
        </w:rPr>
        <w:t>7</w:t>
      </w:r>
      <w:r w:rsidR="00A64247">
        <w:rPr>
          <w:b w:val="0"/>
          <w:bCs/>
          <w:color w:val="auto"/>
        </w:rPr>
        <w:t xml:space="preserve">.2 </w:t>
      </w:r>
      <w:r w:rsidR="00A64247" w:rsidRPr="000B1895">
        <w:rPr>
          <w:b w:val="0"/>
          <w:bCs/>
          <w:color w:val="auto"/>
        </w:rPr>
        <w:t>níže</w:t>
      </w:r>
      <w:r w:rsidR="000B1895" w:rsidRPr="000B1895">
        <w:rPr>
          <w:b w:val="0"/>
          <w:bCs/>
          <w:color w:val="auto"/>
        </w:rPr>
        <w:t>. Zhotovitel dále prohlašuje, že Díla neporušují žádná práva třetích osob.</w:t>
      </w:r>
    </w:p>
    <w:p w14:paraId="31B1B12D" w14:textId="7AA932E4" w:rsidR="00B107A3" w:rsidRDefault="00B107A3" w:rsidP="00035296">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B107A3">
        <w:rPr>
          <w:color w:val="auto"/>
        </w:rPr>
        <w:t xml:space="preserve">Zhotovitel poskytuje Objednateli dnem předání a převzetí </w:t>
      </w:r>
      <w:r w:rsidR="00BA2795">
        <w:rPr>
          <w:color w:val="auto"/>
        </w:rPr>
        <w:t>d</w:t>
      </w:r>
      <w:r w:rsidRPr="00B107A3">
        <w:rPr>
          <w:color w:val="auto"/>
        </w:rPr>
        <w:t xml:space="preserve">íla oprávnění k výkonu práva </w:t>
      </w:r>
      <w:r w:rsidR="00BA2795">
        <w:rPr>
          <w:color w:val="auto"/>
        </w:rPr>
        <w:t>d</w:t>
      </w:r>
      <w:r w:rsidRPr="00B107A3">
        <w:rPr>
          <w:color w:val="auto"/>
        </w:rPr>
        <w:t>ílo užít v pů</w:t>
      </w:r>
      <w:r>
        <w:rPr>
          <w:color w:val="auto"/>
        </w:rPr>
        <w:t>v</w:t>
      </w:r>
      <w:r w:rsidRPr="00B107A3">
        <w:rPr>
          <w:color w:val="auto"/>
        </w:rPr>
        <w:t xml:space="preserve">odní podobě v souladu s § 2358 a násl. zák. č. 89/2012 Sb. tj. </w:t>
      </w:r>
      <w:r>
        <w:rPr>
          <w:color w:val="auto"/>
        </w:rPr>
        <w:t>l</w:t>
      </w:r>
      <w:r w:rsidRPr="00B107A3">
        <w:rPr>
          <w:color w:val="auto"/>
        </w:rPr>
        <w:t>icenci v následujícím rozsahu:</w:t>
      </w:r>
    </w:p>
    <w:p w14:paraId="28FADF5D" w14:textId="335EA6CB" w:rsidR="00B107A3" w:rsidRPr="00B107A3" w:rsidRDefault="00B107A3" w:rsidP="00B107A3">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rPr>
          <w:color w:val="auto"/>
        </w:rPr>
      </w:pPr>
      <w:r w:rsidRPr="00B107A3">
        <w:rPr>
          <w:color w:val="auto"/>
        </w:rPr>
        <w:t>v</w:t>
      </w:r>
      <w:r w:rsidR="00800B34">
        <w:rPr>
          <w:color w:val="auto"/>
        </w:rPr>
        <w:t xml:space="preserve"> neomezeném </w:t>
      </w:r>
      <w:r w:rsidRPr="00B107A3">
        <w:rPr>
          <w:color w:val="auto"/>
        </w:rPr>
        <w:t>časovém rozsahu</w:t>
      </w:r>
      <w:r w:rsidR="00EC7386">
        <w:rPr>
          <w:color w:val="auto"/>
        </w:rPr>
        <w:t>,</w:t>
      </w:r>
      <w:r w:rsidRPr="00B107A3">
        <w:rPr>
          <w:color w:val="auto"/>
        </w:rPr>
        <w:t xml:space="preserve"> </w:t>
      </w:r>
    </w:p>
    <w:p w14:paraId="3B57B65F" w14:textId="4FB1FF65" w:rsidR="00B107A3" w:rsidRPr="00B107A3" w:rsidRDefault="00B107A3" w:rsidP="00B107A3">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rPr>
          <w:color w:val="auto"/>
        </w:rPr>
      </w:pPr>
      <w:r w:rsidRPr="00B107A3">
        <w:rPr>
          <w:color w:val="auto"/>
        </w:rPr>
        <w:t>v územním rozsahu pro celý svět;</w:t>
      </w:r>
    </w:p>
    <w:p w14:paraId="2EFC2E35" w14:textId="3D3B13B5" w:rsidR="00B107A3" w:rsidRPr="00B107A3" w:rsidRDefault="00B107A3" w:rsidP="00B107A3">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rPr>
          <w:color w:val="auto"/>
        </w:rPr>
      </w:pPr>
      <w:r w:rsidRPr="00B107A3">
        <w:rPr>
          <w:color w:val="auto"/>
        </w:rPr>
        <w:t xml:space="preserve">pro jakýkoliv způsob užití; </w:t>
      </w:r>
    </w:p>
    <w:p w14:paraId="1B857CF9" w14:textId="2CCEDFA2" w:rsidR="00B107A3" w:rsidRPr="00B107A3" w:rsidRDefault="00B107A3" w:rsidP="00B107A3">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rPr>
          <w:color w:val="auto"/>
        </w:rPr>
      </w:pPr>
      <w:r w:rsidRPr="00B107A3">
        <w:rPr>
          <w:color w:val="auto"/>
        </w:rPr>
        <w:t>v neomezeném množstevním rozsahu; a</w:t>
      </w:r>
    </w:p>
    <w:p w14:paraId="358C63B2" w14:textId="264FD383" w:rsidR="00B107A3" w:rsidRPr="005C3317" w:rsidRDefault="00B107A3" w:rsidP="00A64247">
      <w:pPr>
        <w:pStyle w:val="Podnadpis"/>
        <w:widowControl w:val="0"/>
        <w:numPr>
          <w:ilvl w:val="2"/>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contextualSpacing w:val="0"/>
        <w:rPr>
          <w:color w:val="auto"/>
        </w:rPr>
      </w:pPr>
      <w:r w:rsidRPr="00B107A3">
        <w:rPr>
          <w:color w:val="auto"/>
        </w:rPr>
        <w:t xml:space="preserve">výhradně (tj. Zhotovitel není oprávněn </w:t>
      </w:r>
      <w:r w:rsidR="00BA2795">
        <w:rPr>
          <w:color w:val="auto"/>
        </w:rPr>
        <w:t>d</w:t>
      </w:r>
      <w:r w:rsidRPr="00B107A3">
        <w:rPr>
          <w:color w:val="auto"/>
        </w:rPr>
        <w:t xml:space="preserve">ílo užívat, či poskytnout licenci k </w:t>
      </w:r>
      <w:r w:rsidR="00BA2795">
        <w:rPr>
          <w:color w:val="auto"/>
        </w:rPr>
        <w:t>d</w:t>
      </w:r>
      <w:r w:rsidRPr="00B107A3">
        <w:rPr>
          <w:color w:val="auto"/>
        </w:rPr>
        <w:t>ílu třetí osobě, byť i zčásti).</w:t>
      </w:r>
      <w:r w:rsidR="00BA2795">
        <w:rPr>
          <w:color w:val="auto"/>
        </w:rPr>
        <w:t>d</w:t>
      </w:r>
    </w:p>
    <w:p w14:paraId="34E67891" w14:textId="481251CF" w:rsidR="00035296" w:rsidRPr="005C3317" w:rsidRDefault="00035296" w:rsidP="00035296">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5C3317">
        <w:rPr>
          <w:color w:val="auto"/>
        </w:rPr>
        <w:t>Strany výslovně sjednávají, že odměna za poskytnutí výše uveden</w:t>
      </w:r>
      <w:r w:rsidR="00D24753">
        <w:rPr>
          <w:color w:val="auto"/>
        </w:rPr>
        <w:t>ých</w:t>
      </w:r>
      <w:r w:rsidRPr="005C3317">
        <w:rPr>
          <w:color w:val="auto"/>
        </w:rPr>
        <w:t xml:space="preserve"> licenc</w:t>
      </w:r>
      <w:r w:rsidR="00D24753">
        <w:rPr>
          <w:color w:val="auto"/>
        </w:rPr>
        <w:t xml:space="preserve">í </w:t>
      </w:r>
      <w:r w:rsidRPr="005C3317">
        <w:rPr>
          <w:color w:val="auto"/>
        </w:rPr>
        <w:t>je již zahrnuta v celkové odměně dle Smlouvy.</w:t>
      </w:r>
      <w:r w:rsidR="00ED740E" w:rsidRPr="00ED740E">
        <w:t xml:space="preserve"> </w:t>
      </w:r>
      <w:r w:rsidR="00ED740E" w:rsidRPr="00ED740E">
        <w:rPr>
          <w:color w:val="auto"/>
        </w:rPr>
        <w:t>Objednatel není povinen Licenci využít. Objednatel je oprávněn udělit podlicenci a/nebo licenci poustoupit jakékoliv třetí osobě bez omezení.</w:t>
      </w:r>
    </w:p>
    <w:p w14:paraId="4AD47A94" w14:textId="01D94B25" w:rsidR="00265A69" w:rsidRDefault="00B107A3" w:rsidP="00265A69">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B107A3">
        <w:rPr>
          <w:color w:val="auto"/>
        </w:rPr>
        <w:t xml:space="preserve">Bude-li </w:t>
      </w:r>
      <w:r>
        <w:rPr>
          <w:color w:val="auto"/>
        </w:rPr>
        <w:t>na základě této Smlouvy</w:t>
      </w:r>
      <w:r w:rsidRPr="00B107A3">
        <w:rPr>
          <w:color w:val="auto"/>
        </w:rPr>
        <w:t xml:space="preserve"> vytvořen</w:t>
      </w:r>
      <w:r>
        <w:rPr>
          <w:color w:val="auto"/>
        </w:rPr>
        <w:t>a</w:t>
      </w:r>
      <w:r w:rsidRPr="00B107A3">
        <w:rPr>
          <w:color w:val="auto"/>
        </w:rPr>
        <w:t xml:space="preserve"> databáze, ujednávají </w:t>
      </w:r>
      <w:r w:rsidR="00BA2795">
        <w:rPr>
          <w:color w:val="auto"/>
        </w:rPr>
        <w:t>S</w:t>
      </w:r>
      <w:r w:rsidRPr="00B107A3">
        <w:rPr>
          <w:color w:val="auto"/>
        </w:rPr>
        <w:t xml:space="preserve">trany, že takovou databázi Zhotovitel pořídil z podnětu Objednatele a pořizovatelem databáze ve smyslu </w:t>
      </w:r>
      <w:proofErr w:type="spellStart"/>
      <w:r w:rsidRPr="00B107A3">
        <w:rPr>
          <w:color w:val="auto"/>
        </w:rPr>
        <w:t>ust</w:t>
      </w:r>
      <w:proofErr w:type="spellEnd"/>
      <w:r w:rsidRPr="00B107A3">
        <w:rPr>
          <w:color w:val="auto"/>
        </w:rPr>
        <w:t xml:space="preserve">. § 89 Autorského zákona je vždy Objednatel. Ukáže-li se z jakéhokoliv důvodu ustanovení předchozí věty jako neplatné a/nebo neúčinné, převádí Zhotovitel na Objednatele bezúplatně zvláštní práva pořizovatele databáze ke každé databázi vytvořené v rámci </w:t>
      </w:r>
      <w:r w:rsidR="00BA2795">
        <w:rPr>
          <w:color w:val="auto"/>
        </w:rPr>
        <w:t>d</w:t>
      </w:r>
      <w:r w:rsidRPr="00B107A3">
        <w:rPr>
          <w:color w:val="auto"/>
        </w:rPr>
        <w:t>íla</w:t>
      </w:r>
      <w:r w:rsidR="00265A69" w:rsidRPr="005C3317">
        <w:rPr>
          <w:color w:val="auto"/>
        </w:rPr>
        <w:t>.</w:t>
      </w:r>
    </w:p>
    <w:p w14:paraId="7062A757" w14:textId="2CF5CA95" w:rsidR="005C634C" w:rsidRPr="005C3317" w:rsidRDefault="005C634C" w:rsidP="00265A69">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5C634C">
        <w:rPr>
          <w:color w:val="auto"/>
        </w:rPr>
        <w:t xml:space="preserve">Zhotovitel tímto dává svůj souhlas s uveřejněním </w:t>
      </w:r>
      <w:r w:rsidR="00BA2795">
        <w:rPr>
          <w:color w:val="auto"/>
        </w:rPr>
        <w:t>d</w:t>
      </w:r>
      <w:r w:rsidRPr="005C634C">
        <w:rPr>
          <w:color w:val="auto"/>
        </w:rPr>
        <w:t xml:space="preserve">íla Objednatelem i jím určenou osobou, a to i bez uvedení jména Zhotovitele, resp. s uvedením jiného jména, a dále uděluje souhlas Objednateli i jakékoli jím určené osobě s tím, aby </w:t>
      </w:r>
      <w:r w:rsidR="00BA2795">
        <w:rPr>
          <w:color w:val="auto"/>
        </w:rPr>
        <w:t>d</w:t>
      </w:r>
      <w:r w:rsidRPr="005C634C">
        <w:rPr>
          <w:color w:val="auto"/>
        </w:rPr>
        <w:t xml:space="preserve">ílo, resp. jeho výsledek, bylo zařazováno do jiného </w:t>
      </w:r>
      <w:r w:rsidR="00BA2795">
        <w:rPr>
          <w:color w:val="auto"/>
        </w:rPr>
        <w:t>d</w:t>
      </w:r>
      <w:r w:rsidRPr="005C634C">
        <w:rPr>
          <w:color w:val="auto"/>
        </w:rPr>
        <w:t>íla apod. Dále Zhotovitel souhlasí s tím, aby veškeré souhlasy v celém tomto rozsahu udělil Objednatel i další osobě (osobám) bez omezení a těmto umožnil stejný souhlas udělovat dále, nevyplývá-li z</w:t>
      </w:r>
      <w:r w:rsidR="00A16C0D">
        <w:rPr>
          <w:color w:val="auto"/>
        </w:rPr>
        <w:t xml:space="preserve"> této Smlouvy </w:t>
      </w:r>
      <w:r w:rsidRPr="005C634C">
        <w:rPr>
          <w:color w:val="auto"/>
        </w:rPr>
        <w:t xml:space="preserve">opak. </w:t>
      </w:r>
    </w:p>
    <w:p w14:paraId="306BA29F" w14:textId="5BEDC3D8" w:rsidR="00074FBD" w:rsidRDefault="00B22C94" w:rsidP="00B22C94">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5C3317">
        <w:rPr>
          <w:color w:val="auto"/>
        </w:rPr>
        <w:t>Objednatel prohlašuje</w:t>
      </w:r>
      <w:r w:rsidR="00265F55">
        <w:rPr>
          <w:color w:val="auto"/>
        </w:rPr>
        <w:t xml:space="preserve"> a</w:t>
      </w:r>
      <w:r w:rsidRPr="005C3317">
        <w:rPr>
          <w:color w:val="auto"/>
        </w:rPr>
        <w:t xml:space="preserve"> ujišťuje Zhotovitele, že jím poskytnuté podklady a informace a jakýkoli v nich obsažený materiál a jejich </w:t>
      </w:r>
      <w:r w:rsidR="00265F55" w:rsidRPr="005C3317">
        <w:rPr>
          <w:color w:val="auto"/>
        </w:rPr>
        <w:t>zveřejnění nebude</w:t>
      </w:r>
      <w:r w:rsidRPr="005C3317">
        <w:rPr>
          <w:color w:val="auto"/>
        </w:rPr>
        <w:t xml:space="preserve"> porušovat zejména jakékoli autorské právo, právo k ochranné známce, právo k obchodní firmě či názvu, soukromí nebo jakékoli osobnostní nebo vlastnické právo jakékoli osoby. Objednatel je povinen zajistit nezbytné souhlasy, povolení a práva od oprávněných osob týkající se zveřejněného obsahu v souladu s dílem tak, aby tím nebylo porušeno žádné právo třetí osoby, zejména osobnostní právo, právo k obchodnímu jménu, k ochranné známce, vlastnické právo nebo autorské právo. V případě, že by vůči Zhotoviteli byly v souvislosti s dílem vzneseny ze strany třetího subjektu jakékoli (</w:t>
      </w:r>
      <w:r w:rsidR="00D32ABF">
        <w:rPr>
          <w:color w:val="auto"/>
        </w:rPr>
        <w:t>nikoliv zjevně</w:t>
      </w:r>
      <w:r w:rsidRPr="005C3317">
        <w:rPr>
          <w:color w:val="auto"/>
        </w:rPr>
        <w:t xml:space="preserve"> neoprávněné) nároky zejména ve smyslu tohoto ustanovení, je Objednatel povinen nahradit Zhotoviteli újmu, která </w:t>
      </w:r>
      <w:r w:rsidR="00265F55" w:rsidRPr="005C3317">
        <w:rPr>
          <w:color w:val="auto"/>
        </w:rPr>
        <w:t>Zhotoviteli</w:t>
      </w:r>
      <w:r w:rsidRPr="005C3317">
        <w:rPr>
          <w:color w:val="auto"/>
        </w:rPr>
        <w:t xml:space="preserve"> v důsledku uplatnění takových nároků vznikla</w:t>
      </w:r>
      <w:r w:rsidR="00D32ABF">
        <w:rPr>
          <w:color w:val="auto"/>
        </w:rPr>
        <w:t>, a to pouze v případě,</w:t>
      </w:r>
      <w:r w:rsidRPr="005C3317">
        <w:rPr>
          <w:color w:val="auto"/>
        </w:rPr>
        <w:t xml:space="preserve"> že takové nároky budou vůči Zhotoviteli úspěšně uplatněny,</w:t>
      </w:r>
      <w:r w:rsidR="00D32ABF">
        <w:rPr>
          <w:color w:val="auto"/>
        </w:rPr>
        <w:t xml:space="preserve"> kdy</w:t>
      </w:r>
      <w:r w:rsidRPr="005C3317">
        <w:rPr>
          <w:color w:val="auto"/>
        </w:rPr>
        <w:t xml:space="preserve"> Objednatel se zavazuje tyto nároky zjištěné pravomocným rozhodnutím soudu nebo sjednané mimosoudně v plné výši uspokojit a nahradit </w:t>
      </w:r>
      <w:r w:rsidR="00082A34">
        <w:rPr>
          <w:color w:val="auto"/>
        </w:rPr>
        <w:t>Zhotoviteli</w:t>
      </w:r>
      <w:r w:rsidRPr="005C3317">
        <w:rPr>
          <w:color w:val="auto"/>
        </w:rPr>
        <w:t xml:space="preserve"> případnou škodu. Objednatel se zavazuje poskytnout Zhotoviteli veškerou součinnost potřebnou pro řešení takových </w:t>
      </w:r>
      <w:r w:rsidRPr="005C3317">
        <w:rPr>
          <w:color w:val="auto"/>
        </w:rPr>
        <w:lastRenderedPageBreak/>
        <w:t xml:space="preserve">nároků, a to především pro účely smírné dohody, a svůj souhlas s mimosoudním uspokojením oprávněného nároku nezdržovat ani jej bez vážného a rozumného důvodu neodmítnout. </w:t>
      </w:r>
    </w:p>
    <w:p w14:paraId="73372C84" w14:textId="2D283124" w:rsidR="00857F8A" w:rsidRPr="00490700" w:rsidRDefault="00AC75AD" w:rsidP="00B53FEE">
      <w:pPr>
        <w:pStyle w:val="Podnadpis"/>
        <w:widowControl w:val="0"/>
        <w:numPr>
          <w:ilvl w:val="1"/>
          <w:numId w:val="4"/>
        </w:numPr>
        <w:suppressAutoHyphens/>
        <w:ind w:left="567" w:hanging="567"/>
        <w:rPr>
          <w:color w:val="auto"/>
        </w:rPr>
      </w:pPr>
      <w:r w:rsidRPr="00490700">
        <w:rPr>
          <w:color w:val="auto"/>
        </w:rPr>
        <w:t>Zhotovitel je oprávněn po spuštění Webu uvést dílo jako referenci ve svých marketingových a prezentačních materiálech, a to včetně uvedení názvu Objednatele, loga Objednatele a obrazových náhledů (screenshotů) Webu. Zhotovitel je oprávněn uvádět dílo jako referenci zejména na svých webových stránkách, v obchodních nabídkách, prezentacích a na sociálních sítích.</w:t>
      </w:r>
    </w:p>
    <w:p w14:paraId="6D5D3D4C" w14:textId="4DDDCCDE" w:rsidR="00263A60" w:rsidRPr="005C3317" w:rsidRDefault="00263A60" w:rsidP="00146555">
      <w:pPr>
        <w:pStyle w:val="Nzev"/>
        <w:widowControl w:val="0"/>
        <w:numPr>
          <w:ilvl w:val="0"/>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5C3317">
        <w:rPr>
          <w:color w:val="auto"/>
        </w:rPr>
        <w:t>ODPOVĚDNOST ZA VADY</w:t>
      </w:r>
    </w:p>
    <w:p w14:paraId="6CCBCFE3" w14:textId="7341D6FD" w:rsidR="00263A60" w:rsidRPr="005C3317" w:rsidRDefault="00490700" w:rsidP="00263A60">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490700">
        <w:rPr>
          <w:color w:val="auto"/>
        </w:rPr>
        <w:t xml:space="preserve">Zhotovitel odpovídá za vady, které má dílo v okamžiku jeho předání Objednateli, pokud budou uplatněny bez zbytečného odkladu poté, co je Objednatel mohl při vynaložení odborné péče zjistit. </w:t>
      </w:r>
      <w:r w:rsidR="00121508" w:rsidRPr="00490700">
        <w:rPr>
          <w:color w:val="auto"/>
        </w:rPr>
        <w:t xml:space="preserve">Zhotovitel </w:t>
      </w:r>
      <w:r w:rsidR="00121508">
        <w:rPr>
          <w:color w:val="auto"/>
        </w:rPr>
        <w:t xml:space="preserve">poskytuje záruku na vady v délce </w:t>
      </w:r>
      <w:r w:rsidR="00D32ABF">
        <w:rPr>
          <w:color w:val="auto"/>
        </w:rPr>
        <w:t xml:space="preserve">jednoho roku od </w:t>
      </w:r>
      <w:r w:rsidR="00121508">
        <w:rPr>
          <w:color w:val="auto"/>
        </w:rPr>
        <w:t xml:space="preserve">řádného </w:t>
      </w:r>
      <w:r w:rsidR="00D32ABF">
        <w:rPr>
          <w:color w:val="auto"/>
        </w:rPr>
        <w:t>předání díla</w:t>
      </w:r>
      <w:r w:rsidR="00263A60" w:rsidRPr="005C3317">
        <w:rPr>
          <w:color w:val="auto"/>
        </w:rPr>
        <w:t xml:space="preserve">. </w:t>
      </w:r>
      <w:r w:rsidR="009743BC" w:rsidRPr="005C3317">
        <w:rPr>
          <w:color w:val="auto"/>
        </w:rPr>
        <w:t xml:space="preserve">Zhotovitel neodpovídá za vady způsobené </w:t>
      </w:r>
      <w:r w:rsidR="00265F55">
        <w:rPr>
          <w:color w:val="auto"/>
        </w:rPr>
        <w:t>porušením povinnosti Objednatele nebo vzniklé na straně Objednatele nebo třetí osoby.</w:t>
      </w:r>
    </w:p>
    <w:p w14:paraId="7152E636" w14:textId="419FA957" w:rsidR="00263A60" w:rsidRPr="004D1F22" w:rsidRDefault="00263A60" w:rsidP="00263A60">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4D1F22">
        <w:rPr>
          <w:color w:val="auto"/>
        </w:rPr>
        <w:t xml:space="preserve">V případě jakékoli vady díla sjednávají Strany právo Objednatele požadovat </w:t>
      </w:r>
      <w:r w:rsidRPr="004D1F22">
        <w:rPr>
          <w:b/>
          <w:bCs/>
          <w:color w:val="auto"/>
        </w:rPr>
        <w:t>bezplatné odstranění vady</w:t>
      </w:r>
      <w:r w:rsidRPr="004D1F22">
        <w:rPr>
          <w:color w:val="auto"/>
        </w:rPr>
        <w:t xml:space="preserve">. Zhotovitel se zavazuje odstranit vady díla bez zbytečného odkladu po uplatnění písemného vytknutí vady, nejpozději do [15] dnů od obdržení písemného vytknutí vady. </w:t>
      </w:r>
    </w:p>
    <w:p w14:paraId="49E79D1C" w14:textId="4F39B85D" w:rsidR="00263A60" w:rsidRPr="005C3317" w:rsidRDefault="00263A60" w:rsidP="00263A60">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5C3317">
        <w:rPr>
          <w:color w:val="auto"/>
        </w:rPr>
        <w:t>Vadu díla je Objednatel povinen uplatnit ihned po zjištění vady písemnou formou. V oznámení vady musí být vada popsána a musí být uveden návrh podmínek Objednatele k odstranění vady.</w:t>
      </w:r>
    </w:p>
    <w:p w14:paraId="058C1810" w14:textId="29BC0430" w:rsidR="00263A60" w:rsidRPr="001D1BEE" w:rsidRDefault="00263A60" w:rsidP="00263A60">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1D1BEE">
        <w:rPr>
          <w:color w:val="auto"/>
        </w:rPr>
        <w:t>Neodstraní-li Zhotovitel vadu díla ani do 14 dnů po stanoveném termínu, je Objednatel oprávněn pověřit odstraněním vady díla jinou osobu dle svého výběru, o čemž Zhotovitele vyrozumí. Veškeré takto vzniklé náklady je povinen uhradit Objednateli Zhotovitel na základě faktury vystavené Objednatelem.</w:t>
      </w:r>
    </w:p>
    <w:p w14:paraId="615F5345" w14:textId="2CC3C4AF" w:rsidR="000E6643" w:rsidRPr="005C3317" w:rsidRDefault="000E6643" w:rsidP="00146555">
      <w:pPr>
        <w:pStyle w:val="Nzev"/>
        <w:widowControl w:val="0"/>
        <w:numPr>
          <w:ilvl w:val="0"/>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5C3317">
        <w:rPr>
          <w:color w:val="auto"/>
        </w:rPr>
        <w:t>SA</w:t>
      </w:r>
      <w:r w:rsidR="00CB0BAD" w:rsidRPr="005C3317">
        <w:rPr>
          <w:color w:val="auto"/>
        </w:rPr>
        <w:t>N</w:t>
      </w:r>
      <w:r w:rsidRPr="005C3317">
        <w:rPr>
          <w:color w:val="auto"/>
        </w:rPr>
        <w:t xml:space="preserve">KCE </w:t>
      </w:r>
    </w:p>
    <w:p w14:paraId="25F9AC3D" w14:textId="6CDAA922" w:rsidR="009743BC" w:rsidRPr="00490700" w:rsidRDefault="009743BC" w:rsidP="0051719E">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490700">
        <w:rPr>
          <w:color w:val="auto"/>
        </w:rPr>
        <w:t xml:space="preserve">Bude-li Zhotovitel v prodlení s provedením díla, je Objednatel oprávněn nárokovat smluvní pokutu ve výši </w:t>
      </w:r>
      <w:r w:rsidR="00661F8B" w:rsidRPr="00490700">
        <w:rPr>
          <w:color w:val="auto"/>
        </w:rPr>
        <w:t>1</w:t>
      </w:r>
      <w:r w:rsidRPr="00490700">
        <w:rPr>
          <w:color w:val="auto"/>
        </w:rPr>
        <w:t>.</w:t>
      </w:r>
      <w:r w:rsidR="00661F8B" w:rsidRPr="00490700">
        <w:rPr>
          <w:color w:val="auto"/>
        </w:rPr>
        <w:t>5</w:t>
      </w:r>
      <w:r w:rsidRPr="00490700">
        <w:rPr>
          <w:color w:val="auto"/>
        </w:rPr>
        <w:t>00,- Kč za každý započatý den prodlení.</w:t>
      </w:r>
    </w:p>
    <w:p w14:paraId="14FD946F" w14:textId="1E427C21" w:rsidR="009743BC" w:rsidRPr="005C3317" w:rsidRDefault="009743BC" w:rsidP="009743BC">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5C3317">
        <w:rPr>
          <w:color w:val="auto"/>
        </w:rPr>
        <w:t xml:space="preserve">Bude-li Zhotovitel v prodlení s odstraněním vad, je Objednatel oprávněn nárokovat smluvní pokutu ve výši </w:t>
      </w:r>
      <w:r w:rsidR="00661F8B">
        <w:rPr>
          <w:color w:val="auto"/>
        </w:rPr>
        <w:t>1</w:t>
      </w:r>
      <w:r w:rsidRPr="005C3317">
        <w:rPr>
          <w:color w:val="auto"/>
        </w:rPr>
        <w:t>.000,- Kč za každý započatý den prodlení.</w:t>
      </w:r>
    </w:p>
    <w:p w14:paraId="5B7F8B33" w14:textId="3D364AE4" w:rsidR="009743BC" w:rsidRDefault="009743BC" w:rsidP="0051719E">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5C3317">
        <w:rPr>
          <w:color w:val="auto"/>
        </w:rPr>
        <w:t xml:space="preserve">Bude-li Objednatel v prodlení s placením faktury, je Zhotovitel oprávněn nárokovat smluvní pokutu ve výši </w:t>
      </w:r>
      <w:r w:rsidR="00547FC6">
        <w:rPr>
          <w:color w:val="auto"/>
        </w:rPr>
        <w:t>2</w:t>
      </w:r>
      <w:r w:rsidR="00547FC6" w:rsidRPr="00544C32">
        <w:rPr>
          <w:color w:val="auto"/>
        </w:rPr>
        <w:t>.000,-</w:t>
      </w:r>
      <w:r w:rsidR="00547FC6" w:rsidRPr="00B107A3">
        <w:rPr>
          <w:color w:val="auto"/>
        </w:rPr>
        <w:t xml:space="preserve"> Kč </w:t>
      </w:r>
      <w:r w:rsidRPr="005C3317">
        <w:rPr>
          <w:color w:val="auto"/>
        </w:rPr>
        <w:t>denně z dlužné částky za každý započatý den prodlení.</w:t>
      </w:r>
    </w:p>
    <w:p w14:paraId="2BCBC979" w14:textId="66C8ACE6" w:rsidR="00EC7386" w:rsidRPr="00CB1007" w:rsidRDefault="00EC7386" w:rsidP="00EC7386">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CB1007">
        <w:rPr>
          <w:color w:val="auto"/>
        </w:rPr>
        <w:t xml:space="preserve">V případě, že Zhotovitel poruší jakoukoliv svoji povinnost uvedenou v článku </w:t>
      </w:r>
      <w:r w:rsidR="00146F9C" w:rsidRPr="00CB1007">
        <w:rPr>
          <w:color w:val="auto"/>
        </w:rPr>
        <w:t>7</w:t>
      </w:r>
      <w:r w:rsidRPr="00CB1007">
        <w:rPr>
          <w:color w:val="auto"/>
        </w:rPr>
        <w:t xml:space="preserve"> odst. </w:t>
      </w:r>
      <w:r w:rsidR="00146F9C" w:rsidRPr="00CB1007">
        <w:rPr>
          <w:color w:val="auto"/>
        </w:rPr>
        <w:t>7</w:t>
      </w:r>
      <w:r w:rsidRPr="00CB1007">
        <w:rPr>
          <w:color w:val="auto"/>
        </w:rPr>
        <w:t xml:space="preserve">.1 až </w:t>
      </w:r>
      <w:r w:rsidR="00146F9C" w:rsidRPr="00CB1007">
        <w:rPr>
          <w:color w:val="auto"/>
        </w:rPr>
        <w:t>7</w:t>
      </w:r>
      <w:r w:rsidRPr="00CB1007">
        <w:rPr>
          <w:color w:val="auto"/>
        </w:rPr>
        <w:t>.3 Smlouvy, je Zhotovitel povinen uhradit Objednateli Smluvní pokutu ve výši 100.000,- Kč za každé jednotlivé porušení povinnosti.</w:t>
      </w:r>
    </w:p>
    <w:p w14:paraId="2BFA5CA8" w14:textId="7CEC15B5" w:rsidR="00410653" w:rsidRDefault="00410653" w:rsidP="00410653">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B107A3">
        <w:rPr>
          <w:color w:val="auto"/>
        </w:rPr>
        <w:t xml:space="preserve">V případě, že Zhotovitel poruší </w:t>
      </w:r>
      <w:r>
        <w:rPr>
          <w:color w:val="auto"/>
        </w:rPr>
        <w:t xml:space="preserve">svou </w:t>
      </w:r>
      <w:r w:rsidRPr="00B107A3">
        <w:rPr>
          <w:color w:val="auto"/>
        </w:rPr>
        <w:t>povinnost</w:t>
      </w:r>
      <w:r>
        <w:rPr>
          <w:color w:val="auto"/>
        </w:rPr>
        <w:t xml:space="preserve"> odstranit vytknutou vadu v době </w:t>
      </w:r>
      <w:r w:rsidRPr="00B107A3">
        <w:rPr>
          <w:color w:val="auto"/>
        </w:rPr>
        <w:t>uveden</w:t>
      </w:r>
      <w:r>
        <w:rPr>
          <w:color w:val="auto"/>
        </w:rPr>
        <w:t>é</w:t>
      </w:r>
      <w:r w:rsidRPr="00B107A3">
        <w:rPr>
          <w:color w:val="auto"/>
        </w:rPr>
        <w:t xml:space="preserve"> </w:t>
      </w:r>
      <w:r>
        <w:rPr>
          <w:color w:val="auto"/>
        </w:rPr>
        <w:t>v </w:t>
      </w:r>
      <w:r w:rsidRPr="00B107A3">
        <w:rPr>
          <w:color w:val="auto"/>
        </w:rPr>
        <w:t>článku</w:t>
      </w:r>
      <w:r>
        <w:rPr>
          <w:color w:val="auto"/>
        </w:rPr>
        <w:t xml:space="preserve"> 2 odst. 2.3, </w:t>
      </w:r>
      <w:proofErr w:type="spellStart"/>
      <w:r>
        <w:rPr>
          <w:color w:val="auto"/>
        </w:rPr>
        <w:t>pododst</w:t>
      </w:r>
      <w:proofErr w:type="spellEnd"/>
      <w:r>
        <w:rPr>
          <w:color w:val="auto"/>
        </w:rPr>
        <w:t>. 2.3.9.</w:t>
      </w:r>
      <w:r w:rsidR="00146F9C">
        <w:rPr>
          <w:color w:val="auto"/>
        </w:rPr>
        <w:t xml:space="preserve"> této smlouvy</w:t>
      </w:r>
      <w:r w:rsidRPr="00B107A3">
        <w:rPr>
          <w:color w:val="auto"/>
        </w:rPr>
        <w:t xml:space="preserve">, je Zhotovitel povinen uhradit </w:t>
      </w:r>
      <w:r>
        <w:rPr>
          <w:color w:val="auto"/>
        </w:rPr>
        <w:t>Objednateli</w:t>
      </w:r>
      <w:r w:rsidRPr="00B107A3">
        <w:rPr>
          <w:color w:val="auto"/>
        </w:rPr>
        <w:t xml:space="preserve"> Smluvní pokutu ve výši </w:t>
      </w:r>
      <w:r>
        <w:rPr>
          <w:color w:val="auto"/>
        </w:rPr>
        <w:t>2</w:t>
      </w:r>
      <w:r w:rsidRPr="00544C32">
        <w:rPr>
          <w:color w:val="auto"/>
        </w:rPr>
        <w:t>.000,-</w:t>
      </w:r>
      <w:r w:rsidRPr="00B107A3">
        <w:rPr>
          <w:color w:val="auto"/>
        </w:rPr>
        <w:t xml:space="preserve"> Kč </w:t>
      </w:r>
      <w:r w:rsidR="00A85BA3" w:rsidRPr="00A85BA3">
        <w:rPr>
          <w:color w:val="auto"/>
        </w:rPr>
        <w:t xml:space="preserve">za každý den, do doky, </w:t>
      </w:r>
      <w:r w:rsidR="00063499">
        <w:rPr>
          <w:color w:val="auto"/>
        </w:rPr>
        <w:t>než</w:t>
      </w:r>
      <w:r w:rsidR="00A85BA3" w:rsidRPr="00A85BA3">
        <w:rPr>
          <w:color w:val="auto"/>
        </w:rPr>
        <w:t xml:space="preserve"> bude vada </w:t>
      </w:r>
      <w:proofErr w:type="spellStart"/>
      <w:r w:rsidR="00A85BA3" w:rsidRPr="00A85BA3">
        <w:rPr>
          <w:color w:val="auto"/>
        </w:rPr>
        <w:t>odstrane</w:t>
      </w:r>
      <w:r w:rsidR="00A85BA3">
        <w:rPr>
          <w:color w:val="auto"/>
        </w:rPr>
        <w:t>n</w:t>
      </w:r>
      <w:r w:rsidR="00A85BA3" w:rsidRPr="00A85BA3">
        <w:rPr>
          <w:color w:val="auto"/>
        </w:rPr>
        <w:t>a</w:t>
      </w:r>
      <w:proofErr w:type="spellEnd"/>
      <w:r w:rsidR="00A85BA3" w:rsidRPr="00A85BA3">
        <w:rPr>
          <w:color w:val="auto"/>
        </w:rPr>
        <w:t xml:space="preserve"> Zhotovitelem.</w:t>
      </w:r>
    </w:p>
    <w:p w14:paraId="549E1847" w14:textId="6864ADAA" w:rsidR="00265F55" w:rsidRPr="00265F55" w:rsidRDefault="00265F55" w:rsidP="00265F55">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5C3317">
        <w:rPr>
          <w:color w:val="auto"/>
        </w:rPr>
        <w:t>Smluvní pokuta je splatná na základě písemné výzvy dotčené Strany, a to do 14 dnů ode dne, kdy byla příslušná písemná výzva porušující Straně doručena.</w:t>
      </w:r>
    </w:p>
    <w:p w14:paraId="143C4BEC" w14:textId="0E1E75A2" w:rsidR="000E6643" w:rsidRPr="00B0661A" w:rsidRDefault="0051719E" w:rsidP="00074FBD">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B0661A">
        <w:rPr>
          <w:color w:val="auto"/>
        </w:rPr>
        <w:t>Strany se dále dohodly, že sjednání smluvní pokuty nemá žádný vliv na právo dotčené Strany na náhradu škody vzniklé z porušení povinnosti, ke které se smluvní pokuta vztahuje.</w:t>
      </w:r>
      <w:r w:rsidR="00265F55" w:rsidRPr="00B0661A">
        <w:rPr>
          <w:color w:val="auto"/>
        </w:rPr>
        <w:t xml:space="preserve"> </w:t>
      </w:r>
    </w:p>
    <w:p w14:paraId="20C22CB8" w14:textId="2873A638" w:rsidR="000E6643" w:rsidRPr="005C3317" w:rsidRDefault="000E6643" w:rsidP="00146555">
      <w:pPr>
        <w:pStyle w:val="Nzev"/>
        <w:widowControl w:val="0"/>
        <w:numPr>
          <w:ilvl w:val="0"/>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5C3317">
        <w:rPr>
          <w:color w:val="auto"/>
        </w:rPr>
        <w:t>UKONČENÍ SMLOUVY</w:t>
      </w:r>
    </w:p>
    <w:p w14:paraId="79625573" w14:textId="2FFF6660" w:rsidR="00265A69" w:rsidRDefault="00074FBD" w:rsidP="00265F55">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bookmarkStart w:id="3" w:name="_Ref202172603"/>
      <w:r w:rsidRPr="005C3317">
        <w:rPr>
          <w:color w:val="auto"/>
        </w:rPr>
        <w:t xml:space="preserve">Objednatel je oprávněn od Smlouvy </w:t>
      </w:r>
      <w:r w:rsidR="00265F55" w:rsidRPr="005C3317">
        <w:rPr>
          <w:color w:val="auto"/>
        </w:rPr>
        <w:t>odstoupit,</w:t>
      </w:r>
      <w:r w:rsidRPr="005C3317">
        <w:rPr>
          <w:color w:val="auto"/>
        </w:rPr>
        <w:t xml:space="preserve"> </w:t>
      </w:r>
      <w:bookmarkEnd w:id="3"/>
      <w:r w:rsidR="00265F55">
        <w:rPr>
          <w:color w:val="auto"/>
        </w:rPr>
        <w:t xml:space="preserve">pokud </w:t>
      </w:r>
      <w:r w:rsidRPr="00265F55">
        <w:rPr>
          <w:color w:val="auto"/>
        </w:rPr>
        <w:t>Zhotovitel bude v prodlení s dodáním předmětu plněním delším než [</w:t>
      </w:r>
      <w:r w:rsidR="00265A69" w:rsidRPr="00E46700">
        <w:rPr>
          <w:color w:val="auto"/>
        </w:rPr>
        <w:t>15</w:t>
      </w:r>
      <w:r w:rsidRPr="00E46700">
        <w:rPr>
          <w:color w:val="auto"/>
        </w:rPr>
        <w:t>]</w:t>
      </w:r>
      <w:r w:rsidRPr="00265F55">
        <w:rPr>
          <w:color w:val="auto"/>
        </w:rPr>
        <w:t xml:space="preserve"> d</w:t>
      </w:r>
      <w:r w:rsidR="00265A69" w:rsidRPr="00265F55">
        <w:rPr>
          <w:color w:val="auto"/>
        </w:rPr>
        <w:t>nů.</w:t>
      </w:r>
    </w:p>
    <w:p w14:paraId="491030FC" w14:textId="36F00876" w:rsidR="00A6440A" w:rsidRPr="008B0C3D" w:rsidRDefault="00A6440A" w:rsidP="00265F55">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8B0C3D">
        <w:rPr>
          <w:color w:val="auto"/>
        </w:rPr>
        <w:t xml:space="preserve">Objednatel je oprávněn odstoupit od této smlouvy, v případě, že Zhotovitel nebude řádně poskytovat služby uvedené v čl. 2 odst. 2.3. této Smlouvy. V případě odstoupení Objednatele dle tohoto odstavce je Objednatel oprávněn určit zda </w:t>
      </w:r>
      <w:r w:rsidR="00CC2C76" w:rsidRPr="008B0C3D">
        <w:rPr>
          <w:color w:val="auto"/>
        </w:rPr>
        <w:t xml:space="preserve">vrací Zhotoviteli i </w:t>
      </w:r>
      <w:r w:rsidRPr="008B0C3D">
        <w:rPr>
          <w:color w:val="auto"/>
        </w:rPr>
        <w:t xml:space="preserve">plnění samotného díla </w:t>
      </w:r>
      <w:r w:rsidR="00CC2C76" w:rsidRPr="008B0C3D">
        <w:rPr>
          <w:color w:val="auto"/>
        </w:rPr>
        <w:t>tj.</w:t>
      </w:r>
      <w:r w:rsidRPr="008B0C3D">
        <w:rPr>
          <w:color w:val="auto"/>
        </w:rPr>
        <w:t xml:space="preserve"> Web</w:t>
      </w:r>
      <w:r w:rsidR="00CC2C76" w:rsidRPr="008B0C3D">
        <w:rPr>
          <w:color w:val="auto"/>
        </w:rPr>
        <w:t>u</w:t>
      </w:r>
      <w:r w:rsidRPr="008B0C3D">
        <w:rPr>
          <w:color w:val="auto"/>
        </w:rPr>
        <w:t xml:space="preserve"> a požaduje vrácení veškerých uhrazených finančních prostředků</w:t>
      </w:r>
      <w:r w:rsidR="00CC2C76" w:rsidRPr="008B0C3D">
        <w:rPr>
          <w:color w:val="auto"/>
        </w:rPr>
        <w:t xml:space="preserve"> dle čl. 5 této Smlouvy</w:t>
      </w:r>
      <w:r w:rsidRPr="008B0C3D">
        <w:rPr>
          <w:color w:val="auto"/>
        </w:rPr>
        <w:t>, nebo zda odstupuje pouze v části služeb uvedených v čl. 2 odst. 2.3</w:t>
      </w:r>
      <w:r w:rsidR="00CC2C76" w:rsidRPr="008B0C3D">
        <w:rPr>
          <w:color w:val="auto"/>
        </w:rPr>
        <w:t xml:space="preserve"> této Smlouvy</w:t>
      </w:r>
      <w:r w:rsidRPr="008B0C3D">
        <w:rPr>
          <w:color w:val="auto"/>
        </w:rPr>
        <w:t xml:space="preserve">, čímž objednatel ztrácí nárok na uhrazení částky uvedené v čl. </w:t>
      </w:r>
      <w:r w:rsidR="00847F39" w:rsidRPr="008B0C3D">
        <w:rPr>
          <w:color w:val="auto"/>
        </w:rPr>
        <w:t>4</w:t>
      </w:r>
      <w:r w:rsidRPr="008B0C3D">
        <w:rPr>
          <w:color w:val="auto"/>
        </w:rPr>
        <w:t xml:space="preserve"> odst.</w:t>
      </w:r>
      <w:r w:rsidR="00847F39" w:rsidRPr="008B0C3D">
        <w:rPr>
          <w:color w:val="auto"/>
        </w:rPr>
        <w:t xml:space="preserve"> 4</w:t>
      </w:r>
      <w:r w:rsidRPr="008B0C3D">
        <w:rPr>
          <w:color w:val="auto"/>
        </w:rPr>
        <w:t>.2.  </w:t>
      </w:r>
      <w:proofErr w:type="spellStart"/>
      <w:r w:rsidRPr="008B0C3D">
        <w:rPr>
          <w:color w:val="auto"/>
        </w:rPr>
        <w:t>pod</w:t>
      </w:r>
      <w:r w:rsidR="00CD4984" w:rsidRPr="008B0C3D">
        <w:rPr>
          <w:color w:val="auto"/>
        </w:rPr>
        <w:t>o</w:t>
      </w:r>
      <w:r w:rsidRPr="008B0C3D">
        <w:rPr>
          <w:color w:val="auto"/>
        </w:rPr>
        <w:t>dst</w:t>
      </w:r>
      <w:proofErr w:type="spellEnd"/>
      <w:r w:rsidRPr="008B0C3D">
        <w:rPr>
          <w:color w:val="auto"/>
        </w:rPr>
        <w:t>.</w:t>
      </w:r>
      <w:r w:rsidR="00847F39" w:rsidRPr="008B0C3D">
        <w:rPr>
          <w:color w:val="auto"/>
        </w:rPr>
        <w:t xml:space="preserve"> 4</w:t>
      </w:r>
      <w:r w:rsidRPr="008B0C3D">
        <w:rPr>
          <w:color w:val="auto"/>
        </w:rPr>
        <w:t xml:space="preserve">.2.3. </w:t>
      </w:r>
      <w:r w:rsidR="00CC2C76" w:rsidRPr="008B0C3D">
        <w:rPr>
          <w:color w:val="auto"/>
        </w:rPr>
        <w:t>této Smlouvy.</w:t>
      </w:r>
    </w:p>
    <w:p w14:paraId="1EBB7D67" w14:textId="6FD0B670" w:rsidR="00074FBD" w:rsidRPr="008B0C3D" w:rsidRDefault="00074FBD" w:rsidP="00265F55">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bookmarkStart w:id="4" w:name="_Ref202172659"/>
      <w:r w:rsidRPr="008B0C3D">
        <w:rPr>
          <w:color w:val="auto"/>
        </w:rPr>
        <w:lastRenderedPageBreak/>
        <w:t>Zhotovitel je oprávněn od této Smlouvy odstoupit</w:t>
      </w:r>
      <w:r w:rsidR="00265F55" w:rsidRPr="008B0C3D">
        <w:rPr>
          <w:color w:val="auto"/>
        </w:rPr>
        <w:t>,</w:t>
      </w:r>
      <w:r w:rsidRPr="008B0C3D">
        <w:rPr>
          <w:color w:val="auto"/>
        </w:rPr>
        <w:t xml:space="preserve"> </w:t>
      </w:r>
      <w:r w:rsidR="00265F55" w:rsidRPr="008B0C3D">
        <w:rPr>
          <w:color w:val="auto"/>
        </w:rPr>
        <w:t xml:space="preserve">pokud </w:t>
      </w:r>
      <w:r w:rsidRPr="008B0C3D">
        <w:rPr>
          <w:color w:val="auto"/>
        </w:rPr>
        <w:t xml:space="preserve">Objednatel bude v prodlení s uhrazením odměny více než </w:t>
      </w:r>
      <w:r w:rsidR="00265F55" w:rsidRPr="008B0C3D">
        <w:rPr>
          <w:color w:val="auto"/>
        </w:rPr>
        <w:t>[</w:t>
      </w:r>
      <w:r w:rsidR="00D32ABF" w:rsidRPr="008B0C3D">
        <w:rPr>
          <w:color w:val="auto"/>
        </w:rPr>
        <w:t>5</w:t>
      </w:r>
      <w:r w:rsidR="00265F55" w:rsidRPr="008B0C3D">
        <w:rPr>
          <w:color w:val="auto"/>
        </w:rPr>
        <w:t>5] dnů</w:t>
      </w:r>
      <w:r w:rsidRPr="008B0C3D">
        <w:rPr>
          <w:color w:val="auto"/>
        </w:rPr>
        <w:t>.</w:t>
      </w:r>
    </w:p>
    <w:bookmarkEnd w:id="4"/>
    <w:p w14:paraId="60A5E51B" w14:textId="34C26D6C" w:rsidR="00C6482B" w:rsidRPr="005C3317" w:rsidRDefault="00C6482B" w:rsidP="00074FBD">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C6482B">
        <w:rPr>
          <w:color w:val="auto"/>
        </w:rPr>
        <w:t xml:space="preserve">Ukončením účinnosti této Smlouvy nejsou dotčena ustanovení Smlouvy týkající se nároků z odpovědnosti za vady, </w:t>
      </w:r>
      <w:r>
        <w:rPr>
          <w:color w:val="auto"/>
        </w:rPr>
        <w:t xml:space="preserve">nároků z licencí a autorských majetkových práv, </w:t>
      </w:r>
      <w:r w:rsidRPr="00C6482B">
        <w:rPr>
          <w:color w:val="auto"/>
        </w:rPr>
        <w:t xml:space="preserve">nároků z odpovědnosti za škodu, ustanovení o smluvních pokutách, ustanovení o ochraně informací ani další ustanovení a nároky, z jejichž povahy vyplývá, že mají trvat i po zániku účinnosti této Smlouvy.  </w:t>
      </w:r>
    </w:p>
    <w:p w14:paraId="226ACBFA" w14:textId="533C3DE2" w:rsidR="000E6643" w:rsidRPr="005C3317" w:rsidRDefault="000E6643" w:rsidP="00146555">
      <w:pPr>
        <w:pStyle w:val="Nzev"/>
        <w:widowControl w:val="0"/>
        <w:numPr>
          <w:ilvl w:val="0"/>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5C3317">
        <w:rPr>
          <w:color w:val="auto"/>
        </w:rPr>
        <w:t>MLČENLIVOST</w:t>
      </w:r>
      <w:r w:rsidR="00381020">
        <w:rPr>
          <w:color w:val="auto"/>
        </w:rPr>
        <w:t xml:space="preserve"> A OCHRANA OSOBNÍCH ÚDAJŮ</w:t>
      </w:r>
    </w:p>
    <w:p w14:paraId="4712F3A3" w14:textId="44F4D401" w:rsidR="00225DF2" w:rsidRDefault="0051719E" w:rsidP="00621A0A">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5C3317">
        <w:rPr>
          <w:color w:val="auto"/>
        </w:rPr>
        <w:t>Žádná ze Stran nesmí poskytnout žádné třetí osobě jakékoliv informace o podmínkách této Smlouvy a jednáních s ní spojených, které se týkají druhé Strany, bez předchozího písemného souhlasu druhé Strany, s výjimkou (i) svých poradců vázaných povinností mlčenlivosti ve stejném rozsahu jako Strany, (</w:t>
      </w:r>
      <w:proofErr w:type="spellStart"/>
      <w:r w:rsidRPr="005C3317">
        <w:rPr>
          <w:color w:val="auto"/>
        </w:rPr>
        <w:t>ii</w:t>
      </w:r>
      <w:proofErr w:type="spellEnd"/>
      <w:r w:rsidRPr="005C3317">
        <w:rPr>
          <w:color w:val="auto"/>
        </w:rPr>
        <w:t>) příslušných státních a jiných správních úřadů a soudů, pokud jsou Strany povinny podle obecně závazných předpisů jim tyto informace poskytnout, nebo (</w:t>
      </w:r>
      <w:proofErr w:type="spellStart"/>
      <w:r w:rsidRPr="005C3317">
        <w:rPr>
          <w:color w:val="auto"/>
        </w:rPr>
        <w:t>iii</w:t>
      </w:r>
      <w:proofErr w:type="spellEnd"/>
      <w:r w:rsidRPr="005C3317">
        <w:rPr>
          <w:color w:val="auto"/>
        </w:rPr>
        <w:t>) informací, které jsou nebo se stanou veřejně dostupnými jinak než porušením této Smlouvy.</w:t>
      </w:r>
      <w:r w:rsidR="00D32ABF">
        <w:rPr>
          <w:color w:val="auto"/>
        </w:rPr>
        <w:t xml:space="preserve"> Smluvní strany jsou si vědomi, že smlouva bude zveřejněna v registru smluv.</w:t>
      </w:r>
    </w:p>
    <w:p w14:paraId="59082EAF" w14:textId="61194BFE" w:rsidR="00381020" w:rsidRPr="005C3317" w:rsidRDefault="00381020" w:rsidP="00621A0A">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381020">
        <w:rPr>
          <w:color w:val="auto"/>
        </w:rPr>
        <w:t>Smluvní strany potvrzují, že v případě, kdy bude docházet ke zpracování osobních údajů na základě Smlouvy některou Smluvní stranou jako zpracovatelem osobních údajů druhé Smlouvy strany, uzavřou Smluvní strany bez zbytečného odkladu smlouvu o zpracování osobních údajů v souladu s návrhem předloženým Objednatelem.</w:t>
      </w:r>
    </w:p>
    <w:p w14:paraId="22613623" w14:textId="0D5C2101" w:rsidR="00307A02" w:rsidRPr="005C3317" w:rsidRDefault="000F7044" w:rsidP="00146555">
      <w:pPr>
        <w:pStyle w:val="Nzev"/>
        <w:widowControl w:val="0"/>
        <w:numPr>
          <w:ilvl w:val="0"/>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5C3317">
        <w:rPr>
          <w:color w:val="auto"/>
        </w:rPr>
        <w:t>ZÁVĚREČNÁ USTANOVENÍ</w:t>
      </w:r>
    </w:p>
    <w:p w14:paraId="1D8EB656" w14:textId="26D2DA27" w:rsidR="004001AC" w:rsidRDefault="004001AC" w:rsidP="0027235A">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Pr>
          <w:color w:val="auto"/>
        </w:rPr>
        <w:t xml:space="preserve">Odpovědnou </w:t>
      </w:r>
      <w:r w:rsidRPr="004001AC">
        <w:rPr>
          <w:color w:val="auto"/>
        </w:rPr>
        <w:t xml:space="preserve">osobou Objednatele oprávněnou závazně řešit a rozhodovat požadavky Zhotovitele v průběhu plnění smlouvy je </w:t>
      </w:r>
      <w:r w:rsidR="00544C32" w:rsidRPr="00544C32">
        <w:rPr>
          <w:color w:val="auto"/>
        </w:rPr>
        <w:t>Petra Rothová</w:t>
      </w:r>
      <w:r w:rsidRPr="00544C32">
        <w:rPr>
          <w:color w:val="auto"/>
        </w:rPr>
        <w:t xml:space="preserve">, </w:t>
      </w:r>
      <w:r w:rsidR="00544C32" w:rsidRPr="00544C32">
        <w:rPr>
          <w:color w:val="auto"/>
        </w:rPr>
        <w:t>petra.rothová</w:t>
      </w:r>
      <w:r w:rsidRPr="00544C32">
        <w:rPr>
          <w:color w:val="auto"/>
        </w:rPr>
        <w:t>@kczahrada.cz.</w:t>
      </w:r>
    </w:p>
    <w:p w14:paraId="055D07DE" w14:textId="3EC6FFDF" w:rsidR="00EC7386" w:rsidRPr="007F0893" w:rsidRDefault="0027235A" w:rsidP="0027235A">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7F0893">
        <w:rPr>
          <w:color w:val="auto"/>
        </w:rPr>
        <w:t xml:space="preserve">Smlouva je uzavřena na dobu určitou, a to do </w:t>
      </w:r>
      <w:r w:rsidR="00265A69" w:rsidRPr="007F0893">
        <w:rPr>
          <w:color w:val="auto"/>
        </w:rPr>
        <w:t>1.</w:t>
      </w:r>
      <w:r w:rsidR="00D32ABF" w:rsidRPr="007F0893">
        <w:rPr>
          <w:color w:val="auto"/>
        </w:rPr>
        <w:t>3</w:t>
      </w:r>
      <w:r w:rsidR="00265A69" w:rsidRPr="007F0893">
        <w:rPr>
          <w:color w:val="auto"/>
        </w:rPr>
        <w:t>.202</w:t>
      </w:r>
      <w:r w:rsidR="00D32ABF" w:rsidRPr="007F0893">
        <w:rPr>
          <w:color w:val="auto"/>
        </w:rPr>
        <w:t>9</w:t>
      </w:r>
      <w:r w:rsidR="00E07084" w:rsidRPr="007F0893">
        <w:rPr>
          <w:color w:val="auto"/>
        </w:rPr>
        <w:t>, případně na dobu splnění veškerých povinností Zhotovitelem (řádné dodání díla a poskytnutí 80 hodin technické podpory uvedené v čl. 2 odst. 2.3. této Smlouvy).</w:t>
      </w:r>
    </w:p>
    <w:p w14:paraId="0AF7028B" w14:textId="5BCAE81C" w:rsidR="00EC7386" w:rsidRPr="00FF2BD9" w:rsidRDefault="00EC7386" w:rsidP="00FF2BD9">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Pr>
          <w:color w:val="auto"/>
        </w:rPr>
        <w:t>Smlouva</w:t>
      </w:r>
      <w:r w:rsidRPr="00EC7386">
        <w:rPr>
          <w:color w:val="auto"/>
        </w:rPr>
        <w:t xml:space="preserve"> nabývá platnosti dnem jejího podpisu Smluvními stranami.</w:t>
      </w:r>
      <w:r>
        <w:rPr>
          <w:color w:val="auto"/>
        </w:rPr>
        <w:t xml:space="preserve"> </w:t>
      </w:r>
      <w:r w:rsidRPr="00FF2BD9">
        <w:rPr>
          <w:color w:val="auto"/>
        </w:rPr>
        <w:t xml:space="preserve">Tato </w:t>
      </w:r>
      <w:r>
        <w:rPr>
          <w:color w:val="auto"/>
        </w:rPr>
        <w:t>Smlouva</w:t>
      </w:r>
      <w:r w:rsidRPr="00FF2BD9">
        <w:rPr>
          <w:color w:val="auto"/>
        </w:rPr>
        <w:t xml:space="preserve"> nabývá účinnosti uveřejněním v registru smluv dle zákona č. 340/2015 Sb., o zvláštních podmínkách účinnosti některých smluv, uveřejňování těchto smluv a o registru smluv ve znění pozdějších předpisů (dále jen „</w:t>
      </w:r>
      <w:r w:rsidRPr="00FF2BD9">
        <w:rPr>
          <w:b/>
          <w:bCs/>
          <w:color w:val="auto"/>
        </w:rPr>
        <w:t>Zákon o registru smluv</w:t>
      </w:r>
      <w:r w:rsidRPr="00FF2BD9">
        <w:rPr>
          <w:color w:val="auto"/>
        </w:rPr>
        <w:t xml:space="preserve">“). Uveřejnění této </w:t>
      </w:r>
      <w:r>
        <w:rPr>
          <w:color w:val="auto"/>
        </w:rPr>
        <w:t>Smlouvy</w:t>
      </w:r>
      <w:r w:rsidRPr="00FF2BD9">
        <w:rPr>
          <w:color w:val="auto"/>
        </w:rPr>
        <w:t xml:space="preserve"> v registru smluv dle Zákona o registru smluv zajistí </w:t>
      </w:r>
      <w:r>
        <w:rPr>
          <w:color w:val="auto"/>
        </w:rPr>
        <w:t>Objednatel</w:t>
      </w:r>
      <w:r w:rsidRPr="00FF2BD9">
        <w:rPr>
          <w:color w:val="auto"/>
        </w:rPr>
        <w:t xml:space="preserve">, a to nejpozději do pěti (5) pracovních dnů od platnosti této </w:t>
      </w:r>
      <w:r>
        <w:rPr>
          <w:color w:val="auto"/>
        </w:rPr>
        <w:t>Smlouvy</w:t>
      </w:r>
      <w:r w:rsidRPr="00FF2BD9">
        <w:rPr>
          <w:color w:val="auto"/>
        </w:rPr>
        <w:t xml:space="preserve"> a plně v souladu s požadavky Zákona o registru smluv a jiných právních předpisů, a Smluvní strany s takovýmto zveřejněním souhlasí.</w:t>
      </w:r>
    </w:p>
    <w:p w14:paraId="2923890D" w14:textId="28733738" w:rsidR="00307A02" w:rsidRPr="005C3317" w:rsidRDefault="000E6643">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5C3317">
        <w:rPr>
          <w:color w:val="auto"/>
        </w:rPr>
        <w:t>Smlouva, jakož i práva a povinnosti vzniklé na základě Smlouvy nebo v souvislosti s ní, se řídí právními předpisy České republiky. Veškeré spory vzniklé z této Smlouvy nebo v souvislosti s ní (včetně sporů týkajících se mimosmluvních závazkových vztahů vzniklých v souvislosti s ní a sporů týkajících se její existence, platnosti či ukončení) budou výlučně rozhodovány v prvním stupni soudy České republiky, a to dle jejich věcné příslušnosti, ledaže zákon stanoví příslušnost výlučnou.</w:t>
      </w:r>
    </w:p>
    <w:p w14:paraId="534D7876" w14:textId="6D23644F" w:rsidR="00307A02" w:rsidRPr="005C3317" w:rsidRDefault="000E6643">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5C3317">
        <w:rPr>
          <w:color w:val="auto"/>
        </w:rPr>
        <w:t>Smlouva představuje a obsahuje úplné ujednání Stran ohledně předmětu Smlouvy v ní popsaném a všech náležitostí, které Strany chtěly ve vztahu k předmětu Smlouvy smluvně ujednat, a které považují za důležité pro platnost a závaznost Smlouvy. Předchozí praxe zavedená mezi Stranami, ať již obecná či zvláštní, žádný projev Stran učiněný při jednání o Smlouvě ani projev učiněný po jejím uzavření nesmí</w:t>
      </w:r>
      <w:r w:rsidR="009743BC" w:rsidRPr="005C3317">
        <w:rPr>
          <w:color w:val="auto"/>
        </w:rPr>
        <w:t xml:space="preserve"> </w:t>
      </w:r>
      <w:r w:rsidRPr="005C3317">
        <w:rPr>
          <w:color w:val="auto"/>
        </w:rPr>
        <w:t>být vykládán v rozporu s výslovnými ustanoveními Smlouvy a nezakládá závazek žádné ze Stran.</w:t>
      </w:r>
      <w:r w:rsidR="009743BC" w:rsidRPr="005C3317">
        <w:rPr>
          <w:color w:val="auto"/>
        </w:rPr>
        <w:t xml:space="preserve"> Není-li konkrétní věc ve Smlouvě řešena, budou se Strany řídit výzvou Objednatele a Nabídkou Zhotovitele na veřejnou zakázku</w:t>
      </w:r>
      <w:r w:rsidR="005C3317" w:rsidRPr="005C3317">
        <w:rPr>
          <w:color w:val="auto"/>
        </w:rPr>
        <w:t xml:space="preserve"> a platnou právní úpravou.</w:t>
      </w:r>
    </w:p>
    <w:p w14:paraId="5E131E4F" w14:textId="71BD1F8A" w:rsidR="00307A02" w:rsidRPr="005C3317" w:rsidRDefault="000F7044">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5C3317">
        <w:rPr>
          <w:color w:val="auto"/>
        </w:rPr>
        <w:t xml:space="preserve">Je-li nebo stane-li se některé z ustanovení </w:t>
      </w:r>
      <w:r w:rsidR="000E6643" w:rsidRPr="005C3317">
        <w:rPr>
          <w:color w:val="auto"/>
        </w:rPr>
        <w:t>Smlouvy</w:t>
      </w:r>
      <w:r w:rsidRPr="005C3317">
        <w:rPr>
          <w:color w:val="auto"/>
        </w:rPr>
        <w:t xml:space="preserve"> neplatným, neúčinným nebo nevymahatelným, netýká se to ostatních ustanovení této </w:t>
      </w:r>
      <w:r w:rsidR="000E6643" w:rsidRPr="005C3317">
        <w:rPr>
          <w:color w:val="auto"/>
        </w:rPr>
        <w:t>Smlouvy</w:t>
      </w:r>
      <w:r w:rsidRPr="005C3317">
        <w:rPr>
          <w:color w:val="auto"/>
        </w:rPr>
        <w:t xml:space="preserve"> a Strany se zavazují nahradit takové ustanovení do patnácti (15) dnů od doručení výzvy některé ze Stran novým ustanovením, které bude v nejvyšší možné míře splňovat stejné ekonomické, právní a obchodní cíle původního ustanovení, případně ve stejné lhůtě uzavřít novou dohodu s výše definovanými podmínkami. Totéž platí, vyskytnou-li se v</w:t>
      </w:r>
      <w:r w:rsidR="000E6643" w:rsidRPr="005C3317">
        <w:rPr>
          <w:color w:val="auto"/>
        </w:rPr>
        <w:t>e</w:t>
      </w:r>
      <w:r w:rsidRPr="005C3317">
        <w:rPr>
          <w:color w:val="auto"/>
        </w:rPr>
        <w:t xml:space="preserve"> </w:t>
      </w:r>
      <w:r w:rsidR="000E6643" w:rsidRPr="005C3317">
        <w:rPr>
          <w:color w:val="auto"/>
        </w:rPr>
        <w:t>Smlouvě</w:t>
      </w:r>
      <w:r w:rsidRPr="005C3317">
        <w:rPr>
          <w:color w:val="auto"/>
        </w:rPr>
        <w:t xml:space="preserve"> či jejích dodatcích případné mezery. Ukáže-li se některé z ustanovení </w:t>
      </w:r>
      <w:r w:rsidR="000E6643" w:rsidRPr="005C3317">
        <w:rPr>
          <w:color w:val="auto"/>
        </w:rPr>
        <w:t>Smlouvy</w:t>
      </w:r>
      <w:r w:rsidRPr="005C3317">
        <w:rPr>
          <w:color w:val="auto"/>
        </w:rPr>
        <w:t xml:space="preserve"> zdánlivým, posoudí se vliv této vady na ostatní ustanovení </w:t>
      </w:r>
      <w:r w:rsidR="000E6643" w:rsidRPr="005C3317">
        <w:rPr>
          <w:color w:val="auto"/>
        </w:rPr>
        <w:t>Smlouvy</w:t>
      </w:r>
      <w:r w:rsidRPr="005C3317">
        <w:rPr>
          <w:color w:val="auto"/>
        </w:rPr>
        <w:t xml:space="preserve"> obdobně podle </w:t>
      </w:r>
      <w:proofErr w:type="spellStart"/>
      <w:r w:rsidRPr="005C3317">
        <w:rPr>
          <w:color w:val="auto"/>
        </w:rPr>
        <w:t>ust</w:t>
      </w:r>
      <w:proofErr w:type="spellEnd"/>
      <w:r w:rsidRPr="005C3317">
        <w:rPr>
          <w:color w:val="auto"/>
        </w:rPr>
        <w:t>. § 576 občanského zákoníku.</w:t>
      </w:r>
    </w:p>
    <w:p w14:paraId="1E7E9591" w14:textId="261057B9" w:rsidR="00307A02" w:rsidRDefault="000F7044">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5C3317">
        <w:rPr>
          <w:color w:val="auto"/>
        </w:rPr>
        <w:lastRenderedPageBreak/>
        <w:t xml:space="preserve">Pokud se kterákoli Strana vzdá nároku z porušení jakéhokoli ustanovení </w:t>
      </w:r>
      <w:r w:rsidR="000E6643" w:rsidRPr="005C3317">
        <w:rPr>
          <w:color w:val="auto"/>
        </w:rPr>
        <w:t>Smlouvy</w:t>
      </w:r>
      <w:r w:rsidRPr="005C3317">
        <w:rPr>
          <w:color w:val="auto"/>
        </w:rPr>
        <w:t xml:space="preserve">, nebude to znamenat nebo se vykládat jako vzdání se nároku z kteréhokoli jiného ustanovení </w:t>
      </w:r>
      <w:r w:rsidR="000E6643" w:rsidRPr="005C3317">
        <w:rPr>
          <w:color w:val="auto"/>
        </w:rPr>
        <w:t>Smlouvy</w:t>
      </w:r>
      <w:r w:rsidRPr="005C3317">
        <w:rPr>
          <w:color w:val="auto"/>
        </w:rPr>
        <w:t xml:space="preserve">, ani jako vzdání se nároku z jakéhokoli dalšího porušení daného ustanovení. Žádné prodloužení lhůty pro plnění kteréhokoli závazku či opatření podle </w:t>
      </w:r>
      <w:r w:rsidR="000E6643" w:rsidRPr="005C3317">
        <w:rPr>
          <w:color w:val="auto"/>
        </w:rPr>
        <w:t>Smlouvy</w:t>
      </w:r>
      <w:r w:rsidRPr="005C3317">
        <w:rPr>
          <w:color w:val="auto"/>
        </w:rPr>
        <w:t xml:space="preserve"> nebude považováno za prodloužení lhůty pro příští plnění daného závazku nebo opatření, nebo jakéhokoli jiného závazku či opatření. Neuplatnění či prodleva při uplatnění jakéhokoli práva nebo jakékoli podmínky nebude předpokládat, že se jich kterákoliv Strana vzdala. Žádné zřeknutí se jakéhokoli práva nebo podmínky nebude účinné, nebude-li písemné.</w:t>
      </w:r>
    </w:p>
    <w:p w14:paraId="6B067A9B" w14:textId="7417DC33" w:rsidR="00ED740E" w:rsidRPr="005C3317" w:rsidRDefault="00ED740E">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ED740E">
        <w:rPr>
          <w:color w:val="auto"/>
        </w:rPr>
        <w:t xml:space="preserve">Bez výslovného písemného souhlasu Objednatele není Zhotovitel oprávněn zastavit své pohledávky z této Smlouvy ani postoupit své </w:t>
      </w:r>
      <w:r>
        <w:rPr>
          <w:color w:val="auto"/>
        </w:rPr>
        <w:t>práva a povinnosti</w:t>
      </w:r>
      <w:r w:rsidRPr="00ED740E">
        <w:rPr>
          <w:color w:val="auto"/>
        </w:rPr>
        <w:t xml:space="preserve"> vyplývající z této Smlouvy ani celou tuto smlouvu na třetí osobu ani není oprávněn své pohledávky vyplývající z této Smlouvy jednostranně započíst vůči jakýmkoliv pohledávkám Objednatele.</w:t>
      </w:r>
    </w:p>
    <w:p w14:paraId="793C9F7C" w14:textId="1D47DB60" w:rsidR="00307A02" w:rsidRPr="005C3317" w:rsidRDefault="000F7044">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5C3317">
        <w:rPr>
          <w:color w:val="auto"/>
        </w:rPr>
        <w:t xml:space="preserve">Strany si sdělily všechny skutkové a právní okolnosti, o nichž k datu podpisu </w:t>
      </w:r>
      <w:r w:rsidR="000E6643" w:rsidRPr="005C3317">
        <w:rPr>
          <w:color w:val="auto"/>
        </w:rPr>
        <w:t>Smlouvy</w:t>
      </w:r>
      <w:r w:rsidRPr="005C3317">
        <w:rPr>
          <w:color w:val="auto"/>
        </w:rPr>
        <w:t xml:space="preserve"> věděly nebo vědět musely, a které jsou relevantní ve vztahu k uzavření </w:t>
      </w:r>
      <w:r w:rsidR="000E6643" w:rsidRPr="005C3317">
        <w:rPr>
          <w:color w:val="auto"/>
        </w:rPr>
        <w:t>Smlouvy</w:t>
      </w:r>
      <w:r w:rsidRPr="005C3317">
        <w:rPr>
          <w:color w:val="auto"/>
        </w:rPr>
        <w:t xml:space="preserve">. Kromě ujištění, která si Strany poskytla v této </w:t>
      </w:r>
      <w:r w:rsidR="000E6643" w:rsidRPr="005C3317">
        <w:rPr>
          <w:color w:val="auto"/>
        </w:rPr>
        <w:t>Smlouvě</w:t>
      </w:r>
      <w:r w:rsidRPr="005C3317">
        <w:rPr>
          <w:color w:val="auto"/>
        </w:rPr>
        <w:t xml:space="preserve">, nebude mít žádná ze Stran žádná další práva a povinnosti v souvislosti s jakýmikoli skutečnostmi, které vyjdou najevo a o kterých neposkytla druhé Straně informace při jednání o </w:t>
      </w:r>
      <w:r w:rsidR="000E6643" w:rsidRPr="005C3317">
        <w:rPr>
          <w:color w:val="auto"/>
        </w:rPr>
        <w:t>Smlouvě</w:t>
      </w:r>
      <w:r w:rsidRPr="005C3317">
        <w:rPr>
          <w:color w:val="auto"/>
        </w:rPr>
        <w:t>.</w:t>
      </w:r>
    </w:p>
    <w:p w14:paraId="25BF40A6" w14:textId="39986642" w:rsidR="00307A02" w:rsidRPr="005C3317" w:rsidRDefault="000F7044">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5C3317">
        <w:rPr>
          <w:color w:val="auto"/>
        </w:rPr>
        <w:t xml:space="preserve">Strany se zavazují, že případné rozpory vzniklé při realizaci </w:t>
      </w:r>
      <w:r w:rsidR="000E6643" w:rsidRPr="005C3317">
        <w:rPr>
          <w:color w:val="auto"/>
        </w:rPr>
        <w:t>Smlouvy</w:t>
      </w:r>
      <w:r w:rsidRPr="005C3317">
        <w:rPr>
          <w:color w:val="auto"/>
        </w:rPr>
        <w:t xml:space="preserve"> budou řešit korektním způsobem a v souladu s právními předpisy a pravidly slušnosti. Každá ze Stran se dále zavazuje, že k soudnímu řešení uvedených sporů přistoupí až po vyčerpání možností jejich vyřízení mimosoudní cestou. Strany se zavazují učinit veškerá právní jednání a všechny faktické úkony nezbytné pro naplnění účelu </w:t>
      </w:r>
      <w:r w:rsidR="000E6643" w:rsidRPr="005C3317">
        <w:rPr>
          <w:color w:val="auto"/>
        </w:rPr>
        <w:t>Smlouvy</w:t>
      </w:r>
      <w:r w:rsidRPr="005C3317">
        <w:rPr>
          <w:color w:val="auto"/>
        </w:rPr>
        <w:t>.</w:t>
      </w:r>
    </w:p>
    <w:p w14:paraId="351FE9A9" w14:textId="70EDA248" w:rsidR="00307A02" w:rsidRPr="005C3317" w:rsidRDefault="000F7044">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5C3317">
        <w:rPr>
          <w:color w:val="auto"/>
        </w:rPr>
        <w:t xml:space="preserve">Strany pro vyloučení veškerých pochybností sjednávají, že pro tuto </w:t>
      </w:r>
      <w:r w:rsidR="000E6643" w:rsidRPr="005C3317">
        <w:rPr>
          <w:color w:val="auto"/>
        </w:rPr>
        <w:t>Smlouvu</w:t>
      </w:r>
      <w:r w:rsidRPr="005C3317">
        <w:rPr>
          <w:color w:val="auto"/>
        </w:rPr>
        <w:t xml:space="preserve"> vylučují uplatnění ustanovení občanského zákoníku o změně okolností a o neúměrném zkrácení a o adhezních smlouvách. Žádná ze Stran není ve vztahu k druhé Straně slabší stranou. Každá Strana rozumí plně obsahu této </w:t>
      </w:r>
      <w:r w:rsidR="000E6643" w:rsidRPr="005C3317">
        <w:rPr>
          <w:color w:val="auto"/>
        </w:rPr>
        <w:t>Smlouvy</w:t>
      </w:r>
      <w:r w:rsidRPr="005C3317">
        <w:rPr>
          <w:color w:val="auto"/>
        </w:rPr>
        <w:t xml:space="preserve"> a plně se všemi riziky, včetně rizika změny poměrů, změn cenové hladiny, kurzových a úrokových změn, akceptuje závazky v této </w:t>
      </w:r>
      <w:r w:rsidR="000E6643" w:rsidRPr="005C3317">
        <w:rPr>
          <w:color w:val="auto"/>
        </w:rPr>
        <w:t xml:space="preserve">Smlouvě </w:t>
      </w:r>
      <w:r w:rsidRPr="005C3317">
        <w:rPr>
          <w:color w:val="auto"/>
        </w:rPr>
        <w:t>sjednané, nepovažuje vzájemná práva a povinnosti za nedůvodně nerovnovážné a přebírá nebezpečí změny okolností.</w:t>
      </w:r>
    </w:p>
    <w:p w14:paraId="2453CB91" w14:textId="76FB4F2E" w:rsidR="00307A02" w:rsidRPr="005C3317" w:rsidRDefault="000E6643">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5C3317">
        <w:rPr>
          <w:color w:val="auto"/>
        </w:rPr>
        <w:t>Smlouva je uzavřena písemně, ve formě listiny</w:t>
      </w:r>
      <w:r w:rsidR="00265A69" w:rsidRPr="005C3317">
        <w:rPr>
          <w:color w:val="auto"/>
        </w:rPr>
        <w:t>, případně elektronicky</w:t>
      </w:r>
      <w:r w:rsidRPr="005C3317">
        <w:rPr>
          <w:color w:val="auto"/>
        </w:rPr>
        <w:t>. Strany si výslovně sjednávají, že Smlouvu lze měnit či rušit pouze písemně, formou listinného vzestupně číslovaného dodatku. Jakékoliv opravy textu platí jen, byly-li všemi Stranami parafovány.</w:t>
      </w:r>
    </w:p>
    <w:p w14:paraId="3DB544FB" w14:textId="18575A92" w:rsidR="00307A02" w:rsidRPr="005C3317" w:rsidRDefault="000F7044">
      <w:pPr>
        <w:pStyle w:val="Podnadpi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5C3317">
        <w:rPr>
          <w:color w:val="auto"/>
        </w:rPr>
        <w:t xml:space="preserve">Tato </w:t>
      </w:r>
      <w:r w:rsidR="000E6643" w:rsidRPr="005C3317">
        <w:rPr>
          <w:color w:val="auto"/>
        </w:rPr>
        <w:t>Smlouva</w:t>
      </w:r>
      <w:r w:rsidRPr="005C3317">
        <w:rPr>
          <w:color w:val="auto"/>
        </w:rPr>
        <w:t xml:space="preserve"> je vyhotovena ve dvou (2) stejnopisech v českém jazyce s platností originálu</w:t>
      </w:r>
      <w:r w:rsidR="00265A69" w:rsidRPr="005C3317">
        <w:rPr>
          <w:color w:val="auto"/>
        </w:rPr>
        <w:t>, popřípadě elektronicky</w:t>
      </w:r>
      <w:r w:rsidRPr="005C3317">
        <w:rPr>
          <w:color w:val="auto"/>
        </w:rPr>
        <w:t>. Každá ze Stran obdrží po jednom (1) vyhotovení.</w:t>
      </w:r>
    </w:p>
    <w:p w14:paraId="75A19256" w14:textId="3C7AB60B" w:rsidR="00063499" w:rsidRPr="00063499" w:rsidRDefault="000F7044" w:rsidP="00063499">
      <w:pPr>
        <w:pStyle w:val="Podnadpis"/>
        <w:keepLines/>
        <w:widowControl w:val="0"/>
        <w:numPr>
          <w:ilvl w:val="1"/>
          <w:numId w:val="4"/>
        </w:numPr>
        <w:pBdr>
          <w:top w:val="none" w:sz="0" w:space="0" w:color="auto"/>
          <w:left w:val="none" w:sz="0" w:space="0" w:color="auto"/>
          <w:bottom w:val="none" w:sz="0" w:space="0" w:color="auto"/>
          <w:right w:val="none" w:sz="0" w:space="0" w:color="auto"/>
          <w:between w:val="none" w:sz="0" w:space="0" w:color="auto"/>
        </w:pBdr>
        <w:suppressAutoHyphens/>
        <w:spacing w:line="240" w:lineRule="auto"/>
        <w:ind w:left="567" w:hanging="567"/>
        <w:contextualSpacing w:val="0"/>
        <w:rPr>
          <w:color w:val="auto"/>
        </w:rPr>
      </w:pPr>
      <w:r w:rsidRPr="005C3317">
        <w:rPr>
          <w:color w:val="auto"/>
        </w:rPr>
        <w:t xml:space="preserve">Strany prohlašují, že si </w:t>
      </w:r>
      <w:r w:rsidR="000E6643" w:rsidRPr="005C3317">
        <w:rPr>
          <w:color w:val="auto"/>
        </w:rPr>
        <w:t>Smlouvu</w:t>
      </w:r>
      <w:r w:rsidRPr="005C3317">
        <w:rPr>
          <w:color w:val="auto"/>
        </w:rPr>
        <w:t xml:space="preserve"> před jejím podpisem přečetly, že byla uzavřena určitě a srozumitelně jako projev jejich svobodné a vážně míněné vůle prosté omylu a tísně. Strany výslovně potvrzují, že základní podmínky této </w:t>
      </w:r>
      <w:r w:rsidR="000E6643" w:rsidRPr="005C3317">
        <w:rPr>
          <w:color w:val="auto"/>
        </w:rPr>
        <w:t>Smlouvy</w:t>
      </w:r>
      <w:r w:rsidRPr="005C3317">
        <w:rPr>
          <w:color w:val="auto"/>
        </w:rPr>
        <w:t xml:space="preserve"> jsou výsledkem jednání Stran a každá ze Stran měla příležitost ovlivnit obsah podmínek této </w:t>
      </w:r>
      <w:r w:rsidR="000E6643" w:rsidRPr="005C3317">
        <w:rPr>
          <w:color w:val="auto"/>
        </w:rPr>
        <w:t>Smlouvy</w:t>
      </w:r>
      <w:r w:rsidRPr="005C3317">
        <w:rPr>
          <w:color w:val="auto"/>
        </w:rPr>
        <w:t xml:space="preserve">. Na důkaz dohody o všech článcích </w:t>
      </w:r>
      <w:r w:rsidR="000E6643" w:rsidRPr="005C3317">
        <w:rPr>
          <w:color w:val="auto"/>
        </w:rPr>
        <w:t>Smlouvy</w:t>
      </w:r>
      <w:r w:rsidRPr="005C3317">
        <w:rPr>
          <w:color w:val="auto"/>
        </w:rPr>
        <w:t xml:space="preserve"> připojují Strany své podpisy nebo podpisy svých oprávněných zástupců.</w:t>
      </w:r>
    </w:p>
    <w:p w14:paraId="4D6D6D31" w14:textId="77777777" w:rsidR="006C4DF2" w:rsidRPr="005C3317" w:rsidRDefault="006C4DF2" w:rsidP="006C4DF2">
      <w:pPr>
        <w:pStyle w:val="Podnadpis"/>
        <w:keepLines/>
        <w:widowControl w:val="0"/>
        <w:pBdr>
          <w:top w:val="none" w:sz="0" w:space="0" w:color="auto"/>
          <w:left w:val="none" w:sz="0" w:space="0" w:color="auto"/>
          <w:bottom w:val="none" w:sz="0" w:space="0" w:color="auto"/>
          <w:right w:val="none" w:sz="0" w:space="0" w:color="auto"/>
          <w:between w:val="none" w:sz="0" w:space="0" w:color="auto"/>
        </w:pBdr>
        <w:suppressAutoHyphens/>
        <w:spacing w:line="240" w:lineRule="auto"/>
        <w:contextualSpacing w:val="0"/>
        <w:rPr>
          <w:color w:val="auto"/>
        </w:rPr>
      </w:pPr>
    </w:p>
    <w:p w14:paraId="39EE35EB" w14:textId="449CA089" w:rsidR="00307A02" w:rsidRDefault="000F7044" w:rsidP="00F926A1">
      <w:pPr>
        <w:pStyle w:val="Podnadpis"/>
        <w:keepLines/>
        <w:spacing w:before="240" w:after="0" w:line="240" w:lineRule="auto"/>
        <w:ind w:left="0"/>
        <w:contextualSpacing w:val="0"/>
        <w:jc w:val="center"/>
        <w:rPr>
          <w:b/>
          <w:bCs/>
          <w:color w:val="auto"/>
        </w:rPr>
      </w:pPr>
      <w:r w:rsidRPr="005C3317">
        <w:rPr>
          <w:b/>
          <w:bCs/>
          <w:color w:val="auto"/>
        </w:rPr>
        <w:t>NÁSLEDUJE PODPISOVÁ STRANA</w:t>
      </w:r>
    </w:p>
    <w:p w14:paraId="49D88575" w14:textId="77777777" w:rsidR="00F926A1" w:rsidRDefault="00F926A1" w:rsidP="00F926A1">
      <w:pPr>
        <w:pStyle w:val="Podnadpis"/>
        <w:keepLines/>
        <w:spacing w:before="240" w:after="0" w:line="240" w:lineRule="auto"/>
        <w:ind w:left="0"/>
        <w:contextualSpacing w:val="0"/>
        <w:jc w:val="center"/>
        <w:rPr>
          <w:b/>
          <w:bCs/>
          <w:color w:val="auto"/>
        </w:rPr>
      </w:pPr>
    </w:p>
    <w:p w14:paraId="09EF10FA" w14:textId="77777777" w:rsidR="00F926A1" w:rsidRPr="005C3317" w:rsidRDefault="00F926A1" w:rsidP="00F926A1">
      <w:pPr>
        <w:pStyle w:val="Podnadpis"/>
        <w:keepLines/>
        <w:spacing w:before="240" w:after="0" w:line="240" w:lineRule="auto"/>
        <w:ind w:left="0"/>
        <w:contextualSpacing w:val="0"/>
        <w:jc w:val="center"/>
        <w:rPr>
          <w:color w:val="auto"/>
        </w:rPr>
      </w:pPr>
    </w:p>
    <w:p w14:paraId="029743D4" w14:textId="77777777" w:rsidR="00307A02" w:rsidRPr="005C3317" w:rsidRDefault="000F7044">
      <w:pPr>
        <w:pStyle w:val="Podnadpis"/>
        <w:keepNext/>
        <w:keepLines/>
        <w:spacing w:after="480" w:line="240" w:lineRule="auto"/>
        <w:ind w:left="0"/>
        <w:contextualSpacing w:val="0"/>
        <w:jc w:val="center"/>
        <w:rPr>
          <w:b/>
          <w:color w:val="auto"/>
        </w:rPr>
      </w:pPr>
      <w:r w:rsidRPr="005C3317">
        <w:rPr>
          <w:b/>
          <w:color w:val="auto"/>
        </w:rPr>
        <w:lastRenderedPageBreak/>
        <w:t>PODPISOVÁ STRANA</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4561"/>
      </w:tblGrid>
      <w:tr w:rsidR="005C3317" w:rsidRPr="005C3317" w14:paraId="1C82E0F0" w14:textId="77777777">
        <w:trPr>
          <w:trHeight w:val="890"/>
        </w:trPr>
        <w:tc>
          <w:tcPr>
            <w:tcW w:w="4606" w:type="dxa"/>
          </w:tcPr>
          <w:p w14:paraId="0011CC20" w14:textId="62923CB8" w:rsidR="00307A02" w:rsidRPr="005C3317" w:rsidRDefault="000E6643">
            <w:pPr>
              <w:keepNext/>
              <w:keepLines/>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Garamond" w:hAnsi="Garamond"/>
                <w:b/>
                <w:color w:val="auto"/>
              </w:rPr>
            </w:pPr>
            <w:r w:rsidRPr="005C3317">
              <w:rPr>
                <w:rFonts w:ascii="Garamond" w:hAnsi="Garamond"/>
                <w:b/>
                <w:color w:val="auto"/>
              </w:rPr>
              <w:t>OBJEDNATEL</w:t>
            </w:r>
          </w:p>
          <w:p w14:paraId="45D08C44" w14:textId="77777777" w:rsidR="00307A02" w:rsidRPr="005C3317" w:rsidRDefault="000F7044">
            <w:pPr>
              <w:tabs>
                <w:tab w:val="left" w:pos="513"/>
              </w:tabs>
              <w:spacing w:line="240" w:lineRule="auto"/>
              <w:rPr>
                <w:rFonts w:ascii="Garamond" w:hAnsi="Garamond"/>
                <w:color w:val="auto"/>
              </w:rPr>
            </w:pPr>
            <w:r w:rsidRPr="005C3317">
              <w:rPr>
                <w:rFonts w:ascii="Garamond" w:hAnsi="Garamond"/>
                <w:color w:val="auto"/>
              </w:rPr>
              <w:tab/>
            </w:r>
          </w:p>
        </w:tc>
        <w:tc>
          <w:tcPr>
            <w:tcW w:w="4606" w:type="dxa"/>
          </w:tcPr>
          <w:p w14:paraId="6CA1F6B8" w14:textId="5EBF679D" w:rsidR="00307A02" w:rsidRPr="005C3317" w:rsidRDefault="000E6643">
            <w:pPr>
              <w:keepNext/>
              <w:keepLines/>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Garamond" w:hAnsi="Garamond"/>
                <w:b/>
                <w:color w:val="auto"/>
              </w:rPr>
            </w:pPr>
            <w:r w:rsidRPr="005C3317">
              <w:rPr>
                <w:rFonts w:ascii="Garamond" w:hAnsi="Garamond"/>
                <w:b/>
                <w:color w:val="auto"/>
              </w:rPr>
              <w:t>ZHOTOVITEL</w:t>
            </w:r>
          </w:p>
        </w:tc>
      </w:tr>
      <w:tr w:rsidR="005C3317" w:rsidRPr="005C3317" w14:paraId="28D9F53E" w14:textId="77777777">
        <w:trPr>
          <w:trHeight w:val="1858"/>
        </w:trPr>
        <w:tc>
          <w:tcPr>
            <w:tcW w:w="4606" w:type="dxa"/>
          </w:tcPr>
          <w:p w14:paraId="63FC26D6" w14:textId="0B7E959A" w:rsidR="00307A02" w:rsidRPr="005C3317" w:rsidRDefault="000F7044">
            <w:pPr>
              <w:keepNext/>
              <w:keepLines/>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Garamond" w:hAnsi="Garamond"/>
                <w:color w:val="auto"/>
              </w:rPr>
            </w:pPr>
            <w:r w:rsidRPr="005C3317">
              <w:rPr>
                <w:rFonts w:ascii="Garamond" w:hAnsi="Garamond"/>
                <w:color w:val="auto"/>
              </w:rPr>
              <w:t xml:space="preserve">V </w:t>
            </w:r>
            <w:r w:rsidR="00265F55">
              <w:rPr>
                <w:rFonts w:ascii="Garamond" w:hAnsi="Garamond"/>
                <w:color w:val="auto"/>
              </w:rPr>
              <w:t>Praze</w:t>
            </w:r>
            <w:r w:rsidRPr="005C3317">
              <w:rPr>
                <w:rFonts w:ascii="Garamond" w:hAnsi="Garamond"/>
                <w:color w:val="auto"/>
              </w:rPr>
              <w:t xml:space="preserve"> dne</w:t>
            </w:r>
            <w:r w:rsidR="000E6643" w:rsidRPr="005C3317">
              <w:rPr>
                <w:rFonts w:ascii="Garamond" w:hAnsi="Garamond"/>
                <w:color w:val="auto"/>
              </w:rPr>
              <w:t xml:space="preserve"> [</w:t>
            </w:r>
            <w:r w:rsidR="00063499">
              <w:rPr>
                <w:rFonts w:ascii="Garamond" w:hAnsi="Garamond"/>
                <w:color w:val="auto"/>
              </w:rPr>
              <w:t>20.02.2026</w:t>
            </w:r>
            <w:r w:rsidR="000E6643" w:rsidRPr="005C3317">
              <w:rPr>
                <w:rFonts w:ascii="Garamond" w:hAnsi="Garamond"/>
                <w:color w:val="auto"/>
              </w:rPr>
              <w:t>]</w:t>
            </w:r>
          </w:p>
        </w:tc>
        <w:tc>
          <w:tcPr>
            <w:tcW w:w="4606" w:type="dxa"/>
          </w:tcPr>
          <w:p w14:paraId="5B6ABCCD" w14:textId="0FAC2A9E" w:rsidR="00307A02" w:rsidRPr="005C3317" w:rsidRDefault="000F7044">
            <w:pPr>
              <w:keepNext/>
              <w:keepLines/>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Garamond" w:hAnsi="Garamond"/>
                <w:color w:val="auto"/>
              </w:rPr>
            </w:pPr>
            <w:r w:rsidRPr="005C3317">
              <w:rPr>
                <w:rFonts w:ascii="Garamond" w:hAnsi="Garamond"/>
                <w:color w:val="auto"/>
              </w:rPr>
              <w:t xml:space="preserve">V </w:t>
            </w:r>
            <w:r w:rsidR="00265F55">
              <w:rPr>
                <w:rFonts w:ascii="Garamond" w:hAnsi="Garamond"/>
                <w:color w:val="auto"/>
              </w:rPr>
              <w:t>Praze</w:t>
            </w:r>
            <w:r w:rsidRPr="005C3317">
              <w:rPr>
                <w:rFonts w:ascii="Garamond" w:hAnsi="Garamond"/>
                <w:color w:val="auto"/>
              </w:rPr>
              <w:t xml:space="preserve"> dne</w:t>
            </w:r>
            <w:r w:rsidR="000E6643" w:rsidRPr="005C3317">
              <w:rPr>
                <w:rFonts w:ascii="Garamond" w:hAnsi="Garamond"/>
                <w:color w:val="auto"/>
              </w:rPr>
              <w:t xml:space="preserve"> [</w:t>
            </w:r>
            <w:r w:rsidR="00063499">
              <w:rPr>
                <w:rFonts w:ascii="Garamond" w:hAnsi="Garamond"/>
                <w:color w:val="auto"/>
              </w:rPr>
              <w:t>20.02.2026</w:t>
            </w:r>
            <w:r w:rsidR="000E6643" w:rsidRPr="005C3317">
              <w:rPr>
                <w:rFonts w:ascii="Garamond" w:hAnsi="Garamond"/>
                <w:color w:val="auto"/>
              </w:rPr>
              <w:t>]</w:t>
            </w:r>
          </w:p>
        </w:tc>
      </w:tr>
      <w:tr w:rsidR="005C3317" w:rsidRPr="005C3317" w14:paraId="2026D7F1" w14:textId="77777777">
        <w:trPr>
          <w:trHeight w:val="1368"/>
        </w:trPr>
        <w:tc>
          <w:tcPr>
            <w:tcW w:w="4606" w:type="dxa"/>
          </w:tcPr>
          <w:p w14:paraId="4CA20D29" w14:textId="77777777" w:rsidR="00307A02" w:rsidRPr="005C3317" w:rsidRDefault="000F7044">
            <w:pPr>
              <w:keepNext/>
              <w:keepLines/>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Garamond" w:hAnsi="Garamond"/>
                <w:b/>
                <w:color w:val="auto"/>
              </w:rPr>
            </w:pPr>
            <w:r w:rsidRPr="005C3317">
              <w:rPr>
                <w:rFonts w:ascii="Garamond" w:hAnsi="Garamond"/>
                <w:b/>
                <w:color w:val="auto"/>
              </w:rPr>
              <w:t>______________________________________</w:t>
            </w:r>
          </w:p>
          <w:p w14:paraId="5A056557" w14:textId="1DDFA8F3" w:rsidR="000E6643" w:rsidRPr="005C3317" w:rsidRDefault="000E6643" w:rsidP="003E5FA9">
            <w:pPr>
              <w:pBdr>
                <w:top w:val="none" w:sz="0" w:space="0" w:color="auto"/>
                <w:left w:val="none" w:sz="0" w:space="0" w:color="auto"/>
                <w:bottom w:val="none" w:sz="0" w:space="0" w:color="auto"/>
                <w:right w:val="none" w:sz="0" w:space="0" w:color="auto"/>
                <w:between w:val="none" w:sz="0" w:space="0" w:color="auto"/>
              </w:pBdr>
              <w:suppressAutoHyphens/>
              <w:spacing w:after="0"/>
              <w:rPr>
                <w:rFonts w:ascii="Garamond" w:hAnsi="Garamond"/>
                <w:color w:val="auto"/>
              </w:rPr>
            </w:pPr>
            <w:r w:rsidRPr="005C3317">
              <w:rPr>
                <w:rFonts w:ascii="Garamond" w:hAnsi="Garamond"/>
                <w:bCs/>
                <w:color w:val="auto"/>
              </w:rPr>
              <w:t>za</w:t>
            </w:r>
            <w:r w:rsidRPr="005C3317">
              <w:rPr>
                <w:rFonts w:ascii="Garamond" w:hAnsi="Garamond"/>
                <w:b/>
                <w:color w:val="auto"/>
              </w:rPr>
              <w:t xml:space="preserve"> </w:t>
            </w:r>
            <w:r w:rsidR="003E5FA9" w:rsidRPr="005C3317">
              <w:rPr>
                <w:rFonts w:ascii="Garamond" w:hAnsi="Garamond"/>
                <w:b/>
                <w:bCs/>
                <w:color w:val="auto"/>
              </w:rPr>
              <w:t>KULTURNÍ JIŽNÍ MĚSTO o.p.s.</w:t>
            </w:r>
          </w:p>
          <w:p w14:paraId="53A8012F" w14:textId="02F81693" w:rsidR="000E6643" w:rsidRPr="005C3317" w:rsidRDefault="003E5FA9" w:rsidP="000E6643">
            <w:pPr>
              <w:keepNext/>
              <w:keepLines/>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Garamond" w:hAnsi="Garamond"/>
                <w:bCs/>
                <w:color w:val="auto"/>
              </w:rPr>
            </w:pPr>
            <w:r w:rsidRPr="005C3317">
              <w:rPr>
                <w:rFonts w:ascii="Garamond" w:hAnsi="Garamond"/>
                <w:color w:val="auto"/>
              </w:rPr>
              <w:t>Mgr. Petr Přenosil, ředitel</w:t>
            </w:r>
          </w:p>
          <w:p w14:paraId="4544F136" w14:textId="46CEE579" w:rsidR="00307A02" w:rsidRPr="005C3317" w:rsidRDefault="00307A02" w:rsidP="000E6643">
            <w:pPr>
              <w:keepNext/>
              <w:keepLines/>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Garamond" w:hAnsi="Garamond"/>
                <w:bCs/>
                <w:color w:val="auto"/>
              </w:rPr>
            </w:pPr>
          </w:p>
        </w:tc>
        <w:tc>
          <w:tcPr>
            <w:tcW w:w="4606" w:type="dxa"/>
          </w:tcPr>
          <w:p w14:paraId="00E66CED" w14:textId="77777777" w:rsidR="00307A02" w:rsidRPr="005C3317" w:rsidRDefault="000F7044">
            <w:pPr>
              <w:keepNext/>
              <w:keepLines/>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Garamond" w:hAnsi="Garamond"/>
                <w:b/>
                <w:color w:val="auto"/>
              </w:rPr>
            </w:pPr>
            <w:r w:rsidRPr="005C3317">
              <w:rPr>
                <w:rFonts w:ascii="Garamond" w:hAnsi="Garamond"/>
                <w:b/>
                <w:color w:val="auto"/>
              </w:rPr>
              <w:t>_______________________________________</w:t>
            </w:r>
          </w:p>
          <w:p w14:paraId="73DE7001" w14:textId="4A4AA6E0" w:rsidR="003E5FA9" w:rsidRPr="005C3317" w:rsidRDefault="00265A69" w:rsidP="003E5FA9">
            <w:pPr>
              <w:pBdr>
                <w:top w:val="none" w:sz="0" w:space="0" w:color="auto"/>
                <w:left w:val="none" w:sz="0" w:space="0" w:color="auto"/>
                <w:bottom w:val="none" w:sz="0" w:space="0" w:color="auto"/>
                <w:right w:val="none" w:sz="0" w:space="0" w:color="auto"/>
                <w:between w:val="none" w:sz="0" w:space="0" w:color="auto"/>
              </w:pBdr>
              <w:suppressAutoHyphens/>
              <w:spacing w:after="0"/>
              <w:rPr>
                <w:rFonts w:ascii="Garamond" w:hAnsi="Garamond"/>
                <w:color w:val="auto"/>
              </w:rPr>
            </w:pPr>
            <w:r w:rsidRPr="005C3317">
              <w:rPr>
                <w:rFonts w:ascii="Garamond" w:hAnsi="Garamond"/>
                <w:bCs/>
                <w:color w:val="auto"/>
              </w:rPr>
              <w:t>za</w:t>
            </w:r>
            <w:r w:rsidRPr="005C3317">
              <w:rPr>
                <w:rFonts w:ascii="Garamond" w:hAnsi="Garamond"/>
                <w:b/>
                <w:color w:val="auto"/>
              </w:rPr>
              <w:t xml:space="preserve"> </w:t>
            </w:r>
            <w:r w:rsidR="00D32ABF" w:rsidRPr="00A973F8">
              <w:rPr>
                <w:rFonts w:ascii="Garamond" w:hAnsi="Garamond"/>
                <w:b/>
                <w:bCs/>
                <w:color w:val="auto"/>
              </w:rPr>
              <w:t xml:space="preserve">Online </w:t>
            </w:r>
            <w:proofErr w:type="spellStart"/>
            <w:r w:rsidR="00D32ABF" w:rsidRPr="00A973F8">
              <w:rPr>
                <w:rFonts w:ascii="Garamond" w:hAnsi="Garamond"/>
                <w:b/>
                <w:bCs/>
                <w:color w:val="auto"/>
              </w:rPr>
              <w:t>Refresh</w:t>
            </w:r>
            <w:proofErr w:type="spellEnd"/>
            <w:r w:rsidR="00D32ABF" w:rsidRPr="00A973F8">
              <w:rPr>
                <w:rFonts w:ascii="Garamond" w:hAnsi="Garamond"/>
                <w:b/>
                <w:bCs/>
                <w:color w:val="auto"/>
              </w:rPr>
              <w:t xml:space="preserve"> s.r.o.</w:t>
            </w:r>
          </w:p>
          <w:p w14:paraId="5E4BF1D6" w14:textId="50D9C3F7" w:rsidR="003E5FA9" w:rsidRPr="005C3317" w:rsidRDefault="00D32ABF" w:rsidP="003E5FA9">
            <w:pPr>
              <w:pBdr>
                <w:top w:val="none" w:sz="0" w:space="0" w:color="auto"/>
                <w:left w:val="none" w:sz="0" w:space="0" w:color="auto"/>
                <w:bottom w:val="none" w:sz="0" w:space="0" w:color="auto"/>
                <w:right w:val="none" w:sz="0" w:space="0" w:color="auto"/>
                <w:between w:val="none" w:sz="0" w:space="0" w:color="auto"/>
              </w:pBdr>
              <w:suppressAutoHyphens/>
              <w:spacing w:after="0"/>
              <w:rPr>
                <w:rFonts w:ascii="Garamond" w:hAnsi="Garamond"/>
                <w:color w:val="auto"/>
              </w:rPr>
            </w:pPr>
            <w:r>
              <w:rPr>
                <w:rFonts w:ascii="Garamond" w:hAnsi="Garamond"/>
                <w:color w:val="auto"/>
              </w:rPr>
              <w:t xml:space="preserve">Tomáš </w:t>
            </w:r>
            <w:proofErr w:type="spellStart"/>
            <w:r>
              <w:rPr>
                <w:rFonts w:ascii="Garamond" w:hAnsi="Garamond"/>
                <w:color w:val="auto"/>
              </w:rPr>
              <w:t>Boňko</w:t>
            </w:r>
            <w:proofErr w:type="spellEnd"/>
            <w:r w:rsidR="003E5FA9" w:rsidRPr="005C3317">
              <w:rPr>
                <w:rFonts w:ascii="Garamond" w:hAnsi="Garamond"/>
                <w:color w:val="auto"/>
              </w:rPr>
              <w:t>, jednatel</w:t>
            </w:r>
          </w:p>
          <w:p w14:paraId="0C186D54" w14:textId="5C1AED51" w:rsidR="00307A02" w:rsidRPr="005C3317" w:rsidRDefault="00307A02">
            <w:pPr>
              <w:keepNext/>
              <w:keepLines/>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Garamond" w:hAnsi="Garamond"/>
                <w:bCs/>
                <w:i/>
                <w:iCs/>
                <w:color w:val="auto"/>
              </w:rPr>
            </w:pPr>
          </w:p>
        </w:tc>
      </w:tr>
    </w:tbl>
    <w:p w14:paraId="0D36FF06" w14:textId="77777777" w:rsidR="00307A02" w:rsidRPr="005C3317" w:rsidRDefault="00307A02">
      <w:pPr>
        <w:spacing w:after="0" w:line="240" w:lineRule="auto"/>
        <w:rPr>
          <w:rFonts w:ascii="Garamond" w:hAnsi="Garamond"/>
          <w:color w:val="auto"/>
        </w:rPr>
      </w:pPr>
    </w:p>
    <w:sectPr w:rsidR="00307A02" w:rsidRPr="005C3317">
      <w:footerReference w:type="default" r:id="rId15"/>
      <w:pgSz w:w="11907" w:h="16839" w:code="9"/>
      <w:pgMar w:top="1417" w:right="1417" w:bottom="1417" w:left="1417" w:header="708" w:footer="708"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72E1EE" w14:textId="77777777" w:rsidR="00F26CFA" w:rsidRDefault="00F26CFA">
      <w:pPr>
        <w:spacing w:after="0" w:line="240" w:lineRule="auto"/>
      </w:pPr>
      <w:r>
        <w:separator/>
      </w:r>
    </w:p>
  </w:endnote>
  <w:endnote w:type="continuationSeparator" w:id="0">
    <w:p w14:paraId="658CB319" w14:textId="77777777" w:rsidR="00F26CFA" w:rsidRDefault="00F26C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Liberation Sans">
    <w:altName w:val="Arial"/>
    <w:charset w:val="EE"/>
    <w:family w:val="roman"/>
    <w:pitch w:val="variable"/>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CAEB0" w14:textId="46DB6D0E" w:rsidR="00307A02" w:rsidRDefault="00000000">
    <w:pPr>
      <w:pStyle w:val="Zpat"/>
      <w:tabs>
        <w:tab w:val="left" w:pos="4320"/>
        <w:tab w:val="right" w:pos="9046"/>
      </w:tabs>
      <w:rPr>
        <w:rFonts w:ascii="Garamond" w:hAnsi="Garamond"/>
        <w:sz w:val="20"/>
        <w:szCs w:val="20"/>
      </w:rPr>
    </w:pPr>
    <w:r>
      <w:rPr>
        <w:rFonts w:ascii="Garamond" w:hAnsi="Garamond"/>
        <w:b/>
        <w:noProof/>
      </w:rPr>
      <w:pict w14:anchorId="2313785F">
        <v:rect id="2" o:spid="_x0000_i1025" alt="" style="width:453.6pt;height:.05pt;mso-width-percent:0;mso-height-percent:0;mso-width-percent:0;mso-height-percent:0" o:hralign="center" o:hr="t" fillcolor="#a0a0a0" stroked="f"/>
      </w:pict>
    </w:r>
    <w:r w:rsidR="000E6643">
      <w:rPr>
        <w:rStyle w:val="Zdraznnjemn"/>
        <w:rFonts w:ascii="Garamond" w:hAnsi="Garamond"/>
        <w:sz w:val="20"/>
        <w:szCs w:val="20"/>
      </w:rPr>
      <w:t>SMLOUVA O</w:t>
    </w:r>
    <w:r w:rsidR="003E5FA9">
      <w:rPr>
        <w:rStyle w:val="Zdraznnjemn"/>
        <w:rFonts w:ascii="Garamond" w:hAnsi="Garamond"/>
        <w:sz w:val="20"/>
        <w:szCs w:val="20"/>
      </w:rPr>
      <w:t xml:space="preserve"> DÍLO</w:t>
    </w:r>
    <w:r w:rsidR="00596FD9">
      <w:rPr>
        <w:rStyle w:val="Zdraznnjemn"/>
        <w:rFonts w:ascii="Garamond" w:hAnsi="Garamond"/>
        <w:bCs/>
        <w:sz w:val="20"/>
        <w:szCs w:val="20"/>
      </w:rPr>
      <w:tab/>
    </w:r>
    <w:r w:rsidR="00596FD9">
      <w:rPr>
        <w:rStyle w:val="Zdraznnjemn"/>
        <w:rFonts w:ascii="Garamond" w:hAnsi="Garamond"/>
        <w:bCs/>
        <w:sz w:val="20"/>
        <w:szCs w:val="20"/>
      </w:rPr>
      <w:tab/>
    </w:r>
    <w:r w:rsidR="00596FD9">
      <w:rPr>
        <w:rStyle w:val="Zdraznnjemn"/>
        <w:rFonts w:ascii="Garamond" w:hAnsi="Garamond"/>
        <w:sz w:val="20"/>
        <w:szCs w:val="20"/>
      </w:rPr>
      <w:tab/>
    </w:r>
    <w:r w:rsidR="00596FD9">
      <w:rPr>
        <w:rFonts w:ascii="Garamond" w:hAnsi="Garamond"/>
        <w:sz w:val="20"/>
        <w:szCs w:val="20"/>
      </w:rPr>
      <w:fldChar w:fldCharType="begin"/>
    </w:r>
    <w:r w:rsidR="00596FD9">
      <w:rPr>
        <w:rFonts w:ascii="Garamond" w:hAnsi="Garamond"/>
        <w:sz w:val="20"/>
        <w:szCs w:val="20"/>
      </w:rPr>
      <w:instrText>PAGE \* MERGEFORMAT</w:instrText>
    </w:r>
    <w:r w:rsidR="00596FD9">
      <w:rPr>
        <w:rFonts w:ascii="Garamond" w:hAnsi="Garamond"/>
        <w:sz w:val="20"/>
        <w:szCs w:val="20"/>
      </w:rPr>
      <w:fldChar w:fldCharType="separate"/>
    </w:r>
    <w:r w:rsidR="00596FD9">
      <w:rPr>
        <w:rFonts w:ascii="Garamond" w:hAnsi="Garamond"/>
        <w:noProof/>
        <w:sz w:val="20"/>
        <w:szCs w:val="20"/>
      </w:rPr>
      <w:t>#</w:t>
    </w:r>
    <w:r w:rsidR="00596FD9">
      <w:rPr>
        <w:rFonts w:ascii="Garamond" w:hAnsi="Garamond"/>
        <w:sz w:val="20"/>
        <w:szCs w:val="20"/>
      </w:rPr>
      <w:fldChar w:fldCharType="end"/>
    </w:r>
    <w:r w:rsidR="00596FD9">
      <w:rPr>
        <w:rFonts w:ascii="Garamond" w:hAnsi="Garamond"/>
        <w:sz w:val="20"/>
        <w:szCs w:val="20"/>
      </w:rPr>
      <w:t xml:space="preserve"> (</w:t>
    </w:r>
    <w:r w:rsidR="00596FD9">
      <w:rPr>
        <w:rFonts w:ascii="Garamond" w:hAnsi="Garamond"/>
        <w:sz w:val="20"/>
        <w:szCs w:val="20"/>
      </w:rPr>
      <w:fldChar w:fldCharType="begin"/>
    </w:r>
    <w:r w:rsidR="00596FD9">
      <w:rPr>
        <w:rFonts w:ascii="Garamond" w:hAnsi="Garamond"/>
        <w:sz w:val="20"/>
        <w:szCs w:val="20"/>
      </w:rPr>
      <w:instrText>NUMPAGES \* MERGEFORMAT</w:instrText>
    </w:r>
    <w:r w:rsidR="00596FD9">
      <w:rPr>
        <w:rFonts w:ascii="Garamond" w:hAnsi="Garamond"/>
        <w:sz w:val="20"/>
        <w:szCs w:val="20"/>
      </w:rPr>
      <w:fldChar w:fldCharType="separate"/>
    </w:r>
    <w:r w:rsidR="00596FD9">
      <w:rPr>
        <w:rFonts w:ascii="Garamond" w:hAnsi="Garamond"/>
        <w:noProof/>
        <w:sz w:val="20"/>
        <w:szCs w:val="20"/>
      </w:rPr>
      <w:t>#</w:t>
    </w:r>
    <w:r w:rsidR="00596FD9">
      <w:rPr>
        <w:rFonts w:ascii="Garamond" w:hAnsi="Garamond"/>
        <w:sz w:val="20"/>
        <w:szCs w:val="20"/>
      </w:rPr>
      <w:fldChar w:fldCharType="end"/>
    </w:r>
    <w:r w:rsidR="00596FD9">
      <w:rPr>
        <w:rFonts w:ascii="Garamond" w:hAnsi="Garamond"/>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713B9E" w14:textId="77777777" w:rsidR="00F26CFA" w:rsidRDefault="00F26CFA">
      <w:pPr>
        <w:spacing w:after="0" w:line="240" w:lineRule="auto"/>
      </w:pPr>
      <w:r>
        <w:separator/>
      </w:r>
    </w:p>
  </w:footnote>
  <w:footnote w:type="continuationSeparator" w:id="0">
    <w:p w14:paraId="559704FA" w14:textId="77777777" w:rsidR="00F26CFA" w:rsidRDefault="00F26C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1"/>
    <w:multiLevelType w:val="multilevel"/>
    <w:tmpl w:val="9B602DB2"/>
    <w:name w:val="WW8Num19"/>
    <w:lvl w:ilvl="0">
      <w:start w:val="1"/>
      <w:numFmt w:val="decimal"/>
      <w:lvlText w:val="%1."/>
      <w:lvlJc w:val="left"/>
      <w:pPr>
        <w:tabs>
          <w:tab w:val="num" w:pos="360"/>
        </w:tabs>
        <w:ind w:left="360" w:hanging="360"/>
      </w:pPr>
      <w:rPr>
        <w:rFonts w:ascii="Arial" w:hAnsi="Arial" w:cs="Arial" w:hint="default"/>
      </w:rPr>
    </w:lvl>
    <w:lvl w:ilvl="1">
      <w:start w:val="1"/>
      <w:numFmt w:val="decimal"/>
      <w:lvlText w:val="%1.%2."/>
      <w:lvlJc w:val="left"/>
      <w:pPr>
        <w:tabs>
          <w:tab w:val="num" w:pos="792"/>
        </w:tabs>
        <w:ind w:left="792" w:hanging="432"/>
      </w:pPr>
      <w:rPr>
        <w:b/>
        <w:i w:val="0"/>
        <w:sz w:val="24"/>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rPr>
        <w:rFonts w:ascii="Symbol" w:hAnsi="Symbol"/>
      </w:r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 w15:restartNumberingAfterBreak="0">
    <w:nsid w:val="00000014"/>
    <w:multiLevelType w:val="multilevel"/>
    <w:tmpl w:val="00000014"/>
    <w:name w:val="WW8Num22"/>
    <w:lvl w:ilvl="0">
      <w:start w:val="1"/>
      <w:numFmt w:val="upperRoman"/>
      <w:suff w:val="space"/>
      <w:lvlText w:val="%1."/>
      <w:lvlJc w:val="left"/>
      <w:pPr>
        <w:tabs>
          <w:tab w:val="num" w:pos="0"/>
        </w:tabs>
        <w:ind w:left="0" w:firstLine="0"/>
      </w:pPr>
      <w:rPr>
        <w:rFonts w:ascii="Symbol" w:hAnsi="Symbol"/>
      </w:rPr>
    </w:lvl>
    <w:lvl w:ilvl="1">
      <w:start w:val="1"/>
      <w:numFmt w:val="decimal"/>
      <w:lvlText w:val="%1.%2."/>
      <w:lvlJc w:val="left"/>
      <w:pPr>
        <w:tabs>
          <w:tab w:val="num" w:pos="720"/>
        </w:tabs>
        <w:ind w:left="454" w:hanging="454"/>
      </w:pPr>
      <w:rPr>
        <w:rFonts w:ascii="Arial" w:hAnsi="Arial"/>
        <w:b/>
        <w:i w:val="0"/>
        <w:sz w:val="24"/>
      </w:rPr>
    </w:lvl>
    <w:lvl w:ilvl="2">
      <w:start w:val="1"/>
      <w:numFmt w:val="decimal"/>
      <w:lvlText w:val="%1.%2.%3."/>
      <w:lvlJc w:val="left"/>
      <w:pPr>
        <w:tabs>
          <w:tab w:val="num" w:pos="2007"/>
        </w:tabs>
        <w:ind w:left="1021" w:hanging="454"/>
      </w:pPr>
    </w:lvl>
    <w:lvl w:ilvl="3">
      <w:start w:val="1"/>
      <w:numFmt w:val="lowerLetter"/>
      <w:lvlText w:val="%4)"/>
      <w:lvlJc w:val="left"/>
      <w:pPr>
        <w:tabs>
          <w:tab w:val="num" w:pos="1134"/>
        </w:tabs>
        <w:ind w:left="1134" w:hanging="454"/>
      </w:pPr>
      <w:rPr>
        <w:rFonts w:ascii="Arial" w:hAnsi="Arial"/>
        <w:b w:val="0"/>
        <w:i w:val="0"/>
        <w:sz w:val="24"/>
      </w:rPr>
    </w:lvl>
    <w:lvl w:ilvl="4">
      <w:start w:val="1"/>
      <w:numFmt w:val="lowerLetter"/>
      <w:lvlText w:val="%5)"/>
      <w:lvlJc w:val="left"/>
      <w:pPr>
        <w:tabs>
          <w:tab w:val="num" w:pos="2804"/>
        </w:tabs>
        <w:ind w:left="2804" w:hanging="360"/>
      </w:pPr>
    </w:lvl>
    <w:lvl w:ilvl="5">
      <w:start w:val="1"/>
      <w:numFmt w:val="lowerRoman"/>
      <w:lvlText w:val="%6."/>
      <w:lvlJc w:val="left"/>
      <w:pPr>
        <w:tabs>
          <w:tab w:val="num" w:pos="3524"/>
        </w:tabs>
        <w:ind w:left="3524" w:hanging="180"/>
      </w:pPr>
    </w:lvl>
    <w:lvl w:ilvl="6">
      <w:start w:val="1"/>
      <w:numFmt w:val="decimal"/>
      <w:lvlText w:val="%7."/>
      <w:lvlJc w:val="left"/>
      <w:pPr>
        <w:tabs>
          <w:tab w:val="num" w:pos="4244"/>
        </w:tabs>
        <w:ind w:left="4244" w:hanging="360"/>
      </w:pPr>
    </w:lvl>
    <w:lvl w:ilvl="7">
      <w:start w:val="1"/>
      <w:numFmt w:val="lowerLetter"/>
      <w:lvlText w:val="%8."/>
      <w:lvlJc w:val="left"/>
      <w:pPr>
        <w:tabs>
          <w:tab w:val="num" w:pos="4964"/>
        </w:tabs>
        <w:ind w:left="4964" w:hanging="360"/>
      </w:pPr>
    </w:lvl>
    <w:lvl w:ilvl="8">
      <w:start w:val="1"/>
      <w:numFmt w:val="lowerRoman"/>
      <w:lvlText w:val="%9."/>
      <w:lvlJc w:val="left"/>
      <w:pPr>
        <w:tabs>
          <w:tab w:val="num" w:pos="5684"/>
        </w:tabs>
        <w:ind w:left="5684" w:hanging="180"/>
      </w:pPr>
    </w:lvl>
  </w:abstractNum>
  <w:abstractNum w:abstractNumId="2" w15:restartNumberingAfterBreak="0">
    <w:nsid w:val="02D9618C"/>
    <w:multiLevelType w:val="multilevel"/>
    <w:tmpl w:val="328ECA18"/>
    <w:lvl w:ilvl="0">
      <w:start w:val="1"/>
      <w:numFmt w:val="decimal"/>
      <w:lvlText w:val="%1."/>
      <w:lvlJc w:val="left"/>
      <w:pPr>
        <w:ind w:left="360" w:hanging="359"/>
      </w:pPr>
      <w:rPr>
        <w:rFonts w:ascii="Garamond" w:hAnsi="Garamond" w:hint="default"/>
        <w:b/>
        <w:sz w:val="22"/>
      </w:rPr>
    </w:lvl>
    <w:lvl w:ilvl="1">
      <w:start w:val="1"/>
      <w:numFmt w:val="decimal"/>
      <w:lvlText w:val="%1.%2."/>
      <w:lvlJc w:val="left"/>
      <w:pPr>
        <w:ind w:left="357" w:hanging="356"/>
      </w:pPr>
      <w:rPr>
        <w:rFonts w:ascii="Garamond" w:hAnsi="Garamond" w:hint="default"/>
        <w:b/>
        <w:i w:val="0"/>
        <w:sz w:val="22"/>
      </w:rPr>
    </w:lvl>
    <w:lvl w:ilvl="2">
      <w:start w:val="1"/>
      <w:numFmt w:val="lowerLetter"/>
      <w:lvlText w:val="%1.%2.%3."/>
      <w:lvlJc w:val="left"/>
      <w:pPr>
        <w:ind w:left="1225"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1"/>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79"/>
      </w:pPr>
      <w:rPr>
        <w:rFonts w:hint="default"/>
      </w:rPr>
    </w:lvl>
    <w:lvl w:ilvl="7">
      <w:start w:val="1"/>
      <w:numFmt w:val="decimal"/>
      <w:lvlText w:val="%1.%2.%3.%4.%5.%6.%7.%8."/>
      <w:lvlJc w:val="left"/>
      <w:pPr>
        <w:ind w:left="3744" w:hanging="1223"/>
      </w:pPr>
      <w:rPr>
        <w:rFonts w:hint="default"/>
      </w:rPr>
    </w:lvl>
    <w:lvl w:ilvl="8">
      <w:start w:val="1"/>
      <w:numFmt w:val="decimal"/>
      <w:lvlText w:val="%1.%2.%3.%4.%5.%6.%7.%8.%9."/>
      <w:lvlJc w:val="left"/>
      <w:pPr>
        <w:ind w:left="4320" w:hanging="1439"/>
      </w:pPr>
      <w:rPr>
        <w:rFonts w:hint="default"/>
      </w:rPr>
    </w:lvl>
  </w:abstractNum>
  <w:abstractNum w:abstractNumId="3" w15:restartNumberingAfterBreak="0">
    <w:nsid w:val="0FFA29AE"/>
    <w:multiLevelType w:val="hybridMultilevel"/>
    <w:tmpl w:val="6CE60E70"/>
    <w:lvl w:ilvl="0" w:tplc="3868539C">
      <w:start w:val="1"/>
      <w:numFmt w:val="upperLetter"/>
      <w:lvlText w:val="%1)"/>
      <w:lvlJc w:val="left"/>
      <w:pPr>
        <w:ind w:left="720" w:hanging="359"/>
      </w:pPr>
      <w:rPr>
        <w:b/>
      </w:rPr>
    </w:lvl>
    <w:lvl w:ilvl="1" w:tplc="FB465F1C">
      <w:start w:val="1"/>
      <w:numFmt w:val="lowerLetter"/>
      <w:lvlText w:val="%2."/>
      <w:lvlJc w:val="left"/>
      <w:pPr>
        <w:ind w:left="1440" w:hanging="359"/>
      </w:pPr>
    </w:lvl>
    <w:lvl w:ilvl="2" w:tplc="3056B676">
      <w:start w:val="1"/>
      <w:numFmt w:val="lowerRoman"/>
      <w:lvlText w:val="%3."/>
      <w:lvlJc w:val="right"/>
      <w:pPr>
        <w:ind w:left="2160" w:hanging="179"/>
      </w:pPr>
    </w:lvl>
    <w:lvl w:ilvl="3" w:tplc="79D2D86A">
      <w:start w:val="1"/>
      <w:numFmt w:val="decimal"/>
      <w:lvlText w:val="%4."/>
      <w:lvlJc w:val="left"/>
      <w:pPr>
        <w:ind w:left="2880" w:hanging="359"/>
      </w:pPr>
    </w:lvl>
    <w:lvl w:ilvl="4" w:tplc="F86CCF98">
      <w:start w:val="1"/>
      <w:numFmt w:val="lowerLetter"/>
      <w:lvlText w:val="%5."/>
      <w:lvlJc w:val="left"/>
      <w:pPr>
        <w:ind w:left="3600" w:hanging="359"/>
      </w:pPr>
    </w:lvl>
    <w:lvl w:ilvl="5" w:tplc="7C08A746">
      <w:start w:val="1"/>
      <w:numFmt w:val="lowerRoman"/>
      <w:lvlText w:val="%6."/>
      <w:lvlJc w:val="right"/>
      <w:pPr>
        <w:ind w:left="4320" w:hanging="179"/>
      </w:pPr>
    </w:lvl>
    <w:lvl w:ilvl="6" w:tplc="B3CAF6C8">
      <w:start w:val="1"/>
      <w:numFmt w:val="decimal"/>
      <w:lvlText w:val="%7."/>
      <w:lvlJc w:val="left"/>
      <w:pPr>
        <w:ind w:left="5040" w:hanging="359"/>
      </w:pPr>
    </w:lvl>
    <w:lvl w:ilvl="7" w:tplc="E990BAE2">
      <w:start w:val="1"/>
      <w:numFmt w:val="lowerLetter"/>
      <w:lvlText w:val="%8."/>
      <w:lvlJc w:val="left"/>
      <w:pPr>
        <w:ind w:left="5760" w:hanging="359"/>
      </w:pPr>
    </w:lvl>
    <w:lvl w:ilvl="8" w:tplc="1E6A4EB6">
      <w:start w:val="1"/>
      <w:numFmt w:val="lowerRoman"/>
      <w:lvlText w:val="%9."/>
      <w:lvlJc w:val="right"/>
      <w:pPr>
        <w:ind w:left="6480" w:hanging="179"/>
      </w:pPr>
    </w:lvl>
  </w:abstractNum>
  <w:abstractNum w:abstractNumId="4" w15:restartNumberingAfterBreak="0">
    <w:nsid w:val="15FD446C"/>
    <w:multiLevelType w:val="multilevel"/>
    <w:tmpl w:val="0409001D"/>
    <w:styleLink w:val="NADPISYsmlouva"/>
    <w:lvl w:ilvl="0">
      <w:start w:val="1"/>
      <w:numFmt w:val="decimal"/>
      <w:lvlText w:val="%1."/>
      <w:lvlJc w:val="left"/>
      <w:pPr>
        <w:ind w:left="360" w:hanging="359"/>
      </w:pPr>
      <w:rPr>
        <w:rFonts w:ascii="Garamond" w:hAnsi="Garamond"/>
        <w:b/>
        <w:sz w:val="22"/>
      </w:rPr>
    </w:lvl>
    <w:lvl w:ilvl="1">
      <w:start w:val="1"/>
      <w:numFmt w:val="decimal"/>
      <w:lvlText w:val="%1.%2."/>
      <w:lvlJc w:val="left"/>
      <w:pPr>
        <w:ind w:left="357" w:hanging="356"/>
      </w:pPr>
      <w:rPr>
        <w:rFonts w:ascii="Garamond" w:hAnsi="Garamond" w:hint="default"/>
        <w:b/>
        <w:i w:val="0"/>
        <w:sz w:val="22"/>
      </w:rPr>
    </w:lvl>
    <w:lvl w:ilvl="2">
      <w:start w:val="1"/>
      <w:numFmt w:val="lowerLetter"/>
      <w:lvlText w:val="%1.%2.%3."/>
      <w:lvlJc w:val="left"/>
      <w:pPr>
        <w:ind w:left="1225"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1"/>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79"/>
      </w:pPr>
      <w:rPr>
        <w:rFonts w:hint="default"/>
      </w:rPr>
    </w:lvl>
    <w:lvl w:ilvl="7">
      <w:start w:val="1"/>
      <w:numFmt w:val="decimal"/>
      <w:lvlText w:val="%1.%2.%3.%4.%5.%6.%7.%8."/>
      <w:lvlJc w:val="left"/>
      <w:pPr>
        <w:ind w:left="3744" w:hanging="1223"/>
      </w:pPr>
      <w:rPr>
        <w:rFonts w:hint="default"/>
      </w:rPr>
    </w:lvl>
    <w:lvl w:ilvl="8">
      <w:start w:val="1"/>
      <w:numFmt w:val="decimal"/>
      <w:lvlText w:val="%1.%2.%3.%4.%5.%6.%7.%8.%9."/>
      <w:lvlJc w:val="left"/>
      <w:pPr>
        <w:ind w:left="4320" w:hanging="1439"/>
      </w:pPr>
      <w:rPr>
        <w:rFonts w:hint="default"/>
      </w:rPr>
    </w:lvl>
  </w:abstractNum>
  <w:abstractNum w:abstractNumId="5" w15:restartNumberingAfterBreak="0">
    <w:nsid w:val="175C5A7E"/>
    <w:multiLevelType w:val="hybridMultilevel"/>
    <w:tmpl w:val="7292BC80"/>
    <w:lvl w:ilvl="0" w:tplc="F9ACD010">
      <w:start w:val="1"/>
      <w:numFmt w:val="upperLetter"/>
      <w:lvlText w:val="%1)"/>
      <w:lvlJc w:val="left"/>
      <w:pPr>
        <w:ind w:left="720" w:hanging="359"/>
      </w:pPr>
      <w:rPr>
        <w:rFonts w:ascii="Garamond" w:hAnsi="Garamond" w:hint="default"/>
        <w:b w:val="0"/>
        <w:bCs w:val="0"/>
      </w:rPr>
    </w:lvl>
    <w:lvl w:ilvl="1" w:tplc="4672029C">
      <w:start w:val="1"/>
      <w:numFmt w:val="lowerLetter"/>
      <w:lvlText w:val="%2."/>
      <w:lvlJc w:val="left"/>
      <w:pPr>
        <w:ind w:left="1440" w:hanging="359"/>
      </w:pPr>
    </w:lvl>
    <w:lvl w:ilvl="2" w:tplc="91C007E6">
      <w:start w:val="1"/>
      <w:numFmt w:val="lowerRoman"/>
      <w:lvlText w:val="%3."/>
      <w:lvlJc w:val="right"/>
      <w:pPr>
        <w:ind w:left="2160" w:hanging="179"/>
      </w:pPr>
    </w:lvl>
    <w:lvl w:ilvl="3" w:tplc="5EC29BF4">
      <w:start w:val="1"/>
      <w:numFmt w:val="decimal"/>
      <w:lvlText w:val="%4."/>
      <w:lvlJc w:val="left"/>
      <w:pPr>
        <w:ind w:left="2880" w:hanging="359"/>
      </w:pPr>
    </w:lvl>
    <w:lvl w:ilvl="4" w:tplc="48988636">
      <w:start w:val="1"/>
      <w:numFmt w:val="lowerLetter"/>
      <w:lvlText w:val="%5."/>
      <w:lvlJc w:val="left"/>
      <w:pPr>
        <w:ind w:left="3600" w:hanging="359"/>
      </w:pPr>
    </w:lvl>
    <w:lvl w:ilvl="5" w:tplc="6966C8B8">
      <w:start w:val="1"/>
      <w:numFmt w:val="lowerRoman"/>
      <w:lvlText w:val="%6."/>
      <w:lvlJc w:val="right"/>
      <w:pPr>
        <w:ind w:left="4320" w:hanging="179"/>
      </w:pPr>
    </w:lvl>
    <w:lvl w:ilvl="6" w:tplc="ADB478B8">
      <w:start w:val="1"/>
      <w:numFmt w:val="decimal"/>
      <w:lvlText w:val="%7."/>
      <w:lvlJc w:val="left"/>
      <w:pPr>
        <w:ind w:left="5040" w:hanging="359"/>
      </w:pPr>
    </w:lvl>
    <w:lvl w:ilvl="7" w:tplc="AF643C5E">
      <w:start w:val="1"/>
      <w:numFmt w:val="lowerLetter"/>
      <w:lvlText w:val="%8."/>
      <w:lvlJc w:val="left"/>
      <w:pPr>
        <w:ind w:left="5760" w:hanging="359"/>
      </w:pPr>
    </w:lvl>
    <w:lvl w:ilvl="8" w:tplc="62886C20">
      <w:start w:val="1"/>
      <w:numFmt w:val="lowerRoman"/>
      <w:lvlText w:val="%9."/>
      <w:lvlJc w:val="right"/>
      <w:pPr>
        <w:ind w:left="6480" w:hanging="179"/>
      </w:pPr>
    </w:lvl>
  </w:abstractNum>
  <w:abstractNum w:abstractNumId="6" w15:restartNumberingAfterBreak="0">
    <w:nsid w:val="181167D3"/>
    <w:multiLevelType w:val="multilevel"/>
    <w:tmpl w:val="B89E0458"/>
    <w:lvl w:ilvl="0">
      <w:start w:val="1"/>
      <w:numFmt w:val="decimal"/>
      <w:pStyle w:val="Nadpis1"/>
      <w:lvlText w:val="%1."/>
      <w:lvlJc w:val="left"/>
      <w:pPr>
        <w:tabs>
          <w:tab w:val="left" w:pos="360"/>
        </w:tabs>
        <w:ind w:left="1" w:firstLine="0"/>
      </w:pPr>
      <w:rPr>
        <w:rFonts w:cs="Arial"/>
        <w:b/>
        <w:bCs/>
        <w:i w:val="0"/>
        <w:iCs w:val="0"/>
        <w:sz w:val="22"/>
        <w:szCs w:val="22"/>
      </w:rPr>
    </w:lvl>
    <w:lvl w:ilvl="1">
      <w:start w:val="1"/>
      <w:numFmt w:val="none"/>
      <w:suff w:val="nothing"/>
      <w:lvlText w:val=""/>
      <w:lvlJc w:val="left"/>
      <w:pPr>
        <w:ind w:left="0" w:firstLine="0"/>
      </w:pPr>
    </w:lvl>
    <w:lvl w:ilvl="2">
      <w:start w:val="1"/>
      <w:numFmt w:val="decimal"/>
      <w:pStyle w:val="Nadpis3"/>
      <w:lvlText w:val="%1.%3."/>
      <w:lvlJc w:val="left"/>
      <w:pPr>
        <w:tabs>
          <w:tab w:val="left" w:pos="1561"/>
        </w:tabs>
        <w:ind w:left="1561" w:hanging="707"/>
      </w:pPr>
      <w:rPr>
        <w:rFonts w:cs="Arial"/>
        <w:b/>
        <w:bCs/>
        <w:i w:val="0"/>
        <w:iCs w:val="0"/>
        <w:sz w:val="22"/>
        <w:szCs w:val="22"/>
      </w:rPr>
    </w:lvl>
    <w:lvl w:ilvl="3">
      <w:start w:val="1"/>
      <w:numFmt w:val="decimal"/>
      <w:pStyle w:val="Nadpis4"/>
      <w:lvlText w:val="%1.%3.%4."/>
      <w:lvlJc w:val="left"/>
      <w:pPr>
        <w:tabs>
          <w:tab w:val="left" w:pos="2496"/>
        </w:tabs>
        <w:ind w:left="2124" w:hanging="707"/>
      </w:pPr>
      <w:rPr>
        <w:rFonts w:cs="Arial"/>
      </w:rPr>
    </w:lvl>
    <w:lvl w:ilvl="4">
      <w:start w:val="1"/>
      <w:numFmt w:val="decimal"/>
      <w:pStyle w:val="Nadpis5"/>
      <w:lvlText w:val="%1.%3.%4.%5."/>
      <w:lvlJc w:val="left"/>
      <w:pPr>
        <w:tabs>
          <w:tab w:val="left" w:pos="3204"/>
        </w:tabs>
        <w:ind w:left="2832" w:hanging="707"/>
      </w:pPr>
      <w:rPr>
        <w:rFonts w:cs="Arial"/>
      </w:rPr>
    </w:lvl>
    <w:lvl w:ilvl="5">
      <w:start w:val="1"/>
      <w:numFmt w:val="decimal"/>
      <w:pStyle w:val="Nadpis6"/>
      <w:lvlText w:val="%1.%3.%4.%5.%6."/>
      <w:lvlJc w:val="left"/>
      <w:pPr>
        <w:ind w:left="3540" w:hanging="707"/>
      </w:pPr>
      <w:rPr>
        <w:rFonts w:cs="Times New Roman"/>
      </w:rPr>
    </w:lvl>
    <w:lvl w:ilvl="6">
      <w:start w:val="1"/>
      <w:numFmt w:val="decimal"/>
      <w:pStyle w:val="Nadpis7"/>
      <w:lvlText w:val="%1.%3.%4.%5.%6.%7."/>
      <w:lvlJc w:val="left"/>
      <w:pPr>
        <w:ind w:left="4248" w:hanging="707"/>
      </w:pPr>
      <w:rPr>
        <w:rFonts w:cs="Times New Roman"/>
      </w:rPr>
    </w:lvl>
    <w:lvl w:ilvl="7">
      <w:start w:val="1"/>
      <w:numFmt w:val="decimal"/>
      <w:pStyle w:val="Nadpis8"/>
      <w:lvlText w:val="%1.%3.%4.%5.%6.%7.%8."/>
      <w:lvlJc w:val="left"/>
      <w:pPr>
        <w:ind w:left="4956" w:hanging="707"/>
      </w:pPr>
      <w:rPr>
        <w:rFonts w:cs="Times New Roman"/>
      </w:rPr>
    </w:lvl>
    <w:lvl w:ilvl="8">
      <w:start w:val="1"/>
      <w:numFmt w:val="decimal"/>
      <w:pStyle w:val="Nadpis9"/>
      <w:lvlText w:val="%1.%3.%4.%5.%6.%7.%8.%9."/>
      <w:lvlJc w:val="left"/>
      <w:pPr>
        <w:ind w:left="5664" w:hanging="707"/>
      </w:pPr>
      <w:rPr>
        <w:rFonts w:cs="Times New Roman"/>
      </w:rPr>
    </w:lvl>
  </w:abstractNum>
  <w:abstractNum w:abstractNumId="7" w15:restartNumberingAfterBreak="0">
    <w:nsid w:val="190D4E7B"/>
    <w:multiLevelType w:val="multilevel"/>
    <w:tmpl w:val="D24EB662"/>
    <w:lvl w:ilvl="0">
      <w:start w:val="1"/>
      <w:numFmt w:val="decimal"/>
      <w:lvlText w:val="%1."/>
      <w:lvlJc w:val="left"/>
      <w:pPr>
        <w:ind w:left="360" w:hanging="360"/>
      </w:pPr>
      <w:rPr>
        <w:b/>
      </w:rPr>
    </w:lvl>
    <w:lvl w:ilvl="1">
      <w:start w:val="1"/>
      <w:numFmt w:val="decimal"/>
      <w:lvlText w:val="%1.%2."/>
      <w:lvlJc w:val="left"/>
      <w:pPr>
        <w:ind w:left="792" w:hanging="432"/>
      </w:pPr>
      <w:rPr>
        <w:rFonts w:ascii="Garamond" w:hAnsi="Garamond" w:hint="default"/>
        <w:b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B243B40"/>
    <w:multiLevelType w:val="hybridMultilevel"/>
    <w:tmpl w:val="4BAC9620"/>
    <w:lvl w:ilvl="0" w:tplc="08BA0068">
      <w:start w:val="1"/>
      <w:numFmt w:val="decimal"/>
      <w:lvlText w:val="%1)"/>
      <w:lvlJc w:val="left"/>
      <w:pPr>
        <w:ind w:left="720" w:hanging="360"/>
      </w:pPr>
      <w:rPr>
        <w:rFonts w:hint="default"/>
        <w:b/>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9" w15:restartNumberingAfterBreak="0">
    <w:nsid w:val="2E2A3FFA"/>
    <w:multiLevelType w:val="hybridMultilevel"/>
    <w:tmpl w:val="87E24E1C"/>
    <w:lvl w:ilvl="0" w:tplc="04047F86">
      <w:start w:val="1"/>
      <w:numFmt w:val="decimal"/>
      <w:lvlText w:val="%1)"/>
      <w:lvlJc w:val="left"/>
      <w:pPr>
        <w:ind w:left="721" w:hanging="360"/>
      </w:pPr>
      <w:rPr>
        <w:rFonts w:hint="default"/>
        <w:b/>
      </w:rPr>
    </w:lvl>
    <w:lvl w:ilvl="1" w:tplc="04050019">
      <w:start w:val="1"/>
      <w:numFmt w:val="lowerLetter"/>
      <w:lvlText w:val="%2."/>
      <w:lvlJc w:val="left"/>
      <w:pPr>
        <w:ind w:left="1441" w:hanging="360"/>
      </w:pPr>
    </w:lvl>
    <w:lvl w:ilvl="2" w:tplc="0405001B">
      <w:start w:val="1"/>
      <w:numFmt w:val="lowerRoman"/>
      <w:lvlText w:val="%3."/>
      <w:lvlJc w:val="right"/>
      <w:pPr>
        <w:ind w:left="2161" w:hanging="180"/>
      </w:pPr>
    </w:lvl>
    <w:lvl w:ilvl="3" w:tplc="0405000F">
      <w:start w:val="1"/>
      <w:numFmt w:val="decimal"/>
      <w:lvlText w:val="%4."/>
      <w:lvlJc w:val="left"/>
      <w:pPr>
        <w:ind w:left="2881" w:hanging="360"/>
      </w:pPr>
    </w:lvl>
    <w:lvl w:ilvl="4" w:tplc="04050019">
      <w:start w:val="1"/>
      <w:numFmt w:val="lowerLetter"/>
      <w:lvlText w:val="%5."/>
      <w:lvlJc w:val="left"/>
      <w:pPr>
        <w:ind w:left="3601" w:hanging="360"/>
      </w:pPr>
    </w:lvl>
    <w:lvl w:ilvl="5" w:tplc="0405001B">
      <w:start w:val="1"/>
      <w:numFmt w:val="lowerRoman"/>
      <w:lvlText w:val="%6."/>
      <w:lvlJc w:val="right"/>
      <w:pPr>
        <w:ind w:left="4321" w:hanging="180"/>
      </w:pPr>
    </w:lvl>
    <w:lvl w:ilvl="6" w:tplc="0405000F">
      <w:start w:val="1"/>
      <w:numFmt w:val="decimal"/>
      <w:lvlText w:val="%7."/>
      <w:lvlJc w:val="left"/>
      <w:pPr>
        <w:ind w:left="5041" w:hanging="360"/>
      </w:pPr>
    </w:lvl>
    <w:lvl w:ilvl="7" w:tplc="04050019">
      <w:start w:val="1"/>
      <w:numFmt w:val="lowerLetter"/>
      <w:lvlText w:val="%8."/>
      <w:lvlJc w:val="left"/>
      <w:pPr>
        <w:ind w:left="5761" w:hanging="360"/>
      </w:pPr>
    </w:lvl>
    <w:lvl w:ilvl="8" w:tplc="0405001B">
      <w:start w:val="1"/>
      <w:numFmt w:val="lowerRoman"/>
      <w:lvlText w:val="%9."/>
      <w:lvlJc w:val="right"/>
      <w:pPr>
        <w:ind w:left="6481" w:hanging="180"/>
      </w:pPr>
    </w:lvl>
  </w:abstractNum>
  <w:abstractNum w:abstractNumId="10" w15:restartNumberingAfterBreak="0">
    <w:nsid w:val="372C4845"/>
    <w:multiLevelType w:val="multilevel"/>
    <w:tmpl w:val="606475F4"/>
    <w:styleLink w:val="Aktulnseznam1"/>
    <w:lvl w:ilvl="0">
      <w:start w:val="1"/>
      <w:numFmt w:val="decimal"/>
      <w:lvlText w:val="%1."/>
      <w:lvlJc w:val="left"/>
      <w:pPr>
        <w:ind w:left="360" w:hanging="359"/>
      </w:pPr>
      <w:rPr>
        <w:rFonts w:hint="default"/>
        <w:b/>
        <w:bCs/>
        <w:sz w:val="22"/>
      </w:rPr>
    </w:lvl>
    <w:lvl w:ilvl="1">
      <w:start w:val="1"/>
      <w:numFmt w:val="decimal"/>
      <w:lvlText w:val="%1.%2."/>
      <w:lvlJc w:val="left"/>
      <w:pPr>
        <w:ind w:left="792" w:hanging="431"/>
      </w:pPr>
      <w:rPr>
        <w:rFonts w:hint="default"/>
        <w:b w:val="0"/>
        <w:i w:val="0"/>
        <w:sz w:val="22"/>
      </w:rPr>
    </w:lvl>
    <w:lvl w:ilvl="2">
      <w:start w:val="1"/>
      <w:numFmt w:val="lowerLetter"/>
      <w:lvlText w:val="%1.%2.%3."/>
      <w:lvlJc w:val="center"/>
      <w:pPr>
        <w:ind w:left="1224" w:hanging="503"/>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1"/>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79"/>
      </w:pPr>
      <w:rPr>
        <w:rFonts w:hint="default"/>
      </w:rPr>
    </w:lvl>
    <w:lvl w:ilvl="7">
      <w:start w:val="1"/>
      <w:numFmt w:val="decimal"/>
      <w:lvlText w:val="%1.%2.%3.%4.%5.%6.%7.%8."/>
      <w:lvlJc w:val="left"/>
      <w:pPr>
        <w:ind w:left="3744" w:hanging="1223"/>
      </w:pPr>
      <w:rPr>
        <w:rFonts w:hint="default"/>
      </w:rPr>
    </w:lvl>
    <w:lvl w:ilvl="8">
      <w:start w:val="1"/>
      <w:numFmt w:val="decimal"/>
      <w:lvlText w:val="%1.%2.%3.%4.%5.%6.%7.%8.%9."/>
      <w:lvlJc w:val="left"/>
      <w:pPr>
        <w:ind w:left="4320" w:hanging="1439"/>
      </w:pPr>
      <w:rPr>
        <w:rFonts w:hint="default"/>
      </w:rPr>
    </w:lvl>
  </w:abstractNum>
  <w:abstractNum w:abstractNumId="11" w15:restartNumberingAfterBreak="0">
    <w:nsid w:val="458E1F61"/>
    <w:multiLevelType w:val="hybridMultilevel"/>
    <w:tmpl w:val="753AA7D4"/>
    <w:lvl w:ilvl="0" w:tplc="0904407E">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2" w15:restartNumberingAfterBreak="0">
    <w:nsid w:val="46667169"/>
    <w:multiLevelType w:val="multilevel"/>
    <w:tmpl w:val="EA1CDCBA"/>
    <w:lvl w:ilvl="0">
      <w:start w:val="1"/>
      <w:numFmt w:val="decimal"/>
      <w:lvlText w:val="%1."/>
      <w:lvlJc w:val="left"/>
      <w:pPr>
        <w:ind w:left="360" w:hanging="360"/>
      </w:pPr>
      <w:rPr>
        <w:rFonts w:hint="default"/>
        <w:b/>
        <w:bCs/>
        <w:sz w:val="22"/>
      </w:rPr>
    </w:lvl>
    <w:lvl w:ilvl="1">
      <w:start w:val="1"/>
      <w:numFmt w:val="decimal"/>
      <w:lvlText w:val="%1.%2."/>
      <w:lvlJc w:val="left"/>
      <w:pPr>
        <w:ind w:left="792" w:hanging="432"/>
      </w:pPr>
      <w:rPr>
        <w:rFonts w:hint="default"/>
        <w:b w:val="0"/>
        <w:i w:val="0"/>
        <w:sz w:val="22"/>
      </w:rPr>
    </w:lvl>
    <w:lvl w:ilvl="2">
      <w:start w:val="1"/>
      <w:numFmt w:val="decimal"/>
      <w:lvlText w:val="%1.%2.%3."/>
      <w:lvlJc w:val="left"/>
      <w:pPr>
        <w:ind w:left="1213" w:hanging="504"/>
      </w:pPr>
      <w:rPr>
        <w:rFonts w:hint="default"/>
        <w:b w:val="0"/>
        <w:bCs/>
      </w:rPr>
    </w:lvl>
    <w:lvl w:ilvl="3">
      <w:start w:val="1"/>
      <w:numFmt w:val="decimal"/>
      <w:lvlText w:val="%1.%2.%3.%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6FD80F26"/>
    <w:multiLevelType w:val="multilevel"/>
    <w:tmpl w:val="0409001D"/>
    <w:styleLink w:val="WWNum2"/>
    <w:lvl w:ilvl="0">
      <w:start w:val="1"/>
      <w:numFmt w:val="decimal"/>
      <w:lvlText w:val="%1."/>
      <w:lvlJc w:val="left"/>
      <w:pPr>
        <w:ind w:left="357" w:hanging="357"/>
      </w:pPr>
      <w:rPr>
        <w:b/>
        <w:sz w:val="22"/>
      </w:rPr>
    </w:lvl>
    <w:lvl w:ilvl="1">
      <w:start w:val="1"/>
      <w:numFmt w:val="decimal"/>
      <w:lvlText w:val="%1.%2."/>
      <w:lvlJc w:val="left"/>
      <w:pPr>
        <w:ind w:left="357" w:hanging="357"/>
      </w:pPr>
      <w:rPr>
        <w:b/>
        <w:i w:val="0"/>
        <w:sz w:val="22"/>
      </w:rPr>
    </w:lvl>
    <w:lvl w:ilvl="2">
      <w:start w:val="1"/>
      <w:numFmt w:val="lowerLetter"/>
      <w:lvlText w:val="%1.%2.%3."/>
      <w:lvlJc w:val="left"/>
      <w:pPr>
        <w:ind w:left="1225" w:hanging="505"/>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3AE904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73D920F6"/>
    <w:multiLevelType w:val="hybridMultilevel"/>
    <w:tmpl w:val="09D80154"/>
    <w:lvl w:ilvl="0" w:tplc="65BC7C04">
      <w:start w:val="2"/>
      <w:numFmt w:val="bullet"/>
      <w:lvlText w:val="-"/>
      <w:lvlJc w:val="left"/>
      <w:pPr>
        <w:ind w:left="927" w:hanging="360"/>
      </w:pPr>
      <w:rPr>
        <w:rFonts w:ascii="Garamond" w:eastAsia="Calibri" w:hAnsi="Garamond" w:cs="Calibri" w:hint="default"/>
      </w:rPr>
    </w:lvl>
    <w:lvl w:ilvl="1" w:tplc="04050003" w:tentative="1">
      <w:start w:val="1"/>
      <w:numFmt w:val="bullet"/>
      <w:lvlText w:val="o"/>
      <w:lvlJc w:val="left"/>
      <w:pPr>
        <w:ind w:left="1647" w:hanging="360"/>
      </w:pPr>
      <w:rPr>
        <w:rFonts w:ascii="Courier New" w:hAnsi="Courier New" w:cs="Courier New" w:hint="default"/>
      </w:rPr>
    </w:lvl>
    <w:lvl w:ilvl="2" w:tplc="04050005" w:tentative="1">
      <w:start w:val="1"/>
      <w:numFmt w:val="bullet"/>
      <w:lvlText w:val=""/>
      <w:lvlJc w:val="left"/>
      <w:pPr>
        <w:ind w:left="2367" w:hanging="360"/>
      </w:pPr>
      <w:rPr>
        <w:rFonts w:ascii="Wingdings" w:hAnsi="Wingdings" w:hint="default"/>
      </w:rPr>
    </w:lvl>
    <w:lvl w:ilvl="3" w:tplc="04050001" w:tentative="1">
      <w:start w:val="1"/>
      <w:numFmt w:val="bullet"/>
      <w:lvlText w:val=""/>
      <w:lvlJc w:val="left"/>
      <w:pPr>
        <w:ind w:left="3087" w:hanging="360"/>
      </w:pPr>
      <w:rPr>
        <w:rFonts w:ascii="Symbol" w:hAnsi="Symbol" w:hint="default"/>
      </w:rPr>
    </w:lvl>
    <w:lvl w:ilvl="4" w:tplc="04050003" w:tentative="1">
      <w:start w:val="1"/>
      <w:numFmt w:val="bullet"/>
      <w:lvlText w:val="o"/>
      <w:lvlJc w:val="left"/>
      <w:pPr>
        <w:ind w:left="3807" w:hanging="360"/>
      </w:pPr>
      <w:rPr>
        <w:rFonts w:ascii="Courier New" w:hAnsi="Courier New" w:cs="Courier New" w:hint="default"/>
      </w:rPr>
    </w:lvl>
    <w:lvl w:ilvl="5" w:tplc="04050005" w:tentative="1">
      <w:start w:val="1"/>
      <w:numFmt w:val="bullet"/>
      <w:lvlText w:val=""/>
      <w:lvlJc w:val="left"/>
      <w:pPr>
        <w:ind w:left="4527" w:hanging="360"/>
      </w:pPr>
      <w:rPr>
        <w:rFonts w:ascii="Wingdings" w:hAnsi="Wingdings" w:hint="default"/>
      </w:rPr>
    </w:lvl>
    <w:lvl w:ilvl="6" w:tplc="04050001" w:tentative="1">
      <w:start w:val="1"/>
      <w:numFmt w:val="bullet"/>
      <w:lvlText w:val=""/>
      <w:lvlJc w:val="left"/>
      <w:pPr>
        <w:ind w:left="5247" w:hanging="360"/>
      </w:pPr>
      <w:rPr>
        <w:rFonts w:ascii="Symbol" w:hAnsi="Symbol" w:hint="default"/>
      </w:rPr>
    </w:lvl>
    <w:lvl w:ilvl="7" w:tplc="04050003" w:tentative="1">
      <w:start w:val="1"/>
      <w:numFmt w:val="bullet"/>
      <w:lvlText w:val="o"/>
      <w:lvlJc w:val="left"/>
      <w:pPr>
        <w:ind w:left="5967" w:hanging="360"/>
      </w:pPr>
      <w:rPr>
        <w:rFonts w:ascii="Courier New" w:hAnsi="Courier New" w:cs="Courier New" w:hint="default"/>
      </w:rPr>
    </w:lvl>
    <w:lvl w:ilvl="8" w:tplc="04050005" w:tentative="1">
      <w:start w:val="1"/>
      <w:numFmt w:val="bullet"/>
      <w:lvlText w:val=""/>
      <w:lvlJc w:val="left"/>
      <w:pPr>
        <w:ind w:left="6687" w:hanging="360"/>
      </w:pPr>
      <w:rPr>
        <w:rFonts w:ascii="Wingdings" w:hAnsi="Wingdings" w:hint="default"/>
      </w:rPr>
    </w:lvl>
  </w:abstractNum>
  <w:num w:numId="1" w16cid:durableId="1901595570">
    <w:abstractNumId w:val="3"/>
  </w:num>
  <w:num w:numId="2" w16cid:durableId="975991784">
    <w:abstractNumId w:val="2"/>
  </w:num>
  <w:num w:numId="3" w16cid:durableId="219169480">
    <w:abstractNumId w:val="5"/>
  </w:num>
  <w:num w:numId="4" w16cid:durableId="794101907">
    <w:abstractNumId w:val="12"/>
  </w:num>
  <w:num w:numId="5" w16cid:durableId="761948821">
    <w:abstractNumId w:val="4"/>
  </w:num>
  <w:num w:numId="6" w16cid:durableId="1880433534">
    <w:abstractNumId w:val="6"/>
  </w:num>
  <w:num w:numId="7" w16cid:durableId="503055218">
    <w:abstractNumId w:val="13"/>
  </w:num>
  <w:num w:numId="8" w16cid:durableId="758911611">
    <w:abstractNumId w:val="13"/>
  </w:num>
  <w:num w:numId="9" w16cid:durableId="1612586630">
    <w:abstractNumId w:val="9"/>
  </w:num>
  <w:num w:numId="10" w16cid:durableId="1861162471">
    <w:abstractNumId w:val="8"/>
  </w:num>
  <w:num w:numId="11" w16cid:durableId="159759123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43354160">
    <w:abstractNumId w:val="10"/>
  </w:num>
  <w:num w:numId="13" w16cid:durableId="1688411525">
    <w:abstractNumId w:val="15"/>
  </w:num>
  <w:num w:numId="14" w16cid:durableId="1807435406">
    <w:abstractNumId w:val="11"/>
  </w:num>
  <w:num w:numId="15" w16cid:durableId="1290891196">
    <w:abstractNumId w:val="0"/>
  </w:num>
  <w:num w:numId="16" w16cid:durableId="1146779448">
    <w:abstractNumId w:val="1"/>
  </w:num>
  <w:num w:numId="17" w16cid:durableId="1393510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S0NLQwNjcwN7I0MzVX0lEKTi0uzszPAykwrQUASAOI2CwAAAA="/>
  </w:docVars>
  <w:rsids>
    <w:rsidRoot w:val="00307A02"/>
    <w:rsid w:val="000071AE"/>
    <w:rsid w:val="00035296"/>
    <w:rsid w:val="00041223"/>
    <w:rsid w:val="00043D9C"/>
    <w:rsid w:val="00053796"/>
    <w:rsid w:val="00063499"/>
    <w:rsid w:val="00074FBD"/>
    <w:rsid w:val="00082A34"/>
    <w:rsid w:val="00091077"/>
    <w:rsid w:val="000B1895"/>
    <w:rsid w:val="000B44F5"/>
    <w:rsid w:val="000C5445"/>
    <w:rsid w:val="000D13A1"/>
    <w:rsid w:val="000D4B5B"/>
    <w:rsid w:val="000E407A"/>
    <w:rsid w:val="000E5B07"/>
    <w:rsid w:val="000E6643"/>
    <w:rsid w:val="000F2D89"/>
    <w:rsid w:val="000F7044"/>
    <w:rsid w:val="00102768"/>
    <w:rsid w:val="001064D6"/>
    <w:rsid w:val="00121508"/>
    <w:rsid w:val="001252E8"/>
    <w:rsid w:val="00146555"/>
    <w:rsid w:val="00146F9C"/>
    <w:rsid w:val="001633C1"/>
    <w:rsid w:val="00183117"/>
    <w:rsid w:val="00191FF5"/>
    <w:rsid w:val="00193B9E"/>
    <w:rsid w:val="001C2DBC"/>
    <w:rsid w:val="001D1BEE"/>
    <w:rsid w:val="001D6DCE"/>
    <w:rsid w:val="001E1458"/>
    <w:rsid w:val="001F6D39"/>
    <w:rsid w:val="002152C8"/>
    <w:rsid w:val="00216100"/>
    <w:rsid w:val="00225DF2"/>
    <w:rsid w:val="00230D99"/>
    <w:rsid w:val="00256061"/>
    <w:rsid w:val="00263A60"/>
    <w:rsid w:val="00265A69"/>
    <w:rsid w:val="00265F55"/>
    <w:rsid w:val="0027235A"/>
    <w:rsid w:val="0029032A"/>
    <w:rsid w:val="002967E3"/>
    <w:rsid w:val="00307A02"/>
    <w:rsid w:val="00307C8B"/>
    <w:rsid w:val="00323191"/>
    <w:rsid w:val="00331366"/>
    <w:rsid w:val="00351855"/>
    <w:rsid w:val="00353C9E"/>
    <w:rsid w:val="0035446D"/>
    <w:rsid w:val="00370BD6"/>
    <w:rsid w:val="00381020"/>
    <w:rsid w:val="00383355"/>
    <w:rsid w:val="00386DA8"/>
    <w:rsid w:val="003B563B"/>
    <w:rsid w:val="003C2905"/>
    <w:rsid w:val="003D1395"/>
    <w:rsid w:val="003D1F7C"/>
    <w:rsid w:val="003E5FA9"/>
    <w:rsid w:val="003F512F"/>
    <w:rsid w:val="004001AC"/>
    <w:rsid w:val="00410653"/>
    <w:rsid w:val="0041260D"/>
    <w:rsid w:val="004228DB"/>
    <w:rsid w:val="00457B3A"/>
    <w:rsid w:val="004626FB"/>
    <w:rsid w:val="004818F0"/>
    <w:rsid w:val="00490700"/>
    <w:rsid w:val="004A3CC5"/>
    <w:rsid w:val="004B135A"/>
    <w:rsid w:val="004B2959"/>
    <w:rsid w:val="004D1F22"/>
    <w:rsid w:val="004E6E6D"/>
    <w:rsid w:val="00513B3C"/>
    <w:rsid w:val="0051719E"/>
    <w:rsid w:val="00531541"/>
    <w:rsid w:val="00544C32"/>
    <w:rsid w:val="00547FC6"/>
    <w:rsid w:val="005531FA"/>
    <w:rsid w:val="00596FD9"/>
    <w:rsid w:val="005A7499"/>
    <w:rsid w:val="005C3317"/>
    <w:rsid w:val="005C634C"/>
    <w:rsid w:val="005C7057"/>
    <w:rsid w:val="005F6DB2"/>
    <w:rsid w:val="006066B9"/>
    <w:rsid w:val="00613E1A"/>
    <w:rsid w:val="0062123F"/>
    <w:rsid w:val="00621A0A"/>
    <w:rsid w:val="00641152"/>
    <w:rsid w:val="00644270"/>
    <w:rsid w:val="0064595E"/>
    <w:rsid w:val="00646A07"/>
    <w:rsid w:val="00660DC2"/>
    <w:rsid w:val="006617B9"/>
    <w:rsid w:val="00661F8B"/>
    <w:rsid w:val="006A4F19"/>
    <w:rsid w:val="006B33E6"/>
    <w:rsid w:val="006C0F6C"/>
    <w:rsid w:val="006C4DF2"/>
    <w:rsid w:val="006C6F51"/>
    <w:rsid w:val="00700506"/>
    <w:rsid w:val="007160F6"/>
    <w:rsid w:val="00716F6F"/>
    <w:rsid w:val="00751B3C"/>
    <w:rsid w:val="00754A10"/>
    <w:rsid w:val="00755F42"/>
    <w:rsid w:val="00756BFA"/>
    <w:rsid w:val="00775461"/>
    <w:rsid w:val="0077655D"/>
    <w:rsid w:val="007916E9"/>
    <w:rsid w:val="007A0AE5"/>
    <w:rsid w:val="007D4CDC"/>
    <w:rsid w:val="007E4DF2"/>
    <w:rsid w:val="007F0893"/>
    <w:rsid w:val="007F1803"/>
    <w:rsid w:val="00800B34"/>
    <w:rsid w:val="00816046"/>
    <w:rsid w:val="008220BE"/>
    <w:rsid w:val="00834CAB"/>
    <w:rsid w:val="008447E9"/>
    <w:rsid w:val="0084762C"/>
    <w:rsid w:val="00847F39"/>
    <w:rsid w:val="00857F8A"/>
    <w:rsid w:val="008621C2"/>
    <w:rsid w:val="00863CE5"/>
    <w:rsid w:val="00865C0E"/>
    <w:rsid w:val="00891F89"/>
    <w:rsid w:val="008B0C3D"/>
    <w:rsid w:val="008B6737"/>
    <w:rsid w:val="008C2E15"/>
    <w:rsid w:val="008D3D05"/>
    <w:rsid w:val="008D45A3"/>
    <w:rsid w:val="008F16A0"/>
    <w:rsid w:val="00913C35"/>
    <w:rsid w:val="0093611E"/>
    <w:rsid w:val="00960BEA"/>
    <w:rsid w:val="0096281F"/>
    <w:rsid w:val="00973976"/>
    <w:rsid w:val="009743BC"/>
    <w:rsid w:val="009753AB"/>
    <w:rsid w:val="009F2639"/>
    <w:rsid w:val="009F4F21"/>
    <w:rsid w:val="00A16C0D"/>
    <w:rsid w:val="00A30127"/>
    <w:rsid w:val="00A449E5"/>
    <w:rsid w:val="00A50EC9"/>
    <w:rsid w:val="00A526D7"/>
    <w:rsid w:val="00A64247"/>
    <w:rsid w:val="00A6440A"/>
    <w:rsid w:val="00A85BA3"/>
    <w:rsid w:val="00A973F8"/>
    <w:rsid w:val="00AA603F"/>
    <w:rsid w:val="00AC3DFE"/>
    <w:rsid w:val="00AC75AD"/>
    <w:rsid w:val="00AF337A"/>
    <w:rsid w:val="00B0661A"/>
    <w:rsid w:val="00B107A3"/>
    <w:rsid w:val="00B14D68"/>
    <w:rsid w:val="00B15121"/>
    <w:rsid w:val="00B22C94"/>
    <w:rsid w:val="00B31BB2"/>
    <w:rsid w:val="00B40CB8"/>
    <w:rsid w:val="00B450A9"/>
    <w:rsid w:val="00B53FEE"/>
    <w:rsid w:val="00B55F35"/>
    <w:rsid w:val="00B75BEE"/>
    <w:rsid w:val="00B75CFA"/>
    <w:rsid w:val="00B84C8D"/>
    <w:rsid w:val="00B9494C"/>
    <w:rsid w:val="00B95104"/>
    <w:rsid w:val="00BA2795"/>
    <w:rsid w:val="00BA6F70"/>
    <w:rsid w:val="00BE720B"/>
    <w:rsid w:val="00C04D02"/>
    <w:rsid w:val="00C13336"/>
    <w:rsid w:val="00C24018"/>
    <w:rsid w:val="00C27892"/>
    <w:rsid w:val="00C278A8"/>
    <w:rsid w:val="00C4045E"/>
    <w:rsid w:val="00C61734"/>
    <w:rsid w:val="00C6482B"/>
    <w:rsid w:val="00C67C47"/>
    <w:rsid w:val="00C81651"/>
    <w:rsid w:val="00C94A63"/>
    <w:rsid w:val="00CA1380"/>
    <w:rsid w:val="00CB0BAD"/>
    <w:rsid w:val="00CB1007"/>
    <w:rsid w:val="00CB183A"/>
    <w:rsid w:val="00CC2C76"/>
    <w:rsid w:val="00CD4984"/>
    <w:rsid w:val="00D0039F"/>
    <w:rsid w:val="00D0559A"/>
    <w:rsid w:val="00D24753"/>
    <w:rsid w:val="00D30C7D"/>
    <w:rsid w:val="00D32ABF"/>
    <w:rsid w:val="00D32EE3"/>
    <w:rsid w:val="00D41C14"/>
    <w:rsid w:val="00D42950"/>
    <w:rsid w:val="00D51297"/>
    <w:rsid w:val="00D63F09"/>
    <w:rsid w:val="00D66124"/>
    <w:rsid w:val="00D7519B"/>
    <w:rsid w:val="00D85934"/>
    <w:rsid w:val="00DA020A"/>
    <w:rsid w:val="00DA4C49"/>
    <w:rsid w:val="00DD5E27"/>
    <w:rsid w:val="00E01742"/>
    <w:rsid w:val="00E07084"/>
    <w:rsid w:val="00E07E91"/>
    <w:rsid w:val="00E43422"/>
    <w:rsid w:val="00E46700"/>
    <w:rsid w:val="00E6753D"/>
    <w:rsid w:val="00E74F0A"/>
    <w:rsid w:val="00E75153"/>
    <w:rsid w:val="00E84372"/>
    <w:rsid w:val="00E9711E"/>
    <w:rsid w:val="00EA3B61"/>
    <w:rsid w:val="00EA4AD2"/>
    <w:rsid w:val="00EB57E6"/>
    <w:rsid w:val="00EC7386"/>
    <w:rsid w:val="00ED740E"/>
    <w:rsid w:val="00EF771B"/>
    <w:rsid w:val="00F26CFA"/>
    <w:rsid w:val="00F36C79"/>
    <w:rsid w:val="00F3744E"/>
    <w:rsid w:val="00F64721"/>
    <w:rsid w:val="00F76482"/>
    <w:rsid w:val="00F86CD6"/>
    <w:rsid w:val="00F87179"/>
    <w:rsid w:val="00F926A1"/>
    <w:rsid w:val="00F945F3"/>
    <w:rsid w:val="00F95088"/>
    <w:rsid w:val="00F97330"/>
    <w:rsid w:val="00FA08EB"/>
    <w:rsid w:val="00FA5F62"/>
    <w:rsid w:val="00FC06BE"/>
    <w:rsid w:val="00FC4675"/>
    <w:rsid w:val="00FC5DBF"/>
    <w:rsid w:val="00FF2BD9"/>
  </w:rsids>
  <m:mathPr>
    <m:mathFont m:val="Cambria Math"/>
    <m:brkBin m:val="before"/>
    <m:brkBinSub m:val="--"/>
    <m:smallFrac/>
    <m:dispDef/>
    <m:lMargin m:val="0"/>
    <m:rMargin m:val="0"/>
    <m:defJc m:val="centerGroup"/>
    <m:wrapIndent m:val="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F5F2DE"/>
  <w15:docId w15:val="{F87808FD-8E59-CA44-9F54-DB3E17D27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Cs w:val="22"/>
        <w:lang w:val="cs-CZ"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pPr>
      <w:spacing w:after="200" w:line="276" w:lineRule="auto"/>
    </w:pPr>
    <w:rPr>
      <w:color w:val="00000A"/>
      <w:sz w:val="22"/>
    </w:rPr>
  </w:style>
  <w:style w:type="paragraph" w:styleId="Nadpis1">
    <w:name w:val="heading 1"/>
    <w:basedOn w:val="Normln"/>
    <w:qFormat/>
    <w:pPr>
      <w:keepNext/>
      <w:numPr>
        <w:numId w:val="6"/>
      </w:numPr>
      <w:spacing w:before="240" w:after="240" w:line="240" w:lineRule="auto"/>
      <w:jc w:val="center"/>
      <w:outlineLvl w:val="0"/>
    </w:pPr>
    <w:rPr>
      <w:rFonts w:ascii="Verdana" w:eastAsia="Times New Roman" w:hAnsi="Verdana" w:cs="Times New Roman"/>
      <w:b/>
      <w:bCs/>
      <w:caps/>
      <w:color w:val="000000"/>
      <w:sz w:val="24"/>
      <w:szCs w:val="24"/>
      <w:lang w:eastAsia="cs-CZ"/>
    </w:rPr>
  </w:style>
  <w:style w:type="paragraph" w:styleId="Nadpis2">
    <w:name w:val="heading 2"/>
    <w:basedOn w:val="Normln"/>
    <w:uiPriority w:val="9"/>
    <w:semiHidden/>
    <w:unhideWhenUsed/>
    <w:qFormat/>
    <w:pPr>
      <w:outlineLvl w:val="1"/>
    </w:pPr>
  </w:style>
  <w:style w:type="paragraph" w:styleId="Nadpis3">
    <w:name w:val="heading 3"/>
    <w:basedOn w:val="Normln"/>
    <w:uiPriority w:val="9"/>
    <w:semiHidden/>
    <w:unhideWhenUsed/>
    <w:qFormat/>
    <w:pPr>
      <w:numPr>
        <w:ilvl w:val="2"/>
        <w:numId w:val="6"/>
      </w:numPr>
      <w:tabs>
        <w:tab w:val="left" w:pos="1800"/>
      </w:tabs>
      <w:spacing w:after="180" w:line="240" w:lineRule="auto"/>
      <w:jc w:val="both"/>
      <w:outlineLvl w:val="2"/>
    </w:pPr>
    <w:rPr>
      <w:rFonts w:ascii="Verdana" w:eastAsia="Times New Roman" w:hAnsi="Verdana" w:cs="Times New Roman"/>
      <w:color w:val="000000"/>
      <w:szCs w:val="20"/>
    </w:rPr>
  </w:style>
  <w:style w:type="paragraph" w:styleId="Nadpis4">
    <w:name w:val="heading 4"/>
    <w:basedOn w:val="Normln"/>
    <w:uiPriority w:val="9"/>
    <w:semiHidden/>
    <w:unhideWhenUsed/>
    <w:qFormat/>
    <w:pPr>
      <w:numPr>
        <w:ilvl w:val="3"/>
        <w:numId w:val="6"/>
      </w:numPr>
      <w:spacing w:after="120" w:line="240" w:lineRule="auto"/>
      <w:outlineLvl w:val="3"/>
    </w:pPr>
    <w:rPr>
      <w:rFonts w:ascii="Verdana" w:eastAsia="Times New Roman" w:hAnsi="Verdana" w:cs="Times New Roman"/>
      <w:i/>
      <w:iCs/>
      <w:color w:val="000000"/>
      <w:lang w:eastAsia="cs-CZ"/>
    </w:rPr>
  </w:style>
  <w:style w:type="paragraph" w:styleId="Nadpis5">
    <w:name w:val="heading 5"/>
    <w:basedOn w:val="Normln"/>
    <w:uiPriority w:val="9"/>
    <w:semiHidden/>
    <w:unhideWhenUsed/>
    <w:qFormat/>
    <w:pPr>
      <w:numPr>
        <w:ilvl w:val="4"/>
        <w:numId w:val="6"/>
      </w:numPr>
      <w:spacing w:after="120" w:line="240" w:lineRule="auto"/>
      <w:outlineLvl w:val="4"/>
    </w:pPr>
    <w:rPr>
      <w:rFonts w:ascii="Verdana" w:eastAsia="Times New Roman" w:hAnsi="Verdana" w:cs="Times New Roman"/>
      <w:b/>
      <w:bCs/>
      <w:color w:val="000000"/>
      <w:sz w:val="20"/>
      <w:szCs w:val="20"/>
      <w:lang w:eastAsia="cs-CZ"/>
    </w:rPr>
  </w:style>
  <w:style w:type="paragraph" w:styleId="Nadpis6">
    <w:name w:val="heading 6"/>
    <w:basedOn w:val="Normln"/>
    <w:uiPriority w:val="9"/>
    <w:semiHidden/>
    <w:unhideWhenUsed/>
    <w:qFormat/>
    <w:pPr>
      <w:numPr>
        <w:ilvl w:val="5"/>
        <w:numId w:val="6"/>
      </w:numPr>
      <w:spacing w:after="120" w:line="240" w:lineRule="auto"/>
      <w:outlineLvl w:val="5"/>
    </w:pPr>
    <w:rPr>
      <w:rFonts w:ascii="Verdana" w:eastAsia="Times New Roman" w:hAnsi="Verdana" w:cs="Times New Roman"/>
      <w:b/>
      <w:bCs/>
      <w:i/>
      <w:iCs/>
      <w:color w:val="000000"/>
      <w:sz w:val="20"/>
      <w:szCs w:val="20"/>
      <w:lang w:eastAsia="cs-CZ"/>
    </w:rPr>
  </w:style>
  <w:style w:type="paragraph" w:styleId="Nadpis7">
    <w:name w:val="heading 7"/>
    <w:basedOn w:val="Normln"/>
    <w:next w:val="Normln"/>
    <w:qFormat/>
    <w:pPr>
      <w:numPr>
        <w:ilvl w:val="6"/>
        <w:numId w:val="6"/>
      </w:numPr>
      <w:spacing w:after="120" w:line="240" w:lineRule="auto"/>
      <w:outlineLvl w:val="6"/>
    </w:pPr>
    <w:rPr>
      <w:rFonts w:ascii="Verdana" w:eastAsia="Times New Roman" w:hAnsi="Verdana" w:cs="Times New Roman"/>
      <w:color w:val="000000"/>
      <w:sz w:val="20"/>
      <w:szCs w:val="20"/>
      <w:lang w:eastAsia="cs-CZ"/>
    </w:rPr>
  </w:style>
  <w:style w:type="paragraph" w:styleId="Nadpis8">
    <w:name w:val="heading 8"/>
    <w:basedOn w:val="Normln"/>
    <w:next w:val="Normln"/>
    <w:qFormat/>
    <w:pPr>
      <w:numPr>
        <w:ilvl w:val="7"/>
        <w:numId w:val="6"/>
      </w:numPr>
      <w:spacing w:after="120" w:line="240" w:lineRule="auto"/>
      <w:outlineLvl w:val="7"/>
    </w:pPr>
    <w:rPr>
      <w:rFonts w:ascii="Verdana" w:eastAsia="Times New Roman" w:hAnsi="Verdana" w:cs="Times New Roman"/>
      <w:b/>
      <w:bCs/>
      <w:color w:val="000000"/>
      <w:lang w:eastAsia="cs-CZ"/>
    </w:rPr>
  </w:style>
  <w:style w:type="paragraph" w:styleId="Nadpis9">
    <w:name w:val="heading 9"/>
    <w:basedOn w:val="Normln"/>
    <w:next w:val="Normln"/>
    <w:qFormat/>
    <w:pPr>
      <w:numPr>
        <w:ilvl w:val="8"/>
        <w:numId w:val="6"/>
      </w:numPr>
      <w:spacing w:after="120" w:line="240" w:lineRule="auto"/>
      <w:outlineLvl w:val="8"/>
    </w:pPr>
    <w:rPr>
      <w:rFonts w:ascii="Verdana" w:eastAsia="Times New Roman" w:hAnsi="Verdana" w:cs="Times New Roman"/>
      <w:b/>
      <w:bCs/>
      <w:color w:val="000000"/>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Citt">
    <w:name w:val="Quote"/>
    <w:basedOn w:val="Normln"/>
    <w:next w:val="Normln"/>
    <w:qFormat/>
    <w:pPr>
      <w:pBdr>
        <w:top w:val="none" w:sz="0" w:space="0" w:color="auto"/>
        <w:left w:val="single" w:sz="12" w:space="11" w:color="A6A6A6"/>
        <w:bottom w:val="single" w:sz="12" w:space="3" w:color="A6A6A6"/>
        <w:right w:val="none" w:sz="0" w:space="0" w:color="auto"/>
        <w:between w:val="none" w:sz="0" w:space="0" w:color="auto"/>
      </w:pBdr>
      <w:ind w:left="3402"/>
    </w:pPr>
    <w:rPr>
      <w:i/>
      <w:color w:val="373737"/>
      <w:sz w:val="18"/>
    </w:rPr>
  </w:style>
  <w:style w:type="paragraph" w:styleId="Vrazncitt">
    <w:name w:val="Intense Quote"/>
    <w:basedOn w:val="Normln"/>
    <w:next w:val="Normln"/>
    <w:qFormat/>
    <w:pPr>
      <w:pBdr>
        <w:top w:val="single" w:sz="4" w:space="3" w:color="808080"/>
        <w:left w:val="single" w:sz="4" w:space="11" w:color="808080"/>
        <w:bottom w:val="single" w:sz="4" w:space="3" w:color="808080"/>
        <w:right w:val="single" w:sz="4" w:space="11" w:color="808080"/>
        <w:between w:val="none" w:sz="0" w:space="0" w:color="auto"/>
      </w:pBdr>
      <w:shd w:val="clear" w:color="auto" w:fill="D9D9D9"/>
      <w:ind w:left="567" w:right="567"/>
    </w:pPr>
    <w:rPr>
      <w:i/>
      <w:color w:val="606060"/>
      <w:sz w:val="19"/>
    </w:rPr>
  </w:style>
  <w:style w:type="paragraph" w:styleId="Textpoznpodarou">
    <w:name w:val="footnote text"/>
    <w:basedOn w:val="Normln"/>
    <w:link w:val="TextpoznpodarouChar"/>
    <w:semiHidden/>
    <w:pPr>
      <w:spacing w:after="0" w:line="240" w:lineRule="auto"/>
    </w:pPr>
    <w:rPr>
      <w:sz w:val="20"/>
    </w:rPr>
  </w:style>
  <w:style w:type="paragraph" w:customStyle="1" w:styleId="Nadpis">
    <w:name w:val="Nadpis"/>
    <w:basedOn w:val="Normln"/>
    <w:next w:val="Zkladntext"/>
    <w:qFormat/>
    <w:pPr>
      <w:keepNext/>
      <w:spacing w:before="240" w:after="120"/>
    </w:pPr>
    <w:rPr>
      <w:rFonts w:ascii="Liberation Sans" w:eastAsia="Microsoft YaHei" w:hAnsi="Liberation Sans" w:cs="Arial"/>
      <w:sz w:val="28"/>
      <w:szCs w:val="28"/>
    </w:rPr>
  </w:style>
  <w:style w:type="paragraph" w:styleId="Zkladntext">
    <w:name w:val="Body Text"/>
    <w:basedOn w:val="Normln"/>
    <w:link w:val="ZkladntextChar"/>
    <w:pPr>
      <w:widowControl w:val="0"/>
      <w:spacing w:after="120" w:line="240" w:lineRule="auto"/>
    </w:pPr>
    <w:rPr>
      <w:rFonts w:ascii="Times New Roman" w:eastAsia="SimSun" w:hAnsi="Times New Roman" w:cs="Mangal"/>
      <w:sz w:val="24"/>
      <w:szCs w:val="24"/>
      <w:lang w:eastAsia="hi-IN" w:bidi="hi-IN"/>
    </w:rPr>
  </w:style>
  <w:style w:type="paragraph" w:styleId="Seznam">
    <w:name w:val="List"/>
    <w:basedOn w:val="Zkladntext"/>
    <w:rPr>
      <w:rFonts w:cs="Arial"/>
    </w:rPr>
  </w:style>
  <w:style w:type="paragraph" w:styleId="Titulek">
    <w:name w:val="caption"/>
    <w:basedOn w:val="Normln"/>
    <w:qFormat/>
    <w:pPr>
      <w:spacing w:before="120" w:after="120"/>
    </w:pPr>
    <w:rPr>
      <w:rFonts w:cs="Arial"/>
      <w:i/>
      <w:iCs/>
      <w:sz w:val="24"/>
      <w:szCs w:val="24"/>
    </w:rPr>
  </w:style>
  <w:style w:type="paragraph" w:customStyle="1" w:styleId="Rejstk">
    <w:name w:val="Rejstřík"/>
    <w:basedOn w:val="Normln"/>
    <w:qFormat/>
    <w:rPr>
      <w:rFonts w:cs="Arial"/>
    </w:rPr>
  </w:style>
  <w:style w:type="paragraph" w:customStyle="1" w:styleId="SCNodrky">
    <w:name w:val="SCN odrážky"/>
    <w:basedOn w:val="Normln"/>
    <w:qFormat/>
    <w:pPr>
      <w:spacing w:after="0" w:line="240" w:lineRule="auto"/>
    </w:pPr>
    <w:rPr>
      <w:rFonts w:ascii="Verdana" w:eastAsia="Times New Roman" w:hAnsi="Verdana" w:cs="Verdana"/>
      <w:color w:val="000000"/>
    </w:rPr>
  </w:style>
  <w:style w:type="paragraph" w:styleId="Zhlav">
    <w:name w:val="header"/>
    <w:basedOn w:val="Normln"/>
    <w:pPr>
      <w:tabs>
        <w:tab w:val="center" w:pos="4536"/>
        <w:tab w:val="right" w:pos="9072"/>
      </w:tabs>
      <w:spacing w:after="0" w:line="240" w:lineRule="auto"/>
    </w:pPr>
  </w:style>
  <w:style w:type="paragraph" w:styleId="Zpat">
    <w:name w:val="footer"/>
    <w:basedOn w:val="Normln"/>
    <w:pPr>
      <w:tabs>
        <w:tab w:val="center" w:pos="4536"/>
        <w:tab w:val="right" w:pos="9072"/>
      </w:tabs>
      <w:spacing w:after="0" w:line="240" w:lineRule="auto"/>
    </w:pPr>
  </w:style>
  <w:style w:type="paragraph" w:styleId="Odstavecseseznamem">
    <w:name w:val="List Paragraph"/>
    <w:basedOn w:val="Normln"/>
    <w:qFormat/>
    <w:pPr>
      <w:ind w:left="720"/>
      <w:contextualSpacing/>
    </w:pPr>
  </w:style>
  <w:style w:type="paragraph" w:styleId="Prosttext">
    <w:name w:val="Plain Text"/>
    <w:basedOn w:val="Normln"/>
    <w:qFormat/>
    <w:pPr>
      <w:spacing w:after="0" w:line="240" w:lineRule="auto"/>
    </w:pPr>
    <w:rPr>
      <w:rFonts w:ascii="Consolas" w:hAnsi="Consolas" w:cs="Times New Roman"/>
      <w:sz w:val="21"/>
      <w:szCs w:val="21"/>
    </w:rPr>
  </w:style>
  <w:style w:type="paragraph" w:customStyle="1" w:styleId="Seznamsodrkami1">
    <w:name w:val="Seznam s odrážkami 1"/>
    <w:basedOn w:val="Normln"/>
    <w:qFormat/>
    <w:pPr>
      <w:spacing w:before="120" w:after="0" w:line="240" w:lineRule="auto"/>
      <w:jc w:val="both"/>
    </w:pPr>
    <w:rPr>
      <w:rFonts w:ascii="Arial Narrow" w:eastAsia="Times New Roman" w:hAnsi="Arial Narrow" w:cs="Times New Roman"/>
      <w:color w:val="000000"/>
      <w:spacing w:val="20"/>
      <w:sz w:val="20"/>
      <w:lang w:eastAsia="cs-CZ"/>
    </w:rPr>
  </w:style>
  <w:style w:type="paragraph" w:styleId="Textkomente">
    <w:name w:val="annotation text"/>
    <w:basedOn w:val="Normln"/>
    <w:semiHidden/>
    <w:qFormat/>
    <w:pPr>
      <w:spacing w:line="240" w:lineRule="auto"/>
    </w:pPr>
    <w:rPr>
      <w:sz w:val="20"/>
      <w:szCs w:val="20"/>
    </w:rPr>
  </w:style>
  <w:style w:type="paragraph" w:styleId="Pedmtkomente">
    <w:name w:val="annotation subject"/>
    <w:basedOn w:val="Textkomente"/>
    <w:semiHidden/>
    <w:qFormat/>
    <w:rPr>
      <w:b/>
      <w:bCs/>
    </w:rPr>
  </w:style>
  <w:style w:type="paragraph" w:styleId="Textbubliny">
    <w:name w:val="Balloon Text"/>
    <w:basedOn w:val="Normln"/>
    <w:semiHidden/>
    <w:qFormat/>
    <w:pPr>
      <w:spacing w:after="0" w:line="240" w:lineRule="auto"/>
    </w:pPr>
    <w:rPr>
      <w:rFonts w:ascii="Tahoma" w:hAnsi="Tahoma" w:cs="Tahoma"/>
      <w:sz w:val="16"/>
      <w:szCs w:val="16"/>
    </w:rPr>
  </w:style>
  <w:style w:type="paragraph" w:styleId="Bezmezer">
    <w:name w:val="No Spacing"/>
    <w:basedOn w:val="Normln"/>
    <w:qFormat/>
    <w:pPr>
      <w:spacing w:after="0" w:line="240" w:lineRule="auto"/>
    </w:pPr>
    <w:rPr>
      <w:sz w:val="20"/>
      <w:szCs w:val="20"/>
      <w:lang w:val="en-US" w:bidi="en-US"/>
    </w:rPr>
  </w:style>
  <w:style w:type="paragraph" w:styleId="Nzev">
    <w:name w:val="Title"/>
    <w:basedOn w:val="Odstavecseseznamem"/>
    <w:next w:val="Podnadpis"/>
    <w:link w:val="NzevChar"/>
    <w:uiPriority w:val="10"/>
    <w:qFormat/>
    <w:pPr>
      <w:spacing w:after="120"/>
      <w:jc w:val="both"/>
    </w:pPr>
    <w:rPr>
      <w:rFonts w:ascii="Garamond" w:hAnsi="Garamond"/>
      <w:b/>
    </w:rPr>
  </w:style>
  <w:style w:type="paragraph" w:styleId="Podnadpis">
    <w:name w:val="Subtitle"/>
    <w:aliases w:val="smlouva - odkaz"/>
    <w:basedOn w:val="Nzev"/>
    <w:link w:val="PodnadpisChar"/>
    <w:uiPriority w:val="11"/>
    <w:qFormat/>
    <w:rPr>
      <w:b w:val="0"/>
    </w:rPr>
  </w:style>
  <w:style w:type="paragraph" w:styleId="Revize">
    <w:name w:val="Revision"/>
    <w:hidden/>
    <w:semiHidden/>
    <w:pPr>
      <w:pBdr>
        <w:top w:val="none" w:sz="0" w:space="0" w:color="auto"/>
        <w:left w:val="none" w:sz="0" w:space="0" w:color="auto"/>
        <w:bottom w:val="none" w:sz="0" w:space="0" w:color="auto"/>
        <w:right w:val="none" w:sz="0" w:space="0" w:color="auto"/>
        <w:between w:val="none" w:sz="0" w:space="0" w:color="auto"/>
      </w:pBdr>
    </w:pPr>
    <w:rPr>
      <w:color w:val="00000A"/>
      <w:sz w:val="22"/>
    </w:rPr>
  </w:style>
  <w:style w:type="paragraph" w:styleId="Textvysvtlivek">
    <w:name w:val="endnote text"/>
    <w:link w:val="TextvysvtlivekChar"/>
    <w:semiHidden/>
    <w:rPr>
      <w:szCs w:val="20"/>
    </w:rPr>
  </w:style>
  <w:style w:type="character" w:styleId="slodku">
    <w:name w:val="line number"/>
    <w:basedOn w:val="Standardnpsmoodstavce"/>
    <w:semiHidden/>
  </w:style>
  <w:style w:type="character" w:styleId="Hypertextovodkaz">
    <w:name w:val="Hyperlink"/>
    <w:rPr>
      <w:color w:val="0000FF" w:themeColor="hyperlink"/>
      <w:u w:val="single"/>
    </w:rPr>
  </w:style>
  <w:style w:type="character" w:customStyle="1" w:styleId="TextpoznpodarouChar">
    <w:name w:val="Text pozn. pod čarou Char"/>
    <w:basedOn w:val="Standardnpsmoodstavce"/>
    <w:link w:val="Textpoznpodarou"/>
    <w:semiHidden/>
    <w:rPr>
      <w:sz w:val="20"/>
    </w:rPr>
  </w:style>
  <w:style w:type="character" w:styleId="Znakapoznpodarou">
    <w:name w:val="footnote reference"/>
    <w:basedOn w:val="Standardnpsmoodstavce"/>
    <w:semiHidden/>
    <w:rPr>
      <w:vertAlign w:val="superscript"/>
    </w:rPr>
  </w:style>
  <w:style w:type="character" w:customStyle="1" w:styleId="Heading1Char">
    <w:name w:val="Heading 1 Char"/>
    <w:basedOn w:val="Standardnpsmoodstavce"/>
    <w:qFormat/>
    <w:rPr>
      <w:rFonts w:ascii="Verdana" w:eastAsia="Times New Roman" w:hAnsi="Verdana" w:cs="Times New Roman"/>
      <w:b/>
      <w:bCs/>
      <w:caps/>
      <w:color w:val="000000"/>
      <w:sz w:val="24"/>
      <w:szCs w:val="24"/>
      <w:lang w:eastAsia="cs-CZ"/>
    </w:rPr>
  </w:style>
  <w:style w:type="character" w:customStyle="1" w:styleId="Heading2Char">
    <w:name w:val="Heading 2 Char"/>
    <w:basedOn w:val="Standardnpsmoodstavce"/>
    <w:qFormat/>
    <w:rPr>
      <w:rFonts w:ascii="Garamond" w:hAnsi="Garamond" w:cs="Times New Roman"/>
      <w:color w:val="333333"/>
      <w:sz w:val="24"/>
      <w:szCs w:val="24"/>
    </w:rPr>
  </w:style>
  <w:style w:type="character" w:customStyle="1" w:styleId="Heading3Char">
    <w:name w:val="Heading 3 Char"/>
    <w:basedOn w:val="Standardnpsmoodstavce"/>
    <w:qFormat/>
    <w:rPr>
      <w:rFonts w:ascii="Verdana" w:eastAsia="Times New Roman" w:hAnsi="Verdana" w:cs="Times New Roman"/>
      <w:color w:val="000000"/>
      <w:szCs w:val="20"/>
    </w:rPr>
  </w:style>
  <w:style w:type="character" w:customStyle="1" w:styleId="Heading4Char">
    <w:name w:val="Heading 4 Char"/>
    <w:basedOn w:val="Standardnpsmoodstavce"/>
    <w:qFormat/>
    <w:rPr>
      <w:rFonts w:ascii="Verdana" w:eastAsia="Times New Roman" w:hAnsi="Verdana" w:cs="Times New Roman"/>
      <w:i/>
      <w:iCs/>
      <w:color w:val="000000"/>
      <w:lang w:eastAsia="cs-CZ"/>
    </w:rPr>
  </w:style>
  <w:style w:type="character" w:customStyle="1" w:styleId="Heading5Char">
    <w:name w:val="Heading 5 Char"/>
    <w:basedOn w:val="Standardnpsmoodstavce"/>
    <w:qFormat/>
    <w:rPr>
      <w:rFonts w:ascii="Verdana" w:eastAsia="Times New Roman" w:hAnsi="Verdana" w:cs="Times New Roman"/>
      <w:b/>
      <w:bCs/>
      <w:color w:val="000000"/>
      <w:sz w:val="20"/>
      <w:szCs w:val="20"/>
      <w:lang w:eastAsia="cs-CZ"/>
    </w:rPr>
  </w:style>
  <w:style w:type="character" w:customStyle="1" w:styleId="Heading6Char">
    <w:name w:val="Heading 6 Char"/>
    <w:basedOn w:val="Standardnpsmoodstavce"/>
    <w:qFormat/>
    <w:rPr>
      <w:rFonts w:ascii="Verdana" w:eastAsia="Times New Roman" w:hAnsi="Verdana" w:cs="Times New Roman"/>
      <w:b/>
      <w:bCs/>
      <w:i/>
      <w:iCs/>
      <w:color w:val="000000"/>
      <w:sz w:val="20"/>
      <w:szCs w:val="20"/>
      <w:lang w:eastAsia="cs-CZ"/>
    </w:rPr>
  </w:style>
  <w:style w:type="character" w:customStyle="1" w:styleId="Heading7Char">
    <w:name w:val="Heading 7 Char"/>
    <w:basedOn w:val="Standardnpsmoodstavce"/>
    <w:qFormat/>
    <w:rPr>
      <w:rFonts w:ascii="Verdana" w:eastAsia="Times New Roman" w:hAnsi="Verdana" w:cs="Times New Roman"/>
      <w:color w:val="000000"/>
      <w:sz w:val="20"/>
      <w:szCs w:val="20"/>
      <w:lang w:eastAsia="cs-CZ"/>
    </w:rPr>
  </w:style>
  <w:style w:type="character" w:customStyle="1" w:styleId="Heading8Char">
    <w:name w:val="Heading 8 Char"/>
    <w:basedOn w:val="Standardnpsmoodstavce"/>
    <w:qFormat/>
    <w:rPr>
      <w:rFonts w:ascii="Verdana" w:eastAsia="Times New Roman" w:hAnsi="Verdana" w:cs="Times New Roman"/>
      <w:b/>
      <w:bCs/>
      <w:color w:val="000000"/>
      <w:lang w:eastAsia="cs-CZ"/>
    </w:rPr>
  </w:style>
  <w:style w:type="character" w:customStyle="1" w:styleId="Heading9Char">
    <w:name w:val="Heading 9 Char"/>
    <w:basedOn w:val="Standardnpsmoodstavce"/>
    <w:qFormat/>
    <w:rPr>
      <w:rFonts w:ascii="Verdana" w:eastAsia="Times New Roman" w:hAnsi="Verdana" w:cs="Times New Roman"/>
      <w:b/>
      <w:bCs/>
      <w:color w:val="000000"/>
      <w:lang w:eastAsia="cs-CZ"/>
    </w:rPr>
  </w:style>
  <w:style w:type="character" w:customStyle="1" w:styleId="HeaderChar">
    <w:name w:val="Header Char"/>
    <w:basedOn w:val="Standardnpsmoodstavce"/>
    <w:qFormat/>
  </w:style>
  <w:style w:type="character" w:customStyle="1" w:styleId="FooterChar">
    <w:name w:val="Footer Char"/>
    <w:basedOn w:val="Standardnpsmoodstavce"/>
    <w:qFormat/>
  </w:style>
  <w:style w:type="character" w:customStyle="1" w:styleId="PlainTextChar">
    <w:name w:val="Plain Text Char"/>
    <w:basedOn w:val="Standardnpsmoodstavce"/>
    <w:qFormat/>
    <w:rPr>
      <w:rFonts w:ascii="Consolas" w:eastAsia="Calibri" w:hAnsi="Consolas" w:cs="Times New Roman"/>
      <w:sz w:val="21"/>
      <w:szCs w:val="21"/>
    </w:rPr>
  </w:style>
  <w:style w:type="character" w:styleId="Odkaznakoment">
    <w:name w:val="annotation reference"/>
    <w:basedOn w:val="Standardnpsmoodstavce"/>
    <w:semiHidden/>
    <w:qFormat/>
    <w:rPr>
      <w:sz w:val="16"/>
      <w:szCs w:val="16"/>
    </w:rPr>
  </w:style>
  <w:style w:type="character" w:customStyle="1" w:styleId="CommentTextChar">
    <w:name w:val="Comment Text Char"/>
    <w:basedOn w:val="Standardnpsmoodstavce"/>
    <w:semiHidden/>
    <w:qFormat/>
    <w:rPr>
      <w:sz w:val="20"/>
      <w:szCs w:val="20"/>
    </w:rPr>
  </w:style>
  <w:style w:type="character" w:customStyle="1" w:styleId="CommentSubjectChar">
    <w:name w:val="Comment Subject Char"/>
    <w:basedOn w:val="CommentTextChar"/>
    <w:semiHidden/>
    <w:qFormat/>
    <w:rPr>
      <w:b/>
      <w:bCs/>
      <w:sz w:val="20"/>
      <w:szCs w:val="20"/>
    </w:rPr>
  </w:style>
  <w:style w:type="character" w:customStyle="1" w:styleId="BalloonTextChar">
    <w:name w:val="Balloon Text Char"/>
    <w:basedOn w:val="Standardnpsmoodstavce"/>
    <w:semiHidden/>
    <w:qFormat/>
    <w:rPr>
      <w:rFonts w:ascii="Tahoma" w:hAnsi="Tahoma" w:cs="Tahoma"/>
      <w:sz w:val="16"/>
      <w:szCs w:val="16"/>
    </w:rPr>
  </w:style>
  <w:style w:type="character" w:customStyle="1" w:styleId="NoSpacingChar">
    <w:name w:val="No Spacing Char"/>
    <w:basedOn w:val="Standardnpsmoodstavce"/>
    <w:qFormat/>
    <w:rPr>
      <w:rFonts w:eastAsia="Calibri"/>
      <w:sz w:val="20"/>
      <w:szCs w:val="20"/>
      <w:lang w:val="en-US" w:bidi="en-US"/>
    </w:rPr>
  </w:style>
  <w:style w:type="character" w:customStyle="1" w:styleId="BodyTextChar">
    <w:name w:val="Body Text Char"/>
    <w:basedOn w:val="Standardnpsmoodstavce"/>
    <w:qFormat/>
    <w:rPr>
      <w:rFonts w:ascii="Times New Roman" w:eastAsia="SimSun" w:hAnsi="Times New Roman" w:cs="Mangal"/>
      <w:sz w:val="24"/>
      <w:szCs w:val="24"/>
      <w:lang w:eastAsia="hi-IN" w:bidi="hi-IN"/>
    </w:rPr>
  </w:style>
  <w:style w:type="character" w:customStyle="1" w:styleId="TitleChar">
    <w:name w:val="Title Char"/>
    <w:basedOn w:val="Standardnpsmoodstavce"/>
    <w:qFormat/>
    <w:rPr>
      <w:rFonts w:ascii="Garamond" w:hAnsi="Garamond"/>
      <w:b/>
    </w:rPr>
  </w:style>
  <w:style w:type="character" w:customStyle="1" w:styleId="SubtitleChar">
    <w:name w:val="Subtitle Char"/>
    <w:basedOn w:val="Standardnpsmoodstavce"/>
    <w:qFormat/>
    <w:rPr>
      <w:rFonts w:ascii="Garamond" w:hAnsi="Garamond"/>
    </w:rPr>
  </w:style>
  <w:style w:type="character" w:styleId="Zdraznnjemn">
    <w:name w:val="Subtle Emphasis"/>
    <w:qFormat/>
  </w:style>
  <w:style w:type="character" w:customStyle="1" w:styleId="ListLabel1">
    <w:name w:val="ListLabel 1"/>
    <w:qFormat/>
    <w:rPr>
      <w:rFonts w:cs="Arial"/>
      <w:b/>
      <w:bCs/>
      <w:i w:val="0"/>
      <w:iCs w:val="0"/>
      <w:sz w:val="22"/>
      <w:szCs w:val="22"/>
    </w:rPr>
  </w:style>
  <w:style w:type="character" w:customStyle="1" w:styleId="ListLabel2">
    <w:name w:val="ListLabel 2"/>
    <w:qFormat/>
    <w:rPr>
      <w:rFonts w:cs="Arial"/>
      <w:b/>
      <w:bCs/>
      <w:i w:val="0"/>
      <w:iCs w:val="0"/>
      <w:sz w:val="22"/>
      <w:szCs w:val="22"/>
    </w:rPr>
  </w:style>
  <w:style w:type="character" w:customStyle="1" w:styleId="ListLabel3">
    <w:name w:val="ListLabel 3"/>
    <w:qFormat/>
    <w:rPr>
      <w:rFonts w:cs="Arial"/>
      <w:b/>
      <w:bCs/>
      <w:i w:val="0"/>
      <w:iCs w:val="0"/>
      <w:sz w:val="22"/>
      <w:szCs w:val="22"/>
    </w:rPr>
  </w:style>
  <w:style w:type="character" w:customStyle="1" w:styleId="ListLabel4">
    <w:name w:val="ListLabel 4"/>
    <w:qFormat/>
    <w:rPr>
      <w:rFonts w:cs="Arial"/>
    </w:rPr>
  </w:style>
  <w:style w:type="character" w:customStyle="1" w:styleId="ListLabel5">
    <w:name w:val="ListLabel 5"/>
    <w:qFormat/>
    <w:rPr>
      <w:rFonts w:cs="Arial"/>
    </w:rPr>
  </w:style>
  <w:style w:type="character" w:customStyle="1" w:styleId="ListLabel6">
    <w:name w:val="ListLabel 6"/>
    <w:qFormat/>
    <w:rPr>
      <w:rFonts w:cs="Times New Roman"/>
    </w:rPr>
  </w:style>
  <w:style w:type="character" w:customStyle="1" w:styleId="ListLabel7">
    <w:name w:val="ListLabel 7"/>
    <w:qFormat/>
    <w:rPr>
      <w:rFonts w:cs="Times New Roman"/>
    </w:rPr>
  </w:style>
  <w:style w:type="character" w:customStyle="1" w:styleId="ListLabel8">
    <w:name w:val="ListLabel 8"/>
    <w:qFormat/>
    <w:rPr>
      <w:rFonts w:cs="Times New Roman"/>
    </w:rPr>
  </w:style>
  <w:style w:type="character" w:customStyle="1" w:styleId="ListLabel9">
    <w:name w:val="ListLabel 9"/>
    <w:qFormat/>
    <w:rPr>
      <w:rFonts w:cs="Times New Roman"/>
    </w:rPr>
  </w:style>
  <w:style w:type="character" w:customStyle="1" w:styleId="ListLabel10">
    <w:name w:val="ListLabel 10"/>
    <w:qFormat/>
    <w:rPr>
      <w:b w:val="0"/>
      <w:i w:val="0"/>
      <w:color w:val="C0C0C0"/>
      <w:sz w:val="18"/>
    </w:rPr>
  </w:style>
  <w:style w:type="character" w:customStyle="1" w:styleId="ListLabel11">
    <w:name w:val="ListLabel 11"/>
    <w:qFormat/>
    <w:rPr>
      <w:b/>
      <w:sz w:val="22"/>
    </w:rPr>
  </w:style>
  <w:style w:type="character" w:customStyle="1" w:styleId="ListLabel12">
    <w:name w:val="ListLabel 12"/>
    <w:qFormat/>
    <w:rPr>
      <w:b/>
      <w:i w:val="0"/>
      <w:sz w:val="22"/>
    </w:rPr>
  </w:style>
  <w:style w:type="character" w:customStyle="1" w:styleId="ListLabel13">
    <w:name w:val="ListLabel 13"/>
    <w:qFormat/>
    <w:rPr>
      <w:b/>
      <w:sz w:val="22"/>
    </w:rPr>
  </w:style>
  <w:style w:type="character" w:customStyle="1" w:styleId="ListLabel14">
    <w:name w:val="ListLabel 14"/>
    <w:qFormat/>
    <w:rPr>
      <w:b/>
      <w:i w:val="0"/>
      <w:sz w:val="22"/>
    </w:rPr>
  </w:style>
  <w:style w:type="character" w:customStyle="1" w:styleId="ListLabel15">
    <w:name w:val="ListLabel 15"/>
    <w:qFormat/>
    <w:rPr>
      <w:rFonts w:ascii="Garamond" w:hAnsi="Garamond"/>
      <w:b/>
    </w:rPr>
  </w:style>
  <w:style w:type="character" w:customStyle="1" w:styleId="ListLabel16">
    <w:name w:val="ListLabel 16"/>
    <w:qFormat/>
    <w:rPr>
      <w:b/>
      <w:sz w:val="22"/>
    </w:rPr>
  </w:style>
  <w:style w:type="character" w:customStyle="1" w:styleId="ListLabel17">
    <w:name w:val="ListLabel 17"/>
    <w:qFormat/>
    <w:rPr>
      <w:b/>
      <w:i w:val="0"/>
      <w:sz w:val="22"/>
    </w:rPr>
  </w:style>
  <w:style w:type="character" w:customStyle="1" w:styleId="ListLabel18">
    <w:name w:val="ListLabel 18"/>
    <w:qFormat/>
    <w:rPr>
      <w:rFonts w:cs="Arial"/>
      <w:b/>
      <w:bCs/>
      <w:i w:val="0"/>
      <w:iCs w:val="0"/>
      <w:sz w:val="22"/>
      <w:szCs w:val="22"/>
    </w:rPr>
  </w:style>
  <w:style w:type="character" w:customStyle="1" w:styleId="ListLabel19">
    <w:name w:val="ListLabel 19"/>
    <w:qFormat/>
    <w:rPr>
      <w:rFonts w:cs="Arial"/>
      <w:b/>
      <w:bCs/>
      <w:i w:val="0"/>
      <w:iCs w:val="0"/>
      <w:sz w:val="22"/>
      <w:szCs w:val="22"/>
    </w:rPr>
  </w:style>
  <w:style w:type="character" w:customStyle="1" w:styleId="ListLabel20">
    <w:name w:val="ListLabel 20"/>
    <w:qFormat/>
    <w:rPr>
      <w:rFonts w:cs="Arial"/>
    </w:rPr>
  </w:style>
  <w:style w:type="character" w:customStyle="1" w:styleId="ListLabel21">
    <w:name w:val="ListLabel 21"/>
    <w:qFormat/>
    <w:rPr>
      <w:rFonts w:cs="Arial"/>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rPr>
  </w:style>
  <w:style w:type="character" w:customStyle="1" w:styleId="ListLabel26">
    <w:name w:val="ListLabel 26"/>
    <w:qFormat/>
    <w:rPr>
      <w:b/>
      <w:sz w:val="22"/>
    </w:rPr>
  </w:style>
  <w:style w:type="character" w:customStyle="1" w:styleId="ListLabel27">
    <w:name w:val="ListLabel 27"/>
    <w:qFormat/>
    <w:rPr>
      <w:b/>
      <w:i w:val="0"/>
      <w:sz w:val="22"/>
    </w:rPr>
  </w:style>
  <w:style w:type="character" w:customStyle="1" w:styleId="ListLabel28">
    <w:name w:val="ListLabel 28"/>
    <w:qFormat/>
    <w:rPr>
      <w:b/>
    </w:rPr>
  </w:style>
  <w:style w:type="character" w:customStyle="1" w:styleId="PlaceholderText1">
    <w:name w:val="Placeholder Text1"/>
    <w:basedOn w:val="Standardnpsmoodstavce"/>
    <w:semiHidden/>
    <w:rPr>
      <w:color w:val="808080"/>
    </w:rPr>
  </w:style>
  <w:style w:type="character" w:customStyle="1" w:styleId="PodnadpisChar">
    <w:name w:val="Podnadpis Char"/>
    <w:aliases w:val="smlouva - odkaz Char"/>
    <w:basedOn w:val="Standardnpsmoodstavce"/>
    <w:link w:val="Podnadpis"/>
    <w:uiPriority w:val="11"/>
    <w:qFormat/>
    <w:rPr>
      <w:rFonts w:ascii="Garamond" w:hAnsi="Garamond"/>
      <w:color w:val="00000A"/>
      <w:sz w:val="22"/>
    </w:rPr>
  </w:style>
  <w:style w:type="character" w:customStyle="1" w:styleId="NzevChar">
    <w:name w:val="Název Char"/>
    <w:basedOn w:val="Standardnpsmoodstavce"/>
    <w:link w:val="Nzev"/>
    <w:uiPriority w:val="10"/>
    <w:rPr>
      <w:rFonts w:ascii="Garamond" w:hAnsi="Garamond"/>
      <w:b/>
      <w:color w:val="00000A"/>
      <w:sz w:val="22"/>
    </w:rPr>
  </w:style>
  <w:style w:type="character" w:customStyle="1" w:styleId="ZkladntextChar">
    <w:name w:val="Základní text Char"/>
    <w:basedOn w:val="Standardnpsmoodstavce"/>
    <w:link w:val="Zkladntext"/>
    <w:rPr>
      <w:rFonts w:ascii="Times New Roman" w:eastAsia="SimSun" w:hAnsi="Times New Roman" w:cs="Mangal"/>
      <w:color w:val="00000A"/>
      <w:sz w:val="24"/>
      <w:szCs w:val="24"/>
      <w:lang w:eastAsia="hi-IN" w:bidi="hi-IN"/>
    </w:rPr>
  </w:style>
  <w:style w:type="character" w:styleId="Odkaznavysvtlivky">
    <w:name w:val="endnote reference"/>
    <w:semiHidden/>
    <w:rPr>
      <w:vertAlign w:val="superscript"/>
    </w:rPr>
  </w:style>
  <w:style w:type="character" w:customStyle="1" w:styleId="TextvysvtlivekChar">
    <w:name w:val="Text vysvětlivek Char"/>
    <w:link w:val="Textvysvtlivek"/>
    <w:semiHidden/>
    <w:rPr>
      <w:sz w:val="20"/>
      <w:szCs w:val="20"/>
    </w:rPr>
  </w:style>
  <w:style w:type="table" w:styleId="Jednoduchtabulka1">
    <w:name w:val="Table Simple 1"/>
    <w:basedOn w:val="Normlntabulk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Mkatabulky">
    <w:name w:val="Table Grid"/>
    <w:basedOn w:val="Normlntabulk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ned">
    <w:name w:val="Lined"/>
    <w:basedOn w:val="Normlntabulka"/>
    <w:rPr>
      <w:color w:val="404040"/>
      <w:szCs w:val="20"/>
      <w:lang w:eastAsia="cs-CZ"/>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Normlntabulka"/>
    <w:rPr>
      <w:color w:val="404040"/>
      <w:szCs w:val="20"/>
      <w:lang w:eastAsia="cs-CZ"/>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Normlntabulka"/>
    <w:rPr>
      <w:color w:val="404040"/>
      <w:szCs w:val="20"/>
      <w:lang w:eastAsia="cs-CZ"/>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Normlntabulka"/>
    <w:rPr>
      <w:color w:val="404040"/>
      <w:szCs w:val="20"/>
      <w:lang w:eastAsia="cs-CZ"/>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Normlntabulka"/>
    <w:rPr>
      <w:color w:val="404040"/>
      <w:szCs w:val="20"/>
      <w:lang w:eastAsia="cs-CZ"/>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Normlntabulka"/>
    <w:rPr>
      <w:color w:val="404040"/>
      <w:szCs w:val="20"/>
      <w:lang w:eastAsia="cs-CZ"/>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Normlntabulka"/>
    <w:rPr>
      <w:color w:val="404040"/>
      <w:szCs w:val="20"/>
      <w:lang w:eastAsia="cs-CZ"/>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Normlntabulka"/>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Normlntabulka"/>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Normlntabulka"/>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Normlntabulka"/>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Normlntabulka"/>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Normlntabulka"/>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Normlntabulka"/>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Normlntabulka"/>
    <w:rPr>
      <w:color w:val="404040"/>
      <w:szCs w:val="20"/>
      <w:lang w:eastAsia="cs-CZ"/>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Normlntabulka"/>
    <w:rPr>
      <w:color w:val="404040"/>
      <w:szCs w:val="20"/>
      <w:lang w:eastAsia="cs-CZ"/>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Normlntabulka"/>
    <w:rPr>
      <w:color w:val="404040"/>
      <w:szCs w:val="20"/>
      <w:lang w:eastAsia="cs-CZ"/>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Normlntabulka"/>
    <w:rPr>
      <w:color w:val="404040"/>
      <w:szCs w:val="20"/>
      <w:lang w:eastAsia="cs-CZ"/>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Normlntabulka"/>
    <w:rPr>
      <w:color w:val="404040"/>
      <w:szCs w:val="20"/>
      <w:lang w:eastAsia="cs-CZ"/>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Normlntabulka"/>
    <w:rPr>
      <w:color w:val="404040"/>
      <w:szCs w:val="20"/>
      <w:lang w:eastAsia="cs-CZ"/>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Normlntabulka"/>
    <w:rPr>
      <w:color w:val="404040"/>
      <w:szCs w:val="20"/>
      <w:lang w:eastAsia="cs-CZ"/>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numbering" w:customStyle="1" w:styleId="NADPISYsmlouva">
    <w:name w:val="NADPISY_smlouva"/>
    <w:pPr>
      <w:numPr>
        <w:numId w:val="5"/>
      </w:numPr>
    </w:pPr>
  </w:style>
  <w:style w:type="numbering" w:customStyle="1" w:styleId="WWNum2">
    <w:name w:val="WWNum2"/>
    <w:pPr>
      <w:numPr>
        <w:numId w:val="7"/>
      </w:numPr>
    </w:pPr>
  </w:style>
  <w:style w:type="numbering" w:customStyle="1" w:styleId="Aktulnseznam1">
    <w:name w:val="Aktuální seznam1"/>
    <w:uiPriority w:val="99"/>
    <w:rsid w:val="000E6643"/>
    <w:pPr>
      <w:numPr>
        <w:numId w:val="12"/>
      </w:numPr>
    </w:pPr>
  </w:style>
  <w:style w:type="paragraph" w:styleId="Normlnweb">
    <w:name w:val="Normal (Web)"/>
    <w:basedOn w:val="Normln"/>
    <w:uiPriority w:val="99"/>
    <w:semiHidden/>
    <w:unhideWhenUsed/>
    <w:rsid w:val="00F3744E"/>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eastAsia="cs-CZ"/>
    </w:rPr>
  </w:style>
  <w:style w:type="character" w:styleId="Siln">
    <w:name w:val="Strong"/>
    <w:basedOn w:val="Standardnpsmoodstavce"/>
    <w:uiPriority w:val="22"/>
    <w:qFormat/>
    <w:rsid w:val="00F3744E"/>
    <w:rPr>
      <w:b/>
      <w:bCs/>
    </w:rPr>
  </w:style>
  <w:style w:type="paragraph" w:customStyle="1" w:styleId="odstavecslovan1">
    <w:name w:val="odstavec číslovaný 1"/>
    <w:basedOn w:val="Nadpis2"/>
    <w:rsid w:val="00B75BEE"/>
    <w:pPr>
      <w:pBdr>
        <w:top w:val="none" w:sz="0" w:space="0" w:color="auto"/>
        <w:left w:val="none" w:sz="0" w:space="0" w:color="auto"/>
        <w:bottom w:val="none" w:sz="0" w:space="0" w:color="auto"/>
        <w:right w:val="none" w:sz="0" w:space="0" w:color="auto"/>
        <w:between w:val="none" w:sz="0" w:space="0" w:color="auto"/>
      </w:pBdr>
      <w:tabs>
        <w:tab w:val="num" w:pos="720"/>
      </w:tabs>
      <w:suppressAutoHyphens/>
      <w:spacing w:before="120" w:after="120" w:line="240" w:lineRule="auto"/>
      <w:ind w:left="454" w:hanging="454"/>
      <w:jc w:val="both"/>
    </w:pPr>
    <w:rPr>
      <w:rFonts w:ascii="Arial" w:eastAsia="Arial" w:hAnsi="Arial" w:cs="Times New Roman"/>
      <w:color w:val="auto"/>
      <w:sz w:val="24"/>
      <w:szCs w:val="20"/>
      <w:lang w:eastAsia="ar-SA"/>
    </w:rPr>
  </w:style>
  <w:style w:type="paragraph" w:customStyle="1" w:styleId="Nadpis10">
    <w:name w:val="Nadpis 10"/>
    <w:basedOn w:val="Normln"/>
    <w:next w:val="Zkladntext"/>
    <w:rsid w:val="00B75BEE"/>
    <w:pPr>
      <w:keepNext/>
      <w:pBdr>
        <w:top w:val="none" w:sz="0" w:space="0" w:color="auto"/>
        <w:left w:val="none" w:sz="0" w:space="0" w:color="auto"/>
        <w:bottom w:val="none" w:sz="0" w:space="0" w:color="auto"/>
        <w:right w:val="none" w:sz="0" w:space="0" w:color="auto"/>
        <w:between w:val="none" w:sz="0" w:space="0" w:color="auto"/>
      </w:pBdr>
      <w:tabs>
        <w:tab w:val="num" w:pos="5684"/>
      </w:tabs>
      <w:suppressAutoHyphens/>
      <w:spacing w:before="240" w:after="120" w:line="240" w:lineRule="auto"/>
      <w:ind w:left="5684" w:hanging="180"/>
      <w:outlineLvl w:val="8"/>
    </w:pPr>
    <w:rPr>
      <w:rFonts w:ascii="Arial" w:eastAsia="MS Mincho" w:hAnsi="Arial" w:cs="Tahoma"/>
      <w:b/>
      <w:bCs/>
      <w:color w:val="auto"/>
      <w:sz w:val="21"/>
      <w:szCs w:val="21"/>
      <w:lang w:eastAsia="ar-SA"/>
    </w:rPr>
  </w:style>
  <w:style w:type="character" w:styleId="Nevyeenzmnka">
    <w:name w:val="Unresolved Mention"/>
    <w:basedOn w:val="Standardnpsmoodstavce"/>
    <w:uiPriority w:val="99"/>
    <w:semiHidden/>
    <w:unhideWhenUsed/>
    <w:rsid w:val="00644270"/>
    <w:rPr>
      <w:color w:val="605E5C"/>
      <w:shd w:val="clear" w:color="auto" w:fill="E1DFDD"/>
    </w:rPr>
  </w:style>
  <w:style w:type="paragraph" w:customStyle="1" w:styleId="pf0">
    <w:name w:val="pf0"/>
    <w:basedOn w:val="Normln"/>
    <w:rsid w:val="00EA3B61"/>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eastAsia="cs-CZ"/>
    </w:rPr>
  </w:style>
  <w:style w:type="character" w:customStyle="1" w:styleId="cf01">
    <w:name w:val="cf01"/>
    <w:basedOn w:val="Standardnpsmoodstavce"/>
    <w:rsid w:val="00EA3B61"/>
    <w:rPr>
      <w:rFonts w:ascii="Segoe UI" w:hAnsi="Segoe UI" w:cs="Segoe UI" w:hint="default"/>
      <w:color w:val="00000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7427222">
      <w:bodyDiv w:val="1"/>
      <w:marLeft w:val="0"/>
      <w:marRight w:val="0"/>
      <w:marTop w:val="0"/>
      <w:marBottom w:val="0"/>
      <w:divBdr>
        <w:top w:val="none" w:sz="0" w:space="0" w:color="auto"/>
        <w:left w:val="none" w:sz="0" w:space="0" w:color="auto"/>
        <w:bottom w:val="none" w:sz="0" w:space="0" w:color="auto"/>
        <w:right w:val="none" w:sz="0" w:space="0" w:color="auto"/>
      </w:divBdr>
      <w:divsChild>
        <w:div w:id="1884249363">
          <w:marLeft w:val="0"/>
          <w:marRight w:val="0"/>
          <w:marTop w:val="0"/>
          <w:marBottom w:val="0"/>
          <w:divBdr>
            <w:top w:val="none" w:sz="0" w:space="0" w:color="auto"/>
            <w:left w:val="none" w:sz="0" w:space="0" w:color="auto"/>
            <w:bottom w:val="none" w:sz="0" w:space="0" w:color="auto"/>
            <w:right w:val="none" w:sz="0" w:space="0" w:color="auto"/>
          </w:divBdr>
          <w:divsChild>
            <w:div w:id="1250196191">
              <w:marLeft w:val="0"/>
              <w:marRight w:val="0"/>
              <w:marTop w:val="0"/>
              <w:marBottom w:val="0"/>
              <w:divBdr>
                <w:top w:val="none" w:sz="0" w:space="0" w:color="auto"/>
                <w:left w:val="none" w:sz="0" w:space="0" w:color="auto"/>
                <w:bottom w:val="none" w:sz="0" w:space="0" w:color="auto"/>
                <w:right w:val="none" w:sz="0" w:space="0" w:color="auto"/>
              </w:divBdr>
              <w:divsChild>
                <w:div w:id="710686716">
                  <w:marLeft w:val="0"/>
                  <w:marRight w:val="0"/>
                  <w:marTop w:val="0"/>
                  <w:marBottom w:val="0"/>
                  <w:divBdr>
                    <w:top w:val="none" w:sz="0" w:space="0" w:color="auto"/>
                    <w:left w:val="none" w:sz="0" w:space="0" w:color="auto"/>
                    <w:bottom w:val="none" w:sz="0" w:space="0" w:color="auto"/>
                    <w:right w:val="none" w:sz="0" w:space="0" w:color="auto"/>
                  </w:divBdr>
                  <w:divsChild>
                    <w:div w:id="284889007">
                      <w:marLeft w:val="0"/>
                      <w:marRight w:val="0"/>
                      <w:marTop w:val="0"/>
                      <w:marBottom w:val="150"/>
                      <w:divBdr>
                        <w:top w:val="none" w:sz="0" w:space="0" w:color="auto"/>
                        <w:left w:val="none" w:sz="0" w:space="0" w:color="auto"/>
                        <w:bottom w:val="none" w:sz="0" w:space="0" w:color="auto"/>
                        <w:right w:val="none" w:sz="0" w:space="0" w:color="auto"/>
                      </w:divBdr>
                      <w:divsChild>
                        <w:div w:id="1177840464">
                          <w:marLeft w:val="0"/>
                          <w:marRight w:val="0"/>
                          <w:marTop w:val="0"/>
                          <w:marBottom w:val="0"/>
                          <w:divBdr>
                            <w:top w:val="none" w:sz="0" w:space="0" w:color="auto"/>
                            <w:left w:val="none" w:sz="0" w:space="0" w:color="auto"/>
                            <w:bottom w:val="none" w:sz="0" w:space="0" w:color="auto"/>
                            <w:right w:val="none" w:sz="0" w:space="0" w:color="auto"/>
                          </w:divBdr>
                          <w:divsChild>
                            <w:div w:id="696538523">
                              <w:marLeft w:val="0"/>
                              <w:marRight w:val="0"/>
                              <w:marTop w:val="0"/>
                              <w:marBottom w:val="0"/>
                              <w:divBdr>
                                <w:top w:val="none" w:sz="0" w:space="0" w:color="auto"/>
                                <w:left w:val="none" w:sz="0" w:space="0" w:color="auto"/>
                                <w:bottom w:val="none" w:sz="0" w:space="0" w:color="auto"/>
                                <w:right w:val="none" w:sz="0" w:space="0" w:color="auto"/>
                              </w:divBdr>
                              <w:divsChild>
                                <w:div w:id="2006935774">
                                  <w:marLeft w:val="0"/>
                                  <w:marRight w:val="0"/>
                                  <w:marTop w:val="0"/>
                                  <w:marBottom w:val="0"/>
                                  <w:divBdr>
                                    <w:top w:val="none" w:sz="0" w:space="0" w:color="auto"/>
                                    <w:left w:val="none" w:sz="0" w:space="0" w:color="auto"/>
                                    <w:bottom w:val="none" w:sz="0" w:space="0" w:color="auto"/>
                                    <w:right w:val="none" w:sz="0" w:space="0" w:color="auto"/>
                                  </w:divBdr>
                                  <w:divsChild>
                                    <w:div w:id="114674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842380">
          <w:marLeft w:val="0"/>
          <w:marRight w:val="0"/>
          <w:marTop w:val="0"/>
          <w:marBottom w:val="0"/>
          <w:divBdr>
            <w:top w:val="none" w:sz="0" w:space="0" w:color="auto"/>
            <w:left w:val="none" w:sz="0" w:space="0" w:color="auto"/>
            <w:bottom w:val="none" w:sz="0" w:space="0" w:color="auto"/>
            <w:right w:val="none" w:sz="0" w:space="0" w:color="auto"/>
          </w:divBdr>
          <w:divsChild>
            <w:div w:id="559941202">
              <w:marLeft w:val="0"/>
              <w:marRight w:val="0"/>
              <w:marTop w:val="0"/>
              <w:marBottom w:val="0"/>
              <w:divBdr>
                <w:top w:val="none" w:sz="0" w:space="0" w:color="auto"/>
                <w:left w:val="none" w:sz="0" w:space="0" w:color="auto"/>
                <w:bottom w:val="none" w:sz="0" w:space="0" w:color="auto"/>
                <w:right w:val="none" w:sz="0" w:space="0" w:color="auto"/>
              </w:divBdr>
              <w:divsChild>
                <w:div w:id="90414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511470">
      <w:bodyDiv w:val="1"/>
      <w:marLeft w:val="0"/>
      <w:marRight w:val="0"/>
      <w:marTop w:val="0"/>
      <w:marBottom w:val="0"/>
      <w:divBdr>
        <w:top w:val="none" w:sz="0" w:space="0" w:color="auto"/>
        <w:left w:val="none" w:sz="0" w:space="0" w:color="auto"/>
        <w:bottom w:val="none" w:sz="0" w:space="0" w:color="auto"/>
        <w:right w:val="none" w:sz="0" w:space="0" w:color="auto"/>
      </w:divBdr>
      <w:divsChild>
        <w:div w:id="1381172933">
          <w:marLeft w:val="0"/>
          <w:marRight w:val="0"/>
          <w:marTop w:val="0"/>
          <w:marBottom w:val="0"/>
          <w:divBdr>
            <w:top w:val="none" w:sz="0" w:space="0" w:color="auto"/>
            <w:left w:val="none" w:sz="0" w:space="0" w:color="auto"/>
            <w:bottom w:val="none" w:sz="0" w:space="0" w:color="auto"/>
            <w:right w:val="none" w:sz="0" w:space="0" w:color="auto"/>
          </w:divBdr>
          <w:divsChild>
            <w:div w:id="857740056">
              <w:marLeft w:val="0"/>
              <w:marRight w:val="0"/>
              <w:marTop w:val="0"/>
              <w:marBottom w:val="0"/>
              <w:divBdr>
                <w:top w:val="none" w:sz="0" w:space="0" w:color="auto"/>
                <w:left w:val="none" w:sz="0" w:space="0" w:color="auto"/>
                <w:bottom w:val="none" w:sz="0" w:space="0" w:color="auto"/>
                <w:right w:val="none" w:sz="0" w:space="0" w:color="auto"/>
              </w:divBdr>
            </w:div>
            <w:div w:id="290988626">
              <w:marLeft w:val="0"/>
              <w:marRight w:val="0"/>
              <w:marTop w:val="0"/>
              <w:marBottom w:val="0"/>
              <w:divBdr>
                <w:top w:val="none" w:sz="0" w:space="0" w:color="auto"/>
                <w:left w:val="none" w:sz="0" w:space="0" w:color="auto"/>
                <w:bottom w:val="none" w:sz="0" w:space="0" w:color="auto"/>
                <w:right w:val="none" w:sz="0" w:space="0" w:color="auto"/>
              </w:divBdr>
            </w:div>
            <w:div w:id="1077705290">
              <w:marLeft w:val="0"/>
              <w:marRight w:val="0"/>
              <w:marTop w:val="0"/>
              <w:marBottom w:val="0"/>
              <w:divBdr>
                <w:top w:val="none" w:sz="0" w:space="0" w:color="auto"/>
                <w:left w:val="none" w:sz="0" w:space="0" w:color="auto"/>
                <w:bottom w:val="none" w:sz="0" w:space="0" w:color="auto"/>
                <w:right w:val="none" w:sz="0" w:space="0" w:color="auto"/>
              </w:divBdr>
            </w:div>
            <w:div w:id="18051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788904">
      <w:bodyDiv w:val="1"/>
      <w:marLeft w:val="0"/>
      <w:marRight w:val="0"/>
      <w:marTop w:val="0"/>
      <w:marBottom w:val="0"/>
      <w:divBdr>
        <w:top w:val="none" w:sz="0" w:space="0" w:color="auto"/>
        <w:left w:val="none" w:sz="0" w:space="0" w:color="auto"/>
        <w:bottom w:val="none" w:sz="0" w:space="0" w:color="auto"/>
        <w:right w:val="none" w:sz="0" w:space="0" w:color="auto"/>
      </w:divBdr>
    </w:div>
    <w:div w:id="19786774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chodovskatvrz.cz/"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kczahrada.cz/"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mistniknihovnachodov.cz/"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chodovskatvrz.cz/" TargetMode="External"/><Relationship Id="rId4" Type="http://schemas.openxmlformats.org/officeDocument/2006/relationships/styles" Target="styles.xml"/><Relationship Id="rId9" Type="http://schemas.openxmlformats.org/officeDocument/2006/relationships/hyperlink" Target="https://kczahrada.cz/" TargetMode="External"/><Relationship Id="rId14" Type="http://schemas.openxmlformats.org/officeDocument/2006/relationships/hyperlink" Target="https://www.mistniknihovnachodov.cz/"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Arial"/>
        <a:cs typeface="Arial"/>
      </a:majorFont>
      <a:minorFont>
        <a:latin typeface="Calibri"/>
        <a:ea typeface="Arial"/>
        <a:cs typeface="Arial"/>
      </a:minorFont>
    </a:fontScheme>
    <a:fmtScheme name="Kancelář">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tileRect/>
        </a:gradFill>
      </a:fillStyleLst>
      <a:lnStyleLst>
        <a:ln w="9525" cmpd="sng" algn="ctr">
          <a:solidFill>
            <a:schemeClr val="phClr">
              <a:shade val="95000"/>
              <a:satMod val="105000"/>
            </a:schemeClr>
          </a:solidFill>
          <a:prstDash val="solid"/>
        </a:ln>
        <a:ln w="25400" cmpd="sng" algn="ctr">
          <a:solidFill>
            <a:schemeClr val="phClr"/>
          </a:solidFill>
          <a:prstDash val="solid"/>
        </a:ln>
        <a:ln w="38100"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a:path>
          <a:tileRect/>
        </a:gradFill>
        <a:gradFill>
          <a:gsLst>
            <a:gs pos="0">
              <a:schemeClr val="phClr">
                <a:tint val="80000"/>
                <a:satMod val="300000"/>
              </a:schemeClr>
            </a:gs>
            <a:gs pos="100000">
              <a:schemeClr val="phClr">
                <a:shade val="30000"/>
                <a:satMod val="200000"/>
              </a:schemeClr>
            </a:gs>
          </a:gsLst>
          <a:path path="circle">
            <a:fillToRect/>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xmlns="PraetorData">
  <startup xmlns="">
    <Root>
      <property name="root0" typeName="PraetorShared.TemplateInterfaces.ISpis" propertyType="Root">
        <visualSpecification displayName="spis" loopVariable="false" example="" description="" defaultIteratorName="" displayType="Basic" childDisplayType="Basic">
          <icon>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</icon>
        </visualSpecification>
      </property>
      <property name="root1" typeName="PraetorShared.TemplateInterfaces.ISystem" propertyType="Root">
        <visualSpecification displayName="system" loopVariable="false" example="" description="" defaultIteratorName="" displayType="Basic" childDisplayType="Basic">
          <icon>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</icon>
        </visualSpecification>
      </property>
      <property name="deposita_root" typeName="DepositaPlugin.Shared.Template.IUschova" propertyType="Root">
        <visualSpecification displayName="[x]Úschova" loopVariable="false" example="" description="" defaultIteratorName="" displayType="Testing" childDisplayType="Basic">
          <icon>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</icon>
        </visualSpecification>
      </property>
      <property name="nemovitosti_root" typeName="NemovitostiPluginShared.Template.INemovitosti" propertyType="Root">
        <visualSpecification displayName="[x]Nemovitosti" loopVariable="false" example="" description="Uj Nemovitosti na spise" defaultIteratorName="" displayType="Testing" childDisplayType="Basic">
          <icon>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</icon>
        </visualSpecification>
      </property>
    </Root>
    <type typeName="PraetorShared.TemplateInterfaces.ISpis" iteratorTypeName="">
      <specialFormats/>
      <visualSpecification displayName="spis" loopVariable="false" example="" description="" defaultIteratorName="" displayType="Basic" childDisplayType="Basic">
        <icon>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</icon>
      </visualSpecification>
      <property name="Predmet" typeName="System.String" propertyType="Member">
        <visualSpecification displayName="Předmět" loopVariable="false" example="Smlouva o obchodní spolupráci" description="Předmět spisu" defaultIteratorName="" displayType="Basic" childDisplayType="Basic">
          <icon/>
        </visualSpecification>
      </property>
      <property name="SpisovaZnacka" typeName="System.String" propertyType="Member">
        <visualSpecification displayName="Spisová značka" loopVariable="false" example="124/2011" description="" defaultIteratorName="" displayType="Basic" childDisplayType="Basic">
          <icon/>
        </visualSpecification>
      </property>
      <property name="Poznamka" typeName="System.String" propertyType="Member">
        <visualSpecification displayName="Poznámka" loopVariable="false" example="..." description="Poznámka vyhrazena pro uživatele" defaultIteratorName="" displayType="Basic" childDisplayType="Basic">
          <icon/>
        </visualSpecification>
      </property>
      <property name="Umistneni" typeName="System.String" propertyType="Member">
        <visualSpecification displayName="Umístění" loopVariable="false" example="" description="Umístění spisu" defaultIteratorName="" displayType="Basic" childDisplayType="Basic">
          <icon/>
        </visualSpecification>
      </property>
      <property name="DatumUmistneni" typeName="System.Nullable`1[[System.DateTime, mscorlib, Version=4.0.0.0, Culture=neutral, PublicKeyToken=b77a5c561934e089]]" propertyType="Member">
        <visualSpecification displayName="Datum umístění" loopVariable="false" example="" description="Datum umístění spisu" defaultIteratorName="" displayType="Basic" childDisplayType="Basic">
          <icon/>
        </visualSpecification>
      </property>
      <property name="CarovyKod" typeName="System.Drawing.Image" propertyType="Member">
        <visualSpecification displayName="Kód" loopVariable="false" example="" description="Testovací položka" defaultIteratorName="" displayType="Testing" childDisplayType="Basic">
          <icon/>
        </visualSpecification>
      </property>
      <property name="NadrazenySpis" typeName="PraetorShared.TemplateInterfaces.ISpis" propertyType="Member">
        <visualSpecification displayName="Nadřazený spis" loopVariable="false" example="" description="" defaultIteratorName="" displayType="Basic" childDisplayType="Basic">
          <icon/>
        </visualSpecification>
      </property>
      <property name="Subjekty" typeName="PraetorShared.TemplateInterfaces.ISubjektNaSpiseCollection" propertyType="Member">
        <visualSpecification displayName="[x]Subjekty" loopVariable="false" example="" description="Seznam subjektů v tomto spisu" defaultIteratorName="Subjekt" displayType="Testing" childDisplayType="Basic">
          <icon/>
        </visualSpecification>
      </property>
      <property name="SpisSubjekty" typeName="PraetorShared.TemplateInterfaces.ISpisSubjektCollectionNaSpise" propertyType="Member">
        <visualSpecification displayName="Subjekty" loopVariable="false" example="" description="Seznam subjektů v tomto spisu" defaultIteratorName="SpisSubjekt" displayType="Basic" childDisplayType="Basic">
          <icon/>
        </visualSpecification>
      </property>
      <property name="HlavniKlient" typeName="PraetorShared.TemplateInterfaces.ISpisSubjekt" propertyType="Member">
        <visualSpecification displayName="Hlavní klient" loopVariable="false" example="" description="Hlavní klient tohoto spisu" defaultIteratorName="" displayType="Basic" childDisplayType="Basic">
          <icon/>
        </visualSpecification>
      </property>
      <property name="HlavniPlatce" typeName="PraetorShared.TemplateInterfaces.ISpisSubjekt" propertyType="Member">
        <visualSpecification displayName="Hlavní plátce" loopVariable="false" example="" description="Hlavní plátce tohoto spisu" defaultIteratorName="" displayType="Basic" childDisplayType="Basic">
          <icon/>
        </visualSpecification>
      </property>
      <property name="OdpovednyAdvokat" typeName="PraetorShared.TemplateInterfaces.ISubjekt" propertyType="Member">
        <visualSpecification displayName="[x]Odpovědný advokát" loopVariable="false" example="" description="Subjekt odpovědného advokáta" defaultIteratorName="" displayType="Testing" childDisplayType="Basic">
          <icon/>
        </visualSpecification>
      </property>
      <property name="OdpovednyAdvokatUzivatel" typeName="PraetorShared.TemplateInterfaces.IUzivatel" propertyType="Member">
        <visualSpecification displayName="Odpovědný advokát" loopVariable="false" example="" description="Odpoědný advokát v tomto spisu" defaultIteratorName="" displayType="Basic" childDisplayType="Basic">
          <icon/>
        </visualSpecification>
      </property>
      <property name="Zpracovatel" typeName="PraetorShared.TemplateInterfaces.ISubjekt" propertyType="Member">
        <visualSpecification displayName="[x]Zpracovatel" loopVariable="false" example="" description="Subjekt zpracovatele spisu" defaultIteratorName="" displayType="Testing" childDisplayType="Basic">
          <icon/>
        </visualSpecification>
      </property>
      <property name="ZpracovatelUzivatel" typeName="PraetorShared.TemplateInterfaces.IUzivatel" propertyType="Member">
        <visualSpecification displayName="Zpracovatel" loopVariable="false" example="" description="Zpracovatel spisu" defaultIteratorName="" displayType="Basic" childDisplayType="Basic">
          <icon/>
        </visualSpecification>
      </property>
      <property name="DalsiZpracovatele" typeName="PraetorShared.TemplateInterfaces.IUzivatelCollection" propertyType="Member">
        <visualSpecification displayName="Další zpracovatelé" loopVariable="false" example="" description="Další zpracovatelé spisu" defaultIteratorName="Další zpracovatel" displayType="Basic" childDisplayType="Basic">
          <icon/>
        </visualSpecification>
      </property>
      <property name="VsichniZpracovatele" typeName="PraetorShared.TemplateInterfaces.IUzivatelCollection" propertyType="Member">
        <visualSpecification displayName="Všichni zpracovatelé" loopVariable="false" example="" description="Zpracovatel a další zpracovatelé spisu" defaultIteratorName="Zpracovatel" displayType="Basic" childDisplayType="Basic">
          <icon/>
        </visualSpecification>
      </property>
      <property name="OznaceniSpisu" typeName="System.String" propertyType="Member">
        <visualSpecification displayName="Označení spisu" loopVariable="false" example="" description="{spisova značka} - {předmět}" defaultIteratorName="" displayType="Basic" childDisplayType="Basic">
          <icon/>
        </visualSpecification>
      </property>
      <property name="CisloSmlouvy" typeName="System.String" propertyType="Member">
        <visualSpecification displayName="Číslo smlouvy" loopVariable="false" example="" description="Číslo smlouvy" defaultIteratorName="" displayType="Basic" childDisplayType="Basic">
          <icon/>
        </visualSpecification>
      </property>
      <property name="DatumUzavreniSmlouvy" typeName="System.Nullable`1[[System.DateTime, mscorlib, Version=4.0.0.0, Culture=neutral, PublicKeyToken=b77a5c561934e089]]" propertyType="Member">
        <visualSpecification displayName="Datum uzavření smlouvy" loopVariable="false" example="" description="Datum uzavření smlouvy" defaultIteratorName="" displayType="Basic" childDisplayType="Basic">
          <icon/>
        </visualSpecification>
      </property>
      <property name="Uschova" typeName="DepositaPlugin.Shared.Template.IUschova" propertyType="Extension">
        <visualSpecification displayName="Úschova" loopVariable="false" example="" description="Informace o úschovách" defaultIteratorName="" displayType="Basic" childDisplayType="Basic">
          <icon/>
        </visualSpecification>
      </property>
      <property name="Nemovitosti" typeName="NemovitostiPluginShared.Template.INemovitosti" propertyType="Extension">
        <visualSpecification displayName="Nemovitosti" loopVariable="false" example="" description="Informace o nemovitostech" defaultIteratorName="" displayType="Basic" childDisplayType="Basic">
          <icon/>
        </visualSpecification>
      </property>
    </type>
    <type typeName="PraetorShared.TemplateInterfaces.ISystem" iteratorTypeName="">
      <specialFormats/>
      <visualSpecification displayName="system" loopVariable="false" example="" description="" defaultIteratorName="" displayType="Basic" childDisplayType="Basic">
        <icon>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</icon>
      </visualSpecification>
      <property name="Dnes" typeName="System.DateTime" propertyType="Member">
        <visualSpecification displayName="Datum" loopVariable="false" example="25.1.2010" description="Dnešní datum" defaultIteratorName="" displayType="Basic" childDisplayType="Basic">
          <icon/>
        </visualSpecification>
      </property>
      <property name="KonfiguraceSablony" typeName="System.String" propertyType="Member">
        <visualSpecification displayName="Konfigurace šablony" loopVariable="false" example="" description="Volitelná konfigurace šablony" defaultIteratorName="" displayType="Advanced" childDisplayType="Basic">
          <icon/>
        </visualSpecification>
      </property>
      <property name="Cena" typeName="System.Decimal" propertyType="Member">
        <visualSpecification displayName="Cena" loopVariable="false" example="" description="Testovacia polozka" defaultIteratorName="" displayType="Testing" childDisplayType="Basic">
          <icon/>
        </visualSpecification>
      </property>
      <property name="Index" typeName="System.Int32" propertyType="Member">
        <visualSpecification displayName="Index" loopVariable="false" example="" description="Pri kazdom volani vrati dalsie cislo. Zacina od 1" defaultIteratorName="" displayType="Advanced" childDisplayType="Basic">
          <icon/>
        </visualSpecification>
      </property>
      <property name="AktivniFiltr" typeName="System.String" propertyType="Member">
        <visualSpecification displayName="[x]Aktivní filtr" loopVariable="false" example="" description="Aktivní filtr použitý na vstupu" defaultIteratorName="" displayType="Testing" childDisplayType="Basic">
          <icon/>
        </visualSpecification>
      </property>
      <property name="ContextInfo" typeName="PraetorShared.TemplateInterfaces.IContextInfo" propertyType="Member">
        <visualSpecification displayName="Informace o kontextu" loopVariable="false" example="" description="Informace o kontextu, ve kterém je dokument generován" defaultIteratorName="" displayType="Advanced" childDisplayType="Basic">
          <icon/>
        </visualSpecification>
      </property>
      <property name="SeskupenySloupec" typeName="System.String" propertyType="Member">
        <visualSpecification displayName="Seskupeny sloupec" loopVariable="false" example="" description="Název seskupeného sloupce" defaultIteratorName="" displayType="Basic" childDisplayType="Basic">
          <icon/>
        </visualSpecification>
      </property>
      <property name="Uzivatel" typeName="PraetorShared.TemplateInterfaces.IUzivatel" propertyType="Member">
        <visualSpecification displayName="Uživatel" loopVariable="false" example="" description="Uživatel, který generuje dokument ze šablony." defaultIteratorName="" displayType="Basic" childDisplayType="Basic">
          <icon/>
        </visualSpecification>
      </property>
    </type>
    <type typeName="DepositaPlugin.Shared.Template.IUschova" iteratorTypeName="">
      <specialFormats/>
      <visualSpecification displayName="Úschova" loopVariable="false" example="" description="" defaultIteratorName="" displayType="Basic" childDisplayType="Basic">
        <icon>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</icon>
      </visualSpecification>
      <property name="Pocatek" typeName="System.Nullable`1[[System.DateTime, mscorlib, Version=4.0.0.0, Culture=neutral, PublicKeyToken=b77a5c561934e089]]" propertyType="Member">
        <visualSpecification displayName="Počátek" loopVariable="false" example="" description="" defaultIteratorName="" displayType="Basic" childDisplayType="Basic">
          <icon/>
        </visualSpecification>
      </property>
      <property name="Konec" typeName="System.Nullable`1[[System.DateTime, mscorlib, Version=4.0.0.0, Culture=neutral, PublicKeyToken=b77a5c561934e089]]" propertyType="Member">
        <visualSpecification displayName="Konec" loopVariable="false" example="" description="" defaultIteratorName="" displayType="Basic" childDisplayType="Basic">
          <icon/>
        </visualSpecification>
      </property>
      <property name="Poznamka" typeName="System.String" propertyType="Member">
        <visualSpecification displayName="Poznámka" loopVariable="false" example="" description="" defaultIteratorName="" displayType="Basic" childDisplayType="Basic">
          <icon/>
        </visualSpecification>
      </property>
      <property name="DatumNahlaseni" typeName="System.Nullable`1[[System.DateTime, mscorlib, Version=4.0.0.0, Culture=neutral, PublicKeyToken=b77a5c561934e089]]" propertyType="Member">
        <visualSpecification displayName="Datum nahlášení" loopVariable="false" example="" description="Datum nahlášení úschovy" defaultIteratorName="" displayType="Basic" childDisplayType="Basic">
          <icon/>
        </visualSpecification>
      </property>
      <property name="DatumCAK" typeName="System.Nullable`1[[System.DateTime, mscorlib, Version=4.0.0.0, Culture=neutral, PublicKeyToken=b77a5c561934e089]]" propertyType="Member">
        <visualSpecification displayName="Datum ČAK" loopVariable="false" example="" description="" defaultIteratorName="" displayType="Basic" childDisplayType="Basic">
          <icon/>
        </visualSpecification>
      </property>
      <property name="Ucet" typeName="DepositaPlugin.Shared.Template.IUcet" propertyType="Member">
        <visualSpecification displayName="Účet" loopVariable="false" example="" description="" defaultIteratorName="" displayType="Basic" childDisplayType="Basic">
          <icon/>
        </visualSpecification>
      </property>
      <property name="Pohyby" typeName="DepositaPlugin.Shared.Template.IPohybCollection" propertyType="Member">
        <visualSpecification displayName="Pohyby" loopVariable="false" example="" description="" defaultIteratorName="Pohyb" displayType="Basic" childDisplayType="Basic">
          <icon/>
        </visualSpecification>
      </property>
      <property name="Slozitel" typeName="DepositaPlugin.Shared.Template.ISubjekt" propertyType="Member">
        <visualSpecification displayName="Složitel" loopVariable="false" example="" description="" defaultIteratorName="" displayType="Basic" childDisplayType="Basic">
          <icon/>
        </visualSpecification>
      </property>
    </type>
    <type typeName="NemovitostiPluginShared.Template.INemovitosti" iteratorTypeName="">
      <specialFormats/>
      <visualSpecification displayName="Nemovitosti" loopVariable="false" example="" description="Uj Nemovitosti na spise" defaultIteratorName="" displayType="Basic" childDisplayType="Basic">
        <icon>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</icon>
      </visualSpecification>
      <property name="Jednotky" typeName="NemovitostiPluginShared.Template.IJednotkaCollection" propertyType="Member">
        <visualSpecification displayName="[x]Jednotky" loopVariable="false" example="" description="Seznam jednotek" defaultIteratorName="jednotka" displayType="Testing" childDisplayType="Basic">
          <icon/>
        </visualSpecification>
      </property>
      <property name="Stavby" typeName="NemovitostiPluginShared.Template.IStavbaCollection" propertyType="Member">
        <visualSpecification displayName="[x]Stavby" loopVariable="false" example="" description="Seznam staveb" defaultIteratorName="stavba" displayType="Testing" childDisplayType="Basic">
          <icon/>
        </visualSpecification>
      </property>
      <property name="Parcely" typeName="NemovitostiPluginShared.Template.IParcelaCollection" propertyType="Member">
        <visualSpecification displayName="[x]Parcely" loopVariable="false" example="" description="Seznam parcel" defaultIteratorName="parcela" displayType="Testing" childDisplayType="Basic">
          <icon/>
        </visualSpecification>
      </property>
      <property name="Predmety" typeName="NemovitostiPluginShared.Template.IPredmetCollection" propertyType="Member">
        <visualSpecification displayName="[x]Předměty" loopVariable="false" example="" description="Seznam všech předmětů" defaultIteratorName="předmět" displayType="Testing" childDisplayType="Basic">
          <icon/>
        </visualSpecification>
      </property>
      <property name="KupniCena" typeName="NemovitostiPluginShared.Template.ISpis" propertyType="Member">
        <visualSpecification displayName="Kupní cena" loopVariable="false" example="" description="" defaultIteratorName="" displayType="Basic" childDisplayType="Basic">
          <icon/>
        </visualSpecification>
      </property>
      <property name="VypisPredmetu" typeName="NemovitostiPluginShared.Template.VypisPredmetu" propertyType="Member">
        <visualSpecification displayName="Výpis přemětů" loopVariable="false" example="" description="" defaultIteratorName="" displayType="Basic" childDisplayType="Basic">
          <icon/>
        </visualSpecification>
      </property>
    </type>
    <type typeName="System.String" iteratorTypeName="System.Char">
      <specialFormats/>
      <visualSpecification displayName="" loopVariable="false" example="" description="" defaultIteratorName="" displayType="Basic" childDisplayType="Basic">
        <icon/>
      </visualSpecification>
    </type>
    <type typeName="System.Nullable`1[[System.DateTime, mscorlib, Version=4.0.0.0, Culture=neutral, PublicKeyToken=b77a5c561934e089]]" iteratorTypeName="">
      <specialFormats/>
      <visualSpecification displayName="" loopVariable="false" example="" description="" defaultIteratorName="" displayType="Basic" childDisplayType="Basic">
        <icon/>
      </visualSpecification>
    </type>
    <type typeName="System.Drawing.Image" iteratorTypeName="">
      <specialFormats/>
      <visualSpecification displayName="" loopVariable="false" example="" description="" defaultIteratorName="" displayType="Basic" childDisplayType="Basic">
        <icon/>
      </visualSpecification>
    </type>
    <type typeName="PraetorShared.TemplateInterfaces.ISubjektNaSpiseCollection" iteratorTypeName="PraetorShared.TemplateInterfaces.ISubjekt">
      <specialFormats/>
      <visualSpecification displayName="Subjekty" loopVariable="false" example="" description="Seznam subjektů na spise" defaultIteratorName="subjekt" displayType="Basic" childDisplayType="Basic">
        <icon/>
      </visualSpecification>
      <property name="Pocet" typeName="System.Int32" propertyType="Member">
        <visualSpecification displayName="Počet" loopVariable="false" example="" description="Počet položek seznamu" defaultIteratorName="" displayType="Advanced" childDisplayType="Basic">
          <icon/>
        </visualSpecification>
      </property>
      <property name="Prvni" typeName="PraetorShared.TemplateInterfaces.ISubjekt" propertyType="Member">
        <visualSpecification displayName="První" loopVariable="false" example="" description="První položka seznamu" defaultIteratorName="" displayType="Advanced" childDisplayType="Basic">
          <icon/>
        </visualSpecification>
      </property>
      <property name="Posledni" typeName="PraetorShared.TemplateInterfaces.ISubjekt" propertyType="Member">
        <visualSpecification displayName="Poslední" loopVariable="false" example="" description="Poslední položka seznamu" defaultIteratorName="" displayType="Testing" childDisplayType="Basic">
          <icon/>
        </visualSpecification>
      </property>
      <property name="Klienti" typeName="PraetorShared.TemplateInterfaces.ISubjektNaSpiseCollection" propertyType="Member">
        <visualSpecification displayName="Klienti" loopVariable="false" example="" description="Jen klienti" defaultIteratorName="Klient" displayType="Basic" childDisplayType="Basic">
          <icon/>
        </visualSpecification>
      </property>
      <property name="Protistrany" typeName="PraetorShared.TemplateInterfaces.ISubjektNaSpiseCollection" propertyType="Member">
        <visualSpecification displayName="Protistrany" loopVariable="false" example="" description="Jen protistrany" defaultIteratorName="Protistrana" displayType="Basic" childDisplayType="Basic">
          <icon/>
        </visualSpecification>
      </property>
      <property name="RozhodujiciOrgany" typeName="PraetorShared.TemplateInterfaces.ISubjektNaSpiseCollection" propertyType="Member">
        <visualSpecification displayName="Rozhodující orgány" loopVariable="false" example="" description="Jen rozhodující orgány" defaultIteratorName="Rozhodující orgán" displayType="Basic" childDisplayType="Basic">
          <icon/>
        </visualSpecification>
      </property>
      <property name="ZucastneneSubjekty" typeName="PraetorShared.TemplateInterfaces.ISubjektNaSpiseCollection" propertyType="Member">
        <visualSpecification displayName="Zúčastněné subjekty" loopVariable="false" example="" description="Jen zúčastněné subjekty" defaultIteratorName="Zúčastněný subjekt" displayType="Basic" childDisplayType="Basic">
          <icon/>
        </visualSpecification>
      </property>
      <property name="Spis" typeName="PraetorShared.TemplateInterfaces.ISpis" propertyType="Member">
        <visualSpecification displayName="Spis" loopVariable="false" example="" description="Spis ke kterému se váže tato kolekce subjektů" defaultIteratorName="" displayType="Advanced" childDisplayType="Basic">
          <icon/>
        </visualSpecification>
      </property>
    </type>
    <type typeName="PraetorShared.TemplateInterfaces.ISpisSubjektCollectionNaSpise" iteratorTypeName="PraetorShared.TemplateInterfaces.ISpisSubjekt">
      <specialFormats/>
      <visualSpecification displayName="Subjekty" loopVariable="false" example="" description="Seznam subjektů na spise" defaultIteratorName="Subjekt na spisu" displayType="Basic" childDisplayType="Basic">
        <icon/>
      </visualSpecification>
      <property name="Pocet" typeName="System.Int32" propertyType="Member">
        <visualSpecification displayName="Počet" loopVariable="false" example="" description="Počet položek seznamu" defaultIteratorName="" displayType="Advanced" childDisplayType="Basic">
          <icon/>
        </visualSpecification>
      </property>
      <property name="Prvni" typeName="PraetorShared.TemplateInterfaces.ISpisSubjekt" propertyType="Member">
        <visualSpecification displayName="První" loopVariable="false" example="" description="První položka seznamu" defaultIteratorName="" displayType="Advanced" childDisplayType="Basic">
          <icon/>
        </visualSpecification>
      </property>
      <property name="Posledni" typeName="PraetorShared.TemplateInterfaces.ISpisSubjekt" propertyType="Member">
        <visualSpecification displayName="Poslední" loopVariable="false" example="" description="Poslední položka seznamu" defaultIteratorName="" displayType="Testing" childDisplayType="Basic">
          <icon/>
        </visualSpecification>
      </property>
      <property name="Klienti" typeName="PraetorShared.TemplateInterfaces.ISpisSubjektCollection" propertyType="Member">
        <visualSpecification displayName="Klienti" loopVariable="false" example="" description="Jen klienti" defaultIteratorName="Klient" displayType="Basic" childDisplayType="Basic">
          <icon/>
        </visualSpecification>
      </property>
      <property name="Protistrany" typeName="PraetorShared.TemplateInterfaces.ISpisSubjektCollection" propertyType="Member">
        <visualSpecification displayName="Protistrany" loopVariable="false" example="" description="Jen protistrany" defaultIteratorName="Protistrana" displayType="Basic" childDisplayType="Basic">
          <icon/>
        </visualSpecification>
      </property>
      <property name="RozhodujiciOrgany" typeName="PraetorShared.TemplateInterfaces.ISpisSubjektCollection" propertyType="Member">
        <visualSpecification displayName="Rozhodující orgány" loopVariable="false" example="" description="Jen rozhodující orgány" defaultIteratorName="Rozhodující orgán" displayType="Basic" childDisplayType="Basic">
          <icon/>
        </visualSpecification>
      </property>
      <property name="ZucastneneSubjekty" typeName="PraetorShared.TemplateInterfaces.ISpisSubjektCollection" propertyType="Member">
        <visualSpecification displayName="Zúčastněné subjekty" loopVariable="false" example="" description="Jen zúčastněné subjekty" defaultIteratorName="Zúčastněný subjekt" displayType="Basic" childDisplayType="Basic">
          <icon/>
        </visualSpecification>
      </property>
      <property name="DleProcesniRole" typeName="PraetorShared.TemplateInterfaces.ISpisSubjektCollectionDleProcesniRole" propertyType="Member">
        <visualSpecification displayName="[x]Dle procesní role" loopVariable="false" example="" description="" defaultIteratorName="" displayType="Testing" childDisplayType="Basic">
          <icon/>
        </visualSpecification>
      </property>
      <property name="DleHmotnePravniRole" typeName="PraetorShared.TemplateInterfaces.ISpisSubjektCollectionDleHmotnePravniRole" propertyType="Member">
        <visualSpecification displayName="Dle hmotně právní role" loopVariable="false" example="" description="" defaultIteratorName="" displayType="Testing" childDisplayType="Basic">
          <icon/>
        </visualSpecification>
      </property>
      <property name="Spis" typeName="PraetorShared.TemplateInterfaces.ISpis" propertyType="Member">
        <visualSpecification displayName="Spis" loopVariable="false" example="" description="Spis ke kterému se váže tato kolekce subjektů" defaultIteratorName="" displayType="Advanced" childDisplayType="Basic">
          <icon/>
        </visualSpecification>
      </property>
      <property name="GetDleProcesniRole()" typeName="PraetorShared.TemplateInterfaces.ISpisSubjektCollectionNaSpiseGetDleProcesniRole()" propertyType="NodeFunction">
        <visualSpecification displayName="Dle procesní role" loopVariable="false" example="" description="" defaultIteratorName="" displayType="Basic" childDisplayType="Basic">
          <icon/>
        </visualSpecification>
      </property>
      <property name="GetDleHmotnePravniRole()" typeName="PraetorShared.TemplateInterfaces.ISpisSubjektCollectionNaSpiseGetDleHmotnePravniRole()" propertyType="NodeFunction">
        <visualSpecification displayName="Dle hmotně právní role" loopVariable="false" example="" description="" defaultIteratorName="" displayType="Basic" childDisplayType="Basic">
          <icon/>
        </visualSpecification>
      </property>
    </type>
    <type typeName="PraetorShared.TemplateInterfaces.ISpisSubjektCollectionNaSpiseGetDleProcesniRole()" iteratorTypeName="">
      <specialFormats/>
      <visualSpecification displayName="Dle procesní role" loopVariable="false" example="" description="" defaultIteratorName="" displayType="Basic" childDisplayType="Basic">
        <icon/>
      </visualSpecification>
      <property name="Žalobce" typeName="PraetorShared.TemplateInterfaces.ISpisSubjektCollection" propertyType="NodeFunctionArgument">
        <visualSpecification displayName="Žalobce" loopVariable="false" example="" description="" defaultIteratorName="Žalobce" displayType="Basic" childDisplayType="Basic">
          <icon/>
        </visualSpecification>
      </property>
      <property name="Žalovaný" typeName="PraetorShared.TemplateInterfaces.ISpisSubjektCollection" propertyType="NodeFunctionArgument">
        <visualSpecification displayName="Žalovaný" loopVariable="false" example="" description="" defaultIteratorName="Žalovaný" displayType="Basic" childDisplayType="Basic">
          <icon/>
        </visualSpecification>
      </property>
      <property name="Oprávněný" typeName="PraetorShared.TemplateInterfaces.ISpisSubjektCollection" propertyType="NodeFunctionArgument">
        <visualSpecification displayName="Oprávněný" loopVariable="false" example="" description="" defaultIteratorName="Oprávněný" displayType="Basic" childDisplayType="Basic">
          <icon/>
        </visualSpecification>
      </property>
      <property name="Povinný" typeName="PraetorShared.TemplateInterfaces.ISpisSubjektCollection" propertyType="NodeFunctionArgument">
        <visualSpecification displayName="Povinný" loopVariable="false" example="" description="" defaultIteratorName="Povinný" displayType="Basic" childDisplayType="Basic">
          <icon/>
        </visualSpecification>
      </property>
      <property name="Vedlejší&amp;#32;účastník" typeName="PraetorShared.TemplateInterfaces.ISpisSubjektCollection" propertyType="NodeFunctionArgument">
        <visualSpecification displayName="Vedlejší účastník" loopVariable="false" example="" description="" defaultIteratorName="Vedlejší účastník" displayType="Basic" childDisplayType="Basic">
          <icon/>
        </visualSpecification>
      </property>
      <property name="Dotčený&amp;#32;orgán" typeName="PraetorShared.TemplateInterfaces.ISpisSubjektCollection" propertyType="NodeFunctionArgument">
        <visualSpecification displayName="Dotčený orgán" loopVariable="false" example="" description="" defaultIteratorName="Dotčený orgán" displayType="Basic" childDisplayType="Basic">
          <icon/>
        </visualSpecification>
      </property>
      <property name="Ostatní" typeName="PraetorShared.TemplateInterfaces.ISpisSubjektCollection" propertyType="NodeFunctionArgument">
        <visualSpecification displayName="Ostatní" loopVariable="false" example="" description="" defaultIteratorName="Ostatní" displayType="Basic" childDisplayType="Basic">
          <icon/>
        </visualSpecification>
      </property>
      <property name="Dlužník" typeName="PraetorShared.TemplateInterfaces.ISpisSubjektCollection" propertyType="NodeFunctionArgument">
        <visualSpecification displayName="Dlužník" loopVariable="false" example="" description="" defaultIteratorName="Dlužník" displayType="Basic" childDisplayType="Basic">
          <icon/>
        </visualSpecification>
      </property>
      <property name="Věřitel" typeName="PraetorShared.TemplateInterfaces.ISpisSubjektCollection" propertyType="NodeFunctionArgument">
        <visualSpecification displayName="Věřitel" loopVariable="false" example="" description="" defaultIteratorName="Věřitel" displayType="Basic" childDisplayType="Basic">
          <icon/>
        </visualSpecification>
      </property>
      <property name="Insolvenční&amp;#32;správce" typeName="PraetorShared.TemplateInterfaces.ISpisSubjektCollection" propertyType="NodeFunctionArgument">
        <visualSpecification displayName="Insolvenční správce" loopVariable="false" example="" description="" defaultIteratorName="Insolvenční správce" displayType="Basic" childDisplayType="Basic">
          <icon/>
        </visualSpecification>
      </property>
      <property name="Zajištěný&amp;#32;věřitel" typeName="PraetorShared.TemplateInterfaces.ISpisSubjektCollection" propertyType="NodeFunctionArgument">
        <visualSpecification displayName="Zajištěný věřitel" loopVariable="false" example="" description="" defaultIteratorName="Zajištěný věřitel" displayType="Basic" childDisplayType="Basic">
          <icon/>
        </visualSpecification>
      </property>
      <property name="Zástupce&amp;#32;věřitelů" typeName="PraetorShared.TemplateInterfaces.ISpisSubjektCollection" propertyType="NodeFunctionArgument">
        <visualSpecification displayName="Zástupce věřitelů" loopVariable="false" example="" description="" defaultIteratorName="Zástupce věřitelů" displayType="Basic" childDisplayType="Basic">
          <icon/>
        </visualSpecification>
      </property>
      <property name="Člen&amp;#32;věřitelského&amp;#32;výboru" typeName="PraetorShared.TemplateInterfaces.ISpisSubjektCollection" propertyType="NodeFunctionArgument">
        <visualSpecification displayName="Člen věřitelského výboru" loopVariable="false" example="" description="" defaultIteratorName="Člen věřitelského výboru" displayType="Basic" childDisplayType="Basic">
          <icon/>
        </visualSpecification>
      </property>
      <property name="Navrhovatel" typeName="PraetorShared.TemplateInterfaces.ISpisSubjektCollection" propertyType="NodeFunctionArgument">
        <visualSpecification displayName="Navrhovatel" loopVariable="false" example="" description="" defaultIteratorName="Navrhovatel" displayType="Basic" childDisplayType="Basic">
          <icon/>
        </visualSpecification>
      </property>
      <property name="Odpůrce" typeName="PraetorShared.TemplateInterfaces.ISpisSubjektCollection" propertyType="NodeFunctionArgument">
        <visualSpecification displayName="Odpůrce" loopVariable="false" example="" description="" defaultIteratorName="Odpůrce" displayType="Basic" childDisplayType="Basic">
          <icon/>
        </visualSpecification>
      </property>
      <property name="Obviněný" typeName="PraetorShared.TemplateInterfaces.ISpisSubjektCollection" propertyType="NodeFunctionArgument">
        <visualSpecification displayName="Obviněný" loopVariable="false" example="" description="" defaultIteratorName="Obviněný" displayType="Basic" childDisplayType="Basic">
          <icon/>
        </visualSpecification>
      </property>
      <property name="Posuzovaný" typeName="PraetorShared.TemplateInterfaces.ISpisSubjektCollection" propertyType="NodeFunctionArgument">
        <visualSpecification displayName="Posuzovaný" loopVariable="false" example="" description="" defaultIteratorName="Posuzovaný" displayType="Basic" childDisplayType="Basic">
          <icon/>
        </visualSpecification>
      </property>
      <property name="Obžalovaný" typeName="PraetorShared.TemplateInterfaces.ISpisSubjektCollection" propertyType="NodeFunctionArgument">
        <visualSpecification displayName="Obžalovaný" loopVariable="false" example="" description="" defaultIteratorName="Obžalovaný" displayType="Basic" childDisplayType="Basic">
          <icon/>
        </visualSpecification>
      </property>
      <property name="Podezřelý" typeName="PraetorShared.TemplateInterfaces.ISpisSubjektCollection" propertyType="NodeFunctionArgument">
        <visualSpecification displayName="Podezřelý" loopVariable="false" example="" description="" defaultIteratorName="Podezřelý" displayType="Basic" childDisplayType="Basic">
          <icon/>
        </visualSpecification>
      </property>
      <property name="Odsouzený" typeName="PraetorShared.TemplateInterfaces.ISpisSubjektCollection" propertyType="NodeFunctionArgument">
        <visualSpecification displayName="Odsouzený" loopVariable="false" example="" description="" defaultIteratorName="Odsouzený" displayType="Basic" childDisplayType="Basic">
          <icon/>
        </visualSpecification>
      </property>
    </type>
    <type typeName="PraetorShared.TemplateInterfaces.ISpisSubjektCollectionNaSpiseGetDleHmotnePravniRole()" iteratorTypeName="">
      <specialFormats/>
      <visualSpecification displayName="Dle hmotně právní role" loopVariable="false" example="" description="" defaultIteratorName="" displayType="Basic" childDisplayType="Basic">
        <icon/>
      </visualSpecification>
      <property name="Kupující" typeName="PraetorShared.TemplateInterfaces.ISpisSubjektCollection" propertyType="NodeFunctionArgument">
        <visualSpecification displayName="Kupující" loopVariable="false" example="" description="" defaultIteratorName="Kupující" displayType="Basic" childDisplayType="Basic">
          <icon/>
        </visualSpecification>
      </property>
      <property name="Prodávající" typeName="PraetorShared.TemplateInterfaces.ISpisSubjektCollection" propertyType="NodeFunctionArgument">
        <visualSpecification displayName="Prodávající" loopVariable="false" example="" description="" defaultIteratorName="Prodávající" displayType="Basic" childDisplayType="Basic">
          <icon/>
        </visualSpecification>
      </property>
      <property name="Vlastník" typeName="PraetorShared.TemplateInterfaces.ISpisSubjektCollection" propertyType="NodeFunctionArgument">
        <visualSpecification displayName="Vlastník" loopVariable="false" example="" description="" defaultIteratorName="Vlastník" displayType="Basic" childDisplayType="Basic">
          <icon/>
        </visualSpecification>
      </property>
      <property name="SVJ" typeName="PraetorShared.TemplateInterfaces.ISpisSubjektCollection" propertyType="NodeFunctionArgument">
        <visualSpecification displayName="SVJ" loopVariable="false" example="" description="" defaultIteratorName="SVJ" displayType="Basic" childDisplayType="Basic">
          <icon/>
        </visualSpecification>
      </property>
      <property name="Věřitel" typeName="PraetorShared.TemplateInterfaces.ISpisSubjektCollection" propertyType="NodeFunctionArgument">
        <visualSpecification displayName="Věřitel" loopVariable="false" example="" description="" defaultIteratorName="Věřitel" displayType="Basic" childDisplayType="Basic">
          <icon/>
        </visualSpecification>
      </property>
      <property name="Dlužník" typeName="PraetorShared.TemplateInterfaces.ISpisSubjektCollection" propertyType="NodeFunctionArgument">
        <visualSpecification displayName="Dlužník" loopVariable="false" example="" description="" defaultIteratorName="Dlužník" displayType="Basic" childDisplayType="Basic">
          <icon/>
        </visualSpecification>
      </property>
      <property name="Manžel" typeName="PraetorShared.TemplateInterfaces.ISpisSubjektCollection" propertyType="NodeFunctionArgument">
        <visualSpecification displayName="Manžel" loopVariable="false" example="" description="" defaultIteratorName="Manžel" displayType="Basic" childDisplayType="Basic">
          <icon/>
        </visualSpecification>
      </property>
      <property name="Manželka" typeName="PraetorShared.TemplateInterfaces.ISpisSubjektCollection" propertyType="NodeFunctionArgument">
        <visualSpecification displayName="Manželka" loopVariable="false" example="" description="" defaultIteratorName="Manželka" displayType="Basic" childDisplayType="Basic">
          <icon/>
        </visualSpecification>
      </property>
      <property name="Ostatní" typeName="PraetorShared.TemplateInterfaces.ISpisSubjektCollection" propertyType="NodeFunctionArgument">
        <visualSpecification displayName="Ostatní" loopVariable="false" example="" description="" defaultIteratorName="Ostatní" displayType="Basic" childDisplayType="Basic">
          <icon/>
        </visualSpecification>
      </property>
      <property name="Zprostředkovatel" typeName="PraetorShared.TemplateInterfaces.ISpisSubjektCollection" propertyType="NodeFunctionArgument">
        <visualSpecification displayName="Zprostředkovatel" loopVariable="false" example="" description="" defaultIteratorName="Zprostředkovatel" displayType="Basic" childDisplayType="Basic">
          <icon/>
        </visualSpecification>
      </property>
      <property name="Bytové&amp;#32;družstvo" typeName="PraetorShared.TemplateInterfaces.ISpisSubjektCollection" propertyType="NodeFunctionArgument">
        <visualSpecification displayName="Bytové družstvo" loopVariable="false" example="" description="" defaultIteratorName="Bytové družstvo" displayType="Basic" childDisplayType="Basic">
          <icon/>
        </visualSpecification>
      </property>
      <property name="Zaměstnanec" typeName="PraetorShared.TemplateInterfaces.ISpisSubjektCollection" propertyType="NodeFunctionArgument">
        <visualSpecification displayName="Zaměstnanec" loopVariable="false" example="" description="" defaultIteratorName="Zaměstnanec" displayType="Basic" childDisplayType="Basic">
          <icon/>
        </visualSpecification>
      </property>
      <property name="Zaměstnavatel" typeName="PraetorShared.TemplateInterfaces.ISpisSubjektCollection" propertyType="NodeFunctionArgument">
        <visualSpecification displayName="Zaměstnavatel" loopVariable="false" example="" description="" defaultIteratorName="Zaměstnavatel" displayType="Basic" childDisplayType="Basic">
          <icon/>
        </visualSpecification>
      </property>
      <property name="Zakladatel" typeName="PraetorShared.TemplateInterfaces.ISpisSubjektCollection" propertyType="NodeFunctionArgument">
        <visualSpecification displayName="Zakladatel" loopVariable="false" example="" description="" defaultIteratorName="Zakladatel" displayType="Basic" childDisplayType="Basic">
          <icon/>
        </visualSpecification>
      </property>
      <property name="Společník" typeName="PraetorShared.TemplateInterfaces.ISpisSubjektCollection" propertyType="NodeFunctionArgument">
        <visualSpecification displayName="Společník" loopVariable="false" example="" description="" defaultIteratorName="Společník" displayType="Basic" childDisplayType="Basic">
          <icon/>
        </visualSpecification>
      </property>
      <property name="Nájemce" typeName="PraetorShared.TemplateInterfaces.ISpisSubjektCollection" propertyType="NodeFunctionArgument">
        <visualSpecification displayName="Nájemce" loopVariable="false" example="" description="" defaultIteratorName="Nájemce" displayType="Basic" childDisplayType="Basic">
          <icon/>
        </visualSpecification>
      </property>
      <property name="Pronajímatel" typeName="PraetorShared.TemplateInterfaces.ISpisSubjektCollection" propertyType="NodeFunctionArgument">
        <visualSpecification displayName="Pronajímatel" loopVariable="false" example="" description="" defaultIteratorName="Pronajímatel" displayType="Basic" childDisplayType="Basic">
          <icon/>
        </visualSpecification>
      </property>
      <property name="Objednatel" typeName="PraetorShared.TemplateInterfaces.ISpisSubjektCollection" propertyType="NodeFunctionArgument">
        <visualSpecification displayName="Objednatel" loopVariable="false" example="" description="" defaultIteratorName="Objednatel" displayType="Basic" childDisplayType="Basic">
          <icon/>
        </visualSpecification>
      </property>
      <property name="Zhotovitel" typeName="PraetorShared.TemplateInterfaces.ISpisSubjektCollection" propertyType="NodeFunctionArgument">
        <visualSpecification displayName="Zhotovitel" loopVariable="false" example="" description="" defaultIteratorName="Zhotovitel" displayType="Basic" childDisplayType="Basic">
          <icon/>
        </visualSpecification>
      </property>
      <property name="Obdarovaný" typeName="PraetorShared.TemplateInterfaces.ISpisSubjektCollection" propertyType="NodeFunctionArgument">
        <visualSpecification displayName="Obdarovaný" loopVariable="false" example="" description="" defaultIteratorName="Obdarovaný" displayType="Basic" childDisplayType="Basic">
          <icon/>
        </visualSpecification>
      </property>
      <property name="Dárce" typeName="PraetorShared.TemplateInterfaces.ISpisSubjektCollection" propertyType="NodeFunctionArgument">
        <visualSpecification displayName="Dárce" loopVariable="false" example="" description="" defaultIteratorName="Dárce" displayType="Basic" childDisplayType="Basic">
          <icon/>
        </visualSpecification>
      </property>
      <property name="Ručitel" typeName="PraetorShared.TemplateInterfaces.ISpisSubjektCollection" propertyType="NodeFunctionArgument">
        <visualSpecification displayName="Ručitel" loopVariable="false" example="" description="" defaultIteratorName="Ručitel" displayType="Basic" childDisplayType="Basic">
          <icon/>
        </visualSpecification>
      </property>
      <property name="Spoludlužník" typeName="PraetorShared.TemplateInterfaces.ISpisSubjektCollection" propertyType="NodeFunctionArgument">
        <visualSpecification displayName="Spoludlužník" loopVariable="false" example="" description="" defaultIteratorName="Spoludlužník" displayType="Basic" childDisplayType="Basic">
          <icon/>
        </visualSpecification>
      </property>
      <property name="Zástavní&amp;#32;dlužník" typeName="PraetorShared.TemplateInterfaces.ISpisSubjektCollection" propertyType="NodeFunctionArgument">
        <visualSpecification displayName="Zástavní dlužník" loopVariable="false" example="" description="" defaultIteratorName="Zástavní dlužník" displayType="Basic" childDisplayType="Basic">
          <icon/>
        </visualSpecification>
      </property>
      <property name="Zástavní&amp;#32;věřitel" typeName="PraetorShared.TemplateInterfaces.ISpisSubjektCollection" propertyType="NodeFunctionArgument">
        <visualSpecification displayName="Zástavní věřitel" loopVariable="false" example="" description="" defaultIteratorName="Zástavní věřitel" displayType="Basic" childDisplayType="Basic">
          <icon/>
        </visualSpecification>
      </property>
    </type>
    <type typeName="PraetorShared.TemplateInterfaces.ISpisSubjekt" iteratorTypeName="">
      <specialFormats/>
      <visualSpecification displayName="Subjekt na spisu" loopVariable="false" example="" description="" defaultIteratorName="" displayType="Basic" childDisplayType="Basic">
        <icon/>
      </visualSpecification>
      <property name="IterationContext" typeName="Praetor.Shared.Templates.Interfaces.IterationContext" propertyType="Member">
        <visualSpecification displayName="Iterace" loopVariable="true" example="" description="Informace o iteraci " defaultIteratorName="" displayType="Advanced" childDisplayType="Basic">
          <icon/>
        </visualSpecification>
      </property>
      <property name="Subjekt" typeName="PraetorShared.TemplateInterfaces.ISubjekt" propertyType="Member">
        <visualSpecification displayName="Subjekt" loopVariable="false" example="" description="" defaultIteratorName="" displayType="Basic" childDisplayType="Basic">
          <icon/>
        </visualSpecification>
      </property>
      <property name="Role" typeName="PraetorShared.TemplateInterfaces.IEnumValue" propertyType="Member">
        <visualSpecification displayName="Role" loopVariable="false" example="" description="" defaultIteratorName="" displayType="Basic" childDisplayType="Basic">
          <icon/>
        </visualSpecification>
      </property>
      <property name="ProcesniRole" typeName="PraetorShared.TemplateInterfaces.IEnumValue" propertyType="Member">
        <visualSpecification displayName="Procesní role" loopVariable="false" example="" description="" defaultIteratorName="" displayType="Basic" childDisplayType="Basic">
          <icon/>
        </visualSpecification>
      </property>
      <property name="HmotnepravniRole" typeName="PraetorShared.TemplateInterfaces.IEnumValue" propertyType="Member">
        <visualSpecification displayName="Hmotněprávní role" loopVariable="false" example="" description="" defaultIteratorName="" displayType="Basic" childDisplayType="Basic">
          <icon/>
        </visualSpecification>
      </property>
      <property name="PravniZastupce" typeName="PraetorShared.TemplateInterfaces.ISubjekt" propertyType="Member">
        <visualSpecification displayName="Právní zástupce" loopVariable="false" example="" description="" defaultIteratorName="" displayType="Basic" childDisplayType="Basic">
          <icon/>
        </visualSpecification>
      </property>
      <property name="SpisovaZnacka" typeName="System.String" propertyType="Member">
        <visualSpecification displayName="Sp. zn. vedená subjektem" loopVariable="false" example="" description="" defaultIteratorName="" displayType="Basic" childDisplayType="Basic">
          <icon/>
        </visualSpecification>
      </property>
    </type>
    <type typeName="PraetorShared.TemplateInterfaces.ISubjekt" iteratorTypeName="">
      <specialFormats/>
      <visualSpecification displayName="subjekt" loopVariable="false" example="" description="" defaultIteratorName="" displayType="Basic" childDisplayType="Basic">
        <icon>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</icon>
      </visualSpecification>
      <property name="IterationContext" typeName="Praetor.Shared.Templates.Interfaces.IterationContext" propertyType="Member">
        <visualSpecification displayName="Iterace" loopVariable="true" example="" description="Informace o iteraci " defaultIteratorName="" displayType="Advanced" childDisplayType="Basic">
          <icon/>
        </visualSpecification>
      </property>
      <property name="FyzickaOsoba" typeName="System.Boolean" propertyType="Member">
        <visualSpecification displayName="Fyzická osoba" loopVariable="false" example="Používejte jenom v podmínce!!!" description="Logická hodnota určující jestli je daný subjekt fyzická osoba." defaultIteratorName="" displayType="Basic" childDisplayType="Basic">
          <icon/>
        </visualSpecification>
      </property>
      <property name="PravnickaOsoba" typeName="System.Boolean" propertyType="Member">
        <visualSpecification displayName="Právnická osoba" loopVariable="false" example="Používejte jenom v podmínce!!!" description="Logická hodnota určující jestli je daný subjekt právnická osoba." defaultIteratorName="" displayType="Basic" childDisplayType="Basic">
          <icon/>
        </visualSpecification>
      </property>
      <property name="EkonomickySubjekt" typeName="System.Boolean" propertyType="Member">
        <visualSpecification displayName="Ekonomický subjekt" loopVariable="false" example="Používejte jenom v podmínce!!!" description="Logická hodnota určující jestli je daný subjekt ekonomický (má IČO)." defaultIteratorName="" displayType="Basic" childDisplayType="Basic">
          <icon/>
        </visualSpecification>
      </property>
      <property name="Jmeno" typeName="System.String" propertyType="Member">
        <visualSpecification displayName="Jméno" loopVariable="false" example="Jan" description="" defaultIteratorName="" displayType="Basic" childDisplayType="Basic">
          <icon/>
        </visualSpecification>
      </property>
      <property name="Prijmeni" typeName="System.String" propertyType="Member">
        <visualSpecification displayName="Příjmení" loopVariable="false" example="Novák" description="" defaultIteratorName="" displayType="Basic" childDisplayType="Basic">
          <icon/>
        </visualSpecification>
      </property>
      <property name="CisloDokladu" typeName="System.String" propertyType="Member">
        <visualSpecification displayName="Číslo dokladu" loopVariable="false" example="SP426538" description="Číslo dokladu v závislosti na typu dokladu" defaultIteratorName="" displayType="Basic" childDisplayType="Basic">
          <icon/>
        </visualSpecification>
      </property>
      <property name="TypDokladu" typeName="System.String" propertyType="Member">
        <visualSpecification displayName="Typ dokladu" loopVariable="false" example="Občanský průkaz&#10;Cestovní pas&#10;Řidičský průkaz&#10;..." description="Typ dokladu subjektu" defaultIteratorName="" displayType="Basic" childDisplayType="Basic">
          <icon/>
        </visualSpecification>
      </property>
      <property name="Oznaceni" typeName="System.String" propertyType="Member">
        <visualSpecification displayName="Označení" loopVariable="false" example="Ing. Jan Novák Csc.&#10;Praetor Systems s.r.o." description="Jméno, příjmení a tituly nebo název firmy" defaultIteratorName="" displayType="Basic" childDisplayType="Basic">
          <icon/>
        </visualSpecification>
      </property>
      <property name="Osloveni" typeName="System.String" propertyType="Member">
        <visualSpecification displayName="Oslovení" loopVariable="false" example="" description="Oslovení v 1. pádě&#10;Vážený pan / Vážená paní / Vážená slečna atd." defaultIteratorName="" displayType="Basic" childDisplayType="Basic">
          <icon/>
        </visualSpecification>
      </property>
      <property name="Identifikace" typeName="System.String" propertyType="Member">
        <visualSpecification displayName="Identifikace" loopVariable="false" example="r. č.: 880602/6538&#10;IČ: 24694380" description="Rodné číslo pro fyzickou osobu, IČO pro právnickou osobu a IČO a rodné číslo pro fyzikou osobu podnikající" defaultIteratorName="" displayType="Basic" childDisplayType="Basic">
          <icon/>
        </visualSpecification>
      </property>
      <property name="DatumNarozeni" typeName="System.Nullable`1[[System.DateTime, mscorlib, Version=4.0.0.0, Culture=neutral, PublicKeyToken=b77a5c561934e089]]" propertyType="Member">
        <visualSpecification displayName="Datum narození" loopVariable="false" example="25.2.1987" description="" defaultIteratorName="" displayType="Basic" childDisplayType="Basic">
          <icon/>
        </visualSpecification>
      </property>
      <property name="KompletSubjekt" typeName="System.String" propertyType="Member">
        <visualSpecification displayName="Komplet subjektu" loopVariable="false" example="Ing. Jan Novák Csc. bytem Nad Šutkou 1811/12, 182 00 Praha 8, r. č.: 880602/6538&#10;Praetor Systems s.r.o. sídlem Nad Šutkou 1811/12, 182 00 Praha 8, IČ: 24694380" description="Označení subjektu, adresa sídla a identifikace subjektu v jednom řádku. Adresa sídla mimo ČR obsahuje také stát." defaultIteratorName="" displayType="Basic" childDisplayType="Basic">
          <icon/>
        </visualSpecification>
      </property>
      <property name="KompletTelefon" typeName="System.String" propertyType="Member">
        <visualSpecification displayName="Telefonické spojení na subjekt" loopVariable="false" example="" description="Veškeré telefonické spojení na subjekt oddělená čárkou" defaultIteratorName="" displayType="Basic" childDisplayType="Basic">
          <icon/>
        </visualSpecification>
      </property>
      <property name="Weby" typeName="System.String" propertyType="Member">
        <visualSpecification displayName="Weby" loopVariable="false" example="" description="Všechny weby subjektu oddělené čárkou" defaultIteratorName="" displayType="Basic" childDisplayType="Basic">
          <icon/>
        </visualSpecification>
      </property>
      <property name="KompletWeby" typeName="System.String" propertyType="Member">
        <visualSpecification displayName="Weby komplet" loopVariable="false" example="" description="Všechny weby subjektu oddělené čárkou" defaultIteratorName="" displayType="Basic" childDisplayType="Basic">
          <icon/>
        </visualSpecification>
      </property>
      <property name="Web" typeName="System.String" propertyType="Member">
        <visualSpecification displayName="Web" loopVariable="false" example="" description="První web subjektu" defaultIteratorName="" displayType="Basic" childDisplayType="Basic">
          <icon/>
        </visualSpecification>
      </property>
      <property name="KompletWeb" typeName="System.String" propertyType="Member">
        <visualSpecification displayName="Web komplet" loopVariable="false" example="" description="První web subjektu" defaultIteratorName="" displayType="Basic" childDisplayType="Basic">
          <icon/>
        </visualSpecification>
      </property>
      <property name="Emaily" typeName="System.String" propertyType="Member">
        <visualSpecification displayName="E-maily" loopVariable="false" example="" description="Všechny emaily subjektu oddělené čárkou" defaultIteratorName="" displayType="Basic" childDisplayType="Basic">
          <icon/>
        </visualSpecification>
      </property>
      <property name="KompletEmaily" typeName="System.String" propertyType="Member">
        <visualSpecification displayName="E-maily komplet" loopVariable="false" example="" description="Všechny emaily subjektu oddělené čárkou" defaultIteratorName="" displayType="Basic" childDisplayType="Basic">
          <icon/>
        </visualSpecification>
      </property>
      <property name="Email" typeName="System.String" propertyType="Member">
        <visualSpecification displayName="E-mail" loopVariable="false" example="" description="První email subjektu" defaultIteratorName="" displayType="Basic" childDisplayType="Basic">
          <icon/>
        </visualSpecification>
      </property>
      <property name="KompletEmail" typeName="System.String" propertyType="Member">
        <visualSpecification displayName="E-mail komplet" loopVariable="false" example="" description="První email subjektu" defaultIteratorName="" displayType="Basic" childDisplayType="Basic">
          <icon/>
        </visualSpecification>
      </property>
      <property name="Spisy" typeName="PraetorShared.TemplateInterfaces.ISpisCollection" propertyType="Member">
        <visualSpecification displayName="Spisy" loopVariable="false" example="" description="Seznam spisů tohoto subjektu." defaultIteratorName="Spis" displayType="Basic" childDisplayType="Basic">
          <icon/>
        </visualSpecification>
      </property>
      <property name="Adresy" typeName="PraetorShared.TemplateInterfaces.IAdresaCollection" propertyType="Member">
        <visualSpecification displayName="Adresy" loopVariable="false" example="" description="Seznam adres tohoto subjektu." defaultIteratorName="Adresa" displayType="Basic" childDisplayType="Basic">
          <icon/>
        </visualSpecification>
      </property>
      <property name="SidloAdresa" typeName="PraetorShared.TemplateInterfaces.IAdresa" propertyType="Member">
        <visualSpecification displayName="[x]Adresa sídla" loopVariable="false" example="" description="Adresa označená jako sídlo" defaultIteratorName="" displayType="Testing" childDisplayType="Basic">
          <icon/>
        </visualSpecification>
      </property>
      <property name="DorucovaciAdresa" typeName="PraetorShared.TemplateInterfaces.IAdresa" propertyType="Member">
        <visualSpecification displayName="[x]Doručovací adresa" loopVariable="false" example="" description="Adresa označená jako doručovací" defaultIteratorName="" displayType="Testing" childDisplayType="Basic">
          <icon/>
        </visualSpecification>
      </property>
      <property name="FakturacniAdresa" typeName="PraetorShared.TemplateInterfaces.IAdresa" propertyType="Member">
        <visualSpecification displayName="[x]Fakturační adresa" loopVariable="false" example="" description="Adresa označená jako fakturační" defaultIteratorName="" displayType="Testing" childDisplayType="Basic">
          <icon/>
        </visualSpecification>
      </property>
      <property name="ICO" typeName="System.String" propertyType="Member">
        <visualSpecification displayName="IČO" loopVariable="false" example="" description="" defaultIteratorName="" displayType="Basic" childDisplayType="Basic">
          <icon/>
        </visualSpecification>
      </property>
      <property name="DIC" typeName="System.String" propertyType="Member">
        <visualSpecification displayName="DIČ" loopVariable="false" example="" description="" defaultIteratorName="" displayType="Basic" childDisplayType="Basic">
          <icon/>
        </visualSpecification>
      </property>
      <property name="ZapisOR" typeName="System.String" propertyType="Member">
        <visualSpecification displayName="Zápis OR" loopVariable="false" example="" description="" defaultIteratorName="" displayType="Basic" childDisplayType="Basic">
          <icon/>
        </visualSpecification>
      </property>
      <property name="CisloKlienta" typeName="System.String" propertyType="Member">
        <visualSpecification displayName="Číslo klienta" loopVariable="false" example="" description="" defaultIteratorName="" displayType="Basic" childDisplayType="Basic">
          <icon/>
        </visualSpecification>
      </property>
      <property name="Zkratka" typeName="System.String" propertyType="Member">
        <visualSpecification displayName="Zkratka" loopVariable="false" example="" description="" defaultIteratorName="" displayType="Basic" childDisplayType="Basic">
          <icon/>
        </visualSpecification>
      </property>
      <property name="Ucty" typeName="System.Collections.Generic.IEnumerable`1[[PraetorShared.TemplateInterfaces.IUcet, PraetorShared.TemplateInterfaces, Version=1.0.0.0, Culture=neutral, PublicKeyToken=null]]" propertyType="Member">
        <visualSpecification displayName="Účty účtujícího subjektu" loopVariable="false" example="" description="" defaultIteratorName="" displayType="Basic" childDisplayType="Basic">
          <icon/>
        </visualSpecification>
      </property>
      <property name="Poznamka" typeName="System.String" propertyType="Member">
        <visualSpecification displayName="Poznámka" loopVariable="false" example="" description="" defaultIteratorName="" displayType="Basic" childDisplayType="Basic">
          <icon/>
        </visualSpecification>
      </property>
      <property name="KategorieSubjektu" typeName="System.String" propertyType="Member">
        <visualSpecification displayName="Kategorie subjektu" loopVariable="false" example="" description="" defaultIteratorName="" displayType="Basic" childDisplayType="Basic">
          <icon/>
        </visualSpecification>
      </property>
      <property name="Kontakty" typeName="PraetorShared.TemplateInterfaces.IKontaktCollectionGeneral" propertyType="Member">
        <visualSpecification displayName="Kontakty" loopVariable="false" example="" description="Seznam kontaktů" defaultIteratorName="Kontakt" displayType="Basic" childDisplayType="Basic">
          <icon/>
        </visualSpecification>
      </property>
      <property name="Jazyk" typeName="PraetorShared.TemplateInterfaces.IJazyk" propertyType="Member">
        <visualSpecification displayName="Jazyk" loopVariable="false" example="" description="" defaultIteratorName="" displayType="Basic" childDisplayType="Basic">
          <icon/>
        </visualSpecification>
      </property>
      <property name="StitkyTexty" typeName="PraetorShared.TemplateInterfaces.IStitekCollection" propertyType="Member">
        <visualSpecification displayName="Štítky" loopVariable="false" example="" description="Seznam štítků" defaultIteratorName="Štítek" displayType="Basic" childDisplayType="Basic">
          <icon/>
        </visualSpecification>
      </property>
      <property name="Spojeni" typeName="PraetorShared.TemplateInterfaces.ISpojeniCollectionGeneral" propertyType="Member">
        <visualSpecification displayName="Spojení" loopVariable="false" example="" description="Seznam spojení" defaultIteratorName="Spojení" displayType="Basic" childDisplayType="Basic">
          <icon/>
        </visualSpecification>
      </property>
      <property name="OdpovednyPracovnik" typeName="PraetorShared.TemplateInterfaces.IUzivatel" propertyType="Member">
        <visualSpecification displayName="Odpovědný pracovník" loopVariable="false" example="" description="" defaultIteratorName="" displayType="Basic" childDisplayType="Basic">
          <icon/>
        </visualSpecification>
      </property>
    </type>
    <type typeName="PraetorShared.TemplateInterfaces.IUzivatel" iteratorTypeName="">
      <specialFormats/>
      <visualSpecification displayName="Uživatel" loopVariable="false" example="" description="" defaultIteratorName="" displayType="Basic" childDisplayType="Basic">
        <icon>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</icon>
      </visualSpecification>
      <property name="Subjekt" typeName="PraetorShared.TemplateInterfaces.ISubjekt" propertyType="Member">
        <visualSpecification displayName="Subjekt" loopVariable="false" example="" description="" defaultIteratorName="" displayType="Basic" childDisplayType="Basic">
          <icon/>
        </visualSpecification>
      </property>
      <property name="Jmeno" typeName="System.String" propertyType="Member">
        <visualSpecification displayName="Jméno" loopVariable="false" example="" description="" defaultIteratorName="" displayType="Basic" childDisplayType="Basic">
          <icon/>
        </visualSpecification>
      </property>
      <property name="PodpisScan" typeName="System.Byte[]" propertyType="Member">
        <visualSpecification displayName="Podpis scan byte" loopVariable="false" example="" description="" defaultIteratorName="" displayType="Basic" childDisplayType="Basic">
          <icon/>
        </visualSpecification>
      </property>
      <property name="PodpisScanImage" typeName="System.Drawing.Image" propertyType="Member">
        <visualSpecification displayName="Podpis scan image" loopVariable="false" example="" description="" defaultIteratorName="" displayType="Basic" childDisplayType="Basic">
          <icon/>
        </visualSpecification>
      </property>
    </type>
    <type typeName="PraetorShared.TemplateInterfaces.IUzivatelCollection" iteratorTypeName="PraetorShared.TemplateInterfaces.IUzivatel">
      <specialFormats/>
      <visualSpecification displayName="Uživatelé" loopVariable="false" example="" description="Seznam uživatelů" defaultIteratorName="Uživatel" displayType="Basic" childDisplayType="Basic">
        <icon/>
      </visualSpecification>
      <property name="Pocet" typeName="System.Int32" propertyType="Member">
        <visualSpecification displayName="Počet" loopVariable="false" example="" description="Počet položek seznamu" defaultIteratorName="" displayType="Advanced" childDisplayType="Basic">
          <icon/>
        </visualSpecification>
      </property>
      <property name="Prvni" typeName="PraetorShared.TemplateInterfaces.IUzivatel" propertyType="Member">
        <visualSpecification displayName="První" loopVariable="false" example="" description="První položka seznamu" defaultIteratorName="" displayType="Advanced" childDisplayType="Basic">
          <icon/>
        </visualSpecification>
      </property>
      <property name="Posledni" typeName="PraetorShared.TemplateInterfaces.IUzivatel" propertyType="Member">
        <visualSpecification displayName="Poslední" loopVariable="false" example="" description="Poslední položka seznamu" defaultIteratorName="" displayType="Testing" childDisplayType="Basic">
          <icon/>
        </visualSpecification>
      </property>
    </type>
    <type typeName="System.DateTime" iteratorTypeName="">
      <specialFormats/>
      <visualSpecification displayName="" loopVariable="false" example="" description="" defaultIteratorName="" displayType="Basic" childDisplayType="Basic">
        <icon/>
      </visualSpecification>
    </type>
    <type typeName="System.Decimal" iteratorTypeName="">
      <specialFormats/>
      <visualSpecification displayName="" loopVariable="false" example="" description="" defaultIteratorName="" displayType="Basic" childDisplayType="Basic">
        <icon/>
      </visualSpecification>
    </type>
    <type typeName="System.Int32" iteratorTypeName="">
      <specialFormats/>
      <visualSpecification displayName="" loopVariable="false" example="" description="" defaultIteratorName="" displayType="Basic" childDisplayType="Basic">
        <icon/>
      </visualSpecification>
    </type>
    <type typeName="PraetorShared.TemplateInterfaces.IContextInfo" iteratorTypeName="">
      <specialFormats/>
      <visualSpecification displayName="" loopVariable="false" example="" description="" defaultIteratorName="" displayType="Basic" childDisplayType="Basic">
        <icon/>
      </visualSpecification>
      <property name="AktivniFiltr" typeName="System.String" propertyType="Member">
        <visualSpecification displayName="Aktivní filtr" loopVariable="false" example="" description="Aktivní filtr použitý na vstupu" defaultIteratorName="" displayType="Basic" childDisplayType="Basic">
          <icon/>
        </visualSpecification>
      </property>
      <property name="ContextType" typeName="System.String" propertyType="Member">
        <visualSpecification displayName="Typ kontextu" loopVariable="false" example="Spis&#10;Subjekt" description="Typ kontextu, ve kterém je dokument generován" defaultIteratorName="" displayType="Basic" childDisplayType="Basic">
          <icon/>
        </visualSpecification>
      </property>
      <property name="ContextOznaceni" typeName="System.String" propertyType="Member">
        <visualSpecification displayName="Označení kontextu" loopVariable="false" example="1/2014&#10;Praetor Systems s.r.o." description="Název kontextu, ve kterém je dokument generován" defaultIteratorName="" displayType="Basic" childDisplayType="Basic">
          <icon/>
        </visualSpecification>
      </property>
    </type>
    <type typeName="DepositaPlugin.Shared.Template.IUcet" iteratorTypeName="">
      <specialFormats/>
      <visualSpecification displayName="Účet" loopVariable="false" example="" description="" defaultIteratorName="" displayType="Basic" childDisplayType="Basic">
        <icon>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</icon>
      </visualSpecification>
      <property name="CisloUctu" typeName="System.String" propertyType="Member">
        <visualSpecification displayName="Číslo účtu" loopVariable="false" example="" description="" defaultIteratorName="" displayType="Basic" childDisplayType="Basic">
          <icon/>
        </visualSpecification>
      </property>
      <property name="KodBanky" typeName="System.String" propertyType="Member">
        <visualSpecification displayName="Kód banky" loopVariable="false" example="" description="" defaultIteratorName="" displayType="Basic" childDisplayType="Basic">
          <icon/>
        </visualSpecification>
      </property>
      <property name="Mena" typeName="System.String" propertyType="Member">
        <visualSpecification displayName="Měna" loopVariable="false" example="" description="" defaultIteratorName="" displayType="Basic" childDisplayType="Basic">
          <icon/>
        </visualSpecification>
      </property>
      <property name="Zustatek" typeName="System.Nullable`1[[System.Decimal, mscorlib, Version=4.0.0.0, Culture=neutral, PublicKeyToken=b77a5c561934e089]]" propertyType="Member">
        <visualSpecification displayName="Zůstatek" loopVariable="false" example="" description="" defaultIteratorName="" displayType="Basic" childDisplayType="Basic">
          <icon/>
        </visualSpecification>
      </property>
      <property name="NazevBanky" typeName="System.String" propertyType="Member">
        <visualSpecification displayName="Název banky" loopVariable="false" example="UniCredit Bank Czech Republic, a.s." description="" defaultIteratorName="" displayType="Basic" childDisplayType="Basic">
          <icon/>
        </visualSpecification>
      </property>
      <property name="Majitel" typeName="DepositaPlugin.Shared.Template.ISubjekt" propertyType="Member">
        <visualSpecification displayName="Majitel" loopVariable="false" example="" description="" defaultIteratorName="" displayType="Basic" childDisplayType="Basic">
          <icon/>
        </visualSpecification>
      </property>
      <property name="Komplet" typeName="System.String" propertyType="Member">
        <visualSpecification displayName="Komplet" loopVariable="false" example="" description="Not implemented" defaultIteratorName="" displayType="None" childDisplayType="Basic">
          <icon/>
        </visualSpecification>
      </property>
      <property name="KompletCislo" typeName="System.String" propertyType="Member">
        <visualSpecification displayName="Číslo komplet" loopVariable="false" example="2139874612/2700" description="Kompletní výpis účtu v tvaru [Číslo účtu]/[Kód banky]" defaultIteratorName="" displayType="Basic" childDisplayType="Basic">
          <icon/>
        </visualSpecification>
      </property>
    </type>
    <type typeName="DepositaPlugin.Shared.Template.IPohybCollection" iteratorTypeName="DepositaPlugin.Shared.Template.IPohyb">
      <specialFormats/>
      <visualSpecification displayName="Pohyby" loopVariable="false" example="" description="" defaultIteratorName="Pohyb" displayType="Basic" childDisplayType="Basic">
        <icon/>
      </visualSpecification>
      <property name="Pocet" typeName="System.Int32" propertyType="Member">
        <visualSpecification displayName="Počet" loopVariable="false" example="" description="Počet položek seznamu" defaultIteratorName="" displayType="Advanced" childDisplayType="Basic">
          <icon/>
        </visualSpecification>
      </property>
      <property name="Prvni" typeName="DepositaPlugin.Shared.Template.IPohyb" propertyType="Member">
        <visualSpecification displayName="První" loopVariable="false" example="" description="První položka seznamu" defaultIteratorName="" displayType="Advanced" childDisplayType="Basic">
          <icon/>
        </visualSpecification>
      </property>
      <property name="Posledni" typeName="DepositaPlugin.Shared.Template.IPohyb" propertyType="Member">
        <visualSpecification displayName="Poslední" loopVariable="false" example="" description="Poslední položka seznamu" defaultIteratorName="" displayType="Testing" childDisplayType="Basic">
          <icon/>
        </visualSpecification>
      </property>
      <property name="PocatecniZustatek" typeName="System.Decimal" propertyType="Member">
        <visualSpecification displayName="Počáteční zůstatek" loopVariable="false" example="" description="" defaultIteratorName="" displayType="Basic" childDisplayType="Basic">
          <icon/>
        </visualSpecification>
      </property>
      <property name="KonecnyZustatek" typeName="System.Decimal" propertyType="Member">
        <visualSpecification displayName="Konečný zůstatek" loopVariable="false" example="" description="" defaultIteratorName="" displayType="Basic" childDisplayType="Basic">
          <icon/>
        </visualSpecification>
      </property>
    </type>
    <type typeName="DepositaPlugin.Shared.Template.ISubjekt" iteratorTypeName="">
      <specialFormats/>
      <visualSpecification displayName="subjekt" loopVariable="false" example="" description="" defaultIteratorName="" displayType="Basic" childDisplayType="Basic">
        <icon>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</icon>
      </visualSpecification>
      <property name="Oznaceni" typeName="System.String" propertyType="Member">
        <visualSpecification displayName="Označení" loopVariable="false" example="Ing. Jan Novák Csc.&#10;Praetor Systems s.r.o." description="Jméno, příjmení a tituly nebo název firmy" defaultIteratorName="" displayType="Basic" childDisplayType="Basic">
          <icon/>
        </visualSpecification>
      </property>
      <property name="Identifikace" typeName="System.String" propertyType="Member">
        <visualSpecification displayName="Identifikace" loopVariable="false" example="r.č.: 880602/6538&#10;Ič: 24694380" description="Rodné číslo pro fyzickou osobu, IČ pro právnickou osobu a IČ a rodné číslo pro fyzikou osobu podnikající" defaultIteratorName="" displayType="Basic" childDisplayType="Basic">
          <icon/>
        </visualSpecification>
      </property>
      <property name="DatumNarozeni" typeName="System.Nullable`1[[System.DateTime, mscorlib, Version=4.0.0.0, Culture=neutral, PublicKeyToken=b77a5c561934e089]]" propertyType="Member">
        <visualSpecification displayName="Datum narození" loopVariable="false" example="25.2.1987" description="" defaultIteratorName="" displayType="Basic" childDisplayType="Basic">
          <icon/>
        </visualSpecification>
      </property>
      <property name="SidloAdresa" typeName="DepositaPlugin.Shared.Template.IAdresa" propertyType="Member">
        <visualSpecification displayName="Adresa sídla" loopVariable="false" example="" description="Adresa označená jako sídlo" defaultIteratorName="" displayType="Advanced" childDisplayType="Basic">
          <icon/>
        </visualSpecification>
      </property>
      <property name="DorucovaciAdresa" typeName="DepositaPlugin.Shared.Template.IAdresa" propertyType="Member">
        <visualSpecification displayName="Doručovací adresa" loopVariable="false" example="" description="Adresa označená jako doručovací" defaultIteratorName="" displayType="Advanced" childDisplayType="Basic">
          <icon/>
        </visualSpecification>
      </property>
      <property name="FakturacniAdresa" typeName="DepositaPlugin.Shared.Template.IAdresa" propertyType="Member">
        <visualSpecification displayName="Fakturační adresa" loopVariable="false" example="" description="Adresa označená jako fakturační" defaultIteratorName="" displayType="Advanced" childDisplayType="Basic">
          <icon/>
        </visualSpecification>
      </property>
    </type>
    <type typeName="NemovitostiPluginShared.Template.IJednotkaCollection" iteratorTypeName="NemovitostiPluginShared.Template.IJednotka">
      <specialFormats/>
      <visualSpecification displayName="Jednotky" loopVariable="false" example="" description="Seznam jednotek" defaultIteratorName="jednotka" displayType="Basic" childDisplayType="Basic">
        <icon/>
      </visualSpecification>
      <property name="Pocet" typeName="System.Int32" propertyType="Member">
        <visualSpecification displayName="Počet" loopVariable="false" example="" description="Počet položek seznamu" defaultIteratorName="" displayType="Advanced" childDisplayType="Basic">
          <icon/>
        </visualSpecification>
      </property>
      <property name="Prvni" typeName="NemovitostiPluginShared.Template.IJednotka" propertyType="Member">
        <visualSpecification displayName="První" loopVariable="false" example="" description="První položka seznamu" defaultIteratorName="" displayType="Advanced" childDisplayType="Basic">
          <icon/>
        </visualSpecification>
      </property>
      <property name="Posledni" typeName="NemovitostiPluginShared.Template.IJednotka" propertyType="Member">
        <visualSpecification displayName="Poslední" loopVariable="false" example="" description="Poslední položka seznamu" defaultIteratorName="" displayType="Testing" childDisplayType="Basic">
          <icon/>
        </visualSpecification>
      </property>
    </type>
    <type typeName="NemovitostiPluginShared.Template.IStavbaCollection" iteratorTypeName="NemovitostiPluginShared.Template.IStavba">
      <specialFormats/>
      <visualSpecification displayName="Stavby" loopVariable="false" example="" description="Seznam staveb" defaultIteratorName="stavba" displayType="Basic" childDisplayType="Basic">
        <icon/>
      </visualSpecification>
      <property name="Pocet" typeName="System.Int32" propertyType="Member">
        <visualSpecification displayName="Počet" loopVariable="false" example="" description="Počet položek seznamu" defaultIteratorName="" displayType="Advanced" childDisplayType="Basic">
          <icon/>
        </visualSpecification>
      </property>
      <property name="Prvni" typeName="NemovitostiPluginShared.Template.IStavba" propertyType="Member">
        <visualSpecification displayName="První" loopVariable="false" example="" description="První položka seznamu" defaultIteratorName="" displayType="Advanced" childDisplayType="Basic">
          <icon/>
        </visualSpecification>
      </property>
      <property name="Posledni" typeName="NemovitostiPluginShared.Template.IStavba" propertyType="Member">
        <visualSpecification displayName="Poslední" loopVariable="false" example="" description="Poslední položka seznamu" defaultIteratorName="" displayType="Testing" childDisplayType="Basic">
          <icon/>
        </visualSpecification>
      </property>
    </type>
    <type typeName="NemovitostiPluginShared.Template.IParcelaCollection" iteratorTypeName="NemovitostiPluginShared.Template.IParcela">
      <specialFormats/>
      <visualSpecification displayName="Parcely" loopVariable="false" example="" description="Seznam parcel" defaultIteratorName="parcela" displayType="Basic" childDisplayType="Basic">
        <icon/>
      </visualSpecification>
      <property name="Pocet" typeName="System.Int32" propertyType="Member">
        <visualSpecification displayName="Počet" loopVariable="false" example="" description="Počet položek seznamu" defaultIteratorName="" displayType="Advanced" childDisplayType="Basic">
          <icon/>
        </visualSpecification>
      </property>
      <property name="Prvni" typeName="NemovitostiPluginShared.Template.IParcela" propertyType="Member">
        <visualSpecification displayName="První" loopVariable="false" example="" description="První položka seznamu" defaultIteratorName="" displayType="Advanced" childDisplayType="Basic">
          <icon/>
        </visualSpecification>
      </property>
      <property name="Posledni" typeName="NemovitostiPluginShared.Template.IParcela" propertyType="Member">
        <visualSpecification displayName="Poslední" loopVariable="false" example="" description="Poslední položka seznamu" defaultIteratorName="" displayType="Testing" childDisplayType="Basic">
          <icon/>
        </visualSpecification>
      </property>
      <property name="Komplet" typeName="System.String" propertyType="Member">
        <visualSpecification displayName="Komplet" loopVariable="false" example="pozemek parc. č. 368/8, zahrada o výměře 652 m², pozemek parc. č. st. 300, zastavěná plocha a nádvoří o výměře 175 m², zapsáno u Katastrální úřad pro hlavní město Prahu, Katastrální pracoviště Praha na LV č. 123 pro katastrální území Libeň, obec Praha." description="Kompletní výpis seznamu parcel seskupených podle čísla LV." defaultIteratorName="" displayType="Basic" childDisplayType="Basic">
          <icon/>
        </visualSpecification>
      </property>
    </type>
    <type typeName="NemovitostiPluginShared.Template.IPredmetCollection" iteratorTypeName="NemovitostiPluginShared.Template.IPredmet">
      <specialFormats/>
      <visualSpecification displayName="Předměty" loopVariable="false" example="" description="Seznam předmětů" defaultIteratorName="předmět" displayType="Basic" childDisplayType="Basic">
        <icon/>
      </visualSpecification>
      <property name="Pocet" typeName="System.Int32" propertyType="Member">
        <visualSpecification displayName="Počet" loopVariable="false" example="" description="Počet položek seznamu" defaultIteratorName="" displayType="Advanced" childDisplayType="Basic">
          <icon/>
        </visualSpecification>
      </property>
      <property name="Prvni" typeName="NemovitostiPluginShared.Template.IPredmet" propertyType="Member">
        <visualSpecification displayName="První" loopVariable="false" example="" description="První položka seznamu" defaultIteratorName="" displayType="Advanced" childDisplayType="Basic">
          <icon/>
        </visualSpecification>
      </property>
      <property name="Posledni" typeName="NemovitostiPluginShared.Template.IPredmet" propertyType="Member">
        <visualSpecification displayName="Poslední" loopVariable="false" example="" description="Poslední položka seznamu" defaultIteratorName="" displayType="Testing" childDisplayType="Basic">
          <icon/>
        </visualSpecification>
      </property>
    </type>
    <type typeName="NemovitostiPluginShared.Template.ISpis" iteratorTypeName="">
      <specialFormats/>
      <visualSpecification displayName="Spis" loopVariable="false" example="" description="" defaultIteratorName="" displayType="Basic" childDisplayType="Basic">
        <icon/>
      </visualSpecification>
      <property name="VyplacetDanZprevodu" typeName="System.Boolean" propertyType="Member">
        <visualSpecification displayName="Vyplácet daň z převodu" loopVariable="false" example="" description="" defaultIteratorName="" displayType="Basic" childDisplayType="Basic">
          <icon/>
        </visualSpecification>
      </property>
      <property name="UhradaBanka_Subjekt" typeName="NemovitostiPluginShared.Template.ISubjekt" propertyType="Member">
        <visualSpecification displayName="Financující banka" loopVariable="false" example="" description="" defaultIteratorName="" displayType="Basic" childDisplayType="Basic">
          <icon/>
        </visualSpecification>
      </property>
      <property name="UhradaBanka_Uschova_Subjekt" typeName="NemovitostiPluginShared.Template.ISubjekt" propertyType="Member">
        <visualSpecification displayName="Schovatel cizích zdrojů" loopVariable="false" example="" description="" defaultIteratorName="" displayType="Basic" childDisplayType="Basic">
          <icon/>
        </visualSpecification>
      </property>
      <property name="UhradaVlastniZdroje" typeName="System.Nullable`1[[System.Decimal, mscorlib, Version=4.0.0.0, Culture=neutral, PublicKeyToken=b77a5c561934e089]]" propertyType="Member">
        <visualSpecification displayName="Vlastní zdroje" loopVariable="false" example="" description="" defaultIteratorName="" displayType="Basic" childDisplayType="Basic">
          <icon/>
        </visualSpecification>
      </property>
      <property name="UhradaBanka" typeName="System.Nullable`1[[System.Decimal, mscorlib, Version=4.0.0.0, Culture=neutral, PublicKeyToken=b77a5c561934e089]]" propertyType="Member">
        <visualSpecification displayName="Cizí zdroje" loopVariable="false" example="" description="" defaultIteratorName="" displayType="Basic" childDisplayType="Basic">
          <icon/>
        </visualSpecification>
      </property>
      <property name="UhradaVlastniZdroje_Id_TypUschovy" typeName="System.Nullable`1[[System.Int16, mscorlib, Version=4.0.0.0, Culture=neutral, PublicKeyToken=b77a5c561934e089]]" propertyType="Member">
        <visualSpecification displayName="Typ schovatele vlastních zdrojů" loopVariable="false" example="" description="" defaultIteratorName="" displayType="Basic" childDisplayType="Basic">
          <icon/>
        </visualSpecification>
      </property>
      <property name="ZastavniVeritel_Subjekt" typeName="NemovitostiPluginShared.Template.ISubjekt" propertyType="Member">
        <visualSpecification displayName="Zástavní věřitel" loopVariable="false" example="" description="" defaultIteratorName="" displayType="Basic" childDisplayType="Basic">
          <icon/>
        </visualSpecification>
      </property>
      <property name="VysePohledavkyZastavniVeritel" typeName="System.Nullable`1[[System.Decimal, mscorlib, Version=4.0.0.0, Culture=neutral, PublicKeyToken=b77a5c561934e089]]" propertyType="Member">
        <visualSpecification displayName="Výše pohledávky" loopVariable="false" example="" description="" defaultIteratorName="" displayType="Basic" childDisplayType="Basic">
          <icon/>
        </visualSpecification>
      </property>
      <property name="UhradaBanka_Id_TypUschovy" typeName="System.Nullable`1[[System.Int16, mscorlib, Version=4.0.0.0, Culture=neutral, PublicKeyToken=b77a5c561934e089]]" propertyType="Member">
        <visualSpecification displayName="Typ schovatele cizích zdrojů" loopVariable="false" example="" description="" defaultIteratorName="" displayType="Basic" childDisplayType="Basic">
          <icon/>
        </visualSpecification>
      </property>
      <property name="UhradaVlastniZdroje_Uschova_Subjekt" typeName="NemovitostiPluginShared.Template.ISubjekt" propertyType="Member">
        <visualSpecification displayName="Schovatel vlastních zdrojů" loopVariable="false" example="" description="" defaultIteratorName="" displayType="Basic" childDisplayType="Basic">
          <icon/>
        </visualSpecification>
      </property>
      <property name="VyseProvize" typeName="System.Nullable`1[[System.Decimal, mscorlib, Version=4.0.0.0, Culture=neutral, PublicKeyToken=b77a5c561934e089]]" propertyType="Member">
        <visualSpecification displayName="Výše provize" loopVariable="false" example="" description="" defaultIteratorName="" displayType="Basic" childDisplayType="Basic">
          <icon/>
        </visualSpecification>
      </property>
      <property name="VlatniZdrojeBezProvize" typeName="System.Nullable`1[[System.Decimal, mscorlib, Version=4.0.0.0, Culture=neutral, PublicKeyToken=b77a5c561934e089]]" propertyType="Member">
        <visualSpecification displayName="Vlastní zdroje bez provize" loopVariable="false" example="" description="" defaultIteratorName="" displayType="Basic" childDisplayType="Basic">
          <icon/>
        </visualSpecification>
      </property>
      <property name="CiziZdrojeBezProvize" typeName="System.Nullable`1[[System.Decimal, mscorlib, Version=4.0.0.0, Culture=neutral, PublicKeyToken=b77a5c561934e089]]" propertyType="Member">
        <visualSpecification displayName="Cizí zdroje bez provize" loopVariable="false" example="" description="" defaultIteratorName="" displayType="Basic" childDisplayType="Basic">
          <icon/>
        </visualSpecification>
      </property>
      <property name="DoplatekKupniCeny" typeName="System.Nullable`1[[System.Decimal, mscorlib, Version=4.0.0.0, Culture=neutral, PublicKeyToken=b77a5c561934e089]]" propertyType="Member">
        <visualSpecification displayName="Doplatek kupní ceny" loopVariable="false" example="" description="" defaultIteratorName="" displayType="Basic" childDisplayType="Basic">
          <icon/>
        </visualSpecification>
      </property>
      <property name="Id_TypProvize" typeName="System.Nullable`1[[System.Int16, mscorlib, Version=4.0.0.0, Culture=neutral, PublicKeyToken=b77a5c561934e089]]" propertyType="Member">
        <visualSpecification displayName="Typ provize" loopVariable="false" example="" description="" defaultIteratorName="" displayType="Basic" childDisplayType="Basic">
          <icon/>
        </visualSpecification>
      </property>
      <property name="KupniCena" typeName="System.Nullable`1[[System.Decimal, mscorlib, Version=4.0.0.0, Culture=neutral, PublicKeyToken=b77a5c561934e089]]" propertyType="Member">
        <visualSpecification displayName="Kupní cena" loopVariable="false" example="" description="" defaultIteratorName="" displayType="Basic" childDisplayType="Basic">
          <icon/>
        </visualSpecification>
      </property>
      <property name="VyplataKupniCeny" typeName="System.Collections.Generic.ICollection`1[[NemovitostiPluginShared.Template.IVyplataKupniCeny, NemovitostiPluginShared, Version=1.0.0.0, Culture=neutral, PublicKeyToken=null]]" propertyType="Member">
        <visualSpecification displayName="Výplata" loopVariable="false" example="" description="Seznam výplat" defaultIteratorName="vyplata" displayType="Basic" childDisplayType="Basic">
          <icon/>
        </visualSpecification>
      </property>
      <property name="VyseDane" typeName="System.Nullable`1[[System.Decimal, mscorlib, Version=4.0.0.0, Culture=neutral, PublicKeyToken=b77a5c561934e089]]" propertyType="Member">
        <visualSpecification displayName="Daň" loopVariable="false" example="" description="" defaultIteratorName="" displayType="Basic" childDisplayType="Basic">
          <icon/>
        </visualSpecification>
      </property>
    </type>
    <type typeName="NemovitostiPluginShared.Template.VypisPredmetu" iteratorTypeName="">
      <specialFormats/>
      <visualSpecification displayName="Výpis předmětů" loopVariable="false" example="" description="Výpis předmětů nemovitostního spisu" defaultIteratorName="" displayType="Basic" childDisplayType="Basic">
        <icon/>
      </visualSpecification>
      <property name="ExistujiUzemi" typeName="System.Boolean" propertyType="Member">
        <visualSpecification displayName="Existují území" loopVariable="false" example="" description="Pravda, pokud existují nějaká území." defaultIteratorName="" displayType="Basic" childDisplayType="Basic">
          <icon/>
        </visualSpecification>
      </property>
      <property name="Uzemi" typeName="System.Collections.Generic.List`1[[NemovitostiPluginShared.Template.Uzemi, NemovitostiPluginShared, Version=1.0.0.0, Culture=neutral, PublicKeyToken=null]]" propertyType="Member">
        <visualSpecification displayName="Území" loopVariable="false" example="" description="" defaultIteratorName="Území" displayType="Basic" childDisplayType="Basic">
          <icon/>
        </visualSpecification>
      </property>
    </type>
    <type typeName="System.Char" iteratorTypeName="">
      <specialFormats/>
      <visualSpecification displayName="" loopVariable="false" example="" description="" defaultIteratorName="" displayType="Basic" childDisplayType="Basic">
        <icon/>
      </visualSpecification>
    </type>
    <type typeName="PraetorShared.TemplateInterfaces.ISpisSubjektCollection" iteratorTypeName="PraetorShared.TemplateInterfaces.ISpisSubjekt">
      <specialFormats/>
      <visualSpecification displayName="Subjekty" loopVariable="false" example="" description="Seznam subjektů na spise" defaultIteratorName="Subjekt na spisu" displayType="Basic" childDisplayType="Basic">
        <icon/>
      </visualSpecification>
      <property name="Pocet" typeName="System.Int32" propertyType="Member">
        <visualSpecification displayName="Počet" loopVariable="false" example="" description="Počet položek seznamu" defaultIteratorName="" displayType="Advanced" childDisplayType="Basic">
          <icon/>
        </visualSpecification>
      </property>
      <property name="Prvni" typeName="PraetorShared.TemplateInterfaces.ISpisSubjekt" propertyType="Member">
        <visualSpecification displayName="První" loopVariable="false" example="" description="První položka seznamu" defaultIteratorName="" displayType="Advanced" childDisplayType="Basic">
          <icon/>
        </visualSpecification>
      </property>
      <property name="Posledni" typeName="PraetorShared.TemplateInterfaces.ISpisSubjekt" propertyType="Member">
        <visualSpecification displayName="Poslední" loopVariable="false" example="" description="Poslední položka seznamu" defaultIteratorName="" displayType="Testing" childDisplayType="Basic">
          <icon/>
        </visualSpecification>
      </property>
    </type>
    <type typeName="PraetorShared.TemplateInterfaces.ISpisSubjektCollectionDleProcesniRole" iteratorTypeName="">
      <specialFormats/>
      <visualSpecification displayName="Dle procesní role" loopVariable="false" example="" description="Seznamy subjektů na spise dle procesní role" defaultIteratorName="" displayType="Basic" childDisplayType="Basic">
        <icon/>
      </visualSpecification>
      <property name="Zalobce" typeName="PraetorShared.TemplateInterfaces.ISpisSubjektCollection" propertyType="Member">
        <visualSpecification displayName="Žalobce" loopVariable="false" example="" description="" defaultIteratorName="Žalobce" displayType="Basic" childDisplayType="Basic">
          <icon/>
        </visualSpecification>
      </property>
      <property name="Zalovany" typeName="PraetorShared.TemplateInterfaces.ISpisSubjektCollection" propertyType="Member">
        <visualSpecification displayName="Žalovaný" loopVariable="false" example="" description="" defaultIteratorName="Žalovaný" displayType="Basic" childDisplayType="Basic">
          <icon/>
        </visualSpecification>
      </property>
    </type>
    <type typeName="PraetorShared.TemplateInterfaces.ISpisSubjektCollectionDleHmotnePravniRole" iteratorTypeName="">
      <specialFormats/>
      <visualSpecification displayName="Dle hmotně právní role" loopVariable="false" example="" description="Seznamy subjektů na spise dle hmotně právní role" defaultIteratorName="" displayType="Basic" childDisplayType="Basic">
        <icon/>
      </visualSpecification>
      <property name="Kupujici" typeName="PraetorShared.TemplateInterfaces.ISpisSubjektCollection" propertyType="Member">
        <visualSpecification displayName="Kupující" loopVariable="false" example="" description="" defaultIteratorName="Kupující" displayType="Basic" childDisplayType="Basic">
          <icon/>
        </visualSpecification>
      </property>
      <property name="Prodavajici" typeName="PraetorShared.TemplateInterfaces.ISpisSubjektCollection" propertyType="Member">
        <visualSpecification displayName="Prodávající" loopVariable="false" example="" description="" defaultIteratorName="Prodávající" displayType="Basic" childDisplayType="Basic">
          <icon/>
        </visualSpecification>
      </property>
      <property name="Veritel" typeName="PraetorShared.TemplateInterfaces.ISpisSubjektCollection" propertyType="Member">
        <visualSpecification displayName="Věřitel" loopVariable="false" example="" description="" defaultIteratorName="Věřitel" displayType="Basic" childDisplayType="Basic">
          <icon/>
        </visualSpecification>
      </property>
      <property name="Dluznik" typeName="PraetorShared.TemplateInterfaces.ISpisSubjektCollection" propertyType="Member">
        <visualSpecification displayName="Dlužník" loopVariable="false" example="" description="" defaultIteratorName="Dlužník" displayType="Basic" childDisplayType="Basic">
          <icon/>
        </visualSpecification>
      </property>
    </type>
    <type typeName="Praetor.Shared.Templates.Interfaces.IterationContext" iteratorTypeName="">
      <specialFormats/>
      <visualSpecification displayName="" loopVariable="false" example="" description="" defaultIteratorName="" displayType="Basic" childDisplayType="Basic">
        <icon/>
      </visualSpecification>
      <property name="PoradiVSeznamuOdNuly" typeName="System.Int32" propertyType="Member">
        <visualSpecification displayName="Pořadí v seznamu (0…)" loopVariable="false" example="" description="Pořadí položky v procházeném seznamu" defaultIteratorName="" displayType="Advanced" childDisplayType="Basic">
          <icon/>
        </visualSpecification>
      </property>
      <property name="PoradiVSeznamuOdJednicky" typeName="System.Int32" propertyType="Member">
        <visualSpecification displayName="Pořadí v seznamu (1…)" loopVariable="false" example="" description="Pořadí položky v procházeném seznamu" defaultIteratorName="" displayType="Advanced" childDisplayType="Basic">
          <icon/>
        </visualSpecification>
      </property>
      <property name="JePrvni" typeName="System.Boolean" propertyType="Member">
        <visualSpecification displayName="Je první" loopVariable="false" example="" description="Pravda, pokud je tato položka první v seznamu" defaultIteratorName="" displayType="Advanced" childDisplayType="Basic">
          <icon/>
        </visualSpecification>
      </property>
      <property name="JePosledni" typeName="System.Boolean" propertyType="Member">
        <visualSpecification displayName="Je poslední" loopVariable="false" example="" description="Pravda, pokud je tato položka poslední v seznamu" defaultIteratorName="" displayType="Advanced" childDisplayType="Basic">
          <icon/>
        </visualSpecification>
      </property>
    </type>
    <type typeName="PraetorShared.TemplateInterfaces.IEnumValue" iteratorTypeName="">
      <specialFormats>
        <specialFormat name="Název">nazev</specialFormat>
      </specialFormats>
      <visualSpecification displayName="Hodnota výčtu" loopVariable="false" example="" description="" defaultIteratorName="" displayType="Basic" childDisplayType="Basic">
        <icon/>
      </visualSpecification>
      <property name="Nazev" typeName="System.String" propertyType="Member">
        <visualSpecification displayName="Název" loopVariable="false" example="" description="" defaultIteratorName="" displayType="Advanced" childDisplayType="Basic">
          <icon/>
        </visualSpecification>
      </property>
      <property name="Id" typeName="System.Int32" propertyType="Member">
        <visualSpecification displayName="ID" loopVariable="false" example="" description="" defaultIteratorName="" displayType="Advanced" childDisplayType="Basic">
          <icon/>
        </visualSpecification>
      </property>
    </type>
    <type typeName="System.Boolean" iteratorTypeName="">
      <specialFormats/>
      <visualSpecification displayName="" loopVariable="false" example="" description="" defaultIteratorName="" displayType="Basic" childDisplayType="Basic">
        <icon/>
      </visualSpecification>
    </type>
    <type typeName="PraetorShared.TemplateInterfaces.ISpisCollection" iteratorTypeName="PraetorShared.TemplateInterfaces.ISpis">
      <specialFormats/>
      <visualSpecification displayName="Spisy" loopVariable="false" example="" description="Seznam spisů" defaultIteratorName="spis" displayType="Basic" childDisplayType="Basic">
        <icon/>
      </visualSpecification>
      <property name="Pocet" typeName="System.Int32" propertyType="Member">
        <visualSpecification displayName="Počet" loopVariable="false" example="" description="Počet položek seznamu" defaultIteratorName="" displayType="Advanced" childDisplayType="Basic">
          <icon/>
        </visualSpecification>
      </property>
      <property name="Prvni" typeName="PraetorShared.TemplateInterfaces.ISpis" propertyType="Member">
        <visualSpecification displayName="První" loopVariable="false" example="" description="První položka seznamu" defaultIteratorName="" displayType="Advanced" childDisplayType="Basic">
          <icon/>
        </visualSpecification>
      </property>
      <property name="Posledni" typeName="PraetorShared.TemplateInterfaces.ISpis" propertyType="Member">
        <visualSpecification displayName="Poslední" loopVariable="false" example="" description="Poslední položka seznamu" defaultIteratorName="" displayType="Testing" childDisplayType="Basic">
          <icon/>
        </visualSpecification>
      </property>
    </type>
    <type typeName="PraetorShared.TemplateInterfaces.IAdresaCollection" iteratorTypeName="PraetorShared.TemplateInterfaces.IAdresa">
      <specialFormats/>
      <visualSpecification displayName="Adresy" loopVariable="false" example="" description="Seznam adres" defaultIteratorName="Adresa" displayType="Basic" childDisplayType="Basic">
        <icon/>
      </visualSpecification>
      <property name="Pocet" typeName="System.Int32" propertyType="Member">
        <visualSpecification displayName="Počet" loopVariable="false" example="" description="Počet položek seznamu" defaultIteratorName="" displayType="Advanced" childDisplayType="Basic">
          <icon/>
        </visualSpecification>
      </property>
      <property name="Prvni" typeName="PraetorShared.TemplateInterfaces.IAdresa" propertyType="Member">
        <visualSpecification displayName="První" loopVariable="false" example="" description="První položka seznamu" defaultIteratorName="" displayType="Advanced" childDisplayType="Basic">
          <icon/>
        </visualSpecification>
      </property>
      <property name="Posledni" typeName="PraetorShared.TemplateInterfaces.IAdresa" propertyType="Member">
        <visualSpecification displayName="Poslední" loopVariable="false" example="" description="Poslední položka seznamu" defaultIteratorName="" displayType="Testing" childDisplayType="Basic">
          <icon/>
        </visualSpecification>
      </property>
      <property name="DorucovaciAdresy" typeName="PraetorShared.TemplateInterfaces.IAdresaCollection" propertyType="Member">
        <visualSpecification displayName="Doručovací" loopVariable="false" example="" description="Jen doručovací adresy" defaultIteratorName="Doručovací adresa" displayType="Advanced" childDisplayType="Basic">
          <icon/>
        </visualSpecification>
      </property>
      <property name="FakturacniAdresy" typeName="PraetorShared.TemplateInterfaces.IAdresaCollection" propertyType="Member">
        <visualSpecification displayName="Fakturační" loopVariable="false" example="" description="Jen fakturační adresy" defaultIteratorName="Fakturační adresa" displayType="Advanced" childDisplayType="Basic">
          <icon/>
        </visualSpecification>
      </property>
      <property name="Sidlo" typeName="PraetorShared.TemplateInterfaces.IAdresa" propertyType="Member">
        <visualSpecification displayName="Sídlo" loopVariable="false" example="" description="Adresa označená jako sídlo" defaultIteratorName="" displayType="Basic" childDisplayType="Basic">
          <icon/>
        </visualSpecification>
      </property>
      <property name="Dorucovaci" typeName="PraetorShared.TemplateInterfaces.IAdresa" propertyType="Member">
        <visualSpecification displayName="Doručovací" loopVariable="false" example="" description="Adresa označená jako doručovací" defaultIteratorName="" displayType="Basic" childDisplayType="Basic">
          <icon/>
        </visualSpecification>
      </property>
      <property name="Fakturacni" typeName="PraetorShared.TemplateInterfaces.IAdresa" propertyType="Member">
        <visualSpecification displayName="Fakturační" loopVariable="false" example="" description="Adresa označená jako fakturační" defaultIteratorName="" displayType="Basic" childDisplayType="Basic">
          <icon/>
        </visualSpecification>
      </property>
      <property name="DorucovaciJakoFakturacni" typeName="System.Boolean" propertyType="Member">
        <visualSpecification displayName="Doručovací je stejná jako fakturační" loopVariable="false" example="" description="Pravda, pokud je doručovací adresa stejná jako fakturační" defaultIteratorName="" displayType="Basic" childDisplayType="Basic">
          <icon/>
        </visualSpecification>
      </property>
    </type>
    <type typeName="PraetorShared.TemplateInterfaces.IAdresa" iteratorTypeName="">
      <specialFormats/>
      <visualSpecification displayName="adresa" loopVariable="false" example="" description="Adresa subjektu" defaultIteratorName="" displayType="Basic" childDisplayType="Basic">
        <icon>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</icon>
      </visualSpecification>
      <property name="Okres" typeName="System.String" propertyType="Member">
        <visualSpecification displayName="Okres" loopVariable="false" example="Praha-Východ" description="Název okresu" defaultIteratorName="" displayType="Basic" childDisplayType="Basic">
          <icon/>
        </visualSpecification>
      </property>
      <property name="Obec" typeName="System.String" propertyType="Member">
        <visualSpecification displayName="Obec" loopVariable="false" example="Praha" description="Název obce" defaultIteratorName="" displayType="Basic" childDisplayType="Basic">
          <icon/>
        </visualSpecification>
      </property>
      <property name="Ulice" typeName="System.String" propertyType="Member">
        <visualSpecification displayName="Ulice" loopVariable="false" example="Nad Šutkou" description="Název ulice" defaultIteratorName="" displayType="Basic" childDisplayType="Basic">
          <icon/>
        </visualSpecification>
      </property>
      <property name="CisloPopisne" typeName="System.String" propertyType="Member">
        <visualSpecification displayName="Popisné číslo" loopVariable="false" example="12" description="" defaultIteratorName="" displayType="Basic" childDisplayType="Basic">
          <icon/>
        </visualSpecification>
      </property>
      <property name="CisloOrientacni" typeName="System.String" propertyType="Member">
        <visualSpecification displayName="Orientační číslo" loopVariable="false" example="1811" description="" defaultIteratorName="" displayType="Basic" childDisplayType="Basic">
          <icon/>
        </visualSpecification>
      </property>
      <property name="Cislo" typeName="System.String" propertyType="Member">
        <visualSpecification displayName="Číslo" loopVariable="false" example="12/1811" description="Orientační a popisné číslo oddelené lomítkem" defaultIteratorName="" displayType="Basic" childDisplayType="Basic">
          <icon/>
        </visualSpecification>
      </property>
      <property name="Psc" typeName="System.String" propertyType="Member">
        <visualSpecification displayName="PSČ" loopVariable="false" example="182 00" description="Poštovní směrovací číslo" defaultIteratorName="" displayType="Basic" childDisplayType="Basic">
          <icon/>
        </visualSpecification>
      </property>
      <property name="Stat" typeName="System.String" propertyType="Member">
        <visualSpecification displayName="Stát" loopVariable="false" example="Česká Republika" description="Kompletní název státu" defaultIteratorName="" displayType="Basic" childDisplayType="Basic">
          <icon/>
        </visualSpecification>
      </property>
      <property name="Kraj" typeName="System.String" propertyType="Member">
        <visualSpecification displayName="Kraj" loopVariable="false" example="Středočeský" description="Název kraje" defaultIteratorName="" displayType="Basic" childDisplayType="Basic">
          <icon/>
        </visualSpecification>
      </property>
      <property name="CastObce" typeName="System.String" propertyType="Member">
        <visualSpecification displayName="Část obce" loopVariable="false" example="Praha 8" description="Název části obce" defaultIteratorName="" displayType="Basic" childDisplayType="Basic">
          <icon/>
        </visualSpecification>
      </property>
      <property name="KompletAdresa" typeName="System.String" propertyType="Member">
        <visualSpecification displayName="Komplet adresy" loopVariable="false" example="Nad Šutkou 1811/12&#10;182 00 Praha 8" description="Kompletní adresa subjektu formátovaná do bloku. Adresy mimo ČR obsahují také stát" defaultIteratorName="" displayType="Basic" childDisplayType="Basic">
          <icon/>
        </visualSpecification>
      </property>
      <property name="KompletAdresaHtml" typeName="System.String" propertyType="Member">
        <visualSpecification displayName="Komplet adresy (oddělovač řádků &lt;br&gt;)" loopVariable="false" example="Nad Šutkou 1811/12&#10;182 00 Praha 8" description="Kompletní adresa subjektu formátovaná do bloku. Adresy mimo ČR obsahují také stát" defaultIteratorName="" displayType="Basic" childDisplayType="Basic">
          <icon/>
        </visualSpecification>
      </property>
      <property name="DoRadku" typeName="System.String" propertyType="Member">
        <visualSpecification displayName="Do řádku" loopVariable="false" example="Nad Šutkou 1811/12, 182 00 Praha 8" description="Kompletní adresa subjektu formátovaná do řádku. Adresy mimo ČR obsahují taká stát" defaultIteratorName="" displayType="Basic" childDisplayType="Basic">
          <icon/>
        </visualSpecification>
      </property>
      <property name="KompletObalka" typeName="System.String" propertyType="Member">
        <visualSpecification displayName="Komplet na obálku" loopVariable="false" example="Praetor Systems s.r.o.&#10;Nad Šutkou 1811/12&#10;182 00 Praha 8" description="Kompletní adresa subjektu formátovaná do bloku včetne označení subjektu. Adresy mimo ČR obsahují také stát" defaultIteratorName="" displayType="Basic" childDisplayType="Basic">
          <icon/>
        </visualSpecification>
      </property>
      <property name="JenAdresa" typeName="System.String" propertyType="Member">
        <visualSpecification displayName="Jen adresa" loopVariable="false" example="Nad Šutkou 1811/12&#10;182 00 Praha 8" description="Pouze adresa, tzn. od ulice níž. formátovaná do bloku. Adresy mimo ČR obsahují také stát" defaultIteratorName="" displayType="Basic" childDisplayType="Basic">
          <icon/>
        </visualSpecification>
      </property>
      <property name="JenAdresaHtml" typeName="System.String" propertyType="Member">
        <visualSpecification displayName="Jen adresa (oddělovač řádků &lt;br&gt;)" loopVariable="false" example="Nad Šutkou 1811/12&#10;182 00 Praha 8" description="Pouze adresa, tzn. od ulice níž. formátovaná do bloku. Adresy mimo ČR obsahují také stát" defaultIteratorName="" displayType="Basic" childDisplayType="Basic">
          <icon/>
        </visualSpecification>
      </property>
      <property name="JenAdresaDoRadku" typeName="System.String" propertyType="Member">
        <visualSpecification displayName="Jen adresa do řádku" loopVariable="false" example="Nad Šutkou 1811/12, 182 00 Praha 8" description="Pouze adresa, tzn. od ulice níž. formátovaná do řádku. Adresy mimo ČR obsahují také stát" defaultIteratorName="" displayType="Basic" childDisplayType="Basic">
          <icon/>
        </visualSpecification>
      </property>
    </type>
    <type typeName="System.Collections.Generic.IEnumerable`1[[PraetorShared.TemplateInterfaces.IUcet, PraetorShared.TemplateInterfaces, Version=1.0.0.0, Culture=neutral, PublicKeyToken=null]]" iteratorTypeName="PraetorShared.TemplateInterfaces.IUcet">
      <specialFormats/>
      <visualSpecification displayName="" loopVariable="false" example="" description="" defaultIteratorName="" displayType="Basic" childDisplayType="Basic">
        <icon/>
      </visualSpecification>
    </type>
    <type typeName="PraetorShared.TemplateInterfaces.IKontaktCollectionGeneral" iteratorTypeName="PraetorShared.TemplateInterfaces.IKontakt">
      <specialFormats/>
      <visualSpecification displayName="Kontakty" loopVariable="false" example="" description="Seznam kontaktů" defaultIteratorName="Kontakt" displayType="Basic" childDisplayType="Basic">
        <icon/>
      </visualSpecification>
      <property name="Pocet" typeName="System.Int32" propertyType="Member">
        <visualSpecification displayName="Počet" loopVariable="false" example="" description="Počet položek seznamu" defaultIteratorName="" displayType="Advanced" childDisplayType="Basic">
          <icon/>
        </visualSpecification>
      </property>
      <property name="Prvni" typeName="PraetorShared.TemplateInterfaces.IKontakt" propertyType="Member">
        <visualSpecification displayName="První" loopVariable="false" example="" description="První položka seznamu" defaultIteratorName="" displayType="Advanced" childDisplayType="Basic">
          <icon/>
        </visualSpecification>
      </property>
      <property name="Posledni" typeName="PraetorShared.TemplateInterfaces.IKontakt" propertyType="Member">
        <visualSpecification displayName="Poslední" loopVariable="false" example="" description="Poslední položka seznamu" defaultIteratorName="" displayType="Testing" childDisplayType="Basic">
          <icon/>
        </visualSpecification>
      </property>
      <property name="Firmy" typeName="PraetorShared.TemplateInterfaces.IKontaktCollection" propertyType="Member">
        <visualSpecification displayName="Firmy" loopVariable="false" example="" description="Jen právnické osoby" defaultIteratorName="Kontakt na firmu" displayType="Basic" childDisplayType="Basic">
          <icon/>
        </visualSpecification>
      </property>
      <property name="Lide" typeName="PraetorShared.TemplateInterfaces.IKontaktCollection" propertyType="Member">
        <visualSpecification displayName="Lidé" loopVariable="false" example="" description="Jen fyzické osoby" defaultIteratorName="Kontakt na člověka" displayType="Basic" childDisplayType="Basic">
          <icon/>
        </visualSpecification>
      </property>
    </type>
    <type typeName="PraetorShared.TemplateInterfaces.IJazyk" iteratorTypeName="">
      <specialFormats>
        <specialFormat name="Název">nazev</specialFormat>
      </specialFormats>
      <visualSpecification displayName="Jazyk" loopVariable="false" example="" description="" defaultIteratorName="" displayType="Basic" childDisplayType="Basic">
        <icon/>
      </visualSpecification>
      <property name="IterationContext" typeName="Praetor.Shared.Templates.Interfaces.IterationContext" propertyType="Member">
        <visualSpecification displayName="Iterace" loopVariable="true" example="" description="Informace o iteraci " defaultIteratorName="" displayType="Advanced" childDisplayType="Basic">
          <icon/>
        </visualSpecification>
      </property>
      <property name="Nazev" typeName="System.String" propertyType="Member">
        <visualSpecification displayName="Název" loopVariable="false" example="" description="" defaultIteratorName="" displayType="Basic" childDisplayType="Basic">
          <icon/>
        </visualSpecification>
      </property>
      <property name="Zkratka" typeName="System.String" propertyType="Member">
        <visualSpecification displayName="Zkratka" loopVariable="false" example="" description="" defaultIteratorName="" displayType="Basic" childDisplayType="Basic">
          <icon/>
        </visualSpecification>
      </property>
    </type>
    <type typeName="PraetorShared.TemplateInterfaces.IStitekCollection" iteratorTypeName="PraetorShared.TemplateInterfaces.IStitek">
      <specialFormats/>
      <visualSpecification displayName="Štítky" loopVariable="false" example="" description="Seznam štítků" defaultIteratorName="Štítek" displayType="Basic" childDisplayType="Basic">
        <icon/>
      </visualSpecification>
      <property name="Pocet" typeName="System.Int32" propertyType="Member">
        <visualSpecification displayName="Počet" loopVariable="false" example="" description="Počet položek seznamu" defaultIteratorName="" displayType="Advanced" childDisplayType="Basic">
          <icon/>
        </visualSpecification>
      </property>
      <property name="Prvni" typeName="PraetorShared.TemplateInterfaces.IStitek" propertyType="Member">
        <visualSpecification displayName="První" loopVariable="false" example="" description="První položka seznamu" defaultIteratorName="" displayType="Advanced" childDisplayType="Basic">
          <icon/>
        </visualSpecification>
      </property>
      <property name="Posledni" typeName="PraetorShared.TemplateInterfaces.IStitek" propertyType="Member">
        <visualSpecification displayName="Poslední" loopVariable="false" example="" description="Poslední položka seznamu" defaultIteratorName="" displayType="Testing" childDisplayType="Basic">
          <icon/>
        </visualSpecification>
      </property>
    </type>
    <type typeName="PraetorShared.TemplateInterfaces.ISpojeniCollectionGeneral" iteratorTypeName="PraetorShared.TemplateInterfaces.ISpojeni">
      <specialFormats/>
      <visualSpecification displayName="Spojení" loopVariable="false" example="" description="Seznam spojení" defaultIteratorName="Spojení" displayType="Basic" childDisplayType="Basic">
        <icon/>
      </visualSpecification>
      <property name="Pocet" typeName="System.Int32" propertyType="Member">
        <visualSpecification displayName="Počet" loopVariable="false" example="" description="Počet položek seznamu" defaultIteratorName="" displayType="Advanced" childDisplayType="Basic">
          <icon/>
        </visualSpecification>
      </property>
      <property name="Prvni" typeName="PraetorShared.TemplateInterfaces.ISpojeni" propertyType="Member">
        <visualSpecification displayName="První" loopVariable="false" example="" description="První položka seznamu" defaultIteratorName="" displayType="Advanced" childDisplayType="Basic">
          <icon/>
        </visualSpecification>
      </property>
      <property name="Posledni" typeName="PraetorShared.TemplateInterfaces.ISpojeni" propertyType="Member">
        <visualSpecification displayName="Poslední" loopVariable="false" example="" description="Poslední položka seznamu" defaultIteratorName="" displayType="Testing" childDisplayType="Basic">
          <icon/>
        </visualSpecification>
      </property>
      <property name="GetDleTypSpojeni()" typeName="PraetorShared.TemplateInterfaces.ISpojeniCollectionGeneralGetDleTypSpojeni()" propertyType="NodeFunction">
        <visualSpecification displayName="Dle typu" loopVariable="false" example="" description="" defaultIteratorName="" displayType="Basic" childDisplayType="Basic">
          <icon/>
        </visualSpecification>
      </property>
    </type>
    <type typeName="PraetorShared.TemplateInterfaces.ISpojeniCollectionGeneralGetDleTypSpojeni()" iteratorTypeName="">
      <specialFormats/>
      <visualSpecification displayName="Dle typu" loopVariable="false" example="" description="" defaultIteratorName="" displayType="Basic" childDisplayType="Basic">
        <icon/>
      </visualSpecification>
      <property name="Telefon" typeName="PraetorShared.TemplateInterfaces.ISpojeniCollection" propertyType="NodeFunctionArgument">
        <visualSpecification displayName="Telefon" loopVariable="false" example="" description="" defaultIteratorName="Telefon" displayType="Basic" childDisplayType="Basic">
          <icon/>
        </visualSpecification>
      </property>
      <property name="Pevná&amp;#32;linka" typeName="PraetorShared.TemplateInterfaces.ISpojeniCollection" propertyType="NodeFunctionArgument">
        <visualSpecification displayName="Pevná linka" loopVariable="false" example="" description="" defaultIteratorName="Pevná linka" displayType="Basic" childDisplayType="Basic">
          <icon/>
        </visualSpecification>
      </property>
      <property name="Mobilní&amp;#32;telefon" typeName="PraetorShared.TemplateInterfaces.ISpojeniCollection" propertyType="NodeFunctionArgument">
        <visualSpecification displayName="Mobilní telefon" loopVariable="false" example="" description="" defaultIteratorName="Mobilní telefon" displayType="Basic" childDisplayType="Basic">
          <icon/>
        </visualSpecification>
      </property>
      <property name="E&amp;#45;mail" typeName="PraetorShared.TemplateInterfaces.ISpojeniCollection" propertyType="NodeFunctionArgument">
        <visualSpecification displayName="E-mail" loopVariable="false" example="" description="" defaultIteratorName="E-mail" displayType="Basic" childDisplayType="Basic">
          <icon/>
        </visualSpecification>
      </property>
      <property name="Fax" typeName="PraetorShared.TemplateInterfaces.ISpojeniCollection" propertyType="NodeFunctionArgument">
        <visualSpecification displayName="Fax" loopVariable="false" example="" description="" defaultIteratorName="Fax" displayType="Basic" childDisplayType="Basic">
          <icon/>
        </visualSpecification>
      </property>
      <property name="Jiné" typeName="PraetorShared.TemplateInterfaces.ISpojeniCollection" propertyType="NodeFunctionArgument">
        <visualSpecification displayName="Jiné" loopVariable="false" example="" description="" defaultIteratorName="Jiné" displayType="Basic" childDisplayType="Basic">
          <icon/>
        </visualSpecification>
      </property>
      <property name="Web" typeName="PraetorShared.TemplateInterfaces.ISpojeniCollection" propertyType="NodeFunctionArgument">
        <visualSpecification displayName="Web" loopVariable="false" example="" description="" defaultIteratorName="Web" displayType="Basic" childDisplayType="Basic">
          <icon/>
        </visualSpecification>
      </property>
      <property name="Bankovní&amp;#32;účet" typeName="PraetorShared.TemplateInterfaces.ISpojeniCollection" propertyType="NodeFunctionArgument">
        <visualSpecification displayName="Bankovní účet" loopVariable="false" example="" description="" defaultIteratorName="Bankovní účet" displayType="Basic" childDisplayType="Basic">
          <icon/>
        </visualSpecification>
      </property>
    </type>
    <type typeName="System.Byte[]" iteratorTypeName="System.Byte">
      <specialFormats/>
      <visualSpecification displayName="" loopVariable="false" example="" description="" defaultIteratorName="" displayType="Basic" childDisplayType="Basic">
        <icon/>
      </visualSpecification>
    </type>
    <type typeName="System.Nullable`1[[System.Decimal, mscorlib, Version=4.0.0.0, Culture=neutral, PublicKeyToken=b77a5c561934e089]]" iteratorTypeName="">
      <specialFormats/>
      <visualSpecification displayName="" loopVariable="false" example="" description="" defaultIteratorName="" displayType="Basic" childDisplayType="Basic">
        <icon/>
      </visualSpecification>
    </type>
    <type typeName="DepositaPlugin.Shared.Template.IPohyb" iteratorTypeName="">
      <specialFormats/>
      <visualSpecification displayName="Pohyb" loopVariable="false" example="" description="" defaultIteratorName="" displayType="Basic" childDisplayType="Basic">
        <icon/>
      </visualSpecification>
      <property name="Datum" typeName="System.DateTime" propertyType="Member">
        <visualSpecification displayName="Datum" loopVariable="false" example="" description="" defaultIteratorName="" displayType="Basic" childDisplayType="Basic">
          <icon/>
        </visualSpecification>
      </property>
      <property name="PartnerNazevUctu" typeName="System.String" propertyType="Member">
        <visualSpecification displayName="Název účtu" loopVariable="false" example="" description="Název účtu partnera" defaultIteratorName="" displayType="Basic" childDisplayType="Basic">
          <icon/>
        </visualSpecification>
      </property>
      <property name="PartnerCisloUctu" typeName="System.String" propertyType="Member">
        <visualSpecification displayName="Číslo účtu" loopVariable="false" example="" description="Číslo účtu partnera" defaultIteratorName="" displayType="Basic" childDisplayType="Basic">
          <icon/>
        </visualSpecification>
      </property>
      <property name="PartnerKodBanky" typeName="System.String" propertyType="Member">
        <visualSpecification displayName="Kód banky" loopVariable="false" example="" description="Kód banky účtu partnera" defaultIteratorName="" displayType="Basic" childDisplayType="Basic">
          <icon/>
        </visualSpecification>
      </property>
      <property name="Popis" typeName="System.String" propertyType="Member">
        <visualSpecification displayName="Popis" loopVariable="false" example="" description="" defaultIteratorName="" displayType="Basic" childDisplayType="Basic">
          <icon/>
        </visualSpecification>
      </property>
      <property name="VarSymbol" typeName="System.String" propertyType="Member">
        <visualSpecification displayName="Variabilní symbol" loopVariable="false" example="" description="" defaultIteratorName="" displayType="Basic" childDisplayType="Basic">
          <icon/>
        </visualSpecification>
      </property>
      <property name="Castka" typeName="System.Decimal" propertyType="Member">
        <visualSpecification displayName="Částka" loopVariable="false" example="" description="" defaultIteratorName="" displayType="Basic" childDisplayType="Basic">
          <icon/>
        </visualSpecification>
      </property>
      <property name="Zustatek" typeName="System.Decimal" propertyType="Member">
        <visualSpecification displayName="Zůstatek" loopVariable="false" example="" description="Zůstatek na účtu po aktuálním pohybu" defaultIteratorName="" displayType="Basic" childDisplayType="Basic">
          <icon/>
        </visualSpecification>
      </property>
    </type>
    <type typeName="DepositaPlugin.Shared.Template.IAdresa" iteratorTypeName="">
      <specialFormats/>
      <visualSpecification displayName="adresa" loopVariable="false" example="" description="Adresa subjektu" defaultIteratorName="" displayType="Basic" childDisplayType="Basic">
        <icon>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</icon>
      </visualSpecification>
      <property name="KompletDoBloku" typeName="System.String" propertyType="Member">
        <visualSpecification displayName="Komplet do bloku" loopVariable="false" example="Nad Šutkou 1811/12&#10;182 00 Praha 8" description="Kompletní adresa subjektu formátovaná do bloku. Adresy mimo ČR obsahují také stát" defaultIteratorName="" displayType="Basic" childDisplayType="Basic">
          <icon/>
        </visualSpecification>
      </property>
      <property name="KompletDoRadku" typeName="System.String" propertyType="Member">
        <visualSpecification displayName="Komplet do řádku" loopVariable="false" example="Nad Šutkou 1811/12, 182 00 Praha 8" description="Kompletní adresa subjektu formátovaná do řádku. Adresy mimo ČR obsahují taká stát" defaultIteratorName="" displayType="Basic" childDisplayType="Basic">
          <icon/>
        </visualSpecification>
      </property>
    </type>
    <type typeName="NemovitostiPluginShared.Template.IJednotka" iteratorTypeName="">
      <specialFormats/>
      <visualSpecification displayName="Jednotka" loopVariable="false" example="" description="" defaultIteratorName="" displayType="Basic" childDisplayType="Basic">
        <icon/>
      </visualSpecification>
      <property name="CisloLv" typeName="System.Nullable`1[[System.Int32, mscorlib, Version=4.0.0.0, Culture=neutral, PublicKeyToken=b77a5c561934e089]]" propertyType="Member">
        <visualSpecification displayName="Číslo LV" loopVariable="false" example="896" description="Číslo listu vlastnictví" defaultIteratorName="" displayType="Basic" childDisplayType="Basic">
          <icon/>
        </visualSpecification>
      </property>
      <property name="Komplet" typeName="System.String" propertyType="Member">
        <visualSpecification displayName="Komplet" loopVariable="false" example="" description="Komplet předmětu (stavby, parcely nebo jednotky)" defaultIteratorName="" displayType="Basic" childDisplayType="Basic">
          <icon/>
        </visualSpecification>
      </property>
      <property name="Podil" typeName="System.String" propertyType="Member">
        <visualSpecification displayName="Podíl" loopVariable="false" example="5/12" description="Podíl jednotky na společných částech domu" defaultIteratorName="" displayType="Basic" childDisplayType="Advanced">
          <icon/>
        </visualSpecification>
      </property>
      <property name="Cislo" typeName="System.String" propertyType="Member">
        <visualSpecification displayName="Číslo" loopVariable="false" example="2/10" description="Číslo jednotky a číslo evidenční" defaultIteratorName="" displayType="Basic" childDisplayType="Basic">
          <icon/>
        </visualSpecification>
      </property>
      <property name="Vymera" typeName="System.Nullable`1[[System.Double, mscorlib, Version=4.0.0.0, Culture=neutral, PublicKeyToken=b77a5c561934e089]]" propertyType="Member">
        <visualSpecification displayName="Výměra" loopVariable="false" example="" description="" defaultIteratorName="" displayType="Advanced" childDisplayType="Basic">
          <icon/>
        </visualSpecification>
      </property>
      <property name="Dispozice" typeName="System.String" propertyType="Member">
        <visualSpecification displayName="Dispozice" loopVariable="false" example="" description="" defaultIteratorName="" displayType="Advanced" childDisplayType="Basic">
          <icon/>
        </visualSpecification>
      </property>
      <property name="ZpusobVyuziti" typeName="System.String" propertyType="Member">
        <visualSpecification displayName="Způsob využití" loopVariable="false" example="" description="" defaultIteratorName="" displayType="Advanced" childDisplayType="Basic">
          <icon/>
        </visualSpecification>
      </property>
    </type>
    <type typeName="NemovitostiPluginShared.Template.IStavba" iteratorTypeName="">
      <specialFormats/>
      <visualSpecification displayName="Stavba" loopVariable="false" example="" description="" defaultIteratorName="" displayType="Basic" childDisplayType="Basic">
        <icon>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</icon>
      </visualSpecification>
      <property name="CisloLv" typeName="System.Nullable`1[[System.Int32, mscorlib, Version=4.0.0.0, Culture=neutral, PublicKeyToken=b77a5c561934e089]]" propertyType="Member">
        <visualSpecification displayName="Číslo LV" loopVariable="false" example="896" description="Číslo listu vlastnictví" defaultIteratorName="" displayType="Basic" childDisplayType="Basic">
          <icon/>
        </visualSpecification>
      </property>
      <property name="Komplet" typeName="System.String" propertyType="Member">
        <visualSpecification displayName="Komplet" loopVariable="false" example="" description="Komplet předmětu (stavby, parcely nebo jednotky)" defaultIteratorName="" displayType="Basic" childDisplayType="Basic">
          <icon/>
        </visualSpecification>
      </property>
      <property name="Cisla" typeName="System.String" propertyType="Member">
        <visualSpecification displayName="Čísla" loopVariable="false" example="č.p 135, 45&#10;89&#10;c.p 459" description="Čísla stavby oddelené čárkou" defaultIteratorName="" displayType="Basic" childDisplayType="Basic">
          <icon/>
        </visualSpecification>
      </property>
      <property name="Obec" typeName="System.String" propertyType="Member">
        <visualSpecification displayName="Obec" loopVariable="false" example="Praha" description="" defaultIteratorName="" displayType="Basic" childDisplayType="Basic">
          <icon/>
        </visualSpecification>
      </property>
      <property name="CastObce" typeName="System.String" propertyType="Member">
        <visualSpecification displayName="Část obece" loopVariable="false" example="Praha" description="" defaultIteratorName="" displayType="Basic" childDisplayType="Basic">
          <icon/>
        </visualSpecification>
      </property>
      <property name="KatastralniUzemi" typeName="System.String" propertyType="Member">
        <visualSpecification displayName="Katastrální území" loopVariable="false" example="Praha" description="" defaultIteratorName="" displayType="Basic" childDisplayType="Basic">
          <icon/>
        </visualSpecification>
      </property>
      <property name="KatastralniUrad" typeName="System.String" propertyType="Member">
        <visualSpecification displayName="Katastrální úřad" loopVariable="false" example="Katastrální úřad pro hlavní město Prahu" description="" defaultIteratorName="" displayType="Advanced" childDisplayType="Basic">
          <icon/>
        </visualSpecification>
      </property>
      <property name="KatastralniPracoviste" typeName="System.String" propertyType="Member">
        <visualSpecification displayName="Katastrální pracoviště" loopVariable="false" example="Katastrální pracoviště Praha" description="" defaultIteratorName="" displayType="Advanced" childDisplayType="Basic">
          <icon/>
        </visualSpecification>
      </property>
      <property name="ZpusobVyuziti" typeName="System.String" propertyType="Member">
        <visualSpecification displayName="Způsob využití" loopVariable="false" example="bytový dům&#10;garáž&#10;jiný nebytový prostor" description="" defaultIteratorName="" displayType="Advanced" childDisplayType="Basic">
          <icon/>
        </visualSpecification>
      </property>
      <property name="Parcely" typeName="NemovitostiPluginShared.Template.IParcelaCollection" propertyType="Member">
        <visualSpecification displayName="Parcely" loopVariable="false" example="" description="Parcely na kterých stojí stavba" defaultIteratorName="parcela" displayType="Basic" childDisplayType="Basic">
          <icon/>
        </visualSpecification>
      </property>
    </type>
    <type typeName="NemovitostiPluginShared.Template.IParcela" iteratorTypeName="">
      <specialFormats/>
      <visualSpecification displayName="Parcela" loopVariable="false" example="" description="" defaultIteratorName="" displayType="Basic" childDisplayType="Basic">
        <icon/>
      </visualSpecification>
      <property name="CisloLv" typeName="System.Nullable`1[[System.Int32, mscorlib, Version=4.0.0.0, Culture=neutral, PublicKeyToken=b77a5c561934e089]]" propertyType="Member">
        <visualSpecification displayName="Číslo LV" loopVariable="false" example="896" description="Číslo listu vlastnictví" defaultIteratorName="" displayType="Basic" childDisplayType="Basic">
          <icon/>
        </visualSpecification>
      </property>
      <property name="Komplet" typeName="System.String" propertyType="Member">
        <visualSpecification displayName="Komplet" loopVariable="false" example="" description="Komplet předmětu (stavby, parcely nebo jednotky)" defaultIteratorName="" displayType="Basic" childDisplayType="Basic">
          <icon/>
        </visualSpecification>
      </property>
      <property name="Obec" typeName="System.String" propertyType="Member">
        <visualSpecification displayName="Obec" loopVariable="false" example="Praha" description="" defaultIteratorName="" displayType="Basic" childDisplayType="Basic">
          <icon/>
        </visualSpecification>
      </property>
      <property name="CastObce" typeName="System.String" propertyType="Member">
        <visualSpecification displayName="Část obece" loopVariable="false" example="Praha" description="" defaultIteratorName="" displayType="Basic" childDisplayType="Basic">
          <icon/>
        </visualSpecification>
      </property>
      <property name="Vymera" typeName="System.Nullable`1[[System.Int32, mscorlib, Version=4.0.0.0, Culture=neutral, PublicKeyToken=b77a5c561934e089]]" propertyType="Member">
        <visualSpecification displayName="Výměra" loopVariable="false" example="" description="" defaultIteratorName="" displayType="Advanced" childDisplayType="Basic">
          <icon/>
        </visualSpecification>
      </property>
      <property name="ParcelCisloKomplet" typeName="System.String" propertyType="Member">
        <visualSpecification displayName="Parcelní číslo komplet" loopVariable="false" example="" description="" defaultIteratorName="" displayType="Basic" childDisplayType="Basic">
          <icon/>
        </visualSpecification>
      </property>
      <property name="ParcelniCislo" typeName="System.Nullable`1[[System.Int64, mscorlib, Version=4.0.0.0, Culture=neutral, PublicKeyToken=b77a5c561934e089]]" propertyType="Member">
        <visualSpecification displayName="Parcelní číslo" loopVariable="false" example="" description="" defaultIteratorName="" displayType="Basic" childDisplayType="Basic">
          <icon/>
        </visualSpecification>
      </property>
      <property name="PodParcelniCislo" typeName="System.Nullable`1[[System.Int64, mscorlib, Version=4.0.0.0, Culture=neutral, PublicKeyToken=b77a5c561934e089]]" propertyType="Member">
        <visualSpecification displayName="Podparcelní číslo" loopVariable="false" example="" description="" defaultIteratorName="" displayType="Basic" childDisplayType="Basic">
          <icon/>
        </visualSpecification>
      </property>
      <property name="KatastralniUzemi" typeName="System.String" propertyType="Member">
        <visualSpecification displayName="Katastrální území" loopVariable="false" example="Praha" description="" defaultIteratorName="" displayType="Basic" childDisplayType="Basic">
          <icon/>
        </visualSpecification>
      </property>
      <property name="KatastralniUrad" typeName="System.String" propertyType="Member">
        <visualSpecification displayName="Katastrální úřad" loopVariable="false" example="Katastrální úřad pro hlavní město Prahu" description="" defaultIteratorName="" displayType="Advanced" childDisplayType="Basic">
          <icon/>
        </visualSpecification>
      </property>
      <property name="KatastralniPracoviste" typeName="System.String" propertyType="Member">
        <visualSpecification displayName="Katastrální pracoviště" loopVariable="false" example="Katastrální pracoviště Praha" description="" defaultIteratorName="" displayType="Advanced" childDisplayType="Basic">
          <icon/>
        </visualSpecification>
      </property>
      <property name="ZpusobVyuziti" typeName="System.String" propertyType="Member">
        <visualSpecification displayName="Způsob využití" loopVariable="false" example="zastavená plocha a nádvorí" description="" defaultIteratorName="" displayType="Advanced" childDisplayType="Basic">
          <icon/>
        </visualSpecification>
      </property>
      <property name="DruhPozemku" typeName="System.String" propertyType="Member">
        <visualSpecification displayName="Druh pozemku" loopVariable="false" example="orná půda" description="" defaultIteratorName="" displayType="Advanced" childDisplayType="Basic">
          <icon/>
        </visualSpecification>
      </property>
    </type>
    <type typeName="NemovitostiPluginShared.Template.IPredmet" iteratorTypeName="">
      <specialFormats/>
      <visualSpecification displayName="Předmět" loopVariable="false" example="" description="" defaultIteratorName="" displayType="Basic" childDisplayType="Basic">
        <icon/>
      </visualSpecification>
      <property name="CisloLv" typeName="System.Nullable`1[[System.Int32, mscorlib, Version=4.0.0.0, Culture=neutral, PublicKeyToken=b77a5c561934e089]]" propertyType="Member">
        <visualSpecification displayName="Číslo LV" loopVariable="false" example="896" description="Číslo listu vlastnictví" defaultIteratorName="" displayType="Basic" childDisplayType="Basic">
          <icon/>
        </visualSpecification>
      </property>
      <property name="Komplet" typeName="System.String" propertyType="Member">
        <visualSpecification displayName="Komplet" loopVariable="false" example="" description="Komplet předmětu (stavby, parcely nebo jednotky)" defaultIteratorName="" displayType="Basic" childDisplayType="Basic">
          <icon/>
        </visualSpecification>
      </property>
    </type>
    <type typeName="NemovitostiPluginShared.Template.ISubjekt" iteratorTypeName="">
      <specialFormats/>
      <visualSpecification displayName="subjekt" loopVariable="false" example="" description="" defaultIteratorName="" displayType="Basic" childDisplayType="Basic">
        <icon>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</icon>
      </visualSpecification>
      <property name="Oznaceni" typeName="System.String" propertyType="Member">
        <visualSpecification displayName="Označení" loopVariable="false" example="Ing. Jan Novák Csc.&#10;Praetor Systems s.r.o." description="Jméno, příjmení a tituly nebo název firmy" defaultIteratorName="" displayType="Basic" childDisplayType="Basic">
          <icon/>
        </visualSpecification>
      </property>
      <property name="Identifikace" typeName="System.String" propertyType="Member">
        <visualSpecification displayName="Identifikace" loopVariable="false" example="r.č.: 880602/6538&#10;IČO: 24694380" description="Rodné číslo pro fyzickou osobu, IČO pro právnickou osobu a IČO a rodné číslo pro fyzikou osobu podnikající" defaultIteratorName="" displayType="Basic" childDisplayType="Basic">
          <icon/>
        </visualSpecification>
      </property>
      <property name="KompletSubjekt" typeName="System.String" propertyType="Member">
        <visualSpecification displayName="Komplet subjektu" loopVariable="false" example="Ing. Jan Novák Csc. bytem Nad Šutkou 1811/12, 182 00 Praha 8, r. č.: 880602/6538&#10;Praetor Systems s.r.o. sídlem Nad Šutkou 1811/12, 182 00 Praha 8, IČ: 24694380" description="Označení subjektu, adresa sídla a identifikace subjektu v jednom řádku. Adresa sídla mimo ČR obsahuje také stát." defaultIteratorName="" displayType="Basic" childDisplayType="Basic">
          <icon/>
        </visualSpecification>
      </property>
      <property name="DatumNarozeni" typeName="System.Nullable`1[[System.DateTime, mscorlib, Version=4.0.0.0, Culture=neutral, PublicKeyToken=b77a5c561934e089]]" propertyType="Member">
        <visualSpecification displayName="Datum narození" loopVariable="false" example="25.2.1987" description="" defaultIteratorName="" displayType="Basic" childDisplayType="Basic">
          <icon/>
        </visualSpecification>
      </property>
      <property name="SidloAdresa" typeName="NemovitostiPluginShared.Template.IAdresa" propertyType="Member">
        <visualSpecification displayName="Adresa sídla" loopVariable="false" example="" description="Adresa označená jako sídlo" defaultIteratorName="" displayType="Advanced" childDisplayType="Basic">
          <icon/>
        </visualSpecification>
      </property>
      <property name="DorucovaciAdresa" typeName="NemovitostiPluginShared.Template.IAdresa" propertyType="Member">
        <visualSpecification displayName="Doručovací adresa" loopVariable="false" example="" description="Adresa označená jako doručovací" defaultIteratorName="" displayType="Advanced" childDisplayType="Basic">
          <icon/>
        </visualSpecification>
      </property>
      <property name="FakturacniAdresa" typeName="NemovitostiPluginShared.Template.IAdresa" propertyType="Member">
        <visualSpecification displayName="Fakturační adresa" loopVariable="false" example="" description="Adresa označená jako fakturační" defaultIteratorName="" displayType="Advanced" childDisplayType="Basic">
          <icon/>
        </visualSpecification>
      </property>
    </type>
    <type typeName="System.Nullable`1[[System.Int16, mscorlib, Version=4.0.0.0, Culture=neutral, PublicKeyToken=b77a5c561934e089]]" iteratorTypeName="">
      <specialFormats/>
      <visualSpecification displayName="" loopVariable="false" example="" description="" defaultIteratorName="" displayType="Basic" childDisplayType="Basic">
        <icon/>
      </visualSpecification>
    </type>
    <type typeName="System.Collections.Generic.ICollection`1[[NemovitostiPluginShared.Template.IVyplataKupniCeny, NemovitostiPluginShared, Version=1.0.0.0, Culture=neutral, PublicKeyToken=null]]" iteratorTypeName="NemovitostiPluginShared.Template.IVyplataKupniCeny">
      <specialFormats/>
      <visualSpecification displayName="" loopVariable="false" example="" description="" defaultIteratorName="" displayType="Basic" childDisplayType="Basic">
        <icon/>
      </visualSpecification>
    </type>
    <type typeName="System.Collections.Generic.List`1[[NemovitostiPluginShared.Template.Uzemi, NemovitostiPluginShared, Version=1.0.0.0, Culture=neutral, PublicKeyToken=null]]" iteratorTypeName="NemovitostiPluginShared.Template.Uzemi">
      <specialFormats/>
      <visualSpecification displayName="" loopVariable="false" example="" description="" defaultIteratorName="" displayType="Basic" childDisplayType="Basic">
        <icon/>
      </visualSpecification>
    </type>
    <type typeName="PraetorShared.TemplateInterfaces.IUcet" iteratorTypeName="">
      <specialFormats/>
      <visualSpecification displayName="Účet" loopVariable="false" example="" description="" defaultIteratorName="" displayType="Basic" childDisplayType="Basic">
        <icon/>
      </visualSpecification>
      <property name="Cislo" typeName="System.String" propertyType="Member">
        <visualSpecification displayName="Číslo účtu" loopVariable="false" example="" description="" defaultIteratorName="" displayType="Basic" childDisplayType="Basic">
          <icon/>
        </visualSpecification>
      </property>
      <property name="KodBanky" typeName="System.String" propertyType="Member">
        <visualSpecification displayName="Kód banky" loopVariable="false" example="" description="" defaultIteratorName="" displayType="Basic" childDisplayType="Basic">
          <icon/>
        </visualSpecification>
      </property>
      <property name="IBAN" typeName="System.String" propertyType="Member">
        <visualSpecification displayName="IBAN" loopVariable="false" example="" description="" defaultIteratorName="" displayType="Basic" childDisplayType="Basic">
          <icon/>
        </visualSpecification>
      </property>
      <property name="SWIFT" typeName="System.String" propertyType="Member">
        <visualSpecification displayName="SWIFT" loopVariable="false" example="" description="" defaultIteratorName="" displayType="Basic" childDisplayType="Basic">
          <icon/>
        </visualSpecification>
      </property>
      <property name="Banka" typeName="System.String" propertyType="Member">
        <visualSpecification displayName="Banka" loopVariable="false" example="" description="" defaultIteratorName="" displayType="Basic" childDisplayType="Basic">
          <icon/>
        </visualSpecification>
      </property>
      <property name="Zkratka" typeName="System.String" propertyType="Member">
        <visualSpecification displayName="Zkratka" loopVariable="false" example="" description="" defaultIteratorName="" displayType="Basic" childDisplayType="Basic">
          <icon/>
        </visualSpecification>
      </property>
      <property name="Komplet" typeName="System.String" propertyType="Member">
        <visualSpecification displayName="Komplet" loopVariable="false" example="" description="" defaultIteratorName="" displayType="Basic" childDisplayType="Basic">
          <icon/>
        </visualSpecification>
      </property>
      <property name="Mena" typeName="PraetorShared.TemplateInterfaces.IMena" propertyType="Member">
        <visualSpecification displayName="Měna" loopVariable="false" example="" description="" defaultIteratorName="" displayType="Basic" childDisplayType="Basic">
          <icon/>
        </visualSpecification>
      </property>
      <property name="Vlastnik" typeName="PraetorShared.TemplateInterfaces.ISubjekt" propertyType="Member">
        <visualSpecification displayName="Vlastník" loopVariable="false" example="" description="" defaultIteratorName="" displayType="Basic" childDisplayType="Basic">
          <icon/>
        </visualSpecification>
      </property>
    </type>
    <type typeName="PraetorShared.TemplateInterfaces.IKontakt" iteratorTypeName="">
      <specialFormats/>
      <visualSpecification displayName="Kontakt" loopVariable="false" example="" description="" defaultIteratorName="" displayType="Basic" childDisplayType="Basic">
        <icon/>
      </visualSpecification>
      <property name="IterationContext" typeName="Praetor.Shared.Templates.Interfaces.IterationContext" propertyType="Member">
        <visualSpecification displayName="Iterace" loopVariable="true" example="" description="Informace o iteraci " defaultIteratorName="" displayType="Advanced" childDisplayType="Basic">
          <icon/>
        </visualSpecification>
      </property>
      <property name="SubjektKontakt" typeName="PraetorShared.TemplateInterfaces.ISubjekt" propertyType="Member">
        <visualSpecification displayName="Kontaktní subjekt" loopVariable="false" example="" description="Subjekt, který je jiný než ten, ze které bylo na tento kontakt odkazováno." defaultIteratorName="" displayType="Basic" childDisplayType="Basic">
          <icon/>
        </visualSpecification>
      </property>
      <property name="Funkce" typeName="System.String" propertyType="Member">
        <visualSpecification displayName="Funkce" loopVariable="false" example="" description="" defaultIteratorName="" displayType="Basic" childDisplayType="Basic">
          <icon/>
        </visualSpecification>
      </property>
    </type>
    <type typeName="PraetorShared.TemplateInterfaces.IKontaktCollection" iteratorTypeName="PraetorShared.TemplateInterfaces.IKontakt">
      <specialFormats/>
      <visualSpecification displayName="Kontakty" loopVariable="false" example="" description="Seznam kontaktů" defaultIteratorName="Kontakt" displayType="Basic" childDisplayType="Basic">
        <icon/>
      </visualSpecification>
      <property name="Pocet" typeName="System.Int32" propertyType="Member">
        <visualSpecification displayName="Počet" loopVariable="false" example="" description="Počet položek seznamu" defaultIteratorName="" displayType="Advanced" childDisplayType="Basic">
          <icon/>
        </visualSpecification>
      </property>
      <property name="Prvni" typeName="PraetorShared.TemplateInterfaces.IKontakt" propertyType="Member">
        <visualSpecification displayName="První" loopVariable="false" example="" description="První položka seznamu" defaultIteratorName="" displayType="Advanced" childDisplayType="Basic">
          <icon/>
        </visualSpecification>
      </property>
      <property name="Posledni" typeName="PraetorShared.TemplateInterfaces.IKontakt" propertyType="Member">
        <visualSpecification displayName="Poslední" loopVariable="false" example="" description="Poslední položka seznamu" defaultIteratorName="" displayType="Testing" childDisplayType="Basic">
          <icon/>
        </visualSpecification>
      </property>
    </type>
    <type typeName="PraetorShared.TemplateInterfaces.IStitek" iteratorTypeName="">
      <specialFormats>
        <specialFormat name="Název">nazev</specialFormat>
      </specialFormats>
      <visualSpecification displayName="Štítek" loopVariable="false" example="" description="" defaultIteratorName="" displayType="Basic" childDisplayType="Basic">
        <icon/>
      </visualSpecification>
      <property name="IterationContext" typeName="Praetor.Shared.Templates.Interfaces.IterationContext" propertyType="Member">
        <visualSpecification displayName="Iterace" loopVariable="true" example="" description="Informace o iteraci " defaultIteratorName="" displayType="Advanced" childDisplayType="Basic">
          <icon/>
        </visualSpecification>
      </property>
      <property name="Nazev" typeName="System.String" propertyType="Member">
        <visualSpecification displayName="Název" loopVariable="false" example="" description="" defaultIteratorName="" displayType="Basic" childDisplayType="Basic">
          <icon/>
        </visualSpecification>
      </property>
    </type>
    <type typeName="PraetorShared.TemplateInterfaces.ISpojeni" iteratorTypeName="">
      <specialFormats/>
      <visualSpecification displayName="Spojeni" loopVariable="false" example="" description="" defaultIteratorName="" displayType="Basic" childDisplayType="Basic">
        <icon/>
      </visualSpecification>
      <property name="IterationContext" typeName="Praetor.Shared.Templates.Interfaces.IterationContext" propertyType="Member">
        <visualSpecification displayName="Iterace" loopVariable="true" example="" description="Informace o iteraci " defaultIteratorName="" displayType="Advanced" childDisplayType="Basic">
          <icon/>
        </visualSpecification>
      </property>
      <property name="Text" typeName="System.String" propertyType="Member">
        <visualSpecification displayName="Text" loopVariable="false" example="" description="" defaultIteratorName="" displayType="Basic" childDisplayType="Basic">
          <icon/>
        </visualSpecification>
      </property>
      <property name="JePreferovane" typeName="System.Boolean" propertyType="Member">
        <visualSpecification displayName="Je preferované" loopVariable="false" example="" description="" defaultIteratorName="" displayType="Basic" childDisplayType="Basic">
          <icon/>
        </visualSpecification>
      </property>
      <property name="Poznamka" typeName="System.String" propertyType="Member">
        <visualSpecification displayName="Poznámka" loopVariable="false" example="" description="" defaultIteratorName="" displayType="Basic" childDisplayType="Basic">
          <icon/>
        </visualSpecification>
      </property>
      <property name="TypSpojeni" typeName="System.String" propertyType="Member">
        <visualSpecification displayName="Typ spojení" loopVariable="false" example="" description="" defaultIteratorName="" displayType="Basic" childDisplayType="Basic">
          <icon/>
        </visualSpecification>
      </property>
    </type>
    <type typeName="PraetorShared.TemplateInterfaces.ISpojeniCollection" iteratorTypeName="PraetorShared.TemplateInterfaces.ISpojeni">
      <specialFormats/>
      <visualSpecification displayName="Spojení" loopVariable="false" example="" description="Seznam spojení" defaultIteratorName="Spojení" displayType="Basic" childDisplayType="Basic">
        <icon/>
      </visualSpecification>
      <property name="Pocet" typeName="System.Int32" propertyType="Member">
        <visualSpecification displayName="Počet" loopVariable="false" example="" description="Počet položek seznamu" defaultIteratorName="" displayType="Advanced" childDisplayType="Basic">
          <icon/>
        </visualSpecification>
      </property>
      <property name="Prvni" typeName="PraetorShared.TemplateInterfaces.ISpojeni" propertyType="Member">
        <visualSpecification displayName="První" loopVariable="false" example="" description="První položka seznamu" defaultIteratorName="" displayType="Advanced" childDisplayType="Basic">
          <icon/>
        </visualSpecification>
      </property>
      <property name="Posledni" typeName="PraetorShared.TemplateInterfaces.ISpojeni" propertyType="Member">
        <visualSpecification displayName="Poslední" loopVariable="false" example="" description="Poslední položka seznamu" defaultIteratorName="" displayType="Testing" childDisplayType="Basic">
          <icon/>
        </visualSpecification>
      </property>
    </type>
    <type typeName="System.Byte" iteratorTypeName="">
      <specialFormats/>
      <visualSpecification displayName="" loopVariable="false" example="" description="" defaultIteratorName="" displayType="Basic" childDisplayType="Basic">
        <icon/>
      </visualSpecification>
    </type>
    <type typeName="System.Nullable`1[[System.Int32, mscorlib, Version=4.0.0.0, Culture=neutral, PublicKeyToken=b77a5c561934e089]]" iteratorTypeName="">
      <specialFormats/>
      <visualSpecification displayName="" loopVariable="false" example="" description="" defaultIteratorName="" displayType="Basic" childDisplayType="Basic">
        <icon/>
      </visualSpecification>
    </type>
    <type typeName="System.Nullable`1[[System.Double, mscorlib, Version=4.0.0.0, Culture=neutral, PublicKeyToken=b77a5c561934e089]]" iteratorTypeName="">
      <specialFormats/>
      <visualSpecification displayName="" loopVariable="false" example="" description="" defaultIteratorName="" displayType="Basic" childDisplayType="Basic">
        <icon/>
      </visualSpecification>
    </type>
    <type typeName="System.Nullable`1[[System.Int64, mscorlib, Version=4.0.0.0, Culture=neutral, PublicKeyToken=b77a5c561934e089]]" iteratorTypeName="">
      <specialFormats/>
      <visualSpecification displayName="" loopVariable="false" example="" description="" defaultIteratorName="" displayType="Basic" childDisplayType="Basic">
        <icon/>
      </visualSpecification>
    </type>
    <type typeName="NemovitostiPluginShared.Template.IAdresa" iteratorTypeName="">
      <specialFormats/>
      <visualSpecification displayName="adresa" loopVariable="false" example="" description="Adresa subjektu" defaultIteratorName="" displayType="Basic" childDisplayType="Basic">
        <icon>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</icon>
      </visualSpecification>
      <property name="KompletDoBloku" typeName="System.String" propertyType="Member">
        <visualSpecification displayName="Komplet do bloku" loopVariable="false" example="Nad Šutkou 1811/12&#10;182 00 Praha 8" description="Kompletní adresa subjektu formátovaná do bloku. Adresy mimo ČR obsahují také stát" defaultIteratorName="" displayType="Basic" childDisplayType="Basic">
          <icon/>
        </visualSpecification>
      </property>
      <property name="KompletDoRadku" typeName="System.String" propertyType="Member">
        <visualSpecification displayName="Komplet do řádku" loopVariable="false" example="Nad Šutkou 1811/12, 182 00 Praha 8" description="Kompletní adresa subjektu formátovaná do řádku. Adresy mimo ČR obsahují taká stát" defaultIteratorName="" displayType="Basic" childDisplayType="Basic">
          <icon/>
        </visualSpecification>
      </property>
    </type>
    <type typeName="NemovitostiPluginShared.Template.IVyplataKupniCeny" iteratorTypeName="">
      <specialFormats/>
      <visualSpecification displayName="Výplata kupní ceny" loopVariable="false" example="" description="" defaultIteratorName="" displayType="Basic" childDisplayType="Basic">
        <icon/>
      </visualSpecification>
      <property name="PoradoveCislo" typeName="System.Int32" propertyType="Member">
        <visualSpecification displayName="Pořadové číslo" loopVariable="false" example="" description="" defaultIteratorName="" displayType="Basic" childDisplayType="Basic">
          <icon/>
        </visualSpecification>
      </property>
      <property name="VyseUhrady" typeName="System.Decimal" propertyType="Member">
        <visualSpecification displayName="Výše úhrady" loopVariable="false" example="" description="" defaultIteratorName="" displayType="Basic" childDisplayType="Basic">
          <icon/>
        </visualSpecification>
      </property>
      <property name="PocetDnu" typeName="System.Nullable`1[[System.Int32, mscorlib, Version=4.0.0.0, Culture=neutral, PublicKeyToken=b77a5c561934e089]]" propertyType="Member">
        <visualSpecification displayName="Počet dnů" loopVariable="false" example="" description="" defaultIteratorName="" displayType="Basic" childDisplayType="Basic">
          <icon/>
        </visualSpecification>
      </property>
      <property name="PodminkaVyplaty" typeName="System.String" propertyType="Member">
        <visualSpecification displayName="Podmínka výplaty" loopVariable="false" example="" description="" defaultIteratorName="" displayType="Basic" childDisplayType="Basic">
          <icon/>
        </visualSpecification>
      </property>
      <property name="NazevSubjektu" typeName="System.String" propertyType="Member">
        <visualSpecification displayName="Příjemce" loopVariable="false" example="" description="" defaultIteratorName="" displayType="Basic" childDisplayType="Basic">
          <icon/>
        </visualSpecification>
      </property>
      <property name="CisloUctu" typeName="System.String" propertyType="Member">
        <visualSpecification displayName="Číslo účtu" loopVariable="false" example="" description="" defaultIteratorName="" displayType="Basic" childDisplayType="Basic">
          <icon/>
        </visualSpecification>
      </property>
      <property name="VariabilniSymbol" typeName="System.String" propertyType="Member">
        <visualSpecification displayName="Variabilní symbol" loopVariable="false" example="" description="" defaultIteratorName="" displayType="Basic" childDisplayType="Basic">
          <icon/>
        </visualSpecification>
      </property>
      <property name="TypVyplaty" typeName="PraetorShared.TemplateInterfaces.IEnumValue" propertyType="Member">
        <visualSpecification displayName="Typ výplaty" loopVariable="false" example="" description="" defaultIteratorName="" displayType="Basic" childDisplayType="Basic">
          <icon/>
        </visualSpecification>
      </property>
    </type>
    <type typeName="NemovitostiPluginShared.Template.Uzemi" iteratorTypeName="">
      <specialFormats/>
      <visualSpecification displayName="Území" loopVariable="false" example="" description="Katastrální území" defaultIteratorName="" displayType="Basic" childDisplayType="Basic">
        <icon/>
      </visualSpecification>
      <property name="Nemovitosti" typeName="System.Collections.Generic.List`1[[NemovitostiPluginShared.Template.Nemovitost, NemovitostiPluginShared, Version=1.0.0.0, Culture=neutral, PublicKeyToken=null]]" propertyType="Member">
        <visualSpecification displayName="Nemovitosti" loopVariable="false" example="" description="Nemovitosti na tomto území." defaultIteratorName="Nemovitost" displayType="Basic" childDisplayType="Basic">
          <icon/>
        </visualSpecification>
      </property>
      <property name="PopisZa" typeName="System.String" propertyType="Member">
        <visualSpecification displayName="Popis za" loopVariable="false" example="" description="Popis území, který je uzpůsobený pro vkládání za seznam nemovitostí." defaultIteratorName="" displayType="Basic" childDisplayType="Basic">
          <icon/>
        </visualSpecification>
      </property>
    </type>
    <type typeName="PraetorShared.TemplateInterfaces.IMena" iteratorTypeName="">
      <specialFormats/>
      <visualSpecification displayName="Měna" loopVariable="false" example="" description="" defaultIteratorName="" displayType="Basic" childDisplayType="Basic">
        <icon/>
      </visualSpecification>
      <property name="Nazev" typeName="System.String" propertyType="Member">
        <visualSpecification displayName="Název" loopVariable="false" example="" description="" defaultIteratorName="" displayType="Basic" childDisplayType="Basic">
          <icon/>
        </visualSpecification>
      </property>
      <property name="ZkratkaPred" typeName="System.String" propertyType="Member">
        <visualSpecification displayName="Zkratka před" loopVariable="false" example="" description="" defaultIteratorName="" displayType="Basic" childDisplayType="Basic">
          <icon/>
        </visualSpecification>
      </property>
      <property name="ZkratkaZa" typeName="System.String" propertyType="Member">
        <visualSpecification displayName="Zkratka za" loopVariable="false" example="" description="" defaultIteratorName="" displayType="Basic" childDisplayType="Basic">
          <icon/>
        </visualSpecification>
      </property>
      <property name="Zkratka" typeName="System.String" propertyType="Member">
        <visualSpecification displayName="Zkratka" loopVariable="false" example="" description="" defaultIteratorName="" displayType="Basic" childDisplayType="Basic">
          <icon/>
        </visualSpecification>
      </property>
      <property name="Kod" typeName="System.String" propertyType="Member">
        <visualSpecification displayName="Kód" loopVariable="false" example="" description="" defaultIteratorName="" displayType="Basic" childDisplayType="Basic">
          <icon/>
        </visualSpecification>
      </property>
      <property name="FormatString" typeName="System.String" propertyType="Member">
        <visualSpecification displayName="[x]Formát string" loopVariable="false" example="" description="" defaultIteratorName="" displayType="Testing" childDisplayType="Basic">
          <icon/>
        </visualSpecification>
      </property>
    </type>
    <type typeName="System.Collections.Generic.List`1[[NemovitostiPluginShared.Template.Nemovitost, NemovitostiPluginShared, Version=1.0.0.0, Culture=neutral, PublicKeyToken=null]]" iteratorTypeName="NemovitostiPluginShared.Template.Nemovitost">
      <specialFormats/>
      <visualSpecification displayName="" loopVariable="false" example="" description="" defaultIteratorName="" displayType="Basic" childDisplayType="Basic">
        <icon/>
      </visualSpecification>
    </type>
    <type typeName="NemovitostiPluginShared.Template.Nemovitost" iteratorTypeName="">
      <specialFormats/>
      <visualSpecification displayName="Nemovitost" loopVariable="false" example="" description="Nemovitost" defaultIteratorName="" displayType="Basic" childDisplayType="Basic">
        <icon/>
      </visualSpecification>
      <property name="Komplet" typeName="System.String" propertyType="Member">
        <visualSpecification displayName="Komplet" loopVariable="false" example="" description="Zkompletovaný popis nemovitosti." defaultIteratorName="" displayType="Basic" childDisplayType="Basic">
          <icon/>
        </visualSpecification>
      </property>
    </type>
  </startup>
</Root>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8A69E2-EF9F-4033-AA34-085BA0004716}">
  <ds:schemaRefs>
    <ds:schemaRef ds:uri="PraetorData"/>
    <ds:schemaRef ds:uri=""/>
  </ds:schemaRefs>
</ds:datastoreItem>
</file>

<file path=customXml/itemProps2.xml><?xml version="1.0" encoding="utf-8"?>
<ds:datastoreItem xmlns:ds="http://schemas.openxmlformats.org/officeDocument/2006/customXml" ds:itemID="{9BF760C0-C68A-894F-AB31-8F26697D2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12</Pages>
  <Words>5010</Words>
  <Characters>29563</Characters>
  <Application>Microsoft Office Word</Application>
  <DocSecurity>0</DocSecurity>
  <Lines>246</Lines>
  <Paragraphs>69</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3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 Aneta Hiblerová | Advokátní koncipient</dc:creator>
  <cp:lastModifiedBy>Petr Přenosil</cp:lastModifiedBy>
  <cp:revision>92</cp:revision>
  <dcterms:created xsi:type="dcterms:W3CDTF">2026-02-19T21:37:00Z</dcterms:created>
  <dcterms:modified xsi:type="dcterms:W3CDTF">2026-02-20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aetor22">
    <vt:lpwstr>«spis.Subjekty.Dle hmotně právní role.Kupující.První.Subjekt.Označení»</vt:lpwstr>
  </property>
  <property fmtid="{D5CDD505-2E9C-101B-9397-08002B2CF9AE}" pid="3" name="praetor2">
    <vt:lpwstr>«spis.Subjekty.Dle hmotně právní role.Kupující.První.Subjekt.Označení»</vt:lpwstr>
  </property>
  <property fmtid="{D5CDD505-2E9C-101B-9397-08002B2CF9AE}" pid="4" name="praetor4">
    <vt:lpwstr>«spis.Subjekty.Dle hmotně právní role.Kupující.První.Subjekt.Identifikace»</vt:lpwstr>
  </property>
  <property fmtid="{D5CDD505-2E9C-101B-9397-08002B2CF9AE}" pid="5" name="praetor5">
    <vt:lpwstr>«spis.Subjekty.Dle hmotně právní role.Kupující.První.Subjekt.Datum narození»</vt:lpwstr>
  </property>
  <property fmtid="{D5CDD505-2E9C-101B-9397-08002B2CF9AE}" pid="6" name="praetor6">
    <vt:lpwstr>«spis.Subjekty.Dle hmotně právní role.Kupující.První.Subjekt.Adresy.Sídlo.Do řádku»</vt:lpwstr>
  </property>
  <property fmtid="{D5CDD505-2E9C-101B-9397-08002B2CF9AE}" pid="7" name="praetor7">
    <vt:lpwstr>«spis.Subjekty.Dle hmotně právní role.Kupující.První.Subjekt.Adresy.Sídlo.Do řádku»</vt:lpwstr>
  </property>
  <property fmtid="{D5CDD505-2E9C-101B-9397-08002B2CF9AE}" pid="8" name="praetor9">
    <vt:lpwstr>«spis.Subjekty.Dle hmotně právní role.Kupující.První.Subjekt.Zápis OR»</vt:lpwstr>
  </property>
  <property fmtid="{D5CDD505-2E9C-101B-9397-08002B2CF9AE}" pid="9" name="praetor10">
    <vt:lpwstr>«spis.Subjekty.Dle hmotně právní role.Prodávající.První.Subjekt.Označení»</vt:lpwstr>
  </property>
  <property fmtid="{D5CDD505-2E9C-101B-9397-08002B2CF9AE}" pid="10" name="praetor11">
    <vt:lpwstr>«spis.Subjekty.Dle hmotně právní role.Prodávající.První.Subjekt.Identifikace»</vt:lpwstr>
  </property>
  <property fmtid="{D5CDD505-2E9C-101B-9397-08002B2CF9AE}" pid="11" name="praetor12">
    <vt:lpwstr>«spis.Subjekty.Dle hmotně právní role.Prodávající.První.Subjekt.Datum narození»</vt:lpwstr>
  </property>
  <property fmtid="{D5CDD505-2E9C-101B-9397-08002B2CF9AE}" pid="12" name="praetor13">
    <vt:lpwstr>«spis.Subjekty.Dle hmotně právní role.Prodávající.První.Subjekt.Adresy.Sídlo.Do řádku»</vt:lpwstr>
  </property>
  <property fmtid="{D5CDD505-2E9C-101B-9397-08002B2CF9AE}" pid="13" name="praetor15">
    <vt:lpwstr>«spis.Subjekty.Dle hmotně právní role.Prodávající.První.Subjekt.Adresy.Sídlo.Do řádku»</vt:lpwstr>
  </property>
  <property fmtid="{D5CDD505-2E9C-101B-9397-08002B2CF9AE}" pid="14" name="praetor16">
    <vt:lpwstr>«spis.Subjekty.Dle hmotně právní role.Prodávající.První.Subjekt.Zápis OR»</vt:lpwstr>
  </property>
  <property fmtid="{D5CDD505-2E9C-101B-9397-08002B2CF9AE}" pid="15" name="praetor17">
    <vt:lpwstr>«spis.Subjekty.Zúčastněné subjekty.První.Subjekt.Komplet subjektu»</vt:lpwstr>
  </property>
  <property fmtid="{D5CDD505-2E9C-101B-9397-08002B2CF9AE}" pid="16" name="praetor18">
    <vt:lpwstr>«spis.Subjekty.Zúčastněné subjekty.První.Subjekt.Zápis OR»</vt:lpwstr>
  </property>
  <property fmtid="{D5CDD505-2E9C-101B-9397-08002B2CF9AE}" pid="17" name="praetor19">
    <vt:lpwstr>«spis.Subjekty.Zúčastněné subjekty.První.Subjekt.Označení»</vt:lpwstr>
  </property>
  <property fmtid="{D5CDD505-2E9C-101B-9397-08002B2CF9AE}" pid="18" name="praetor20">
    <vt:lpwstr>«spis.Subjekty.Zúčastněné subjekty.První.Subjekt.Komplet subjektu»</vt:lpwstr>
  </property>
  <property fmtid="{D5CDD505-2E9C-101B-9397-08002B2CF9AE}" pid="19" name="praetor21">
    <vt:lpwstr>«spis.Subjekty.Zúčastněné subjekty.První.Subjekt.Zápis OR»</vt:lpwstr>
  </property>
  <property fmtid="{D5CDD505-2E9C-101B-9397-08002B2CF9AE}" pid="20" name="praetor25">
    <vt:lpwstr>«system.Datum»</vt:lpwstr>
  </property>
  <property fmtid="{D5CDD505-2E9C-101B-9397-08002B2CF9AE}" pid="21" name="praetor26">
    <vt:lpwstr>«system.Datum»</vt:lpwstr>
  </property>
  <property fmtid="{D5CDD505-2E9C-101B-9397-08002B2CF9AE}" pid="22" name="praetor29">
    <vt:lpwstr>«spis.Subjekty.Dle hmotně právní role.Prodávající.První.Subjekt.Označení»</vt:lpwstr>
  </property>
  <property fmtid="{D5CDD505-2E9C-101B-9397-08002B2CF9AE}" pid="23" name="praetor30">
    <vt:lpwstr>«spis.Subjekty.Dle hmotně právní role.Kupující.První.Subjekt.Označení»</vt:lpwstr>
  </property>
</Properties>
</file>